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0292F" w14:textId="77777777" w:rsidR="0055631E" w:rsidRDefault="0055631E" w:rsidP="0055631E"/>
    <w:p w14:paraId="4D581219" w14:textId="71806B56" w:rsidR="0055631E" w:rsidRDefault="0055631E" w:rsidP="003238D3">
      <w:pPr>
        <w:spacing w:line="360" w:lineRule="auto"/>
        <w:jc w:val="center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br w:type="page"/>
      </w:r>
      <w:r>
        <w:rPr>
          <w:rFonts w:hint="eastAsia"/>
          <w:b/>
          <w:bCs/>
          <w:sz w:val="30"/>
          <w:szCs w:val="30"/>
        </w:rPr>
        <w:lastRenderedPageBreak/>
        <w:t>浙江大学实验报告</w:t>
      </w:r>
    </w:p>
    <w:p w14:paraId="46BB2B76" w14:textId="77777777" w:rsidR="0055631E" w:rsidRDefault="0055631E" w:rsidP="0055631E">
      <w:pPr>
        <w:spacing w:line="480" w:lineRule="auto"/>
        <w:rPr>
          <w:sz w:val="24"/>
        </w:rPr>
      </w:pPr>
      <w:r>
        <w:rPr>
          <w:rFonts w:hint="eastAsia"/>
          <w:sz w:val="24"/>
        </w:rPr>
        <w:t>实验名称：</w:t>
      </w:r>
      <w:r>
        <w:rPr>
          <w:rFonts w:hint="eastAsia"/>
          <w:sz w:val="24"/>
          <w:u w:val="single"/>
        </w:rPr>
        <w:t xml:space="preserve"> </w:t>
      </w:r>
      <w:r w:rsidR="00C94022">
        <w:rPr>
          <w:sz w:val="24"/>
          <w:u w:val="single"/>
        </w:rPr>
        <w:t xml:space="preserve"> </w:t>
      </w:r>
      <w:r w:rsidR="003134D4" w:rsidRPr="003134D4">
        <w:rPr>
          <w:rFonts w:hint="eastAsia"/>
          <w:sz w:val="24"/>
          <w:u w:val="single"/>
        </w:rPr>
        <w:t>基于</w:t>
      </w:r>
      <w:r w:rsidR="003134D4" w:rsidRPr="003134D4">
        <w:rPr>
          <w:rFonts w:hint="eastAsia"/>
          <w:sz w:val="24"/>
          <w:u w:val="single"/>
        </w:rPr>
        <w:t>LinkLab</w:t>
      </w:r>
      <w:r w:rsidR="003134D4" w:rsidRPr="003134D4">
        <w:rPr>
          <w:rFonts w:hint="eastAsia"/>
          <w:sz w:val="24"/>
          <w:u w:val="single"/>
        </w:rPr>
        <w:t>的</w:t>
      </w:r>
      <w:r w:rsidR="00FC2900">
        <w:rPr>
          <w:rFonts w:hint="eastAsia"/>
          <w:sz w:val="24"/>
          <w:u w:val="single"/>
        </w:rPr>
        <w:t>远程</w:t>
      </w:r>
      <w:r w:rsidR="003134D4" w:rsidRPr="003134D4">
        <w:rPr>
          <w:rFonts w:hint="eastAsia"/>
          <w:sz w:val="24"/>
          <w:u w:val="single"/>
        </w:rPr>
        <w:t>物联网</w:t>
      </w:r>
      <w:r w:rsidR="00CE2854">
        <w:rPr>
          <w:rFonts w:hint="eastAsia"/>
          <w:sz w:val="24"/>
          <w:u w:val="single"/>
        </w:rPr>
        <w:t>应用开发</w:t>
      </w:r>
      <w:r w:rsidR="008929FA">
        <w:rPr>
          <w:rFonts w:hint="eastAsia"/>
          <w:sz w:val="24"/>
          <w:u w:val="single"/>
        </w:rPr>
        <w:t xml:space="preserve"> </w:t>
      </w:r>
      <w:r>
        <w:rPr>
          <w:rFonts w:hint="eastAsia"/>
          <w:sz w:val="24"/>
          <w:u w:val="single"/>
        </w:rPr>
        <w:t xml:space="preserve"> </w:t>
      </w:r>
      <w:r>
        <w:rPr>
          <w:rFonts w:hint="eastAsia"/>
          <w:sz w:val="24"/>
        </w:rPr>
        <w:t>实验类型：</w:t>
      </w:r>
      <w:r w:rsidRPr="00D71ACE">
        <w:rPr>
          <w:rFonts w:hint="eastAsia"/>
          <w:sz w:val="24"/>
          <w:u w:val="single"/>
        </w:rPr>
        <w:t xml:space="preserve"> </w:t>
      </w:r>
      <w:r>
        <w:rPr>
          <w:rFonts w:hint="eastAsia"/>
          <w:sz w:val="24"/>
          <w:u w:val="single"/>
        </w:rPr>
        <w:t>编程实验</w:t>
      </w:r>
      <w:r>
        <w:rPr>
          <w:rFonts w:hint="eastAsia"/>
          <w:sz w:val="24"/>
          <w:u w:val="single"/>
        </w:rPr>
        <w:t xml:space="preserve">  </w:t>
      </w:r>
    </w:p>
    <w:p w14:paraId="4CFA5BB5" w14:textId="7C3EBF90" w:rsidR="0055631E" w:rsidRPr="00334C35" w:rsidRDefault="0055631E" w:rsidP="0055631E">
      <w:pPr>
        <w:spacing w:line="480" w:lineRule="auto"/>
        <w:rPr>
          <w:sz w:val="24"/>
        </w:rPr>
      </w:pPr>
      <w:r>
        <w:rPr>
          <w:rFonts w:hint="eastAsia"/>
          <w:sz w:val="24"/>
        </w:rPr>
        <w:t>同组学生：</w:t>
      </w:r>
      <w:r>
        <w:rPr>
          <w:rFonts w:hint="eastAsia"/>
          <w:sz w:val="24"/>
          <w:u w:val="single"/>
        </w:rPr>
        <w:t xml:space="preserve">                        </w:t>
      </w:r>
      <w:r w:rsidR="002A2C1F">
        <w:rPr>
          <w:sz w:val="24"/>
          <w:u w:val="single"/>
        </w:rPr>
        <w:t xml:space="preserve">    </w:t>
      </w:r>
      <w:r>
        <w:rPr>
          <w:rFonts w:hint="eastAsia"/>
          <w:sz w:val="24"/>
          <w:u w:val="single"/>
        </w:rPr>
        <w:t xml:space="preserve"> </w:t>
      </w:r>
      <w:r>
        <w:rPr>
          <w:rFonts w:hint="eastAsia"/>
          <w:sz w:val="24"/>
        </w:rPr>
        <w:t>实验地点：</w:t>
      </w:r>
      <w:r>
        <w:rPr>
          <w:rFonts w:hint="eastAsia"/>
          <w:sz w:val="24"/>
        </w:rPr>
        <w:t xml:space="preserve"> </w:t>
      </w:r>
      <w:r>
        <w:rPr>
          <w:rFonts w:hint="eastAsia"/>
          <w:sz w:val="24"/>
          <w:u w:val="single"/>
        </w:rPr>
        <w:t xml:space="preserve"> </w:t>
      </w:r>
      <w:r>
        <w:rPr>
          <w:rFonts w:hint="eastAsia"/>
          <w:sz w:val="24"/>
          <w:u w:val="single"/>
        </w:rPr>
        <w:t>计算机网络实验室</w:t>
      </w:r>
    </w:p>
    <w:p w14:paraId="3B9D0153" w14:textId="77777777" w:rsidR="0055631E" w:rsidRDefault="0055631E" w:rsidP="0055631E">
      <w:pPr>
        <w:pStyle w:val="Heading1"/>
        <w:numPr>
          <w:ilvl w:val="0"/>
          <w:numId w:val="19"/>
        </w:numPr>
      </w:pPr>
      <w:r>
        <w:rPr>
          <w:rFonts w:hint="eastAsia"/>
        </w:rPr>
        <w:t>实验目的</w:t>
      </w:r>
    </w:p>
    <w:p w14:paraId="1148AD70" w14:textId="77777777" w:rsidR="00321B3C" w:rsidRDefault="004A472E" w:rsidP="0055631E">
      <w:pPr>
        <w:numPr>
          <w:ilvl w:val="0"/>
          <w:numId w:val="9"/>
        </w:num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熟悉</w:t>
      </w:r>
      <w:r w:rsidR="00597EEA" w:rsidRPr="00597EEA">
        <w:rPr>
          <w:rFonts w:hint="eastAsia"/>
          <w:color w:val="000000"/>
          <w:szCs w:val="21"/>
        </w:rPr>
        <w:t>LinkLab</w:t>
      </w:r>
      <w:r w:rsidR="00597EEA" w:rsidRPr="00597EEA">
        <w:rPr>
          <w:rFonts w:hint="eastAsia"/>
          <w:color w:val="000000"/>
          <w:szCs w:val="21"/>
        </w:rPr>
        <w:t>物联网远程实验平台</w:t>
      </w:r>
      <w:r>
        <w:rPr>
          <w:rFonts w:hint="eastAsia"/>
          <w:color w:val="000000"/>
          <w:szCs w:val="21"/>
        </w:rPr>
        <w:t>；</w:t>
      </w:r>
    </w:p>
    <w:p w14:paraId="2C3264D3" w14:textId="77777777" w:rsidR="002C585F" w:rsidRPr="002C585F" w:rsidRDefault="002C585F" w:rsidP="002C585F">
      <w:pPr>
        <w:pStyle w:val="ListParagraph"/>
        <w:numPr>
          <w:ilvl w:val="0"/>
          <w:numId w:val="9"/>
        </w:numPr>
        <w:ind w:firstLineChars="0"/>
        <w:rPr>
          <w:color w:val="000000"/>
          <w:szCs w:val="21"/>
        </w:rPr>
      </w:pPr>
      <w:r w:rsidRPr="002C585F">
        <w:rPr>
          <w:rFonts w:hint="eastAsia"/>
          <w:color w:val="000000"/>
          <w:szCs w:val="21"/>
        </w:rPr>
        <w:t>熟悉</w:t>
      </w:r>
      <w:r w:rsidRPr="002C585F">
        <w:rPr>
          <w:rFonts w:hint="eastAsia"/>
          <w:color w:val="000000"/>
          <w:szCs w:val="21"/>
        </w:rPr>
        <w:t xml:space="preserve">TinyLink </w:t>
      </w:r>
      <w:r w:rsidRPr="002C585F">
        <w:rPr>
          <w:rFonts w:hint="eastAsia"/>
          <w:color w:val="000000"/>
          <w:szCs w:val="21"/>
        </w:rPr>
        <w:t>语言；</w:t>
      </w:r>
    </w:p>
    <w:p w14:paraId="2452C2E7" w14:textId="77777777" w:rsidR="00B65120" w:rsidRDefault="00B65120" w:rsidP="0055631E">
      <w:pPr>
        <w:numPr>
          <w:ilvl w:val="0"/>
          <w:numId w:val="9"/>
        </w:num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熟悉阿里云</w:t>
      </w:r>
      <w:r>
        <w:rPr>
          <w:rFonts w:hint="eastAsia"/>
          <w:color w:val="000000"/>
          <w:szCs w:val="21"/>
        </w:rPr>
        <w:t>Io</w:t>
      </w:r>
      <w:r>
        <w:rPr>
          <w:color w:val="000000"/>
          <w:szCs w:val="21"/>
        </w:rPr>
        <w:t>T Studio</w:t>
      </w:r>
      <w:r>
        <w:rPr>
          <w:rFonts w:hint="eastAsia"/>
          <w:color w:val="000000"/>
          <w:szCs w:val="21"/>
        </w:rPr>
        <w:t>平台</w:t>
      </w:r>
      <w:r w:rsidR="00D24DB8">
        <w:rPr>
          <w:rFonts w:hint="eastAsia"/>
          <w:color w:val="000000"/>
          <w:szCs w:val="21"/>
        </w:rPr>
        <w:t>；</w:t>
      </w:r>
    </w:p>
    <w:p w14:paraId="160BE000" w14:textId="77777777" w:rsidR="0039185F" w:rsidRPr="00FF1058" w:rsidRDefault="00BF2993" w:rsidP="0055631E">
      <w:pPr>
        <w:numPr>
          <w:ilvl w:val="0"/>
          <w:numId w:val="9"/>
        </w:num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掌握</w:t>
      </w:r>
      <w:r>
        <w:rPr>
          <w:rFonts w:hint="eastAsia"/>
          <w:color w:val="000000"/>
          <w:szCs w:val="21"/>
        </w:rPr>
        <w:t>M</w:t>
      </w:r>
      <w:r>
        <w:rPr>
          <w:color w:val="000000"/>
          <w:szCs w:val="21"/>
        </w:rPr>
        <w:t>QTT</w:t>
      </w:r>
      <w:r>
        <w:rPr>
          <w:rFonts w:hint="eastAsia"/>
          <w:color w:val="000000"/>
          <w:szCs w:val="21"/>
        </w:rPr>
        <w:t>协议</w:t>
      </w:r>
      <w:r w:rsidR="00CC5614">
        <w:rPr>
          <w:rFonts w:hint="eastAsia"/>
          <w:color w:val="000000"/>
          <w:szCs w:val="21"/>
        </w:rPr>
        <w:t>；</w:t>
      </w:r>
    </w:p>
    <w:p w14:paraId="609D2FCC" w14:textId="77777777" w:rsidR="0055631E" w:rsidRDefault="0055631E" w:rsidP="0055631E">
      <w:pPr>
        <w:pStyle w:val="Heading1"/>
        <w:numPr>
          <w:ilvl w:val="0"/>
          <w:numId w:val="19"/>
        </w:numPr>
      </w:pPr>
      <w:r>
        <w:rPr>
          <w:rFonts w:hint="eastAsia"/>
        </w:rPr>
        <w:t>实验内容</w:t>
      </w:r>
      <w:r w:rsidR="00CF5B37">
        <w:rPr>
          <w:rFonts w:hint="eastAsia"/>
        </w:rPr>
        <w:t>和原理</w:t>
      </w:r>
    </w:p>
    <w:p w14:paraId="093F901C" w14:textId="77777777" w:rsidR="00084B1E" w:rsidRDefault="00084B1E" w:rsidP="006B68F8">
      <w:pPr>
        <w:numPr>
          <w:ilvl w:val="0"/>
          <w:numId w:val="2"/>
        </w:numPr>
        <w:tabs>
          <w:tab w:val="num" w:pos="425"/>
          <w:tab w:val="num" w:pos="839"/>
        </w:tabs>
        <w:ind w:left="839" w:hanging="425"/>
        <w:rPr>
          <w:spacing w:val="-2"/>
        </w:rPr>
      </w:pPr>
      <w:r>
        <w:rPr>
          <w:rFonts w:hint="eastAsia"/>
          <w:spacing w:val="-2"/>
        </w:rPr>
        <w:t>L</w:t>
      </w:r>
      <w:r>
        <w:rPr>
          <w:spacing w:val="-2"/>
        </w:rPr>
        <w:t>inkLab</w:t>
      </w:r>
      <w:r>
        <w:rPr>
          <w:rFonts w:hint="eastAsia"/>
          <w:spacing w:val="-2"/>
        </w:rPr>
        <w:t>系统简介</w:t>
      </w:r>
    </w:p>
    <w:p w14:paraId="66884455" w14:textId="77777777" w:rsidR="001D5AC4" w:rsidRDefault="008C1E12" w:rsidP="008C1E12">
      <w:pPr>
        <w:tabs>
          <w:tab w:val="num" w:pos="839"/>
        </w:tabs>
        <w:ind w:left="839"/>
        <w:rPr>
          <w:spacing w:val="-2"/>
        </w:rPr>
      </w:pPr>
      <w:r w:rsidRPr="008C1E12">
        <w:rPr>
          <w:rFonts w:hint="eastAsia"/>
          <w:spacing w:val="-2"/>
        </w:rPr>
        <w:t>传统的物联网实验需要学员在本地配置开发环境、购买并连接设备，实验受时间和空间的限制较大。</w:t>
      </w:r>
    </w:p>
    <w:p w14:paraId="3920008C" w14:textId="77777777" w:rsidR="0011525C" w:rsidRDefault="00D600F7" w:rsidP="0011525C">
      <w:pPr>
        <w:tabs>
          <w:tab w:val="num" w:pos="839"/>
        </w:tabs>
        <w:ind w:left="839"/>
        <w:jc w:val="center"/>
        <w:rPr>
          <w:spacing w:val="-2"/>
        </w:rPr>
      </w:pPr>
      <w:r>
        <w:rPr>
          <w:noProof/>
          <w:spacing w:val="-2"/>
        </w:rPr>
        <w:drawing>
          <wp:inline distT="0" distB="0" distL="0" distR="0" wp14:anchorId="16C6127A" wp14:editId="6F4D4AF2">
            <wp:extent cx="1244600" cy="97957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4336" cy="9872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254CC8" w14:textId="3B6BFEF0" w:rsidR="00741956" w:rsidRPr="00741956" w:rsidRDefault="00741956" w:rsidP="0011525C">
      <w:pPr>
        <w:tabs>
          <w:tab w:val="num" w:pos="839"/>
        </w:tabs>
        <w:ind w:left="839"/>
        <w:jc w:val="center"/>
        <w:rPr>
          <w:spacing w:val="-2"/>
        </w:rPr>
      </w:pPr>
      <w:r w:rsidRPr="006B68F8">
        <w:rPr>
          <w:rFonts w:hint="eastAsia"/>
          <w:spacing w:val="-2"/>
        </w:rPr>
        <w:t>图</w:t>
      </w:r>
      <w:r w:rsidR="0000632C">
        <w:rPr>
          <w:rFonts w:hint="eastAsia"/>
          <w:spacing w:val="-2"/>
        </w:rPr>
        <w:t>2</w:t>
      </w:r>
      <w:r w:rsidRPr="006B68F8">
        <w:rPr>
          <w:rFonts w:hint="eastAsia"/>
          <w:spacing w:val="-2"/>
        </w:rPr>
        <w:t>.1</w:t>
      </w:r>
      <w:r w:rsidRPr="006B68F8">
        <w:rPr>
          <w:spacing w:val="-2"/>
        </w:rPr>
        <w:t xml:space="preserve"> </w:t>
      </w:r>
      <w:r w:rsidR="00556FDB">
        <w:rPr>
          <w:spacing w:val="-2"/>
        </w:rPr>
        <w:t xml:space="preserve"> </w:t>
      </w:r>
      <w:r w:rsidR="00BD3093">
        <w:rPr>
          <w:rFonts w:hint="eastAsia"/>
          <w:spacing w:val="-2"/>
        </w:rPr>
        <w:t>L</w:t>
      </w:r>
      <w:r w:rsidR="00BD3093">
        <w:rPr>
          <w:spacing w:val="-2"/>
        </w:rPr>
        <w:t>inkLab</w:t>
      </w:r>
      <w:r w:rsidR="00BD3093">
        <w:rPr>
          <w:rFonts w:hint="eastAsia"/>
          <w:spacing w:val="-2"/>
        </w:rPr>
        <w:t>嵌入式设备</w:t>
      </w:r>
    </w:p>
    <w:p w14:paraId="46FF5F96" w14:textId="77777777" w:rsidR="00E000AE" w:rsidRDefault="00D95AFA" w:rsidP="00451D2F">
      <w:pPr>
        <w:ind w:left="839"/>
        <w:rPr>
          <w:spacing w:val="-2"/>
        </w:rPr>
      </w:pPr>
      <w:r w:rsidRPr="00D95AFA">
        <w:rPr>
          <w:rFonts w:hint="eastAsia"/>
          <w:spacing w:val="-2"/>
        </w:rPr>
        <w:t>LinkLab</w:t>
      </w:r>
      <w:r w:rsidRPr="00D95AFA">
        <w:rPr>
          <w:rFonts w:hint="eastAsia"/>
          <w:spacing w:val="-2"/>
        </w:rPr>
        <w:t>物联网远程实验平台</w:t>
      </w:r>
      <w:r w:rsidR="00824D16">
        <w:rPr>
          <w:rFonts w:hint="eastAsia"/>
          <w:spacing w:val="-2"/>
        </w:rPr>
        <w:t>（</w:t>
      </w:r>
      <w:r w:rsidR="00824D16" w:rsidRPr="00BE7508">
        <w:rPr>
          <w:color w:val="000000" w:themeColor="text1"/>
          <w:spacing w:val="-2"/>
        </w:rPr>
        <w:t>http://linklab.tinylink.cn</w:t>
      </w:r>
      <w:r w:rsidR="00824D16">
        <w:rPr>
          <w:rFonts w:hint="eastAsia"/>
          <w:spacing w:val="-2"/>
        </w:rPr>
        <w:t>）</w:t>
      </w:r>
      <w:r w:rsidR="00EE0F85" w:rsidRPr="00EE0F85">
        <w:rPr>
          <w:rFonts w:hint="eastAsia"/>
          <w:spacing w:val="-2"/>
        </w:rPr>
        <w:t>采用“</w:t>
      </w:r>
      <w:r w:rsidR="00EE0F85" w:rsidRPr="00EE0F85">
        <w:rPr>
          <w:rFonts w:hint="eastAsia"/>
          <w:spacing w:val="-2"/>
        </w:rPr>
        <w:t xml:space="preserve">webIDE + </w:t>
      </w:r>
      <w:r w:rsidR="00EE0F85" w:rsidRPr="00EE0F85">
        <w:rPr>
          <w:rFonts w:hint="eastAsia"/>
          <w:spacing w:val="-2"/>
        </w:rPr>
        <w:t>云端编译</w:t>
      </w:r>
      <w:r w:rsidR="00EE0F85" w:rsidRPr="00EE0F85">
        <w:rPr>
          <w:rFonts w:hint="eastAsia"/>
          <w:spacing w:val="-2"/>
        </w:rPr>
        <w:t xml:space="preserve"> + </w:t>
      </w:r>
      <w:r w:rsidR="00EE0F85" w:rsidRPr="00EE0F85">
        <w:rPr>
          <w:rFonts w:hint="eastAsia"/>
          <w:spacing w:val="-2"/>
        </w:rPr>
        <w:t>远程烧写”的开发方式，学</w:t>
      </w:r>
      <w:r w:rsidR="00ED7893">
        <w:rPr>
          <w:rFonts w:hint="eastAsia"/>
          <w:spacing w:val="-2"/>
        </w:rPr>
        <w:t>生</w:t>
      </w:r>
      <w:r w:rsidR="00EE0F85" w:rsidRPr="00EE0F85">
        <w:rPr>
          <w:rFonts w:hint="eastAsia"/>
          <w:spacing w:val="-2"/>
        </w:rPr>
        <w:t>可以基于</w:t>
      </w:r>
      <w:r w:rsidR="00EE0F85" w:rsidRPr="00EE0F85">
        <w:rPr>
          <w:rFonts w:hint="eastAsia"/>
          <w:spacing w:val="-2"/>
        </w:rPr>
        <w:t>LinkLab</w:t>
      </w:r>
      <w:r w:rsidR="00EE0F85" w:rsidRPr="00EE0F85">
        <w:rPr>
          <w:rFonts w:hint="eastAsia"/>
          <w:spacing w:val="-2"/>
        </w:rPr>
        <w:t>提供的在线开发环境编写代码，并在云端完成代码的编译，之后将代码烧写到远程的设备中，大大简化了实验流程。</w:t>
      </w:r>
      <w:r w:rsidR="0054526A" w:rsidRPr="0054526A">
        <w:rPr>
          <w:rFonts w:hint="eastAsia"/>
          <w:spacing w:val="-2"/>
        </w:rPr>
        <w:t>LinkLab</w:t>
      </w:r>
      <w:r w:rsidR="0054526A" w:rsidRPr="0054526A">
        <w:rPr>
          <w:rFonts w:hint="eastAsia"/>
          <w:spacing w:val="-2"/>
        </w:rPr>
        <w:t>集成了一套完备的物联网实验自动测试系统，基于远程设备，可以自动测试学</w:t>
      </w:r>
      <w:r w:rsidR="00ED7893">
        <w:rPr>
          <w:rFonts w:hint="eastAsia"/>
          <w:spacing w:val="-2"/>
        </w:rPr>
        <w:t>生</w:t>
      </w:r>
      <w:r w:rsidR="0054526A" w:rsidRPr="0054526A">
        <w:rPr>
          <w:rFonts w:hint="eastAsia"/>
          <w:spacing w:val="-2"/>
        </w:rPr>
        <w:t>编写的设备端代码是否正确。</w:t>
      </w:r>
    </w:p>
    <w:p w14:paraId="4E02C98B" w14:textId="77777777" w:rsidR="00824D16" w:rsidRDefault="00824D16" w:rsidP="00451D2F">
      <w:pPr>
        <w:ind w:left="839"/>
        <w:rPr>
          <w:spacing w:val="-2"/>
        </w:rPr>
      </w:pPr>
      <w:r>
        <w:rPr>
          <w:rFonts w:hint="eastAsia"/>
          <w:spacing w:val="-2"/>
        </w:rPr>
        <w:t>怎么使用</w:t>
      </w:r>
      <w:r>
        <w:rPr>
          <w:rFonts w:hint="eastAsia"/>
          <w:spacing w:val="-2"/>
        </w:rPr>
        <w:t>LinkLab</w:t>
      </w:r>
      <w:r w:rsidRPr="00D95AFA">
        <w:rPr>
          <w:rFonts w:hint="eastAsia"/>
          <w:spacing w:val="-2"/>
        </w:rPr>
        <w:t>物联网远程实验平台</w:t>
      </w:r>
      <w:r>
        <w:rPr>
          <w:rFonts w:hint="eastAsia"/>
          <w:spacing w:val="-2"/>
        </w:rPr>
        <w:t>？</w:t>
      </w:r>
    </w:p>
    <w:p w14:paraId="5BFAC158" w14:textId="40E9E7F6" w:rsidR="00824D16" w:rsidRDefault="00824D16" w:rsidP="00451D2F">
      <w:pPr>
        <w:ind w:left="839"/>
        <w:rPr>
          <w:spacing w:val="-2"/>
        </w:rPr>
      </w:pPr>
      <w:r>
        <w:rPr>
          <w:rFonts w:hint="eastAsia"/>
          <w:spacing w:val="-2"/>
        </w:rPr>
        <w:t>第一步：注册账号</w:t>
      </w:r>
      <w:r w:rsidR="00775AC0">
        <w:rPr>
          <w:rFonts w:hint="eastAsia"/>
          <w:spacing w:val="-2"/>
        </w:rPr>
        <w:t>和</w:t>
      </w:r>
      <w:r w:rsidR="00EA184E">
        <w:rPr>
          <w:rFonts w:hint="eastAsia"/>
          <w:spacing w:val="-2"/>
        </w:rPr>
        <w:t>加入课程</w:t>
      </w:r>
    </w:p>
    <w:p w14:paraId="44D8AF24" w14:textId="4243EC30" w:rsidR="0011525C" w:rsidRDefault="0011525C" w:rsidP="00451D2F">
      <w:pPr>
        <w:ind w:left="839"/>
        <w:rPr>
          <w:spacing w:val="-2"/>
        </w:rPr>
      </w:pPr>
      <w:r>
        <w:rPr>
          <w:spacing w:val="-2"/>
        </w:rPr>
        <w:tab/>
      </w:r>
      <w:r w:rsidR="00793212">
        <w:rPr>
          <w:rFonts w:hint="eastAsia"/>
          <w:spacing w:val="-2"/>
        </w:rPr>
        <w:t>使用教师提供的</w:t>
      </w:r>
      <w:r w:rsidR="00793212">
        <w:rPr>
          <w:rFonts w:hint="eastAsia"/>
          <w:spacing w:val="-2"/>
        </w:rPr>
        <w:t>linklab</w:t>
      </w:r>
      <w:r w:rsidR="00793212">
        <w:rPr>
          <w:rFonts w:hint="eastAsia"/>
          <w:spacing w:val="-2"/>
        </w:rPr>
        <w:t>账号登录</w:t>
      </w:r>
      <w:hyperlink r:id="rId9" w:history="1">
        <w:r w:rsidR="00793212" w:rsidRPr="00263C95">
          <w:rPr>
            <w:rStyle w:val="Hyperlink"/>
            <w:spacing w:val="-2"/>
          </w:rPr>
          <w:t>http://linklab.tinylink.cn</w:t>
        </w:r>
      </w:hyperlink>
      <w:r w:rsidR="00793212">
        <w:rPr>
          <w:rFonts w:hint="eastAsia"/>
          <w:spacing w:val="-2"/>
        </w:rPr>
        <w:t>。</w:t>
      </w:r>
      <w:r w:rsidR="00793212">
        <w:rPr>
          <w:rFonts w:hint="eastAsia"/>
          <w:spacing w:val="-2"/>
        </w:rPr>
        <w:t xml:space="preserve"> </w:t>
      </w:r>
      <w:r w:rsidR="00793212">
        <w:rPr>
          <w:rFonts w:hint="eastAsia"/>
          <w:spacing w:val="-2"/>
        </w:rPr>
        <w:t>默认登录密码为账号的后</w:t>
      </w:r>
      <w:r w:rsidR="00793212">
        <w:rPr>
          <w:rFonts w:hint="eastAsia"/>
          <w:spacing w:val="-2"/>
        </w:rPr>
        <w:t>6</w:t>
      </w:r>
      <w:r w:rsidR="00793212">
        <w:rPr>
          <w:rFonts w:hint="eastAsia"/>
          <w:spacing w:val="-2"/>
        </w:rPr>
        <w:t>位，建议登录后及时修改密码。</w:t>
      </w:r>
    </w:p>
    <w:p w14:paraId="42C8B8D1" w14:textId="47E7251F" w:rsidR="00793212" w:rsidRDefault="00793212" w:rsidP="00451D2F">
      <w:pPr>
        <w:ind w:left="839"/>
        <w:rPr>
          <w:spacing w:val="-2"/>
        </w:rPr>
      </w:pPr>
      <w:r>
        <w:rPr>
          <w:rFonts w:hint="eastAsia"/>
          <w:spacing w:val="-2"/>
        </w:rPr>
        <w:t>进入“个人中心”之后，点击“我的课程”，可以看到相应的计算机网络课程实验。</w:t>
      </w:r>
    </w:p>
    <w:p w14:paraId="2CAB32F4" w14:textId="304515C6" w:rsidR="00824D16" w:rsidRDefault="00793212" w:rsidP="00793212">
      <w:pPr>
        <w:jc w:val="center"/>
        <w:rPr>
          <w:spacing w:val="-2"/>
        </w:rPr>
      </w:pPr>
      <w:r w:rsidRPr="00793212">
        <w:rPr>
          <w:noProof/>
          <w:spacing w:val="-2"/>
        </w:rPr>
        <w:drawing>
          <wp:inline distT="0" distB="0" distL="0" distR="0" wp14:anchorId="6561160F" wp14:editId="69E453B8">
            <wp:extent cx="1659467" cy="1577168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667802" cy="158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E8233" w14:textId="155C31B3" w:rsidR="00517233" w:rsidRDefault="00775AC0" w:rsidP="0011525C">
      <w:pPr>
        <w:jc w:val="center"/>
        <w:rPr>
          <w:spacing w:val="-2"/>
        </w:rPr>
      </w:pPr>
      <w:r w:rsidRPr="006B68F8">
        <w:rPr>
          <w:rFonts w:hint="eastAsia"/>
          <w:spacing w:val="-2"/>
        </w:rPr>
        <w:t>图</w:t>
      </w:r>
      <w:r>
        <w:rPr>
          <w:rFonts w:hint="eastAsia"/>
          <w:spacing w:val="-2"/>
        </w:rPr>
        <w:t>2.2</w:t>
      </w:r>
      <w:r w:rsidRPr="006B68F8">
        <w:rPr>
          <w:spacing w:val="-2"/>
        </w:rPr>
        <w:t xml:space="preserve"> </w:t>
      </w:r>
      <w:r>
        <w:rPr>
          <w:spacing w:val="-2"/>
        </w:rPr>
        <w:t xml:space="preserve"> </w:t>
      </w:r>
      <w:r w:rsidR="00EA184E">
        <w:rPr>
          <w:rFonts w:hint="eastAsia"/>
          <w:spacing w:val="-2"/>
        </w:rPr>
        <w:t>“浙大计算机网络”课程</w:t>
      </w:r>
    </w:p>
    <w:p w14:paraId="1365A3EA" w14:textId="5B5CA31E" w:rsidR="00E30EC9" w:rsidRDefault="00E30EC9" w:rsidP="00451D2F">
      <w:pPr>
        <w:ind w:left="839"/>
        <w:rPr>
          <w:spacing w:val="-2"/>
        </w:rPr>
      </w:pPr>
      <w:r>
        <w:rPr>
          <w:rFonts w:hint="eastAsia"/>
          <w:spacing w:val="-2"/>
        </w:rPr>
        <w:t>第二步：</w:t>
      </w:r>
      <w:r w:rsidR="00EA184E">
        <w:rPr>
          <w:rFonts w:hint="eastAsia"/>
          <w:spacing w:val="-2"/>
        </w:rPr>
        <w:t>实验题界面</w:t>
      </w:r>
    </w:p>
    <w:p w14:paraId="1C2D99FE" w14:textId="4F95DE71" w:rsidR="00EA184E" w:rsidRDefault="00EA184E" w:rsidP="00EA184E">
      <w:pPr>
        <w:ind w:left="839"/>
        <w:rPr>
          <w:spacing w:val="-2"/>
        </w:rPr>
      </w:pPr>
      <w:r>
        <w:rPr>
          <w:rFonts w:hint="eastAsia"/>
          <w:spacing w:val="-2"/>
        </w:rPr>
        <w:t>进入实验界面后，有</w:t>
      </w:r>
      <w:r w:rsidR="00793212">
        <w:rPr>
          <w:rFonts w:hint="eastAsia"/>
          <w:spacing w:val="-2"/>
        </w:rPr>
        <w:t>各个</w:t>
      </w:r>
      <w:r>
        <w:rPr>
          <w:rFonts w:hint="eastAsia"/>
          <w:spacing w:val="-2"/>
        </w:rPr>
        <w:t>的选项，点击</w:t>
      </w:r>
      <w:r w:rsidR="00793212">
        <w:rPr>
          <w:rFonts w:hint="eastAsia"/>
          <w:spacing w:val="-2"/>
        </w:rPr>
        <w:t>实验标题或</w:t>
      </w:r>
      <w:r>
        <w:rPr>
          <w:rFonts w:hint="eastAsia"/>
          <w:spacing w:val="-2"/>
        </w:rPr>
        <w:t>右侧的箭头能够将实验内容进行展开</w:t>
      </w:r>
    </w:p>
    <w:p w14:paraId="74DAC886" w14:textId="70F6EDD8" w:rsidR="00E30EC9" w:rsidRDefault="00793212" w:rsidP="00EA184E">
      <w:pPr>
        <w:jc w:val="center"/>
        <w:rPr>
          <w:spacing w:val="-2"/>
        </w:rPr>
      </w:pPr>
      <w:r w:rsidRPr="00793212">
        <w:rPr>
          <w:noProof/>
          <w:spacing w:val="-2"/>
        </w:rPr>
        <w:lastRenderedPageBreak/>
        <w:drawing>
          <wp:inline distT="0" distB="0" distL="0" distR="0" wp14:anchorId="4C0F60D1" wp14:editId="74F84A48">
            <wp:extent cx="1524000" cy="57402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34738" cy="5780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BBE16" w14:textId="60004098" w:rsidR="00775AC0" w:rsidRDefault="00775AC0" w:rsidP="00EA184E">
      <w:pPr>
        <w:jc w:val="center"/>
        <w:rPr>
          <w:spacing w:val="-2"/>
        </w:rPr>
      </w:pPr>
      <w:r w:rsidRPr="006B68F8">
        <w:rPr>
          <w:rFonts w:hint="eastAsia"/>
          <w:spacing w:val="-2"/>
        </w:rPr>
        <w:t>图</w:t>
      </w:r>
      <w:r>
        <w:rPr>
          <w:rFonts w:hint="eastAsia"/>
          <w:spacing w:val="-2"/>
        </w:rPr>
        <w:t>2.3</w:t>
      </w:r>
      <w:r w:rsidRPr="006B68F8">
        <w:rPr>
          <w:spacing w:val="-2"/>
        </w:rPr>
        <w:t xml:space="preserve"> </w:t>
      </w:r>
      <w:r>
        <w:rPr>
          <w:spacing w:val="-2"/>
        </w:rPr>
        <w:t xml:space="preserve"> </w:t>
      </w:r>
      <w:r w:rsidR="00EA184E">
        <w:rPr>
          <w:rFonts w:hint="eastAsia"/>
          <w:spacing w:val="-2"/>
        </w:rPr>
        <w:t>实验题界面</w:t>
      </w:r>
    </w:p>
    <w:p w14:paraId="5CC7F9C7" w14:textId="77777777" w:rsidR="00E30EC9" w:rsidRDefault="00E30EC9" w:rsidP="00451D2F">
      <w:pPr>
        <w:ind w:left="839"/>
        <w:rPr>
          <w:spacing w:val="-2"/>
        </w:rPr>
      </w:pPr>
      <w:r>
        <w:rPr>
          <w:rFonts w:hint="eastAsia"/>
          <w:spacing w:val="-2"/>
        </w:rPr>
        <w:t>每一个实验题都由实验题标题、实验题简介和开启按钮组成，点击“开启”按钮可以进入</w:t>
      </w:r>
      <w:r>
        <w:rPr>
          <w:rFonts w:hint="eastAsia"/>
          <w:spacing w:val="-2"/>
        </w:rPr>
        <w:t>W</w:t>
      </w:r>
      <w:r>
        <w:rPr>
          <w:spacing w:val="-2"/>
        </w:rPr>
        <w:t>ebIDE</w:t>
      </w:r>
      <w:r>
        <w:rPr>
          <w:rFonts w:hint="eastAsia"/>
          <w:spacing w:val="-2"/>
        </w:rPr>
        <w:t>页面。</w:t>
      </w:r>
    </w:p>
    <w:p w14:paraId="7EC63270" w14:textId="77777777" w:rsidR="00E30EC9" w:rsidRDefault="00E30EC9" w:rsidP="00451D2F">
      <w:pPr>
        <w:ind w:left="839"/>
        <w:rPr>
          <w:spacing w:val="-2"/>
        </w:rPr>
      </w:pPr>
      <w:r>
        <w:rPr>
          <w:rFonts w:hint="eastAsia"/>
          <w:spacing w:val="-2"/>
        </w:rPr>
        <w:t>第三步：</w:t>
      </w:r>
      <w:r>
        <w:rPr>
          <w:rFonts w:hint="eastAsia"/>
          <w:spacing w:val="-2"/>
        </w:rPr>
        <w:t>W</w:t>
      </w:r>
      <w:r>
        <w:rPr>
          <w:spacing w:val="-2"/>
        </w:rPr>
        <w:t>ebIDE</w:t>
      </w:r>
      <w:r>
        <w:rPr>
          <w:rFonts w:hint="eastAsia"/>
          <w:spacing w:val="-2"/>
        </w:rPr>
        <w:t>的使用入门</w:t>
      </w:r>
    </w:p>
    <w:p w14:paraId="1489E927" w14:textId="77777777" w:rsidR="00E30EC9" w:rsidRDefault="00E30EC9" w:rsidP="00451D2F">
      <w:pPr>
        <w:ind w:left="839"/>
        <w:rPr>
          <w:spacing w:val="-2"/>
        </w:rPr>
      </w:pPr>
      <w:r>
        <w:rPr>
          <w:rFonts w:hint="eastAsia"/>
          <w:spacing w:val="-2"/>
        </w:rPr>
        <w:t>在第二步中选择实验题并点击“开启”按钮，等待</w:t>
      </w:r>
      <w:r>
        <w:rPr>
          <w:rFonts w:hint="eastAsia"/>
          <w:spacing w:val="-2"/>
        </w:rPr>
        <w:t>5-10</w:t>
      </w:r>
      <w:r>
        <w:rPr>
          <w:rFonts w:hint="eastAsia"/>
          <w:spacing w:val="-2"/>
        </w:rPr>
        <w:t>秒（不同网速时间可能有偏差），进入</w:t>
      </w:r>
      <w:r>
        <w:rPr>
          <w:rFonts w:hint="eastAsia"/>
          <w:spacing w:val="-2"/>
        </w:rPr>
        <w:t>Web</w:t>
      </w:r>
      <w:r>
        <w:rPr>
          <w:spacing w:val="-2"/>
        </w:rPr>
        <w:t>IDE</w:t>
      </w:r>
      <w:r>
        <w:rPr>
          <w:rFonts w:hint="eastAsia"/>
          <w:spacing w:val="-2"/>
        </w:rPr>
        <w:t>界面，如下图：</w:t>
      </w:r>
    </w:p>
    <w:p w14:paraId="09C23764" w14:textId="77777777" w:rsidR="00E30EC9" w:rsidRDefault="00E30EC9" w:rsidP="003238D3">
      <w:pPr>
        <w:ind w:left="839"/>
        <w:jc w:val="center"/>
        <w:rPr>
          <w:spacing w:val="-2"/>
        </w:rPr>
      </w:pPr>
      <w:r w:rsidRPr="00E30EC9">
        <w:rPr>
          <w:noProof/>
          <w:spacing w:val="-2"/>
        </w:rPr>
        <w:drawing>
          <wp:inline distT="0" distB="0" distL="0" distR="0" wp14:anchorId="3F0B0B87" wp14:editId="4DCDD81D">
            <wp:extent cx="1909233" cy="861929"/>
            <wp:effectExtent l="0" t="0" r="0" b="0"/>
            <wp:docPr id="30" name="图片 30" descr="C:\Users\lenovo\AppData\Local\Temp\1569552494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lenovo\AppData\Local\Temp\1569552494(1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701" cy="867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3AFF8" w14:textId="77777777" w:rsidR="00775AC0" w:rsidRDefault="00775AC0" w:rsidP="00775AC0">
      <w:pPr>
        <w:ind w:left="839"/>
        <w:jc w:val="center"/>
        <w:rPr>
          <w:spacing w:val="-2"/>
        </w:rPr>
      </w:pPr>
      <w:r w:rsidRPr="006B68F8">
        <w:rPr>
          <w:rFonts w:hint="eastAsia"/>
          <w:spacing w:val="-2"/>
        </w:rPr>
        <w:t>图</w:t>
      </w:r>
      <w:r>
        <w:rPr>
          <w:rFonts w:hint="eastAsia"/>
          <w:spacing w:val="-2"/>
        </w:rPr>
        <w:t>2.4</w:t>
      </w:r>
      <w:r w:rsidRPr="006B68F8">
        <w:rPr>
          <w:spacing w:val="-2"/>
        </w:rPr>
        <w:t xml:space="preserve"> </w:t>
      </w:r>
      <w:r>
        <w:rPr>
          <w:spacing w:val="-2"/>
        </w:rPr>
        <w:t xml:space="preserve"> W</w:t>
      </w:r>
      <w:r>
        <w:rPr>
          <w:rFonts w:hint="eastAsia"/>
          <w:spacing w:val="-2"/>
        </w:rPr>
        <w:t>eb</w:t>
      </w:r>
      <w:r>
        <w:rPr>
          <w:spacing w:val="-2"/>
        </w:rPr>
        <w:t>IDE</w:t>
      </w:r>
      <w:r>
        <w:rPr>
          <w:rFonts w:hint="eastAsia"/>
          <w:spacing w:val="-2"/>
        </w:rPr>
        <w:t>页面</w:t>
      </w:r>
    </w:p>
    <w:p w14:paraId="2612C996" w14:textId="77777777" w:rsidR="00E30EC9" w:rsidRDefault="00E30EC9" w:rsidP="00451D2F">
      <w:pPr>
        <w:ind w:left="839"/>
        <w:rPr>
          <w:spacing w:val="-2"/>
        </w:rPr>
      </w:pPr>
      <w:r>
        <w:rPr>
          <w:rFonts w:hint="eastAsia"/>
          <w:spacing w:val="-2"/>
        </w:rPr>
        <w:t>点击“串口打印”按钮，打开题目描述信息和代码编辑器。</w:t>
      </w:r>
      <w:r w:rsidR="00465E8E">
        <w:rPr>
          <w:rFonts w:hint="eastAsia"/>
          <w:spacing w:val="-2"/>
        </w:rPr>
        <w:t>下面对</w:t>
      </w:r>
      <w:r w:rsidR="00465E8E">
        <w:rPr>
          <w:rFonts w:hint="eastAsia"/>
          <w:spacing w:val="-2"/>
        </w:rPr>
        <w:t>We</w:t>
      </w:r>
      <w:r w:rsidR="00465E8E">
        <w:rPr>
          <w:spacing w:val="-2"/>
        </w:rPr>
        <w:t>bIDE</w:t>
      </w:r>
      <w:r w:rsidR="00465E8E">
        <w:rPr>
          <w:rFonts w:hint="eastAsia"/>
          <w:spacing w:val="-2"/>
        </w:rPr>
        <w:t>页面布局做简单描述，红色框内为实验题列表，黄色</w:t>
      </w:r>
      <w:r w:rsidR="00AE1A67">
        <w:rPr>
          <w:rFonts w:hint="eastAsia"/>
          <w:spacing w:val="-2"/>
        </w:rPr>
        <w:t>框内为当前实验题题目描述信息，蓝色框内为实验操作（包括“连接”、“提交”，其中“连接”按钮用来连接远程物联网设备</w:t>
      </w:r>
      <w:r w:rsidR="00465E8E">
        <w:rPr>
          <w:rFonts w:hint="eastAsia"/>
          <w:spacing w:val="-2"/>
        </w:rPr>
        <w:t>，“提交”按钮用于当代码编写完成时提交运行），绿色框内是代码编辑器，灰色框内是日志和用户输出信息</w:t>
      </w:r>
      <w:r w:rsidR="00AE1A67">
        <w:rPr>
          <w:rFonts w:hint="eastAsia"/>
          <w:spacing w:val="-2"/>
        </w:rPr>
        <w:t>（用户输出为绿色）</w:t>
      </w:r>
      <w:r w:rsidR="00465E8E">
        <w:rPr>
          <w:rFonts w:hint="eastAsia"/>
          <w:spacing w:val="-2"/>
        </w:rPr>
        <w:t>。</w:t>
      </w:r>
    </w:p>
    <w:p w14:paraId="39CC4926" w14:textId="77777777" w:rsidR="00E30EC9" w:rsidRDefault="00AE1A67" w:rsidP="003238D3">
      <w:pPr>
        <w:ind w:left="839"/>
        <w:jc w:val="center"/>
        <w:rPr>
          <w:spacing w:val="-2"/>
        </w:rPr>
      </w:pPr>
      <w:r w:rsidRPr="00AE1A67">
        <w:rPr>
          <w:noProof/>
          <w:spacing w:val="-2"/>
        </w:rPr>
        <w:drawing>
          <wp:inline distT="0" distB="0" distL="0" distR="0" wp14:anchorId="3D00BF3D" wp14:editId="460A9979">
            <wp:extent cx="2653764" cy="1198050"/>
            <wp:effectExtent l="0" t="0" r="0" b="0"/>
            <wp:docPr id="20" name="图片 20" descr="C:\Users\lenovo\AppData\Local\Temp\1569589294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enovo\AppData\Local\Temp\1569589294(1)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8790" cy="1209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EFF7C" w14:textId="77777777" w:rsidR="00775AC0" w:rsidRDefault="00775AC0" w:rsidP="00775AC0">
      <w:pPr>
        <w:ind w:left="839"/>
        <w:jc w:val="center"/>
        <w:rPr>
          <w:spacing w:val="-2"/>
        </w:rPr>
      </w:pPr>
      <w:r w:rsidRPr="006B68F8">
        <w:rPr>
          <w:rFonts w:hint="eastAsia"/>
          <w:spacing w:val="-2"/>
        </w:rPr>
        <w:t>图</w:t>
      </w:r>
      <w:r>
        <w:rPr>
          <w:rFonts w:hint="eastAsia"/>
          <w:spacing w:val="-2"/>
        </w:rPr>
        <w:t>2.5</w:t>
      </w:r>
      <w:r w:rsidRPr="006B68F8">
        <w:rPr>
          <w:spacing w:val="-2"/>
        </w:rPr>
        <w:t xml:space="preserve"> </w:t>
      </w:r>
      <w:r>
        <w:rPr>
          <w:spacing w:val="-2"/>
        </w:rPr>
        <w:t xml:space="preserve"> WebIDE</w:t>
      </w:r>
      <w:r>
        <w:rPr>
          <w:rFonts w:hint="eastAsia"/>
          <w:spacing w:val="-2"/>
        </w:rPr>
        <w:t>页面布局</w:t>
      </w:r>
    </w:p>
    <w:p w14:paraId="593C193A" w14:textId="77777777" w:rsidR="00465E8E" w:rsidRDefault="00465E8E" w:rsidP="00451D2F">
      <w:pPr>
        <w:ind w:left="839"/>
        <w:rPr>
          <w:spacing w:val="-2"/>
        </w:rPr>
      </w:pPr>
      <w:r>
        <w:rPr>
          <w:spacing w:val="-2"/>
        </w:rPr>
        <w:t>W</w:t>
      </w:r>
      <w:r>
        <w:rPr>
          <w:rFonts w:hint="eastAsia"/>
          <w:spacing w:val="-2"/>
        </w:rPr>
        <w:t>eb</w:t>
      </w:r>
      <w:r>
        <w:rPr>
          <w:spacing w:val="-2"/>
        </w:rPr>
        <w:t>IDE</w:t>
      </w:r>
      <w:r>
        <w:rPr>
          <w:rFonts w:hint="eastAsia"/>
          <w:spacing w:val="-2"/>
        </w:rPr>
        <w:t>编程操作顺序：</w:t>
      </w:r>
    </w:p>
    <w:p w14:paraId="71A0B689" w14:textId="77777777" w:rsidR="00465E8E" w:rsidRDefault="00465E8E" w:rsidP="00451D2F">
      <w:pPr>
        <w:ind w:left="839"/>
        <w:rPr>
          <w:spacing w:val="-2"/>
        </w:rPr>
      </w:pPr>
      <w:r>
        <w:rPr>
          <w:spacing w:val="-2"/>
        </w:rPr>
        <w:t>1.</w:t>
      </w:r>
      <w:r>
        <w:rPr>
          <w:rFonts w:hint="eastAsia"/>
          <w:spacing w:val="-2"/>
        </w:rPr>
        <w:t>在绿色框内编写代码</w:t>
      </w:r>
    </w:p>
    <w:p w14:paraId="3D879843" w14:textId="77777777" w:rsidR="00465E8E" w:rsidRDefault="00465E8E" w:rsidP="00451D2F">
      <w:pPr>
        <w:ind w:left="839"/>
        <w:rPr>
          <w:spacing w:val="-2"/>
        </w:rPr>
      </w:pPr>
      <w:r>
        <w:rPr>
          <w:spacing w:val="-2"/>
        </w:rPr>
        <w:t>2.</w:t>
      </w:r>
      <w:r>
        <w:rPr>
          <w:rFonts w:hint="eastAsia"/>
          <w:spacing w:val="-2"/>
        </w:rPr>
        <w:t>在</w:t>
      </w:r>
      <w:r w:rsidR="00AE1A67">
        <w:rPr>
          <w:rFonts w:hint="eastAsia"/>
          <w:spacing w:val="-2"/>
        </w:rPr>
        <w:t>蓝色框内点击连接按钮，连接成功则进入下一步，否则请等待设备可用</w:t>
      </w:r>
    </w:p>
    <w:p w14:paraId="15E90ACC" w14:textId="77777777" w:rsidR="00465E8E" w:rsidRDefault="00465E8E" w:rsidP="00451D2F">
      <w:pPr>
        <w:ind w:left="839"/>
        <w:rPr>
          <w:spacing w:val="-2"/>
        </w:rPr>
      </w:pPr>
      <w:r>
        <w:rPr>
          <w:spacing w:val="-2"/>
        </w:rPr>
        <w:t>3.</w:t>
      </w:r>
      <w:r>
        <w:rPr>
          <w:rFonts w:hint="eastAsia"/>
          <w:spacing w:val="-2"/>
        </w:rPr>
        <w:t>第二步连接成功后点击提交按钮</w:t>
      </w:r>
    </w:p>
    <w:p w14:paraId="28500063" w14:textId="77777777" w:rsidR="00465E8E" w:rsidRDefault="00465E8E" w:rsidP="00451D2F">
      <w:pPr>
        <w:ind w:left="839"/>
        <w:rPr>
          <w:spacing w:val="-2"/>
        </w:rPr>
      </w:pPr>
      <w:r>
        <w:rPr>
          <w:spacing w:val="-2"/>
        </w:rPr>
        <w:t>4.</w:t>
      </w:r>
      <w:r>
        <w:rPr>
          <w:rFonts w:hint="eastAsia"/>
          <w:spacing w:val="-2"/>
        </w:rPr>
        <w:t>观察灰色框内的输出，如果编译成功并成功执行会提示</w:t>
      </w:r>
      <w:r w:rsidR="00AE1A67">
        <w:rPr>
          <w:spacing w:val="-2"/>
        </w:rPr>
        <w:t>“</w:t>
      </w:r>
      <w:r>
        <w:rPr>
          <w:spacing w:val="-2"/>
        </w:rPr>
        <w:t>ACCEPT”</w:t>
      </w:r>
      <w:r>
        <w:rPr>
          <w:spacing w:val="-2"/>
        </w:rPr>
        <w:t>，</w:t>
      </w:r>
      <w:r>
        <w:rPr>
          <w:rFonts w:hint="eastAsia"/>
          <w:spacing w:val="-2"/>
        </w:rPr>
        <w:t>否则提示“</w:t>
      </w:r>
      <w:r>
        <w:rPr>
          <w:spacing w:val="-2"/>
        </w:rPr>
        <w:t>WRONG ANSWER</w:t>
      </w:r>
      <w:r>
        <w:rPr>
          <w:rFonts w:hint="eastAsia"/>
          <w:spacing w:val="-2"/>
        </w:rPr>
        <w:t>”。</w:t>
      </w:r>
    </w:p>
    <w:p w14:paraId="202BAC5C" w14:textId="77777777" w:rsidR="006B68F8" w:rsidRPr="006B68F8" w:rsidRDefault="006B68F8" w:rsidP="006B68F8">
      <w:pPr>
        <w:numPr>
          <w:ilvl w:val="0"/>
          <w:numId w:val="2"/>
        </w:numPr>
        <w:tabs>
          <w:tab w:val="num" w:pos="425"/>
          <w:tab w:val="num" w:pos="839"/>
        </w:tabs>
        <w:ind w:left="839" w:hanging="425"/>
        <w:rPr>
          <w:spacing w:val="-2"/>
        </w:rPr>
      </w:pPr>
      <w:r w:rsidRPr="006B68F8">
        <w:rPr>
          <w:rFonts w:hint="eastAsia"/>
          <w:spacing w:val="-2"/>
        </w:rPr>
        <w:t>TinyLink</w:t>
      </w:r>
      <w:r w:rsidRPr="006B68F8">
        <w:rPr>
          <w:rFonts w:hint="eastAsia"/>
          <w:spacing w:val="-2"/>
        </w:rPr>
        <w:t>系统简介</w:t>
      </w:r>
    </w:p>
    <w:p w14:paraId="46800975" w14:textId="77777777" w:rsidR="006B68F8" w:rsidRPr="006B68F8" w:rsidRDefault="006B68F8" w:rsidP="006B68F8">
      <w:pPr>
        <w:tabs>
          <w:tab w:val="num" w:pos="839"/>
        </w:tabs>
        <w:ind w:left="839"/>
        <w:rPr>
          <w:spacing w:val="-2"/>
        </w:rPr>
      </w:pPr>
      <w:r w:rsidRPr="006B68F8">
        <w:rPr>
          <w:rFonts w:hint="eastAsia"/>
          <w:spacing w:val="-2"/>
        </w:rPr>
        <w:t>传统的</w:t>
      </w:r>
      <w:r w:rsidRPr="006B68F8">
        <w:rPr>
          <w:spacing w:val="-2"/>
        </w:rPr>
        <w:t>IoT</w:t>
      </w:r>
      <w:r w:rsidRPr="006B68F8">
        <w:rPr>
          <w:rFonts w:hint="eastAsia"/>
          <w:spacing w:val="-2"/>
        </w:rPr>
        <w:t>设备端应用开发流程包括硬件选择、应用开发、设备连接。假设用户需要一个测量室内温湿度的设备，根据用户的需求开发者可能会经历如图</w:t>
      </w:r>
      <w:r w:rsidR="00AB4420">
        <w:rPr>
          <w:rFonts w:hint="eastAsia"/>
          <w:spacing w:val="-2"/>
        </w:rPr>
        <w:t>2</w:t>
      </w:r>
      <w:r w:rsidRPr="006B68F8">
        <w:rPr>
          <w:rFonts w:hint="eastAsia"/>
          <w:spacing w:val="-2"/>
        </w:rPr>
        <w:t>.</w:t>
      </w:r>
      <w:r w:rsidR="00AB4420">
        <w:rPr>
          <w:rFonts w:hint="eastAsia"/>
          <w:spacing w:val="-2"/>
        </w:rPr>
        <w:t>2</w:t>
      </w:r>
      <w:r w:rsidRPr="006B68F8">
        <w:rPr>
          <w:rFonts w:hint="eastAsia"/>
          <w:spacing w:val="-2"/>
        </w:rPr>
        <w:t>所示的开发流程。</w:t>
      </w:r>
    </w:p>
    <w:p w14:paraId="38F7A4A5" w14:textId="77777777" w:rsidR="006B68F8" w:rsidRPr="006B68F8" w:rsidRDefault="0035180F" w:rsidP="00775AC0">
      <w:pPr>
        <w:tabs>
          <w:tab w:val="num" w:pos="839"/>
        </w:tabs>
        <w:ind w:left="839"/>
        <w:jc w:val="center"/>
        <w:rPr>
          <w:spacing w:val="-2"/>
        </w:rPr>
      </w:pPr>
      <w:r>
        <w:rPr>
          <w:noProof/>
        </w:rPr>
        <w:pict w14:anchorId="5DD7B58E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26" o:spid="_x0000_s2055" type="#_x0000_t32" style="position:absolute;left:0;text-align:left;margin-left:183pt;margin-top:38.1pt;width:16.5pt;height:.3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">
            <v:stroke endarrow="block"/>
          </v:shape>
        </w:pict>
      </w:r>
      <w:r>
        <w:rPr>
          <w:spacing w:val="-2"/>
        </w:rPr>
      </w:r>
      <w:r>
        <w:rPr>
          <w:spacing w:val="-2"/>
        </w:rPr>
        <w:pict w14:anchorId="2AA5E634">
          <v:group id="组合 18" o:spid="_x0000_s2050" alt="" style="width:372.75pt;height:66.75pt;mso-position-horizontal-relative:char;mso-position-vertical-relative:line" coordsize="47339,8477">
            <v:rect id="Rectangle 22" o:spid="_x0000_s2051" alt="" style="position:absolute;width:14382;height:8477;visibility:visible;mso-wrap-style:square;v-text-anchor:top">
              <v:textbox>
                <w:txbxContent>
                  <w:p w14:paraId="441B9BCD" w14:textId="77777777" w:rsidR="00001B2D" w:rsidRDefault="00001B2D" w:rsidP="006B68F8">
                    <w:pPr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Step1: </w:t>
                    </w:r>
                    <w:r>
                      <w:rPr>
                        <w:rFonts w:hint="eastAsia"/>
                        <w:sz w:val="18"/>
                        <w:szCs w:val="18"/>
                      </w:rPr>
                      <w:t>挑选硬件设备，根据功能描述</w:t>
                    </w:r>
                    <w:r>
                      <w:rPr>
                        <w:sz w:val="18"/>
                        <w:szCs w:val="18"/>
                      </w:rPr>
                      <w:t>(</w:t>
                    </w:r>
                    <w:r>
                      <w:rPr>
                        <w:rFonts w:hint="eastAsia"/>
                        <w:sz w:val="18"/>
                        <w:szCs w:val="18"/>
                      </w:rPr>
                      <w:t>温湿度</w:t>
                    </w:r>
                    <w:r>
                      <w:rPr>
                        <w:sz w:val="18"/>
                        <w:szCs w:val="18"/>
                      </w:rPr>
                      <w:t>)</w:t>
                    </w:r>
                    <w:r>
                      <w:rPr>
                        <w:rFonts w:hint="eastAsia"/>
                        <w:sz w:val="18"/>
                        <w:szCs w:val="18"/>
                      </w:rPr>
                      <w:t>选择</w:t>
                    </w:r>
                    <w:r>
                      <w:rPr>
                        <w:sz w:val="18"/>
                        <w:szCs w:val="18"/>
                      </w:rPr>
                      <w:t>DHT11</w:t>
                    </w:r>
                    <w:r>
                      <w:rPr>
                        <w:rFonts w:hint="eastAsia"/>
                        <w:sz w:val="18"/>
                        <w:szCs w:val="18"/>
                      </w:rPr>
                      <w:t>，同时选择</w:t>
                    </w:r>
                    <w:r>
                      <w:rPr>
                        <w:rFonts w:hint="eastAsia"/>
                        <w:sz w:val="18"/>
                        <w:szCs w:val="18"/>
                      </w:rPr>
                      <w:t>Arduino</w:t>
                    </w:r>
                    <w:r>
                      <w:rPr>
                        <w:rFonts w:hint="eastAsia"/>
                        <w:sz w:val="18"/>
                        <w:szCs w:val="18"/>
                      </w:rPr>
                      <w:t>作为开发板</w:t>
                    </w:r>
                  </w:p>
                </w:txbxContent>
              </v:textbox>
            </v:rect>
            <v:rect id="Rectangle 23" o:spid="_x0000_s2052" alt="" style="position:absolute;left:16383;width:14382;height:8477;visibility:visible;mso-wrap-style:square;v-text-anchor:top">
              <v:textbox>
                <w:txbxContent>
                  <w:p w14:paraId="72B1805A" w14:textId="77777777" w:rsidR="00001B2D" w:rsidRDefault="00001B2D" w:rsidP="006B68F8">
                    <w:pPr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Step2: </w:t>
                    </w:r>
                    <w:r>
                      <w:rPr>
                        <w:rFonts w:hint="eastAsia"/>
                        <w:sz w:val="18"/>
                        <w:szCs w:val="18"/>
                      </w:rPr>
                      <w:t>根据选择的硬件平台</w:t>
                    </w:r>
                    <w:r>
                      <w:rPr>
                        <w:sz w:val="18"/>
                        <w:szCs w:val="18"/>
                      </w:rPr>
                      <w:t>(</w:t>
                    </w:r>
                    <w:r>
                      <w:rPr>
                        <w:rFonts w:hint="eastAsia"/>
                        <w:sz w:val="18"/>
                        <w:szCs w:val="18"/>
                      </w:rPr>
                      <w:t>Arduino</w:t>
                    </w:r>
                    <w:r>
                      <w:rPr>
                        <w:sz w:val="18"/>
                        <w:szCs w:val="18"/>
                      </w:rPr>
                      <w:t>)</w:t>
                    </w:r>
                    <w:r>
                      <w:rPr>
                        <w:rFonts w:hint="eastAsia"/>
                        <w:sz w:val="18"/>
                        <w:szCs w:val="18"/>
                      </w:rPr>
                      <w:t>，编写应用程序读取温湿度传感器</w:t>
                    </w:r>
                    <w:r>
                      <w:rPr>
                        <w:sz w:val="18"/>
                        <w:szCs w:val="18"/>
                      </w:rPr>
                      <w:t>(DHT11)</w:t>
                    </w:r>
                    <w:r>
                      <w:rPr>
                        <w:rFonts w:hint="eastAsia"/>
                        <w:sz w:val="18"/>
                        <w:szCs w:val="18"/>
                      </w:rPr>
                      <w:t>的数据</w:t>
                    </w:r>
                  </w:p>
                </w:txbxContent>
              </v:textbox>
            </v:rect>
            <v:rect id="Rectangle 24" o:spid="_x0000_s2053" alt="" style="position:absolute;left:32956;width:14383;height:8477;visibility:visible;mso-wrap-style:square;v-text-anchor:top">
              <v:textbox>
                <w:txbxContent>
                  <w:p w14:paraId="786D73D2" w14:textId="77777777" w:rsidR="00001B2D" w:rsidRDefault="00001B2D" w:rsidP="006B68F8">
                    <w:pPr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Step3: </w:t>
                    </w:r>
                    <w:r>
                      <w:rPr>
                        <w:rFonts w:hint="eastAsia"/>
                        <w:sz w:val="18"/>
                        <w:szCs w:val="18"/>
                      </w:rPr>
                      <w:t>连接硬件设备，将编译好的程序烧入开发板，运行应用程序</w:t>
                    </w:r>
                  </w:p>
                </w:txbxContent>
              </v:textbox>
            </v:rect>
            <v:shape id="_x0000_s2054" type="#_x0000_t32" alt="" style="position:absolute;left:30861;top:4238;width:2095;height:48;flip:y;visibility:visible;mso-wrap-style:square" o:connectortype="straight">
              <v:stroke endarrow="block"/>
            </v:shape>
            <w10:anchorlock/>
          </v:group>
        </w:pict>
      </w:r>
    </w:p>
    <w:p w14:paraId="0F74314D" w14:textId="77777777" w:rsidR="006B68F8" w:rsidRPr="006B68F8" w:rsidRDefault="00775AC0" w:rsidP="00775AC0">
      <w:pPr>
        <w:tabs>
          <w:tab w:val="num" w:pos="839"/>
        </w:tabs>
        <w:jc w:val="center"/>
        <w:rPr>
          <w:spacing w:val="-2"/>
        </w:rPr>
      </w:pPr>
      <w:r>
        <w:rPr>
          <w:rFonts w:hint="eastAsia"/>
          <w:spacing w:val="-2"/>
        </w:rPr>
        <w:t xml:space="preserve"> </w:t>
      </w:r>
      <w:r>
        <w:rPr>
          <w:spacing w:val="-2"/>
        </w:rPr>
        <w:t xml:space="preserve">    </w:t>
      </w:r>
      <w:r w:rsidR="006B68F8" w:rsidRPr="006B68F8">
        <w:rPr>
          <w:rFonts w:hint="eastAsia"/>
          <w:spacing w:val="-2"/>
        </w:rPr>
        <w:t>图</w:t>
      </w:r>
      <w:r w:rsidR="006B68F8" w:rsidRPr="006B68F8">
        <w:rPr>
          <w:rFonts w:hint="eastAsia"/>
          <w:spacing w:val="-2"/>
        </w:rPr>
        <w:t xml:space="preserve"> </w:t>
      </w:r>
      <w:r w:rsidR="005513A7">
        <w:rPr>
          <w:rFonts w:hint="eastAsia"/>
          <w:spacing w:val="-2"/>
        </w:rPr>
        <w:t>2</w:t>
      </w:r>
      <w:r w:rsidR="006B68F8" w:rsidRPr="006B68F8">
        <w:rPr>
          <w:rFonts w:hint="eastAsia"/>
          <w:spacing w:val="-2"/>
        </w:rPr>
        <w:t>.</w:t>
      </w:r>
      <w:r>
        <w:rPr>
          <w:rFonts w:hint="eastAsia"/>
          <w:spacing w:val="-2"/>
        </w:rPr>
        <w:t>6</w:t>
      </w:r>
      <w:r w:rsidR="006B68F8" w:rsidRPr="006B68F8">
        <w:rPr>
          <w:spacing w:val="-2"/>
        </w:rPr>
        <w:t xml:space="preserve"> </w:t>
      </w:r>
      <w:r w:rsidR="006B68F8" w:rsidRPr="006B68F8">
        <w:rPr>
          <w:rFonts w:hint="eastAsia"/>
          <w:spacing w:val="-2"/>
        </w:rPr>
        <w:t>传统物联网应用开发流程</w:t>
      </w:r>
    </w:p>
    <w:p w14:paraId="779404E7" w14:textId="77777777" w:rsidR="006B68F8" w:rsidRPr="006B68F8" w:rsidRDefault="006B68F8" w:rsidP="006B68F8">
      <w:pPr>
        <w:tabs>
          <w:tab w:val="num" w:pos="839"/>
        </w:tabs>
        <w:ind w:left="839"/>
        <w:rPr>
          <w:spacing w:val="-2"/>
        </w:rPr>
      </w:pPr>
      <w:r w:rsidRPr="006B68F8">
        <w:rPr>
          <w:spacing w:val="-2"/>
        </w:rPr>
        <w:t>Tiny</w:t>
      </w:r>
      <w:r w:rsidRPr="006B68F8">
        <w:rPr>
          <w:rFonts w:hint="eastAsia"/>
          <w:spacing w:val="-2"/>
        </w:rPr>
        <w:t>L</w:t>
      </w:r>
      <w:r w:rsidRPr="006B68F8">
        <w:rPr>
          <w:spacing w:val="-2"/>
        </w:rPr>
        <w:t>ink</w:t>
      </w:r>
      <w:r w:rsidRPr="006B68F8">
        <w:rPr>
          <w:rFonts w:hint="eastAsia"/>
          <w:spacing w:val="-2"/>
        </w:rPr>
        <w:t>是一个快速开发</w:t>
      </w:r>
      <w:r w:rsidRPr="006B68F8">
        <w:rPr>
          <w:spacing w:val="-2"/>
        </w:rPr>
        <w:t>IoT</w:t>
      </w:r>
      <w:r w:rsidRPr="006B68F8">
        <w:rPr>
          <w:rFonts w:hint="eastAsia"/>
          <w:spacing w:val="-2"/>
        </w:rPr>
        <w:t>应用的系统。不同于常规自底向上的</w:t>
      </w:r>
      <w:r w:rsidRPr="006B68F8">
        <w:rPr>
          <w:spacing w:val="-2"/>
        </w:rPr>
        <w:t>IoT</w:t>
      </w:r>
      <w:r w:rsidRPr="006B68F8">
        <w:rPr>
          <w:rFonts w:hint="eastAsia"/>
          <w:spacing w:val="-2"/>
        </w:rPr>
        <w:t>应用开发模式，</w:t>
      </w:r>
      <w:r w:rsidRPr="006B68F8">
        <w:rPr>
          <w:spacing w:val="-2"/>
        </w:rPr>
        <w:t>TinyLink</w:t>
      </w:r>
      <w:r w:rsidRPr="006B68F8">
        <w:rPr>
          <w:rFonts w:hint="eastAsia"/>
          <w:spacing w:val="-2"/>
        </w:rPr>
        <w:lastRenderedPageBreak/>
        <w:t>采用自顶向下的开发模型，根据用户代码自动编译生成硬件配置及相应的二进制文件。用户编写</w:t>
      </w:r>
      <w:r w:rsidRPr="006B68F8">
        <w:rPr>
          <w:rFonts w:hint="eastAsia"/>
          <w:spacing w:val="-2"/>
        </w:rPr>
        <w:t>TinyLink</w:t>
      </w:r>
      <w:r w:rsidRPr="006B68F8">
        <w:rPr>
          <w:rFonts w:hint="eastAsia"/>
          <w:spacing w:val="-2"/>
        </w:rPr>
        <w:t>代码需要用到</w:t>
      </w:r>
      <w:r w:rsidRPr="006B68F8">
        <w:rPr>
          <w:rFonts w:hint="eastAsia"/>
          <w:spacing w:val="-2"/>
        </w:rPr>
        <w:t>TinyLink</w:t>
      </w:r>
      <w:r w:rsidRPr="006B68F8">
        <w:rPr>
          <w:rFonts w:hint="eastAsia"/>
          <w:spacing w:val="-2"/>
        </w:rPr>
        <w:t>语言，</w:t>
      </w:r>
      <w:r w:rsidRPr="006B68F8">
        <w:rPr>
          <w:spacing w:val="-2"/>
        </w:rPr>
        <w:t>Tinylink</w:t>
      </w:r>
      <w:r w:rsidRPr="006B68F8">
        <w:rPr>
          <w:rFonts w:hint="eastAsia"/>
          <w:spacing w:val="-2"/>
        </w:rPr>
        <w:t>语言是一款与具体硬件平台无关的类</w:t>
      </w:r>
      <w:r w:rsidRPr="006B68F8">
        <w:rPr>
          <w:spacing w:val="-2"/>
        </w:rPr>
        <w:t>C</w:t>
      </w:r>
      <w:r w:rsidRPr="006B68F8">
        <w:rPr>
          <w:rFonts w:hint="eastAsia"/>
          <w:spacing w:val="-2"/>
        </w:rPr>
        <w:t>语言，使用类似</w:t>
      </w:r>
      <w:r w:rsidRPr="006B68F8">
        <w:rPr>
          <w:spacing w:val="-2"/>
        </w:rPr>
        <w:t>Arduino</w:t>
      </w:r>
      <w:r w:rsidRPr="006B68F8">
        <w:rPr>
          <w:rFonts w:hint="eastAsia"/>
          <w:spacing w:val="-2"/>
        </w:rPr>
        <w:t>的代码结构。用户编写完</w:t>
      </w:r>
      <w:r w:rsidRPr="006B68F8">
        <w:rPr>
          <w:rFonts w:hint="eastAsia"/>
          <w:spacing w:val="-2"/>
        </w:rPr>
        <w:t>TinyLink</w:t>
      </w:r>
      <w:r w:rsidRPr="006B68F8">
        <w:rPr>
          <w:rFonts w:hint="eastAsia"/>
          <w:spacing w:val="-2"/>
        </w:rPr>
        <w:t>代码后，将源代码上传到</w:t>
      </w:r>
      <w:r w:rsidRPr="006B68F8">
        <w:rPr>
          <w:rFonts w:hint="eastAsia"/>
          <w:spacing w:val="-2"/>
        </w:rPr>
        <w:t>TinyLink</w:t>
      </w:r>
      <w:r w:rsidRPr="006B68F8">
        <w:rPr>
          <w:rFonts w:hint="eastAsia"/>
          <w:spacing w:val="-2"/>
        </w:rPr>
        <w:t>云平台，系统自动根据上传的代码生成硬件配置和应用程序。</w:t>
      </w:r>
    </w:p>
    <w:p w14:paraId="048CF906" w14:textId="2874F0FD" w:rsidR="006B68F8" w:rsidRDefault="006B68F8" w:rsidP="006B68F8">
      <w:pPr>
        <w:tabs>
          <w:tab w:val="num" w:pos="839"/>
        </w:tabs>
        <w:ind w:left="839"/>
        <w:rPr>
          <w:spacing w:val="-2"/>
        </w:rPr>
      </w:pPr>
      <w:r w:rsidRPr="006B68F8">
        <w:rPr>
          <w:rFonts w:hint="eastAsia"/>
          <w:spacing w:val="-2"/>
        </w:rPr>
        <w:t>TinyLink</w:t>
      </w:r>
      <w:r w:rsidRPr="006B68F8">
        <w:rPr>
          <w:rFonts w:hint="eastAsia"/>
          <w:spacing w:val="-2"/>
        </w:rPr>
        <w:t>编程手册参见</w:t>
      </w:r>
      <w:r w:rsidR="00BE7508">
        <w:rPr>
          <w:rFonts w:hint="eastAsia"/>
        </w:rPr>
        <w:t>（</w:t>
      </w:r>
      <w:r w:rsidR="00A97354" w:rsidRPr="00A97354">
        <w:t>http://kubernetes.tinylink.cn/tinylink/view/document_page.php</w:t>
      </w:r>
      <w:r w:rsidR="00BE7508">
        <w:rPr>
          <w:rFonts w:hint="eastAsia"/>
        </w:rPr>
        <w:t>）</w:t>
      </w:r>
      <w:r w:rsidRPr="006B68F8">
        <w:rPr>
          <w:rFonts w:hint="eastAsia"/>
          <w:spacing w:val="-2"/>
        </w:rPr>
        <w:t>。</w:t>
      </w:r>
    </w:p>
    <w:p w14:paraId="2F3A0C42" w14:textId="77777777" w:rsidR="00192FF6" w:rsidRPr="006B68F8" w:rsidRDefault="00A9399A" w:rsidP="00192FF6">
      <w:pPr>
        <w:numPr>
          <w:ilvl w:val="0"/>
          <w:numId w:val="2"/>
        </w:numPr>
        <w:tabs>
          <w:tab w:val="num" w:pos="425"/>
          <w:tab w:val="num" w:pos="839"/>
        </w:tabs>
        <w:ind w:left="839" w:hanging="425"/>
        <w:rPr>
          <w:spacing w:val="-2"/>
        </w:rPr>
      </w:pPr>
      <w:r>
        <w:rPr>
          <w:rFonts w:hint="eastAsia"/>
          <w:spacing w:val="-2"/>
        </w:rPr>
        <w:t>阿里云</w:t>
      </w:r>
      <w:r>
        <w:rPr>
          <w:rFonts w:hint="eastAsia"/>
          <w:spacing w:val="-2"/>
        </w:rPr>
        <w:t>Io</w:t>
      </w:r>
      <w:r>
        <w:rPr>
          <w:spacing w:val="-2"/>
        </w:rPr>
        <w:t>T Studio</w:t>
      </w:r>
      <w:r>
        <w:rPr>
          <w:rFonts w:hint="eastAsia"/>
          <w:spacing w:val="-2"/>
        </w:rPr>
        <w:t>平台简介</w:t>
      </w:r>
    </w:p>
    <w:p w14:paraId="60F518D7" w14:textId="77777777" w:rsidR="008B4E36" w:rsidRDefault="00415FBD" w:rsidP="007D51E7">
      <w:pPr>
        <w:tabs>
          <w:tab w:val="num" w:pos="839"/>
        </w:tabs>
        <w:ind w:left="839"/>
        <w:rPr>
          <w:spacing w:val="-2"/>
        </w:rPr>
      </w:pPr>
      <w:r w:rsidRPr="00415FBD">
        <w:rPr>
          <w:spacing w:val="-2"/>
        </w:rPr>
        <w:t>IoT Studio</w:t>
      </w:r>
      <w:r w:rsidR="00342932" w:rsidRPr="00342932">
        <w:rPr>
          <w:rFonts w:hint="eastAsia"/>
          <w:spacing w:val="-2"/>
        </w:rPr>
        <w:t>是阿里云针对物联网场景提供的生产力工具，可覆盖各个物联网行业核心应用场景，帮助您高效经济地完成设备、服务及应用开发。物联网开发服务提供了移动可视化开发、</w:t>
      </w:r>
      <w:r w:rsidR="00342932" w:rsidRPr="00342932">
        <w:rPr>
          <w:rFonts w:hint="eastAsia"/>
          <w:spacing w:val="-2"/>
        </w:rPr>
        <w:t xml:space="preserve">Web </w:t>
      </w:r>
      <w:r w:rsidR="00342932" w:rsidRPr="00342932">
        <w:rPr>
          <w:rFonts w:hint="eastAsia"/>
          <w:spacing w:val="-2"/>
        </w:rPr>
        <w:t>可视化开发、服务开发与设备开发等一系列便捷的物联网开发工具，解决物联网开发领域开发链路长、技术栈复杂、协同成本高、方案移植困难的问题，重新定义物联网应用开发。</w:t>
      </w:r>
    </w:p>
    <w:p w14:paraId="35C6DA48" w14:textId="77777777" w:rsidR="00DF60D7" w:rsidRDefault="001D625F" w:rsidP="001141E0">
      <w:pPr>
        <w:tabs>
          <w:tab w:val="num" w:pos="839"/>
        </w:tabs>
        <w:ind w:left="839"/>
        <w:rPr>
          <w:spacing w:val="-2"/>
        </w:rPr>
      </w:pPr>
      <w:r w:rsidRPr="001D625F">
        <w:rPr>
          <w:spacing w:val="-2"/>
        </w:rPr>
        <w:t>IoT Studio</w:t>
      </w:r>
      <w:r w:rsidR="00415FBD" w:rsidRPr="00415FBD">
        <w:rPr>
          <w:rFonts w:hint="eastAsia"/>
          <w:spacing w:val="-2"/>
        </w:rPr>
        <w:t>平台的详细介绍参见</w:t>
      </w:r>
      <w:r w:rsidR="00415FBD" w:rsidRPr="00BE7508">
        <w:rPr>
          <w:rFonts w:hint="eastAsia"/>
          <w:spacing w:val="-2"/>
        </w:rPr>
        <w:t>阿里云官方文档</w:t>
      </w:r>
      <w:r w:rsidR="00BE7508">
        <w:rPr>
          <w:rFonts w:hint="eastAsia"/>
          <w:spacing w:val="-2"/>
        </w:rPr>
        <w:t>（</w:t>
      </w:r>
      <w:r w:rsidR="00BE7508" w:rsidRPr="00BE7508">
        <w:rPr>
          <w:spacing w:val="-2"/>
        </w:rPr>
        <w:t>https://studio.iot.aliyun.com/doc?spm=a2c56.12526802.1304866.2.57e7107bHbunlZ</w:t>
      </w:r>
      <w:r w:rsidR="00BE7508">
        <w:rPr>
          <w:rFonts w:hint="eastAsia"/>
          <w:spacing w:val="-2"/>
        </w:rPr>
        <w:t>）</w:t>
      </w:r>
      <w:r w:rsidR="00415FBD" w:rsidRPr="00415FBD">
        <w:rPr>
          <w:rFonts w:hint="eastAsia"/>
          <w:spacing w:val="-2"/>
        </w:rPr>
        <w:t>。</w:t>
      </w:r>
    </w:p>
    <w:p w14:paraId="28B0BE65" w14:textId="77777777" w:rsidR="001329E7" w:rsidRPr="003C4E26" w:rsidRDefault="009F0CD5" w:rsidP="003C4E26">
      <w:pPr>
        <w:numPr>
          <w:ilvl w:val="0"/>
          <w:numId w:val="2"/>
        </w:numPr>
        <w:tabs>
          <w:tab w:val="num" w:pos="425"/>
          <w:tab w:val="num" w:pos="839"/>
        </w:tabs>
        <w:ind w:left="839" w:hanging="425"/>
        <w:rPr>
          <w:spacing w:val="-2"/>
        </w:rPr>
      </w:pPr>
      <w:r>
        <w:rPr>
          <w:rFonts w:hint="eastAsia"/>
          <w:spacing w:val="-2"/>
        </w:rPr>
        <w:t>M</w:t>
      </w:r>
      <w:r>
        <w:rPr>
          <w:spacing w:val="-2"/>
        </w:rPr>
        <w:t>QTT</w:t>
      </w:r>
      <w:r>
        <w:rPr>
          <w:rFonts w:hint="eastAsia"/>
          <w:spacing w:val="-2"/>
        </w:rPr>
        <w:t>协议</w:t>
      </w:r>
      <w:r w:rsidR="00796D35">
        <w:rPr>
          <w:rFonts w:hint="eastAsia"/>
          <w:spacing w:val="-2"/>
        </w:rPr>
        <w:t>介绍</w:t>
      </w:r>
    </w:p>
    <w:p w14:paraId="1F84F20C" w14:textId="77777777" w:rsidR="008858FC" w:rsidRDefault="005A5DFD" w:rsidP="008858FC">
      <w:pPr>
        <w:tabs>
          <w:tab w:val="num" w:pos="839"/>
        </w:tabs>
        <w:ind w:left="839"/>
        <w:rPr>
          <w:spacing w:val="-2"/>
        </w:rPr>
      </w:pPr>
      <w:r w:rsidRPr="005A5DFD">
        <w:rPr>
          <w:rFonts w:hint="eastAsia"/>
          <w:spacing w:val="-2"/>
        </w:rPr>
        <w:t>MQTT</w:t>
      </w:r>
      <w:r w:rsidRPr="005A5DFD">
        <w:rPr>
          <w:rFonts w:hint="eastAsia"/>
          <w:spacing w:val="-2"/>
        </w:rPr>
        <w:t>（</w:t>
      </w:r>
      <w:r w:rsidRPr="005A5DFD">
        <w:rPr>
          <w:rFonts w:hint="eastAsia"/>
          <w:spacing w:val="-2"/>
        </w:rPr>
        <w:t>Message Queuing Telemetry Transport</w:t>
      </w:r>
      <w:r w:rsidRPr="005A5DFD">
        <w:rPr>
          <w:rFonts w:hint="eastAsia"/>
          <w:spacing w:val="-2"/>
        </w:rPr>
        <w:t>，</w:t>
      </w:r>
      <w:r w:rsidRPr="005A5DFD">
        <w:rPr>
          <w:rFonts w:hint="eastAsia"/>
          <w:spacing w:val="-2"/>
        </w:rPr>
        <w:t xml:space="preserve"> </w:t>
      </w:r>
      <w:r w:rsidRPr="005A5DFD">
        <w:rPr>
          <w:rFonts w:hint="eastAsia"/>
          <w:spacing w:val="-2"/>
        </w:rPr>
        <w:t>消息队列遥测传输协议），是由</w:t>
      </w:r>
      <w:r w:rsidRPr="005A5DFD">
        <w:rPr>
          <w:rFonts w:hint="eastAsia"/>
          <w:spacing w:val="-2"/>
        </w:rPr>
        <w:t xml:space="preserve"> IBM </w:t>
      </w:r>
      <w:r w:rsidRPr="005A5DFD">
        <w:rPr>
          <w:rFonts w:hint="eastAsia"/>
          <w:spacing w:val="-2"/>
        </w:rPr>
        <w:t>发布的基于发布</w:t>
      </w:r>
      <w:r w:rsidRPr="005A5DFD">
        <w:rPr>
          <w:rFonts w:hint="eastAsia"/>
          <w:spacing w:val="-2"/>
        </w:rPr>
        <w:t>/</w:t>
      </w:r>
      <w:r w:rsidRPr="005A5DFD">
        <w:rPr>
          <w:rFonts w:hint="eastAsia"/>
          <w:spacing w:val="-2"/>
        </w:rPr>
        <w:t>订阅（</w:t>
      </w:r>
      <w:r w:rsidRPr="005A5DFD">
        <w:rPr>
          <w:rFonts w:hint="eastAsia"/>
          <w:spacing w:val="-2"/>
        </w:rPr>
        <w:t>publish/subscribe</w:t>
      </w:r>
      <w:r w:rsidRPr="005A5DFD">
        <w:rPr>
          <w:rFonts w:hint="eastAsia"/>
          <w:spacing w:val="-2"/>
        </w:rPr>
        <w:t>）模式的轻量级通讯协议，构建于</w:t>
      </w:r>
      <w:r w:rsidRPr="005A5DFD">
        <w:rPr>
          <w:rFonts w:hint="eastAsia"/>
          <w:spacing w:val="-2"/>
        </w:rPr>
        <w:t xml:space="preserve"> TCP/IP </w:t>
      </w:r>
      <w:r w:rsidRPr="005A5DFD">
        <w:rPr>
          <w:rFonts w:hint="eastAsia"/>
          <w:spacing w:val="-2"/>
        </w:rPr>
        <w:t>协议之上。</w:t>
      </w:r>
    </w:p>
    <w:p w14:paraId="4A468988" w14:textId="77777777" w:rsidR="008213BC" w:rsidRDefault="007E4E85" w:rsidP="003C4E26">
      <w:pPr>
        <w:tabs>
          <w:tab w:val="num" w:pos="839"/>
        </w:tabs>
        <w:ind w:left="839"/>
        <w:jc w:val="center"/>
        <w:rPr>
          <w:spacing w:val="-2"/>
        </w:rPr>
      </w:pPr>
      <w:r w:rsidRPr="007E4E85">
        <w:rPr>
          <w:noProof/>
        </w:rPr>
        <w:drawing>
          <wp:inline distT="0" distB="0" distL="0" distR="0" wp14:anchorId="397D356E" wp14:editId="397BACE1">
            <wp:extent cx="2387600" cy="452754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11421" cy="476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6F1B6" w14:textId="77777777" w:rsidR="005144A2" w:rsidRPr="003C4E26" w:rsidRDefault="005144A2" w:rsidP="003C4E26">
      <w:pPr>
        <w:tabs>
          <w:tab w:val="num" w:pos="839"/>
        </w:tabs>
        <w:ind w:left="839"/>
        <w:jc w:val="center"/>
        <w:rPr>
          <w:spacing w:val="-2"/>
        </w:rPr>
      </w:pPr>
      <w:r>
        <w:rPr>
          <w:rFonts w:hint="eastAsia"/>
          <w:spacing w:val="-2"/>
        </w:rPr>
        <w:t>图</w:t>
      </w:r>
      <w:r w:rsidR="00775AC0">
        <w:rPr>
          <w:rFonts w:hint="eastAsia"/>
          <w:spacing w:val="-2"/>
        </w:rPr>
        <w:t>2.7</w:t>
      </w:r>
      <w:r>
        <w:rPr>
          <w:spacing w:val="-2"/>
        </w:rPr>
        <w:t xml:space="preserve">  </w:t>
      </w:r>
      <w:r w:rsidR="008E552C" w:rsidRPr="008E552C">
        <w:rPr>
          <w:rFonts w:hint="eastAsia"/>
          <w:spacing w:val="-2"/>
        </w:rPr>
        <w:t xml:space="preserve">MQTT </w:t>
      </w:r>
      <w:r w:rsidR="008E552C" w:rsidRPr="008E552C">
        <w:rPr>
          <w:rFonts w:hint="eastAsia"/>
          <w:spacing w:val="-2"/>
        </w:rPr>
        <w:t>协议实现方式</w:t>
      </w:r>
    </w:p>
    <w:p w14:paraId="7E439BA5" w14:textId="77777777" w:rsidR="00F1789A" w:rsidRDefault="008858FC" w:rsidP="00B44755">
      <w:pPr>
        <w:tabs>
          <w:tab w:val="num" w:pos="839"/>
        </w:tabs>
        <w:ind w:left="839"/>
        <w:rPr>
          <w:spacing w:val="-2"/>
        </w:rPr>
      </w:pPr>
      <w:r w:rsidRPr="008858FC">
        <w:rPr>
          <w:rFonts w:hint="eastAsia"/>
          <w:spacing w:val="-2"/>
        </w:rPr>
        <w:t xml:space="preserve">MQTT </w:t>
      </w:r>
      <w:r w:rsidRPr="008858FC">
        <w:rPr>
          <w:rFonts w:hint="eastAsia"/>
          <w:spacing w:val="-2"/>
        </w:rPr>
        <w:t>协议的实现方式如图</w:t>
      </w:r>
      <w:r w:rsidRPr="008858FC">
        <w:rPr>
          <w:rFonts w:hint="eastAsia"/>
          <w:spacing w:val="-2"/>
        </w:rPr>
        <w:t xml:space="preserve"> </w:t>
      </w:r>
      <w:r w:rsidR="006F0DF4">
        <w:rPr>
          <w:rFonts w:hint="eastAsia"/>
          <w:spacing w:val="-2"/>
        </w:rPr>
        <w:t>2</w:t>
      </w:r>
      <w:r w:rsidRPr="008858FC">
        <w:rPr>
          <w:rFonts w:hint="eastAsia"/>
          <w:spacing w:val="-2"/>
        </w:rPr>
        <w:t xml:space="preserve">.3 </w:t>
      </w:r>
      <w:r w:rsidRPr="008858FC">
        <w:rPr>
          <w:rFonts w:hint="eastAsia"/>
          <w:spacing w:val="-2"/>
        </w:rPr>
        <w:t>所示，协议中有三种身份，分别是发布者（</w:t>
      </w:r>
      <w:r w:rsidRPr="008858FC">
        <w:rPr>
          <w:rFonts w:hint="eastAsia"/>
          <w:spacing w:val="-2"/>
        </w:rPr>
        <w:t>Publish</w:t>
      </w:r>
      <w:r w:rsidRPr="008858FC">
        <w:rPr>
          <w:rFonts w:hint="eastAsia"/>
          <w:spacing w:val="-2"/>
        </w:rPr>
        <w:t>）、代理（</w:t>
      </w:r>
      <w:r w:rsidRPr="008858FC">
        <w:rPr>
          <w:rFonts w:hint="eastAsia"/>
          <w:spacing w:val="-2"/>
        </w:rPr>
        <w:t>Broker</w:t>
      </w:r>
      <w:r w:rsidRPr="008858FC">
        <w:rPr>
          <w:rFonts w:hint="eastAsia"/>
          <w:spacing w:val="-2"/>
        </w:rPr>
        <w:t>）和订阅者（</w:t>
      </w:r>
      <w:r w:rsidRPr="008858FC">
        <w:rPr>
          <w:rFonts w:hint="eastAsia"/>
          <w:spacing w:val="-2"/>
        </w:rPr>
        <w:t>Subscribe</w:t>
      </w:r>
      <w:r w:rsidRPr="008858FC">
        <w:rPr>
          <w:rFonts w:hint="eastAsia"/>
          <w:spacing w:val="-2"/>
        </w:rPr>
        <w:t>），发布者和订阅者运行于客户端，代理运行于服务器。在</w:t>
      </w:r>
      <w:r w:rsidRPr="008858FC">
        <w:rPr>
          <w:rFonts w:hint="eastAsia"/>
          <w:spacing w:val="-2"/>
        </w:rPr>
        <w:t xml:space="preserve"> MQTT </w:t>
      </w:r>
      <w:r w:rsidRPr="008858FC">
        <w:rPr>
          <w:rFonts w:hint="eastAsia"/>
          <w:spacing w:val="-2"/>
        </w:rPr>
        <w:t>协议中，发布者会在发布消息时指定主题（</w:t>
      </w:r>
      <w:r w:rsidRPr="008858FC">
        <w:rPr>
          <w:rFonts w:hint="eastAsia"/>
          <w:spacing w:val="-2"/>
        </w:rPr>
        <w:t>Topic</w:t>
      </w:r>
      <w:r w:rsidRPr="008858FC">
        <w:rPr>
          <w:rFonts w:hint="eastAsia"/>
          <w:spacing w:val="-2"/>
        </w:rPr>
        <w:t>），订阅者首先订阅主题，当有发布者发布该主题的消息时，订阅此主题的订阅者可收到发布者所发布的消息。</w:t>
      </w:r>
    </w:p>
    <w:p w14:paraId="02B7028E" w14:textId="77777777" w:rsidR="00741AA0" w:rsidRDefault="008A7B02" w:rsidP="00741AA0">
      <w:pPr>
        <w:numPr>
          <w:ilvl w:val="0"/>
          <w:numId w:val="2"/>
        </w:numPr>
        <w:tabs>
          <w:tab w:val="num" w:pos="425"/>
          <w:tab w:val="num" w:pos="839"/>
        </w:tabs>
        <w:ind w:left="839" w:hanging="425"/>
        <w:rPr>
          <w:spacing w:val="-2"/>
        </w:rPr>
      </w:pPr>
      <w:r w:rsidRPr="008A7B02">
        <w:rPr>
          <w:rFonts w:hint="eastAsia"/>
          <w:spacing w:val="-2"/>
        </w:rPr>
        <w:t>Arduino Mega 2560</w:t>
      </w:r>
      <w:r w:rsidRPr="008A7B02">
        <w:rPr>
          <w:rFonts w:hint="eastAsia"/>
          <w:spacing w:val="-2"/>
        </w:rPr>
        <w:t>平台简介</w:t>
      </w:r>
    </w:p>
    <w:p w14:paraId="41E9AD92" w14:textId="77777777" w:rsidR="00143768" w:rsidRDefault="00143768" w:rsidP="00143768">
      <w:pPr>
        <w:ind w:left="839"/>
        <w:jc w:val="center"/>
        <w:rPr>
          <w:spacing w:val="-2"/>
        </w:rPr>
      </w:pPr>
      <w:r w:rsidRPr="00143768">
        <w:rPr>
          <w:noProof/>
        </w:rPr>
        <w:drawing>
          <wp:inline distT="0" distB="0" distL="0" distR="0" wp14:anchorId="6A0154C2" wp14:editId="60613B84">
            <wp:extent cx="1545167" cy="795381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565427" cy="8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4856B" w14:textId="77777777" w:rsidR="00836F71" w:rsidRPr="003C4E26" w:rsidRDefault="00836F71" w:rsidP="00DA2604">
      <w:pPr>
        <w:tabs>
          <w:tab w:val="num" w:pos="839"/>
        </w:tabs>
        <w:ind w:left="839"/>
        <w:jc w:val="center"/>
        <w:rPr>
          <w:spacing w:val="-2"/>
        </w:rPr>
      </w:pPr>
      <w:r>
        <w:rPr>
          <w:rFonts w:hint="eastAsia"/>
          <w:spacing w:val="-2"/>
        </w:rPr>
        <w:t>图</w:t>
      </w:r>
      <w:r w:rsidR="00924ECF">
        <w:rPr>
          <w:rFonts w:hint="eastAsia"/>
          <w:spacing w:val="-2"/>
        </w:rPr>
        <w:t>2</w:t>
      </w:r>
      <w:r w:rsidR="001D09C9" w:rsidRPr="001D09C9">
        <w:rPr>
          <w:rFonts w:hint="eastAsia"/>
          <w:spacing w:val="-2"/>
        </w:rPr>
        <w:t>.</w:t>
      </w:r>
      <w:r w:rsidR="00775AC0">
        <w:rPr>
          <w:rFonts w:hint="eastAsia"/>
          <w:spacing w:val="-2"/>
        </w:rPr>
        <w:t>8</w:t>
      </w:r>
      <w:r w:rsidR="00924ECF">
        <w:rPr>
          <w:spacing w:val="-2"/>
        </w:rPr>
        <w:t xml:space="preserve"> </w:t>
      </w:r>
      <w:r w:rsidR="001D09C9" w:rsidRPr="001D09C9">
        <w:rPr>
          <w:rFonts w:hint="eastAsia"/>
          <w:spacing w:val="-2"/>
        </w:rPr>
        <w:t xml:space="preserve"> Arduino Mega 2560</w:t>
      </w:r>
      <w:r w:rsidR="001D09C9" w:rsidRPr="001D09C9">
        <w:rPr>
          <w:rFonts w:hint="eastAsia"/>
          <w:spacing w:val="-2"/>
        </w:rPr>
        <w:t>开发板</w:t>
      </w:r>
    </w:p>
    <w:p w14:paraId="746F405F" w14:textId="77777777" w:rsidR="00741AA0" w:rsidRPr="006B68F8" w:rsidRDefault="002C64FE" w:rsidP="00437845">
      <w:pPr>
        <w:tabs>
          <w:tab w:val="num" w:pos="839"/>
        </w:tabs>
        <w:ind w:left="839"/>
        <w:rPr>
          <w:spacing w:val="-2"/>
        </w:rPr>
      </w:pPr>
      <w:r w:rsidRPr="002C64FE">
        <w:rPr>
          <w:rFonts w:hint="eastAsia"/>
          <w:spacing w:val="-2"/>
        </w:rPr>
        <w:t>Arduino Mega 2560</w:t>
      </w:r>
      <w:r w:rsidRPr="002C64FE">
        <w:rPr>
          <w:rFonts w:hint="eastAsia"/>
          <w:spacing w:val="-2"/>
        </w:rPr>
        <w:t>是一款方便灵活的开源电子平台，如图</w:t>
      </w:r>
      <w:r w:rsidR="00DD6F63">
        <w:rPr>
          <w:rFonts w:hint="eastAsia"/>
          <w:spacing w:val="-2"/>
        </w:rPr>
        <w:t>2</w:t>
      </w:r>
      <w:r w:rsidRPr="002C64FE">
        <w:rPr>
          <w:rFonts w:hint="eastAsia"/>
          <w:spacing w:val="-2"/>
        </w:rPr>
        <w:t>.</w:t>
      </w:r>
      <w:r w:rsidR="00EB7FFB">
        <w:rPr>
          <w:rFonts w:hint="eastAsia"/>
          <w:spacing w:val="-2"/>
        </w:rPr>
        <w:t>4</w:t>
      </w:r>
      <w:r w:rsidRPr="002C64FE">
        <w:rPr>
          <w:rFonts w:hint="eastAsia"/>
          <w:spacing w:val="-2"/>
        </w:rPr>
        <w:t>所示。</w:t>
      </w:r>
      <w:r w:rsidRPr="002C64FE">
        <w:rPr>
          <w:rFonts w:hint="eastAsia"/>
          <w:spacing w:val="-2"/>
        </w:rPr>
        <w:t>Arduino Mega 2560</w:t>
      </w:r>
      <w:r w:rsidRPr="002C64FE">
        <w:rPr>
          <w:rFonts w:hint="eastAsia"/>
          <w:spacing w:val="-2"/>
        </w:rPr>
        <w:t>平台采用简单的编程逻辑，为开发者屏蔽了底层的硬件实现细节，广泛应用于物联网原型系统开发。</w:t>
      </w:r>
    </w:p>
    <w:p w14:paraId="6B0568EE" w14:textId="77777777" w:rsidR="00EB5B94" w:rsidRDefault="00B15D48" w:rsidP="0055631E">
      <w:pPr>
        <w:numPr>
          <w:ilvl w:val="0"/>
          <w:numId w:val="2"/>
        </w:numPr>
        <w:tabs>
          <w:tab w:val="num" w:pos="425"/>
          <w:tab w:val="num" w:pos="839"/>
        </w:tabs>
        <w:ind w:left="839" w:hanging="425"/>
        <w:rPr>
          <w:spacing w:val="-2"/>
        </w:rPr>
      </w:pPr>
      <w:r>
        <w:rPr>
          <w:rFonts w:hint="eastAsia"/>
          <w:spacing w:val="-2"/>
        </w:rPr>
        <w:t>实验内容</w:t>
      </w:r>
    </w:p>
    <w:p w14:paraId="49976C5E" w14:textId="77777777" w:rsidR="004F6CDA" w:rsidRDefault="00705379" w:rsidP="00394AC7">
      <w:pPr>
        <w:ind w:left="839"/>
        <w:rPr>
          <w:spacing w:val="-2"/>
        </w:rPr>
      </w:pPr>
      <w:r>
        <w:rPr>
          <w:rFonts w:hint="eastAsia"/>
          <w:spacing w:val="-2"/>
        </w:rPr>
        <w:t>1.</w:t>
      </w:r>
      <w:r w:rsidR="00B57E75">
        <w:rPr>
          <w:rFonts w:hint="eastAsia"/>
          <w:spacing w:val="-2"/>
        </w:rPr>
        <w:t>基于</w:t>
      </w:r>
      <w:r w:rsidR="00AD0099">
        <w:rPr>
          <w:rFonts w:hint="eastAsia"/>
          <w:spacing w:val="-2"/>
        </w:rPr>
        <w:t>Link</w:t>
      </w:r>
      <w:r w:rsidR="00AD0099">
        <w:rPr>
          <w:spacing w:val="-2"/>
        </w:rPr>
        <w:t>Lab</w:t>
      </w:r>
      <w:r w:rsidR="00AD0099">
        <w:rPr>
          <w:rFonts w:hint="eastAsia"/>
          <w:spacing w:val="-2"/>
        </w:rPr>
        <w:t>远程物联网实验平台</w:t>
      </w:r>
      <w:r w:rsidR="002B2136">
        <w:rPr>
          <w:rFonts w:hint="eastAsia"/>
          <w:spacing w:val="-2"/>
        </w:rPr>
        <w:t>，</w:t>
      </w:r>
      <w:r w:rsidR="002F22E0">
        <w:rPr>
          <w:rFonts w:hint="eastAsia"/>
          <w:spacing w:val="-2"/>
        </w:rPr>
        <w:t>完成“串口打印”实验题，</w:t>
      </w:r>
      <w:r w:rsidR="008D4F9C">
        <w:rPr>
          <w:rFonts w:hint="eastAsia"/>
          <w:spacing w:val="-2"/>
        </w:rPr>
        <w:t>使用</w:t>
      </w:r>
      <w:r w:rsidR="008D4F9C">
        <w:rPr>
          <w:rFonts w:hint="eastAsia"/>
          <w:spacing w:val="-2"/>
        </w:rPr>
        <w:t>Tiny</w:t>
      </w:r>
      <w:r w:rsidR="008D4F9C">
        <w:rPr>
          <w:spacing w:val="-2"/>
        </w:rPr>
        <w:t>Link</w:t>
      </w:r>
      <w:r w:rsidR="008D4F9C">
        <w:rPr>
          <w:rFonts w:hint="eastAsia"/>
          <w:spacing w:val="-2"/>
        </w:rPr>
        <w:t>库编写代码</w:t>
      </w:r>
      <w:r w:rsidR="002701FA">
        <w:rPr>
          <w:rFonts w:hint="eastAsia"/>
          <w:spacing w:val="-2"/>
        </w:rPr>
        <w:t>烧录到远程物联网实验设备上</w:t>
      </w:r>
      <w:r w:rsidR="00CD6891">
        <w:rPr>
          <w:rFonts w:hint="eastAsia"/>
          <w:spacing w:val="-2"/>
        </w:rPr>
        <w:t>，</w:t>
      </w:r>
      <w:r w:rsidR="008D4F9C">
        <w:rPr>
          <w:rFonts w:hint="eastAsia"/>
          <w:spacing w:val="-2"/>
        </w:rPr>
        <w:t>通过串口打印信息</w:t>
      </w:r>
      <w:r w:rsidR="00361DDA">
        <w:rPr>
          <w:rFonts w:hint="eastAsia"/>
          <w:spacing w:val="-2"/>
        </w:rPr>
        <w:t>。</w:t>
      </w:r>
    </w:p>
    <w:p w14:paraId="5125405E" w14:textId="77777777" w:rsidR="004F6CDA" w:rsidRDefault="00754F92" w:rsidP="00394AC7">
      <w:pPr>
        <w:ind w:left="839"/>
        <w:rPr>
          <w:spacing w:val="-2"/>
        </w:rPr>
      </w:pPr>
      <w:r>
        <w:rPr>
          <w:rFonts w:hint="eastAsia"/>
          <w:spacing w:val="-2"/>
        </w:rPr>
        <w:t>2.</w:t>
      </w:r>
      <w:r>
        <w:rPr>
          <w:rFonts w:hint="eastAsia"/>
          <w:spacing w:val="-2"/>
        </w:rPr>
        <w:t>基于</w:t>
      </w:r>
      <w:r w:rsidR="00DD1482">
        <w:rPr>
          <w:rFonts w:hint="eastAsia"/>
          <w:spacing w:val="-2"/>
        </w:rPr>
        <w:t>Link</w:t>
      </w:r>
      <w:r w:rsidR="00DD1482">
        <w:rPr>
          <w:spacing w:val="-2"/>
        </w:rPr>
        <w:t>Lab</w:t>
      </w:r>
      <w:r w:rsidR="002127B4" w:rsidRPr="002127B4">
        <w:rPr>
          <w:rFonts w:hint="eastAsia"/>
          <w:spacing w:val="-2"/>
        </w:rPr>
        <w:t>远程物联网实验平台</w:t>
      </w:r>
      <w:r w:rsidR="0099229E">
        <w:rPr>
          <w:rFonts w:hint="eastAsia"/>
          <w:spacing w:val="-2"/>
        </w:rPr>
        <w:t>，</w:t>
      </w:r>
      <w:r w:rsidR="00C82F59">
        <w:rPr>
          <w:rFonts w:hint="eastAsia"/>
          <w:spacing w:val="-2"/>
        </w:rPr>
        <w:t>完成“</w:t>
      </w:r>
      <w:r w:rsidR="0086743C" w:rsidRPr="0086743C">
        <w:rPr>
          <w:rFonts w:hint="eastAsia"/>
          <w:spacing w:val="-2"/>
        </w:rPr>
        <w:t>MQTT</w:t>
      </w:r>
      <w:r w:rsidR="0086743C" w:rsidRPr="0086743C">
        <w:rPr>
          <w:rFonts w:hint="eastAsia"/>
          <w:spacing w:val="-2"/>
        </w:rPr>
        <w:t>通信</w:t>
      </w:r>
      <w:r w:rsidR="00C82F59">
        <w:rPr>
          <w:rFonts w:hint="eastAsia"/>
          <w:spacing w:val="-2"/>
        </w:rPr>
        <w:t>”</w:t>
      </w:r>
      <w:r w:rsidR="0086743C">
        <w:rPr>
          <w:rFonts w:hint="eastAsia"/>
          <w:spacing w:val="-2"/>
        </w:rPr>
        <w:t>实验题，</w:t>
      </w:r>
      <w:r w:rsidR="00C54F32">
        <w:rPr>
          <w:rFonts w:hint="eastAsia"/>
          <w:spacing w:val="-2"/>
        </w:rPr>
        <w:t>使用</w:t>
      </w:r>
      <w:r w:rsidR="00641BBE" w:rsidRPr="00641BBE">
        <w:rPr>
          <w:rFonts w:hint="eastAsia"/>
          <w:spacing w:val="-2"/>
        </w:rPr>
        <w:t>TinyLink</w:t>
      </w:r>
      <w:r w:rsidR="00641BBE" w:rsidRPr="00641BBE">
        <w:rPr>
          <w:rFonts w:hint="eastAsia"/>
          <w:spacing w:val="-2"/>
        </w:rPr>
        <w:t>库编写代码</w:t>
      </w:r>
      <w:r w:rsidR="009A5867">
        <w:rPr>
          <w:rFonts w:hint="eastAsia"/>
          <w:spacing w:val="-2"/>
        </w:rPr>
        <w:t>，</w:t>
      </w:r>
      <w:r w:rsidR="009A5867" w:rsidRPr="009A5867">
        <w:rPr>
          <w:rFonts w:hint="eastAsia"/>
          <w:spacing w:val="-2"/>
        </w:rPr>
        <w:t>通过传感器，读取当前</w:t>
      </w:r>
      <w:r w:rsidR="001B0C3F">
        <w:rPr>
          <w:rFonts w:hint="eastAsia"/>
          <w:spacing w:val="-2"/>
        </w:rPr>
        <w:t>传感器数值</w:t>
      </w:r>
      <w:r w:rsidR="009A5867" w:rsidRPr="009A5867">
        <w:rPr>
          <w:rFonts w:hint="eastAsia"/>
          <w:spacing w:val="-2"/>
        </w:rPr>
        <w:t>，打印至屏幕。同时，连接</w:t>
      </w:r>
      <w:r w:rsidR="004A76C2">
        <w:rPr>
          <w:spacing w:val="-2"/>
        </w:rPr>
        <w:t>WIFI</w:t>
      </w:r>
      <w:r w:rsidR="009A5867" w:rsidRPr="009A5867">
        <w:rPr>
          <w:rFonts w:hint="eastAsia"/>
          <w:spacing w:val="-2"/>
        </w:rPr>
        <w:t>，使用</w:t>
      </w:r>
      <w:r w:rsidR="009A5867" w:rsidRPr="009A5867">
        <w:rPr>
          <w:rFonts w:hint="eastAsia"/>
          <w:spacing w:val="-2"/>
        </w:rPr>
        <w:t>MQTT</w:t>
      </w:r>
      <w:r w:rsidR="009A5867" w:rsidRPr="009A5867">
        <w:rPr>
          <w:rFonts w:hint="eastAsia"/>
          <w:spacing w:val="-2"/>
        </w:rPr>
        <w:t>协议，将数据发送至</w:t>
      </w:r>
      <w:r w:rsidR="00A87691">
        <w:rPr>
          <w:rFonts w:hint="eastAsia"/>
          <w:spacing w:val="-2"/>
        </w:rPr>
        <w:t>M</w:t>
      </w:r>
      <w:r w:rsidR="00A87691">
        <w:rPr>
          <w:spacing w:val="-2"/>
        </w:rPr>
        <w:t>QTT</w:t>
      </w:r>
      <w:r w:rsidR="00A87691">
        <w:rPr>
          <w:rFonts w:hint="eastAsia"/>
          <w:spacing w:val="-2"/>
        </w:rPr>
        <w:t>服务器</w:t>
      </w:r>
      <w:r w:rsidR="00787373">
        <w:rPr>
          <w:rFonts w:hint="eastAsia"/>
          <w:spacing w:val="-2"/>
        </w:rPr>
        <w:t>。</w:t>
      </w:r>
    </w:p>
    <w:p w14:paraId="1D233768" w14:textId="77777777" w:rsidR="004F6CDA" w:rsidRDefault="00723A16" w:rsidP="00394AC7">
      <w:pPr>
        <w:ind w:left="839"/>
        <w:rPr>
          <w:spacing w:val="-2"/>
        </w:rPr>
      </w:pPr>
      <w:r>
        <w:rPr>
          <w:rFonts w:hint="eastAsia"/>
          <w:spacing w:val="-2"/>
        </w:rPr>
        <w:t>3.</w:t>
      </w:r>
      <w:r w:rsidR="00695734">
        <w:rPr>
          <w:rFonts w:hint="eastAsia"/>
          <w:spacing w:val="-2"/>
        </w:rPr>
        <w:t>基于</w:t>
      </w:r>
      <w:r w:rsidR="00695734">
        <w:rPr>
          <w:rFonts w:hint="eastAsia"/>
          <w:spacing w:val="-2"/>
        </w:rPr>
        <w:t>Link</w:t>
      </w:r>
      <w:r w:rsidR="00695734">
        <w:rPr>
          <w:spacing w:val="-2"/>
        </w:rPr>
        <w:t>Lab</w:t>
      </w:r>
      <w:r w:rsidR="00695734">
        <w:rPr>
          <w:rFonts w:hint="eastAsia"/>
          <w:spacing w:val="-2"/>
        </w:rPr>
        <w:t>远程物联网实验平台和阿里云</w:t>
      </w:r>
      <w:r w:rsidR="00695734">
        <w:rPr>
          <w:rFonts w:hint="eastAsia"/>
          <w:spacing w:val="-2"/>
        </w:rPr>
        <w:t>Io</w:t>
      </w:r>
      <w:r w:rsidR="00695734">
        <w:rPr>
          <w:spacing w:val="-2"/>
        </w:rPr>
        <w:t>T Studio</w:t>
      </w:r>
      <w:r w:rsidR="00695734">
        <w:rPr>
          <w:rFonts w:hint="eastAsia"/>
          <w:spacing w:val="-2"/>
        </w:rPr>
        <w:t>平台</w:t>
      </w:r>
      <w:r w:rsidR="008D0FB2">
        <w:rPr>
          <w:rFonts w:hint="eastAsia"/>
          <w:spacing w:val="-2"/>
        </w:rPr>
        <w:t>，</w:t>
      </w:r>
      <w:r w:rsidR="00981084">
        <w:rPr>
          <w:rFonts w:hint="eastAsia"/>
          <w:spacing w:val="-2"/>
        </w:rPr>
        <w:t>完成“</w:t>
      </w:r>
      <w:r w:rsidR="00981084" w:rsidRPr="00981084">
        <w:rPr>
          <w:rFonts w:hint="eastAsia"/>
          <w:spacing w:val="-2"/>
        </w:rPr>
        <w:t>阿里云物联网平台</w:t>
      </w:r>
      <w:r w:rsidR="00981084">
        <w:rPr>
          <w:rFonts w:hint="eastAsia"/>
          <w:spacing w:val="-2"/>
        </w:rPr>
        <w:t>”实验题</w:t>
      </w:r>
      <w:r w:rsidR="006E45F4">
        <w:rPr>
          <w:rFonts w:hint="eastAsia"/>
          <w:spacing w:val="-2"/>
        </w:rPr>
        <w:t>，</w:t>
      </w:r>
      <w:r w:rsidR="001860C8" w:rsidRPr="001860C8">
        <w:rPr>
          <w:rFonts w:hint="eastAsia"/>
          <w:spacing w:val="-2"/>
        </w:rPr>
        <w:t>使用</w:t>
      </w:r>
      <w:r w:rsidR="001860C8" w:rsidRPr="001860C8">
        <w:rPr>
          <w:rFonts w:hint="eastAsia"/>
          <w:spacing w:val="-2"/>
        </w:rPr>
        <w:t>IoT Studio</w:t>
      </w:r>
      <w:r w:rsidR="001860C8" w:rsidRPr="001860C8">
        <w:rPr>
          <w:rFonts w:hint="eastAsia"/>
          <w:spacing w:val="-2"/>
        </w:rPr>
        <w:t>实时显示</w:t>
      </w:r>
      <w:r w:rsidR="00793EA5">
        <w:rPr>
          <w:rFonts w:hint="eastAsia"/>
          <w:spacing w:val="-2"/>
        </w:rPr>
        <w:t>传感器</w:t>
      </w:r>
      <w:r w:rsidR="001860C8" w:rsidRPr="001860C8">
        <w:rPr>
          <w:rFonts w:hint="eastAsia"/>
          <w:spacing w:val="-2"/>
        </w:rPr>
        <w:t>数据</w:t>
      </w:r>
      <w:r w:rsidR="001D4397">
        <w:rPr>
          <w:rFonts w:hint="eastAsia"/>
          <w:spacing w:val="-2"/>
        </w:rPr>
        <w:t>。</w:t>
      </w:r>
    </w:p>
    <w:p w14:paraId="6B1161C7" w14:textId="77777777" w:rsidR="0055631E" w:rsidRDefault="0055631E" w:rsidP="0055631E">
      <w:pPr>
        <w:pStyle w:val="Heading1"/>
        <w:numPr>
          <w:ilvl w:val="0"/>
          <w:numId w:val="19"/>
        </w:numPr>
      </w:pPr>
      <w:r>
        <w:rPr>
          <w:rFonts w:hint="eastAsia"/>
        </w:rPr>
        <w:t>主要仪器设备</w:t>
      </w:r>
    </w:p>
    <w:p w14:paraId="14E0F6B2" w14:textId="77777777" w:rsidR="0055631E" w:rsidRDefault="00AF51F2" w:rsidP="00C1172D">
      <w:pPr>
        <w:numPr>
          <w:ilvl w:val="0"/>
          <w:numId w:val="10"/>
        </w:numPr>
      </w:pPr>
      <w:r>
        <w:t>PC</w:t>
      </w:r>
      <w:r>
        <w:rPr>
          <w:rFonts w:hint="eastAsia"/>
        </w:rPr>
        <w:t>(</w:t>
      </w:r>
      <w:r>
        <w:t>Windows/Linux/macOS)</w:t>
      </w:r>
      <w:r w:rsidR="00C968A3">
        <w:rPr>
          <w:rFonts w:hint="eastAsia"/>
        </w:rPr>
        <w:t>；</w:t>
      </w:r>
    </w:p>
    <w:p w14:paraId="1564D79E" w14:textId="77777777" w:rsidR="0055631E" w:rsidRDefault="0055631E" w:rsidP="0055631E">
      <w:pPr>
        <w:pStyle w:val="Heading1"/>
        <w:numPr>
          <w:ilvl w:val="0"/>
          <w:numId w:val="19"/>
        </w:numPr>
      </w:pPr>
      <w:r>
        <w:rPr>
          <w:rFonts w:hint="eastAsia"/>
        </w:rPr>
        <w:lastRenderedPageBreak/>
        <w:t>操作方法与实验步骤</w:t>
      </w:r>
    </w:p>
    <w:p w14:paraId="58B090C7" w14:textId="77777777" w:rsidR="002E5FB5" w:rsidRDefault="00711D64" w:rsidP="002E5FB5">
      <w:pPr>
        <w:numPr>
          <w:ilvl w:val="0"/>
          <w:numId w:val="2"/>
        </w:numPr>
        <w:tabs>
          <w:tab w:val="num" w:pos="839"/>
        </w:tabs>
        <w:ind w:left="839" w:hanging="425"/>
      </w:pPr>
      <w:r>
        <w:rPr>
          <w:rFonts w:hint="eastAsia"/>
        </w:rPr>
        <w:t>L</w:t>
      </w:r>
      <w:r>
        <w:t>inkLab</w:t>
      </w:r>
      <w:r>
        <w:rPr>
          <w:rFonts w:hint="eastAsia"/>
        </w:rPr>
        <w:t>账号注册</w:t>
      </w:r>
      <w:r w:rsidR="005648C1">
        <w:rPr>
          <w:rFonts w:hint="eastAsia"/>
        </w:rPr>
        <w:t>和登陆</w:t>
      </w:r>
    </w:p>
    <w:p w14:paraId="08AF0DF8" w14:textId="77777777" w:rsidR="003D1B73" w:rsidRDefault="00CE157C" w:rsidP="00BE7508">
      <w:pPr>
        <w:ind w:left="839"/>
      </w:pPr>
      <w:r>
        <w:rPr>
          <w:rFonts w:hint="eastAsia"/>
        </w:rPr>
        <w:t>输入</w:t>
      </w:r>
      <w:r w:rsidRPr="00BE7508">
        <w:t>LinkLab</w:t>
      </w:r>
      <w:r w:rsidRPr="00BE7508">
        <w:t>平台</w:t>
      </w:r>
      <w:r w:rsidR="00BE7508">
        <w:t>（</w:t>
      </w:r>
      <w:r w:rsidR="00BE7508" w:rsidRPr="00BE7508">
        <w:rPr>
          <w:color w:val="000000" w:themeColor="text1"/>
          <w:spacing w:val="-2"/>
        </w:rPr>
        <w:t>http://linklab.tinylink.cn</w:t>
      </w:r>
      <w:r w:rsidR="00BE7508">
        <w:t>）</w:t>
      </w:r>
      <w:r>
        <w:rPr>
          <w:rFonts w:hint="eastAsia"/>
        </w:rPr>
        <w:t>网址</w:t>
      </w:r>
      <w:r w:rsidR="001D6E4A">
        <w:rPr>
          <w:rFonts w:hint="eastAsia"/>
        </w:rPr>
        <w:t>，</w:t>
      </w:r>
      <w:r w:rsidR="00BE7508">
        <w:rPr>
          <w:rFonts w:hint="eastAsia"/>
        </w:rPr>
        <w:t>使用</w:t>
      </w:r>
      <w:r w:rsidR="00BE7508" w:rsidRPr="00BE7508">
        <w:rPr>
          <w:rFonts w:hint="eastAsia"/>
          <w:color w:val="FF0000"/>
        </w:rPr>
        <w:t>本人学号</w:t>
      </w:r>
      <w:r w:rsidR="002E4FB9">
        <w:rPr>
          <w:rFonts w:hint="eastAsia"/>
        </w:rPr>
        <w:t>登陆。</w:t>
      </w:r>
      <w:r w:rsidR="0050085B">
        <w:rPr>
          <w:rFonts w:hint="eastAsia"/>
        </w:rPr>
        <w:t>Link</w:t>
      </w:r>
      <w:r w:rsidR="0050085B">
        <w:t>Lab</w:t>
      </w:r>
      <w:r w:rsidR="0050085B">
        <w:rPr>
          <w:rFonts w:hint="eastAsia"/>
        </w:rPr>
        <w:t>平台包括</w:t>
      </w:r>
      <w:r w:rsidR="00B75613">
        <w:rPr>
          <w:rFonts w:hint="eastAsia"/>
        </w:rPr>
        <w:t>课程、</w:t>
      </w:r>
      <w:r w:rsidR="0080121C">
        <w:rPr>
          <w:rFonts w:hint="eastAsia"/>
        </w:rPr>
        <w:t>实验题</w:t>
      </w:r>
      <w:r w:rsidR="003B4691">
        <w:rPr>
          <w:rFonts w:hint="eastAsia"/>
        </w:rPr>
        <w:t>、场景编程和考试四个模块。</w:t>
      </w:r>
      <w:r w:rsidR="00513EE9">
        <w:rPr>
          <w:rFonts w:hint="eastAsia"/>
        </w:rPr>
        <w:t>如图</w:t>
      </w:r>
      <w:r w:rsidR="00147FE5">
        <w:rPr>
          <w:rFonts w:hint="eastAsia"/>
        </w:rPr>
        <w:t>4.1</w:t>
      </w:r>
      <w:r w:rsidR="00147FE5">
        <w:rPr>
          <w:rFonts w:hint="eastAsia"/>
        </w:rPr>
        <w:t>，</w:t>
      </w:r>
      <w:r w:rsidR="00422D70">
        <w:rPr>
          <w:rFonts w:hint="eastAsia"/>
        </w:rPr>
        <w:t>本实验报告主要关注</w:t>
      </w:r>
      <w:r w:rsidR="00786954">
        <w:rPr>
          <w:rFonts w:hint="eastAsia"/>
        </w:rPr>
        <w:t>实验题模块中的</w:t>
      </w:r>
      <w:r w:rsidR="00590855">
        <w:rPr>
          <w:rFonts w:hint="eastAsia"/>
        </w:rPr>
        <w:t>“串口打印”、“</w:t>
      </w:r>
      <w:r w:rsidR="00590855">
        <w:rPr>
          <w:rFonts w:hint="eastAsia"/>
        </w:rPr>
        <w:t>M</w:t>
      </w:r>
      <w:r w:rsidR="00590855">
        <w:t>QTT</w:t>
      </w:r>
      <w:r w:rsidR="00BE7508">
        <w:rPr>
          <w:rFonts w:hint="eastAsia"/>
        </w:rPr>
        <w:t>通信”和“</w:t>
      </w:r>
      <w:r w:rsidR="00BE7508">
        <w:rPr>
          <w:rFonts w:hint="eastAsia"/>
        </w:rPr>
        <w:t>Io</w:t>
      </w:r>
      <w:r w:rsidR="00BE7508">
        <w:t>T Studio</w:t>
      </w:r>
      <w:r w:rsidR="00BE7508">
        <w:rPr>
          <w:rFonts w:hint="eastAsia"/>
        </w:rPr>
        <w:t>入门</w:t>
      </w:r>
      <w:r w:rsidR="00590855">
        <w:rPr>
          <w:rFonts w:hint="eastAsia"/>
        </w:rPr>
        <w:t>”。</w:t>
      </w:r>
    </w:p>
    <w:p w14:paraId="3EB7973F" w14:textId="77777777" w:rsidR="00F32932" w:rsidRDefault="009260A4" w:rsidP="00000039">
      <w:pPr>
        <w:jc w:val="center"/>
      </w:pPr>
      <w:r>
        <w:rPr>
          <w:noProof/>
        </w:rPr>
        <w:drawing>
          <wp:inline distT="0" distB="0" distL="0" distR="0" wp14:anchorId="1A723FA7" wp14:editId="47795C35">
            <wp:extent cx="3323167" cy="678415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05381" cy="69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B4886" w14:textId="48828A3D" w:rsidR="003D1B73" w:rsidRPr="0083677A" w:rsidRDefault="00513EE9" w:rsidP="003238D3">
      <w:pPr>
        <w:tabs>
          <w:tab w:val="num" w:pos="839"/>
        </w:tabs>
        <w:ind w:left="839"/>
        <w:jc w:val="center"/>
        <w:rPr>
          <w:spacing w:val="-2"/>
        </w:rPr>
      </w:pPr>
      <w:r w:rsidRPr="0083677A">
        <w:rPr>
          <w:rFonts w:hint="eastAsia"/>
          <w:spacing w:val="-2"/>
        </w:rPr>
        <w:t>图</w:t>
      </w:r>
      <w:r w:rsidRPr="0083677A">
        <w:rPr>
          <w:rFonts w:hint="eastAsia"/>
          <w:spacing w:val="-2"/>
        </w:rPr>
        <w:t>4.1</w:t>
      </w:r>
      <w:r w:rsidRPr="0083677A">
        <w:rPr>
          <w:spacing w:val="-2"/>
        </w:rPr>
        <w:t xml:space="preserve">  </w:t>
      </w:r>
      <w:r w:rsidRPr="0083677A">
        <w:rPr>
          <w:rFonts w:hint="eastAsia"/>
          <w:spacing w:val="-2"/>
        </w:rPr>
        <w:t>实验题目</w:t>
      </w:r>
    </w:p>
    <w:p w14:paraId="38B28C37" w14:textId="63324DF3" w:rsidR="003D1B73" w:rsidRPr="003238D3" w:rsidRDefault="0001406F" w:rsidP="003D1B73">
      <w:pPr>
        <w:numPr>
          <w:ilvl w:val="0"/>
          <w:numId w:val="2"/>
        </w:numPr>
        <w:tabs>
          <w:tab w:val="num" w:pos="839"/>
        </w:tabs>
        <w:ind w:left="839" w:hanging="425"/>
        <w:rPr>
          <w:b/>
          <w:bCs/>
          <w:sz w:val="24"/>
          <w:szCs w:val="32"/>
        </w:rPr>
      </w:pPr>
      <w:r>
        <w:rPr>
          <w:b/>
          <w:bCs/>
          <w:sz w:val="24"/>
          <w:szCs w:val="32"/>
        </w:rPr>
        <w:t xml:space="preserve">1 </w:t>
      </w:r>
      <w:r w:rsidR="0011207A" w:rsidRPr="0001406F">
        <w:rPr>
          <w:rFonts w:hint="eastAsia"/>
          <w:b/>
          <w:bCs/>
          <w:sz w:val="24"/>
          <w:szCs w:val="32"/>
        </w:rPr>
        <w:t>Link</w:t>
      </w:r>
      <w:r w:rsidR="0011207A" w:rsidRPr="0001406F">
        <w:rPr>
          <w:b/>
          <w:bCs/>
          <w:sz w:val="24"/>
          <w:szCs w:val="32"/>
        </w:rPr>
        <w:t>Lab</w:t>
      </w:r>
      <w:r w:rsidR="00B642CE" w:rsidRPr="0001406F">
        <w:rPr>
          <w:rFonts w:hint="eastAsia"/>
          <w:b/>
          <w:bCs/>
          <w:sz w:val="24"/>
          <w:szCs w:val="32"/>
        </w:rPr>
        <w:t>“</w:t>
      </w:r>
      <w:r w:rsidR="008772C3" w:rsidRPr="0001406F">
        <w:rPr>
          <w:rFonts w:hint="eastAsia"/>
          <w:b/>
          <w:bCs/>
          <w:sz w:val="24"/>
          <w:szCs w:val="32"/>
        </w:rPr>
        <w:t>串口打印</w:t>
      </w:r>
      <w:r w:rsidR="00B642CE" w:rsidRPr="0001406F">
        <w:rPr>
          <w:rFonts w:hint="eastAsia"/>
          <w:b/>
          <w:bCs/>
          <w:sz w:val="24"/>
          <w:szCs w:val="32"/>
        </w:rPr>
        <w:t>”</w:t>
      </w:r>
      <w:r w:rsidR="008772C3" w:rsidRPr="0001406F">
        <w:rPr>
          <w:rFonts w:hint="eastAsia"/>
          <w:b/>
          <w:bCs/>
          <w:sz w:val="24"/>
          <w:szCs w:val="32"/>
        </w:rPr>
        <w:t>实验题</w:t>
      </w:r>
    </w:p>
    <w:p w14:paraId="34B9EC54" w14:textId="77777777" w:rsidR="00C55C8A" w:rsidRDefault="00C55C8A" w:rsidP="00C55C8A">
      <w:pPr>
        <w:ind w:left="839"/>
        <w:jc w:val="center"/>
      </w:pPr>
      <w:r w:rsidRPr="00C55C8A">
        <w:rPr>
          <w:noProof/>
        </w:rPr>
        <w:drawing>
          <wp:inline distT="0" distB="0" distL="0" distR="0" wp14:anchorId="3056F212" wp14:editId="4FE1FD0A">
            <wp:extent cx="850900" cy="8509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853463" cy="853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3A9B0" w14:textId="4414C902" w:rsidR="003D1B73" w:rsidRPr="0009230A" w:rsidRDefault="00C55C8A" w:rsidP="003238D3">
      <w:pPr>
        <w:ind w:left="839"/>
        <w:jc w:val="center"/>
      </w:pPr>
      <w:r>
        <w:rPr>
          <w:rFonts w:hint="eastAsia"/>
        </w:rPr>
        <w:t>图</w:t>
      </w:r>
      <w:r>
        <w:rPr>
          <w:rFonts w:hint="eastAsia"/>
        </w:rPr>
        <w:t>4.2</w:t>
      </w:r>
      <w:r>
        <w:t xml:space="preserve"> </w:t>
      </w:r>
      <w:r w:rsidR="005D702B">
        <w:t xml:space="preserve"> </w:t>
      </w:r>
      <w:r>
        <w:rPr>
          <w:rFonts w:hint="eastAsia"/>
        </w:rPr>
        <w:t>“串口打印”题目描述</w:t>
      </w:r>
    </w:p>
    <w:p w14:paraId="79A9BA3E" w14:textId="20C366AC" w:rsidR="0009230A" w:rsidRDefault="00BE3F17" w:rsidP="00C74BA0">
      <w:pPr>
        <w:ind w:left="839"/>
      </w:pPr>
      <w:bookmarkStart w:id="0" w:name="_Hlk19559231"/>
      <w:r>
        <w:rPr>
          <w:rFonts w:hint="eastAsia"/>
        </w:rPr>
        <w:t>登陆进入</w:t>
      </w:r>
      <w:r>
        <w:rPr>
          <w:rFonts w:hint="eastAsia"/>
        </w:rPr>
        <w:t>L</w:t>
      </w:r>
      <w:r>
        <w:t>inkLab</w:t>
      </w:r>
      <w:r>
        <w:rPr>
          <w:rFonts w:hint="eastAsia"/>
        </w:rPr>
        <w:t>平台后</w:t>
      </w:r>
      <w:r w:rsidR="002C62AC">
        <w:rPr>
          <w:rFonts w:hint="eastAsia"/>
        </w:rPr>
        <w:t>，</w:t>
      </w:r>
      <w:r w:rsidR="00F24B80">
        <w:rPr>
          <w:rFonts w:hint="eastAsia"/>
        </w:rPr>
        <w:t>点击</w:t>
      </w:r>
      <w:r w:rsidR="00010D1C">
        <w:rPr>
          <w:rFonts w:hint="eastAsia"/>
        </w:rPr>
        <w:t>“串口打印”实验题的开启按钮。</w:t>
      </w:r>
      <w:bookmarkEnd w:id="0"/>
      <w:r w:rsidR="000926D4">
        <w:rPr>
          <w:rFonts w:hint="eastAsia"/>
        </w:rPr>
        <w:t>根据题目描述，</w:t>
      </w:r>
      <w:r w:rsidR="000643DB">
        <w:rPr>
          <w:rFonts w:hint="eastAsia"/>
        </w:rPr>
        <w:t>编写</w:t>
      </w:r>
      <w:r w:rsidR="000643DB">
        <w:rPr>
          <w:rFonts w:hint="eastAsia"/>
        </w:rPr>
        <w:t>T</w:t>
      </w:r>
      <w:r w:rsidR="000643DB">
        <w:t>inyLink</w:t>
      </w:r>
      <w:r w:rsidR="000643DB">
        <w:rPr>
          <w:rFonts w:hint="eastAsia"/>
        </w:rPr>
        <w:t>代码</w:t>
      </w:r>
      <w:r w:rsidR="00DD5B0B" w:rsidRPr="00DD5B0B">
        <w:rPr>
          <w:rFonts w:hint="eastAsia"/>
        </w:rPr>
        <w:t>（</w:t>
      </w:r>
      <w:r w:rsidR="00DD5B0B" w:rsidRPr="007A2083">
        <w:rPr>
          <w:rFonts w:hint="eastAsia"/>
          <w:color w:val="FF0000"/>
        </w:rPr>
        <w:t>提示：</w:t>
      </w:r>
      <w:r w:rsidR="00E53299">
        <w:rPr>
          <w:rFonts w:hint="eastAsia"/>
          <w:color w:val="FF0000"/>
        </w:rPr>
        <w:t>重点</w:t>
      </w:r>
      <w:r w:rsidR="00DD5B0B" w:rsidRPr="007A2083">
        <w:rPr>
          <w:rFonts w:hint="eastAsia"/>
          <w:color w:val="FF0000"/>
        </w:rPr>
        <w:t>阅读</w:t>
      </w:r>
      <w:r w:rsidR="00DD5B0B" w:rsidRPr="007A2083">
        <w:rPr>
          <w:rFonts w:hint="eastAsia"/>
          <w:color w:val="FF0000"/>
        </w:rPr>
        <w:t>TinyLink</w:t>
      </w:r>
      <w:r w:rsidR="00DD5B0B" w:rsidRPr="007A2083">
        <w:rPr>
          <w:rFonts w:hint="eastAsia"/>
          <w:color w:val="FF0000"/>
        </w:rPr>
        <w:t>的</w:t>
      </w:r>
      <w:r w:rsidR="00DD5B0B" w:rsidRPr="007A2083">
        <w:rPr>
          <w:rFonts w:hint="eastAsia"/>
          <w:color w:val="FF0000"/>
        </w:rPr>
        <w:t>Serial</w:t>
      </w:r>
      <w:r w:rsidR="00D842BF" w:rsidRPr="00D842BF">
        <w:t xml:space="preserve"> </w:t>
      </w:r>
      <w:r w:rsidR="00D842BF" w:rsidRPr="00D842BF">
        <w:rPr>
          <w:color w:val="FF0000"/>
        </w:rPr>
        <w:t>Module</w:t>
      </w:r>
      <w:r w:rsidR="00437FBA" w:rsidRPr="00437FBA">
        <w:rPr>
          <w:color w:val="FF0000"/>
        </w:rPr>
        <w:t xml:space="preserve"> </w:t>
      </w:r>
      <w:r w:rsidR="00DD5B0B" w:rsidRPr="007A2083">
        <w:rPr>
          <w:rFonts w:hint="eastAsia"/>
          <w:color w:val="FF0000"/>
        </w:rPr>
        <w:t>API</w:t>
      </w:r>
      <w:r w:rsidR="00F92D5D">
        <w:rPr>
          <w:rFonts w:hint="eastAsia"/>
          <w:color w:val="FF0000"/>
        </w:rPr>
        <w:t>（链接</w:t>
      </w:r>
      <w:r w:rsidR="00A97354" w:rsidRPr="00A97354">
        <w:rPr>
          <w:color w:val="FF0000"/>
        </w:rPr>
        <w:t>http://kubernetes.tinylink.cn/tinylink/view/api_page.php</w:t>
      </w:r>
      <w:r w:rsidR="00F92D5D">
        <w:rPr>
          <w:rFonts w:hint="eastAsia"/>
          <w:color w:val="FF0000"/>
        </w:rPr>
        <w:t>）</w:t>
      </w:r>
    </w:p>
    <w:p w14:paraId="7F5AC3C5" w14:textId="77777777" w:rsidR="00BE3F17" w:rsidRDefault="00AE1A67" w:rsidP="00A06D88">
      <w:pPr>
        <w:ind w:left="839"/>
        <w:jc w:val="center"/>
      </w:pPr>
      <w:r w:rsidRPr="00AE1A67">
        <w:rPr>
          <w:noProof/>
        </w:rPr>
        <w:drawing>
          <wp:inline distT="0" distB="0" distL="0" distR="0" wp14:anchorId="17651EE9" wp14:editId="788B5C6D">
            <wp:extent cx="715433" cy="239320"/>
            <wp:effectExtent l="0" t="0" r="0" b="0"/>
            <wp:docPr id="19" name="图片 19" descr="C:\Users\lenovo\AppData\Local\Temp\156958914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lenovo\AppData\Local\Temp\1569589143(1)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9524" cy="250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156875" w14:textId="77777777" w:rsidR="00B94A33" w:rsidRDefault="00B94A33" w:rsidP="00A06D88">
      <w:pPr>
        <w:ind w:left="839"/>
        <w:jc w:val="center"/>
      </w:pPr>
      <w:r>
        <w:rPr>
          <w:rFonts w:hint="eastAsia"/>
        </w:rPr>
        <w:t>图</w:t>
      </w:r>
      <w:r>
        <w:rPr>
          <w:rFonts w:hint="eastAsia"/>
        </w:rPr>
        <w:t>4.3</w:t>
      </w:r>
      <w:r>
        <w:t xml:space="preserve"> </w:t>
      </w:r>
      <w:r w:rsidR="00642E1D">
        <w:t xml:space="preserve"> </w:t>
      </w:r>
      <w:r>
        <w:rPr>
          <w:rFonts w:hint="eastAsia"/>
        </w:rPr>
        <w:t>实验题</w:t>
      </w:r>
      <w:r w:rsidR="00946B9D">
        <w:rPr>
          <w:rFonts w:hint="eastAsia"/>
        </w:rPr>
        <w:t>的</w:t>
      </w:r>
      <w:r>
        <w:rPr>
          <w:rFonts w:hint="eastAsia"/>
        </w:rPr>
        <w:t>设备分配和</w:t>
      </w:r>
      <w:r w:rsidR="007A650F">
        <w:rPr>
          <w:rFonts w:hint="eastAsia"/>
        </w:rPr>
        <w:t>题目</w:t>
      </w:r>
      <w:r>
        <w:rPr>
          <w:rFonts w:hint="eastAsia"/>
        </w:rPr>
        <w:t>提交</w:t>
      </w:r>
    </w:p>
    <w:p w14:paraId="06FE3B5E" w14:textId="77777777" w:rsidR="003D1B73" w:rsidRDefault="00B035C2" w:rsidP="00AE1A67">
      <w:pPr>
        <w:ind w:left="839"/>
      </w:pPr>
      <w:r>
        <w:rPr>
          <w:rFonts w:hint="eastAsia"/>
        </w:rPr>
        <w:t>代码编写完之后，</w:t>
      </w:r>
      <w:r w:rsidR="00C55C8A">
        <w:rPr>
          <w:rFonts w:hint="eastAsia"/>
        </w:rPr>
        <w:t>依次点击</w:t>
      </w:r>
      <w:r w:rsidR="00CE1142">
        <w:rPr>
          <w:rFonts w:hint="eastAsia"/>
        </w:rPr>
        <w:t>连接</w:t>
      </w:r>
      <w:r w:rsidR="00F91E05">
        <w:rPr>
          <w:rFonts w:hint="eastAsia"/>
        </w:rPr>
        <w:t>和</w:t>
      </w:r>
      <w:r w:rsidR="00CE1142">
        <w:rPr>
          <w:rFonts w:hint="eastAsia"/>
        </w:rPr>
        <w:t>提交按钮</w:t>
      </w:r>
      <w:r w:rsidR="00F91E05">
        <w:rPr>
          <w:rFonts w:hint="eastAsia"/>
        </w:rPr>
        <w:t>可以提交题目（设备独占方式）</w:t>
      </w:r>
    </w:p>
    <w:p w14:paraId="62383CF8" w14:textId="77777777" w:rsidR="006037D8" w:rsidRDefault="00AE1A67" w:rsidP="00AE1A67">
      <w:pPr>
        <w:ind w:left="839"/>
        <w:jc w:val="center"/>
      </w:pPr>
      <w:r w:rsidRPr="00AE1A67">
        <w:rPr>
          <w:noProof/>
        </w:rPr>
        <w:drawing>
          <wp:inline distT="0" distB="0" distL="0" distR="0" wp14:anchorId="7508E32C" wp14:editId="6EBA78FC">
            <wp:extent cx="2269066" cy="1281179"/>
            <wp:effectExtent l="0" t="0" r="0" b="0"/>
            <wp:docPr id="21" name="图片 21" descr="C:\Users\lenovo\AppData\Local\Temp\15695897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lenovo\AppData\Local\Temp\1569589725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826" cy="1298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1B2028" w14:textId="249BB3D1" w:rsidR="003D1B73" w:rsidRDefault="005D702B" w:rsidP="003238D3">
      <w:pPr>
        <w:ind w:left="839"/>
        <w:jc w:val="center"/>
      </w:pPr>
      <w:r>
        <w:rPr>
          <w:rFonts w:hint="eastAsia"/>
        </w:rPr>
        <w:t>图</w:t>
      </w:r>
      <w:r>
        <w:rPr>
          <w:rFonts w:hint="eastAsia"/>
        </w:rPr>
        <w:t>4.</w:t>
      </w:r>
      <w:r>
        <w:t xml:space="preserve">4  </w:t>
      </w:r>
      <w:r w:rsidR="006C5FC7">
        <w:rPr>
          <w:rFonts w:hint="eastAsia"/>
        </w:rPr>
        <w:t>实验题提交后的日志和判题结果</w:t>
      </w:r>
    </w:p>
    <w:p w14:paraId="61C2D8DE" w14:textId="453B262F" w:rsidR="00C47578" w:rsidRPr="003238D3" w:rsidRDefault="00017DC8" w:rsidP="003238D3">
      <w:pPr>
        <w:ind w:left="839"/>
      </w:pPr>
      <w:r>
        <w:rPr>
          <w:rFonts w:hint="eastAsia"/>
        </w:rPr>
        <w:t>实验题目提交之后</w:t>
      </w:r>
      <w:r w:rsidR="005F2ABB">
        <w:rPr>
          <w:rFonts w:hint="eastAsia"/>
        </w:rPr>
        <w:t>，</w:t>
      </w:r>
      <w:r w:rsidR="005C4F51">
        <w:rPr>
          <w:rFonts w:hint="eastAsia"/>
        </w:rPr>
        <w:t>udc</w:t>
      </w:r>
      <w:r w:rsidR="005C4F51">
        <w:t xml:space="preserve"> shell</w:t>
      </w:r>
      <w:r w:rsidR="005C4F51">
        <w:rPr>
          <w:rFonts w:hint="eastAsia"/>
        </w:rPr>
        <w:t>框中会显示程序运行日志和</w:t>
      </w:r>
      <w:r w:rsidR="00A923CD">
        <w:rPr>
          <w:rFonts w:hint="eastAsia"/>
        </w:rPr>
        <w:t>判题结果</w:t>
      </w:r>
      <w:r w:rsidR="00D2027C">
        <w:rPr>
          <w:rFonts w:hint="eastAsia"/>
        </w:rPr>
        <w:t>，答案正确提示“</w:t>
      </w:r>
      <w:r w:rsidR="00D2027C">
        <w:rPr>
          <w:rFonts w:hint="eastAsia"/>
        </w:rPr>
        <w:t>A</w:t>
      </w:r>
      <w:r w:rsidR="00D2027C">
        <w:t>CCEPT”;</w:t>
      </w:r>
      <w:r w:rsidR="00D2027C">
        <w:rPr>
          <w:rFonts w:hint="eastAsia"/>
        </w:rPr>
        <w:t>答案错误提示“</w:t>
      </w:r>
      <w:r w:rsidR="00D2027C">
        <w:t>WRONG ANSWER”</w:t>
      </w:r>
      <w:r w:rsidR="00A923CD">
        <w:rPr>
          <w:rFonts w:hint="eastAsia"/>
        </w:rPr>
        <w:t>。</w:t>
      </w:r>
    </w:p>
    <w:p w14:paraId="5AC5589D" w14:textId="5814F8AC" w:rsidR="00F91C35" w:rsidRPr="00F91C35" w:rsidRDefault="00F91C35" w:rsidP="00F91C35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DCDCAA"/>
          <w:kern w:val="0"/>
          <w:szCs w:val="21"/>
        </w:rPr>
        <w:t>REQUIRE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(</w:t>
      </w:r>
      <w:r w:rsidRPr="00F91C35">
        <w:rPr>
          <w:rFonts w:asciiTheme="minorEastAsia" w:eastAsiaTheme="minorEastAsia" w:hAnsiTheme="minorEastAsia" w:cs="SimSun"/>
          <w:color w:val="CE9178"/>
          <w:kern w:val="0"/>
          <w:szCs w:val="21"/>
        </w:rPr>
        <w:t>"Arduino MEGA 2560"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);</w:t>
      </w:r>
    </w:p>
    <w:p w14:paraId="5FE56516" w14:textId="77777777" w:rsidR="00F91C35" w:rsidRPr="00F91C35" w:rsidRDefault="00F91C35" w:rsidP="00F91C35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569CD6"/>
          <w:kern w:val="0"/>
          <w:szCs w:val="21"/>
        </w:rPr>
        <w:t>int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 count </w:t>
      </w:r>
      <w:r w:rsidRPr="00F91C35">
        <w:rPr>
          <w:rFonts w:asciiTheme="minorEastAsia" w:eastAsiaTheme="minorEastAsia" w:hAnsiTheme="minorEastAsia" w:cs="SimSun"/>
          <w:color w:val="808080"/>
          <w:kern w:val="0"/>
          <w:szCs w:val="21"/>
        </w:rPr>
        <w:t>=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 </w:t>
      </w:r>
      <w:r w:rsidRPr="00F91C35">
        <w:rPr>
          <w:rFonts w:asciiTheme="minorEastAsia" w:eastAsiaTheme="minorEastAsia" w:hAnsiTheme="minorEastAsia" w:cs="SimSun"/>
          <w:color w:val="B5CEA8"/>
          <w:kern w:val="0"/>
          <w:szCs w:val="21"/>
        </w:rPr>
        <w:t>0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;</w:t>
      </w:r>
    </w:p>
    <w:p w14:paraId="7E63E5F7" w14:textId="77777777" w:rsidR="00F91C35" w:rsidRPr="00F91C35" w:rsidRDefault="00F91C35" w:rsidP="00F91C35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569CD6"/>
          <w:kern w:val="0"/>
          <w:szCs w:val="21"/>
        </w:rPr>
        <w:t>void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 </w:t>
      </w:r>
      <w:r w:rsidRPr="00F91C35">
        <w:rPr>
          <w:rFonts w:asciiTheme="minorEastAsia" w:eastAsiaTheme="minorEastAsia" w:hAnsiTheme="minorEastAsia" w:cs="SimSun"/>
          <w:color w:val="DCDCAA"/>
          <w:kern w:val="0"/>
          <w:szCs w:val="21"/>
        </w:rPr>
        <w:t>setup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()</w:t>
      </w:r>
    </w:p>
    <w:p w14:paraId="3D4E0907" w14:textId="79D15D6A" w:rsidR="00F91C35" w:rsidRPr="00F91C35" w:rsidRDefault="00F91C35" w:rsidP="0055278E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{</w:t>
      </w:r>
    </w:p>
    <w:p w14:paraId="75BD1EB7" w14:textId="77777777" w:rsidR="00F91C35" w:rsidRPr="00F91C35" w:rsidRDefault="00F91C35" w:rsidP="00F91C35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    </w:t>
      </w:r>
      <w:r w:rsidRPr="00F91C35">
        <w:rPr>
          <w:rFonts w:asciiTheme="minorEastAsia" w:eastAsiaTheme="minorEastAsia" w:hAnsiTheme="minorEastAsia" w:cs="SimSun"/>
          <w:color w:val="9CDCFE"/>
          <w:kern w:val="0"/>
          <w:szCs w:val="21"/>
        </w:rPr>
        <w:t>TL_Serial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.</w:t>
      </w:r>
      <w:r w:rsidRPr="00F91C35">
        <w:rPr>
          <w:rFonts w:asciiTheme="minorEastAsia" w:eastAsiaTheme="minorEastAsia" w:hAnsiTheme="minorEastAsia" w:cs="SimSun"/>
          <w:color w:val="DCDCAA"/>
          <w:kern w:val="0"/>
          <w:szCs w:val="21"/>
        </w:rPr>
        <w:t>begin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(</w:t>
      </w:r>
      <w:r w:rsidRPr="00F91C35">
        <w:rPr>
          <w:rFonts w:asciiTheme="minorEastAsia" w:eastAsiaTheme="minorEastAsia" w:hAnsiTheme="minorEastAsia" w:cs="SimSun"/>
          <w:color w:val="B5CEA8"/>
          <w:kern w:val="0"/>
          <w:szCs w:val="21"/>
        </w:rPr>
        <w:t>9600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);</w:t>
      </w:r>
    </w:p>
    <w:p w14:paraId="0AD23CEC" w14:textId="7E3E723E" w:rsidR="00F91C35" w:rsidRPr="00F91C35" w:rsidRDefault="0055278E" w:rsidP="00F91C35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 </w:t>
      </w:r>
      <w:r w:rsidR="00F91C35"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    count </w:t>
      </w:r>
      <w:r w:rsidR="00F91C35" w:rsidRPr="00F91C35">
        <w:rPr>
          <w:rFonts w:asciiTheme="minorEastAsia" w:eastAsiaTheme="minorEastAsia" w:hAnsiTheme="minorEastAsia" w:cs="SimSun"/>
          <w:color w:val="808080"/>
          <w:kern w:val="0"/>
          <w:szCs w:val="21"/>
        </w:rPr>
        <w:t>=</w:t>
      </w:r>
      <w:r w:rsidR="00F91C35"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 </w:t>
      </w:r>
      <w:r w:rsidR="00F91C35" w:rsidRPr="00F91C35">
        <w:rPr>
          <w:rFonts w:asciiTheme="minorEastAsia" w:eastAsiaTheme="minorEastAsia" w:hAnsiTheme="minorEastAsia" w:cs="SimSun"/>
          <w:color w:val="B5CEA8"/>
          <w:kern w:val="0"/>
          <w:szCs w:val="21"/>
        </w:rPr>
        <w:t>0</w:t>
      </w:r>
      <w:r w:rsidR="00F91C35"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;</w:t>
      </w:r>
    </w:p>
    <w:p w14:paraId="1865672B" w14:textId="054D1954" w:rsidR="00F91C35" w:rsidRPr="00F91C35" w:rsidRDefault="00F91C35" w:rsidP="00F91C35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}</w:t>
      </w:r>
    </w:p>
    <w:p w14:paraId="0533ACE0" w14:textId="77777777" w:rsidR="00F91C35" w:rsidRPr="00F91C35" w:rsidRDefault="00F91C35" w:rsidP="00F91C35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569CD6"/>
          <w:kern w:val="0"/>
          <w:szCs w:val="21"/>
        </w:rPr>
        <w:t>void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 </w:t>
      </w:r>
      <w:r w:rsidRPr="00F91C35">
        <w:rPr>
          <w:rFonts w:asciiTheme="minorEastAsia" w:eastAsiaTheme="minorEastAsia" w:hAnsiTheme="minorEastAsia" w:cs="SimSun"/>
          <w:color w:val="DCDCAA"/>
          <w:kern w:val="0"/>
          <w:szCs w:val="21"/>
        </w:rPr>
        <w:t>loop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(){</w:t>
      </w:r>
    </w:p>
    <w:p w14:paraId="2A7BAF18" w14:textId="77777777" w:rsidR="00F91C35" w:rsidRPr="00F91C35" w:rsidRDefault="00F91C35" w:rsidP="00F91C35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    </w:t>
      </w:r>
      <w:r w:rsidRPr="00F91C35">
        <w:rPr>
          <w:rFonts w:asciiTheme="minorEastAsia" w:eastAsiaTheme="minorEastAsia" w:hAnsiTheme="minorEastAsia" w:cs="SimSun"/>
          <w:color w:val="C586C0"/>
          <w:kern w:val="0"/>
          <w:szCs w:val="21"/>
        </w:rPr>
        <w:t>if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( count </w:t>
      </w:r>
      <w:r w:rsidRPr="00F91C35">
        <w:rPr>
          <w:rFonts w:asciiTheme="minorEastAsia" w:eastAsiaTheme="minorEastAsia" w:hAnsiTheme="minorEastAsia" w:cs="SimSun"/>
          <w:color w:val="808080"/>
          <w:kern w:val="0"/>
          <w:szCs w:val="21"/>
        </w:rPr>
        <w:t>&lt;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 </w:t>
      </w:r>
      <w:r w:rsidRPr="00F91C35">
        <w:rPr>
          <w:rFonts w:asciiTheme="minorEastAsia" w:eastAsiaTheme="minorEastAsia" w:hAnsiTheme="minorEastAsia" w:cs="SimSun"/>
          <w:color w:val="B5CEA8"/>
          <w:kern w:val="0"/>
          <w:szCs w:val="21"/>
        </w:rPr>
        <w:t>5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){</w:t>
      </w:r>
    </w:p>
    <w:p w14:paraId="65F8FB84" w14:textId="77777777" w:rsidR="00F91C35" w:rsidRPr="00F91C35" w:rsidRDefault="00F91C35" w:rsidP="00F91C35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        </w:t>
      </w:r>
      <w:r w:rsidRPr="00F91C35">
        <w:rPr>
          <w:rFonts w:asciiTheme="minorEastAsia" w:eastAsiaTheme="minorEastAsia" w:hAnsiTheme="minorEastAsia" w:cs="SimSun"/>
          <w:color w:val="9CDCFE"/>
          <w:kern w:val="0"/>
          <w:szCs w:val="21"/>
        </w:rPr>
        <w:t>TL_Serial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.</w:t>
      </w:r>
      <w:r w:rsidRPr="00F91C35">
        <w:rPr>
          <w:rFonts w:asciiTheme="minorEastAsia" w:eastAsiaTheme="minorEastAsia" w:hAnsiTheme="minorEastAsia" w:cs="SimSun"/>
          <w:color w:val="DCDCAA"/>
          <w:kern w:val="0"/>
          <w:szCs w:val="21"/>
        </w:rPr>
        <w:t>println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(</w:t>
      </w:r>
      <w:r w:rsidRPr="00F91C35">
        <w:rPr>
          <w:rFonts w:asciiTheme="minorEastAsia" w:eastAsiaTheme="minorEastAsia" w:hAnsiTheme="minorEastAsia" w:cs="SimSun"/>
          <w:color w:val="CE9178"/>
          <w:kern w:val="0"/>
          <w:szCs w:val="21"/>
        </w:rPr>
        <w:t>"89df0563e5554fdca202d1412416946c"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);</w:t>
      </w:r>
    </w:p>
    <w:p w14:paraId="1BD5E1F4" w14:textId="77777777" w:rsidR="00F91C35" w:rsidRPr="00F91C35" w:rsidRDefault="00F91C35" w:rsidP="00F91C35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lastRenderedPageBreak/>
        <w:t xml:space="preserve">        </w:t>
      </w:r>
      <w:r w:rsidRPr="00F91C35">
        <w:rPr>
          <w:rFonts w:asciiTheme="minorEastAsia" w:eastAsiaTheme="minorEastAsia" w:hAnsiTheme="minorEastAsia" w:cs="SimSun"/>
          <w:color w:val="9CDCFE"/>
          <w:kern w:val="0"/>
          <w:szCs w:val="21"/>
        </w:rPr>
        <w:t>TL_Time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.</w:t>
      </w:r>
      <w:r w:rsidRPr="00F91C35">
        <w:rPr>
          <w:rFonts w:asciiTheme="minorEastAsia" w:eastAsiaTheme="minorEastAsia" w:hAnsiTheme="minorEastAsia" w:cs="SimSun"/>
          <w:color w:val="DCDCAA"/>
          <w:kern w:val="0"/>
          <w:szCs w:val="21"/>
        </w:rPr>
        <w:t>delayMillis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(</w:t>
      </w:r>
      <w:r w:rsidRPr="00F91C35">
        <w:rPr>
          <w:rFonts w:asciiTheme="minorEastAsia" w:eastAsiaTheme="minorEastAsia" w:hAnsiTheme="minorEastAsia" w:cs="SimSun"/>
          <w:color w:val="B5CEA8"/>
          <w:kern w:val="0"/>
          <w:szCs w:val="21"/>
        </w:rPr>
        <w:t>3000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);</w:t>
      </w:r>
    </w:p>
    <w:p w14:paraId="774A0FCD" w14:textId="77777777" w:rsidR="00F91C35" w:rsidRPr="00F91C35" w:rsidRDefault="00F91C35" w:rsidP="00F91C35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        count </w:t>
      </w:r>
      <w:r w:rsidRPr="00F91C35">
        <w:rPr>
          <w:rFonts w:asciiTheme="minorEastAsia" w:eastAsiaTheme="minorEastAsia" w:hAnsiTheme="minorEastAsia" w:cs="SimSun"/>
          <w:color w:val="808080"/>
          <w:kern w:val="0"/>
          <w:szCs w:val="21"/>
        </w:rPr>
        <w:t>+=</w:t>
      </w:r>
      <w:r w:rsidRPr="00F91C35">
        <w:rPr>
          <w:rFonts w:asciiTheme="minorEastAsia" w:eastAsiaTheme="minorEastAsia" w:hAnsiTheme="minorEastAsia" w:cs="SimSun"/>
          <w:color w:val="B5CEA8"/>
          <w:kern w:val="0"/>
          <w:szCs w:val="21"/>
        </w:rPr>
        <w:t>1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;</w:t>
      </w:r>
    </w:p>
    <w:p w14:paraId="6F4D1438" w14:textId="77777777" w:rsidR="00F91C35" w:rsidRPr="00F91C35" w:rsidRDefault="00F91C35" w:rsidP="00F91C35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    }</w:t>
      </w:r>
    </w:p>
    <w:p w14:paraId="7B0DA625" w14:textId="77777777" w:rsidR="00F91C35" w:rsidRPr="00F91C35" w:rsidRDefault="00F91C35" w:rsidP="00F91C35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    </w:t>
      </w:r>
      <w:r w:rsidRPr="00F91C35">
        <w:rPr>
          <w:rFonts w:asciiTheme="minorEastAsia" w:eastAsiaTheme="minorEastAsia" w:hAnsiTheme="minorEastAsia" w:cs="SimSun"/>
          <w:color w:val="C586C0"/>
          <w:kern w:val="0"/>
          <w:szCs w:val="21"/>
        </w:rPr>
        <w:t>else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{</w:t>
      </w:r>
    </w:p>
    <w:p w14:paraId="55ABD8BE" w14:textId="77777777" w:rsidR="00F91C35" w:rsidRPr="00F91C35" w:rsidRDefault="00F91C35" w:rsidP="00F91C35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608B4E"/>
          <w:kern w:val="0"/>
          <w:szCs w:val="21"/>
        </w:rPr>
        <w:t xml:space="preserve">    // print 'end' to complete judge</w:t>
      </w:r>
    </w:p>
    <w:p w14:paraId="3CA6E23E" w14:textId="77777777" w:rsidR="00F91C35" w:rsidRPr="00F91C35" w:rsidRDefault="00F91C35" w:rsidP="00F91C35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    </w:t>
      </w:r>
      <w:r w:rsidRPr="00F91C35">
        <w:rPr>
          <w:rFonts w:asciiTheme="minorEastAsia" w:eastAsiaTheme="minorEastAsia" w:hAnsiTheme="minorEastAsia" w:cs="SimSun"/>
          <w:color w:val="9CDCFE"/>
          <w:kern w:val="0"/>
          <w:szCs w:val="21"/>
        </w:rPr>
        <w:t>TL_Serial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.</w:t>
      </w:r>
      <w:r w:rsidRPr="00F91C35">
        <w:rPr>
          <w:rFonts w:asciiTheme="minorEastAsia" w:eastAsiaTheme="minorEastAsia" w:hAnsiTheme="minorEastAsia" w:cs="SimSun"/>
          <w:color w:val="DCDCAA"/>
          <w:kern w:val="0"/>
          <w:szCs w:val="21"/>
        </w:rPr>
        <w:t>println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(</w:t>
      </w:r>
      <w:r w:rsidRPr="00F91C35">
        <w:rPr>
          <w:rFonts w:asciiTheme="minorEastAsia" w:eastAsiaTheme="minorEastAsia" w:hAnsiTheme="minorEastAsia" w:cs="SimSun"/>
          <w:color w:val="CE9178"/>
          <w:kern w:val="0"/>
          <w:szCs w:val="21"/>
        </w:rPr>
        <w:t>"end"</w:t>
      </w: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);</w:t>
      </w:r>
    </w:p>
    <w:p w14:paraId="6942299B" w14:textId="77777777" w:rsidR="00F91C35" w:rsidRPr="00F91C35" w:rsidRDefault="00F91C35" w:rsidP="00F91C35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 xml:space="preserve">    }</w:t>
      </w:r>
    </w:p>
    <w:p w14:paraId="64129B27" w14:textId="19C7E098" w:rsidR="00C47578" w:rsidRPr="0055278E" w:rsidRDefault="00F91C35" w:rsidP="001413A8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Cs w:val="21"/>
        </w:rPr>
      </w:pPr>
      <w:r w:rsidRPr="00F91C35">
        <w:rPr>
          <w:rFonts w:asciiTheme="minorEastAsia" w:eastAsiaTheme="minorEastAsia" w:hAnsiTheme="minorEastAsia" w:cs="SimSun"/>
          <w:color w:val="D4D4D4"/>
          <w:kern w:val="0"/>
          <w:szCs w:val="21"/>
        </w:rPr>
        <w:t>}</w:t>
      </w:r>
    </w:p>
    <w:p w14:paraId="0C963AF5" w14:textId="18345CDD" w:rsidR="00C47578" w:rsidRDefault="0091590F" w:rsidP="0055278E">
      <w:pPr>
        <w:ind w:left="839"/>
        <w:jc w:val="center"/>
      </w:pPr>
      <w:r>
        <w:rPr>
          <w:noProof/>
        </w:rPr>
        <w:drawing>
          <wp:inline distT="0" distB="0" distL="0" distR="0" wp14:anchorId="03FA7C60" wp14:editId="4DD2804F">
            <wp:extent cx="3313315" cy="3031067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18711" cy="3036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3B4B9" w14:textId="1BFD9B6F" w:rsidR="007818F0" w:rsidRPr="0001406F" w:rsidRDefault="0001406F" w:rsidP="00DA40A3">
      <w:pPr>
        <w:numPr>
          <w:ilvl w:val="0"/>
          <w:numId w:val="2"/>
        </w:numPr>
        <w:tabs>
          <w:tab w:val="num" w:pos="839"/>
        </w:tabs>
        <w:ind w:left="839" w:hanging="425"/>
        <w:rPr>
          <w:b/>
          <w:bCs/>
          <w:sz w:val="24"/>
          <w:szCs w:val="32"/>
        </w:rPr>
      </w:pPr>
      <w:r w:rsidRPr="0001406F">
        <w:rPr>
          <w:b/>
          <w:bCs/>
          <w:sz w:val="24"/>
          <w:szCs w:val="32"/>
        </w:rPr>
        <w:t xml:space="preserve">2 </w:t>
      </w:r>
      <w:r w:rsidR="006C1A75" w:rsidRPr="0001406F">
        <w:rPr>
          <w:rFonts w:hint="eastAsia"/>
          <w:b/>
          <w:bCs/>
          <w:sz w:val="24"/>
          <w:szCs w:val="32"/>
        </w:rPr>
        <w:t>L</w:t>
      </w:r>
      <w:r w:rsidR="006C1A75" w:rsidRPr="0001406F">
        <w:rPr>
          <w:b/>
          <w:bCs/>
          <w:sz w:val="24"/>
          <w:szCs w:val="32"/>
        </w:rPr>
        <w:t>inkL</w:t>
      </w:r>
      <w:r w:rsidR="006C1A75" w:rsidRPr="0001406F">
        <w:rPr>
          <w:rFonts w:hint="eastAsia"/>
          <w:b/>
          <w:bCs/>
          <w:sz w:val="24"/>
          <w:szCs w:val="32"/>
        </w:rPr>
        <w:t>ab</w:t>
      </w:r>
      <w:r w:rsidR="006C1A75" w:rsidRPr="0001406F">
        <w:rPr>
          <w:rFonts w:hint="eastAsia"/>
          <w:b/>
          <w:bCs/>
          <w:sz w:val="24"/>
          <w:szCs w:val="32"/>
        </w:rPr>
        <w:t>“</w:t>
      </w:r>
      <w:r w:rsidR="006C1A75" w:rsidRPr="0001406F">
        <w:rPr>
          <w:rFonts w:hint="eastAsia"/>
          <w:b/>
          <w:bCs/>
          <w:sz w:val="24"/>
          <w:szCs w:val="32"/>
        </w:rPr>
        <w:t>M</w:t>
      </w:r>
      <w:r w:rsidR="006C1A75" w:rsidRPr="0001406F">
        <w:rPr>
          <w:b/>
          <w:bCs/>
          <w:sz w:val="24"/>
          <w:szCs w:val="32"/>
        </w:rPr>
        <w:t>QTT</w:t>
      </w:r>
      <w:r w:rsidR="006C1A75" w:rsidRPr="0001406F">
        <w:rPr>
          <w:rFonts w:hint="eastAsia"/>
          <w:b/>
          <w:bCs/>
          <w:sz w:val="24"/>
          <w:szCs w:val="32"/>
        </w:rPr>
        <w:t>通信”实验题</w:t>
      </w:r>
    </w:p>
    <w:p w14:paraId="3F2618D4" w14:textId="49048C37" w:rsidR="003D1B73" w:rsidRDefault="00BE6644" w:rsidP="00F51A75">
      <w:pPr>
        <w:ind w:left="839"/>
      </w:pPr>
      <w:r w:rsidRPr="00BE6644">
        <w:rPr>
          <w:rFonts w:hint="eastAsia"/>
        </w:rPr>
        <w:t>登陆进入</w:t>
      </w:r>
      <w:r w:rsidRPr="00BE6644">
        <w:rPr>
          <w:rFonts w:hint="eastAsia"/>
        </w:rPr>
        <w:t>LinkLab</w:t>
      </w:r>
      <w:r w:rsidRPr="00BE6644">
        <w:rPr>
          <w:rFonts w:hint="eastAsia"/>
        </w:rPr>
        <w:t>平台后，点击“</w:t>
      </w:r>
      <w:r w:rsidR="001639D6" w:rsidRPr="001639D6">
        <w:rPr>
          <w:rFonts w:hint="eastAsia"/>
        </w:rPr>
        <w:t>MQTT</w:t>
      </w:r>
      <w:r w:rsidR="001639D6" w:rsidRPr="001639D6">
        <w:rPr>
          <w:rFonts w:hint="eastAsia"/>
        </w:rPr>
        <w:t>通信</w:t>
      </w:r>
      <w:r w:rsidRPr="00BE6644">
        <w:rPr>
          <w:rFonts w:hint="eastAsia"/>
        </w:rPr>
        <w:t>”实验题的开启按钮。</w:t>
      </w:r>
      <w:r w:rsidR="00244875">
        <w:rPr>
          <w:rFonts w:hint="eastAsia"/>
        </w:rPr>
        <w:t>该实验题</w:t>
      </w:r>
      <w:r w:rsidR="004B0B3B">
        <w:rPr>
          <w:rFonts w:hint="eastAsia"/>
        </w:rPr>
        <w:t>要求使用</w:t>
      </w:r>
      <w:r w:rsidR="004B0B3B">
        <w:rPr>
          <w:rFonts w:hint="eastAsia"/>
        </w:rPr>
        <w:t>Tiny</w:t>
      </w:r>
      <w:r w:rsidR="004B0B3B">
        <w:t>Link</w:t>
      </w:r>
      <w:r w:rsidR="004B0B3B">
        <w:rPr>
          <w:rFonts w:hint="eastAsia"/>
        </w:rPr>
        <w:t>库</w:t>
      </w:r>
      <w:r w:rsidR="00A45BA8">
        <w:rPr>
          <w:rFonts w:hint="eastAsia"/>
        </w:rPr>
        <w:t>（</w:t>
      </w:r>
      <w:r w:rsidR="0015407E" w:rsidRPr="00F339EA">
        <w:rPr>
          <w:rFonts w:hint="eastAsia"/>
          <w:color w:val="FF0000"/>
        </w:rPr>
        <w:t>提示：</w:t>
      </w:r>
      <w:r w:rsidR="008F4231" w:rsidRPr="00F339EA">
        <w:rPr>
          <w:rFonts w:hint="eastAsia"/>
          <w:color w:val="FF0000"/>
        </w:rPr>
        <w:t>重点</w:t>
      </w:r>
      <w:r w:rsidR="005E2001" w:rsidRPr="00F339EA">
        <w:rPr>
          <w:rFonts w:hint="eastAsia"/>
          <w:color w:val="FF0000"/>
        </w:rPr>
        <w:t>阅读</w:t>
      </w:r>
      <w:r w:rsidR="005E2001" w:rsidRPr="00F339EA">
        <w:rPr>
          <w:rFonts w:hint="eastAsia"/>
          <w:color w:val="FF0000"/>
        </w:rPr>
        <w:t>Tiny</w:t>
      </w:r>
      <w:r w:rsidR="005E2001" w:rsidRPr="00F339EA">
        <w:rPr>
          <w:color w:val="FF0000"/>
        </w:rPr>
        <w:t>Link</w:t>
      </w:r>
      <w:r w:rsidR="005E2001" w:rsidRPr="00F339EA">
        <w:rPr>
          <w:rFonts w:hint="eastAsia"/>
          <w:color w:val="FF0000"/>
        </w:rPr>
        <w:t>的</w:t>
      </w:r>
      <w:r w:rsidR="00604460" w:rsidRPr="00F339EA">
        <w:rPr>
          <w:rFonts w:hint="eastAsia"/>
          <w:color w:val="FF0000"/>
        </w:rPr>
        <w:t>Wi</w:t>
      </w:r>
      <w:r w:rsidR="00604460" w:rsidRPr="00F339EA">
        <w:rPr>
          <w:color w:val="FF0000"/>
        </w:rPr>
        <w:t xml:space="preserve">Fi </w:t>
      </w:r>
      <w:r w:rsidR="005E2001" w:rsidRPr="00F339EA">
        <w:rPr>
          <w:color w:val="FF0000"/>
        </w:rPr>
        <w:t>Module</w:t>
      </w:r>
      <w:r w:rsidR="002E53D6" w:rsidRPr="00F339EA">
        <w:rPr>
          <w:rFonts w:hint="eastAsia"/>
          <w:color w:val="FF0000"/>
        </w:rPr>
        <w:t>和</w:t>
      </w:r>
      <w:r w:rsidR="002E53D6" w:rsidRPr="00F339EA">
        <w:rPr>
          <w:color w:val="FF0000"/>
        </w:rPr>
        <w:t>MQTT module API</w:t>
      </w:r>
      <w:r w:rsidR="00F92D5D">
        <w:rPr>
          <w:rFonts w:hint="eastAsia"/>
          <w:color w:val="FF0000"/>
        </w:rPr>
        <w:t>（链接</w:t>
      </w:r>
      <w:r w:rsidR="00A97354" w:rsidRPr="00A97354">
        <w:rPr>
          <w:color w:val="FF0000"/>
        </w:rPr>
        <w:t>http://kubernetes.tinylink.cn/tinylink/view/api_page.php</w:t>
      </w:r>
      <w:r w:rsidR="00F92D5D">
        <w:rPr>
          <w:rFonts w:hint="eastAsia"/>
          <w:color w:val="FF0000"/>
        </w:rPr>
        <w:t>）</w:t>
      </w:r>
      <w:r w:rsidR="00A45BA8">
        <w:rPr>
          <w:rFonts w:hint="eastAsia"/>
        </w:rPr>
        <w:t>）</w:t>
      </w:r>
      <w:r w:rsidR="004B0B3B">
        <w:rPr>
          <w:rFonts w:hint="eastAsia"/>
        </w:rPr>
        <w:t>编写代码，并通过传感器读取光照或者温湿度数据，并将数据打印至屏幕。同时，</w:t>
      </w:r>
      <w:r w:rsidR="00DB2E43">
        <w:rPr>
          <w:rFonts w:hint="eastAsia"/>
        </w:rPr>
        <w:t>连接</w:t>
      </w:r>
      <w:r w:rsidR="00DB2E43">
        <w:rPr>
          <w:rFonts w:hint="eastAsia"/>
        </w:rPr>
        <w:t>W</w:t>
      </w:r>
      <w:r w:rsidR="00DB2E43">
        <w:t>IFI</w:t>
      </w:r>
      <w:r w:rsidR="00DB2E43">
        <w:rPr>
          <w:rFonts w:hint="eastAsia"/>
        </w:rPr>
        <w:t>，使用</w:t>
      </w:r>
      <w:r w:rsidR="00DB2E43">
        <w:rPr>
          <w:rFonts w:hint="eastAsia"/>
        </w:rPr>
        <w:t>M</w:t>
      </w:r>
      <w:r w:rsidR="00DB2E43">
        <w:t>QTT</w:t>
      </w:r>
      <w:r w:rsidR="00DB2E43">
        <w:rPr>
          <w:rFonts w:hint="eastAsia"/>
        </w:rPr>
        <w:t>协议将数据发送至云端。</w:t>
      </w:r>
    </w:p>
    <w:p w14:paraId="33936012" w14:textId="77777777" w:rsidR="00975183" w:rsidRDefault="00094D54" w:rsidP="00EC42AA">
      <w:pPr>
        <w:ind w:left="839"/>
        <w:jc w:val="center"/>
      </w:pPr>
      <w:r w:rsidRPr="00094D54">
        <w:rPr>
          <w:noProof/>
        </w:rPr>
        <w:drawing>
          <wp:inline distT="0" distB="0" distL="0" distR="0" wp14:anchorId="27B2D473" wp14:editId="0717F405">
            <wp:extent cx="855133" cy="388697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857335" cy="389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D4E60" w14:textId="7F77836A" w:rsidR="003D1B73" w:rsidRDefault="00F14145" w:rsidP="00F51A75">
      <w:pPr>
        <w:ind w:left="839"/>
        <w:jc w:val="center"/>
      </w:pPr>
      <w:r>
        <w:rPr>
          <w:rFonts w:hint="eastAsia"/>
        </w:rPr>
        <w:t>图</w:t>
      </w:r>
      <w:r>
        <w:rPr>
          <w:rFonts w:hint="eastAsia"/>
        </w:rPr>
        <w:t>4.5</w:t>
      </w:r>
      <w:r>
        <w:t xml:space="preserve">  </w:t>
      </w:r>
      <w:r>
        <w:rPr>
          <w:rFonts w:hint="eastAsia"/>
        </w:rPr>
        <w:t>“</w:t>
      </w:r>
      <w:r>
        <w:t>MQTT</w:t>
      </w:r>
      <w:r>
        <w:rPr>
          <w:rFonts w:hint="eastAsia"/>
        </w:rPr>
        <w:t>通信”</w:t>
      </w:r>
      <w:r w:rsidR="00383160">
        <w:rPr>
          <w:rFonts w:hint="eastAsia"/>
        </w:rPr>
        <w:t>实验题目的</w:t>
      </w:r>
      <w:r w:rsidR="00383160">
        <w:rPr>
          <w:rFonts w:hint="eastAsia"/>
        </w:rPr>
        <w:t>W</w:t>
      </w:r>
      <w:r w:rsidR="00383160">
        <w:t>iFi</w:t>
      </w:r>
      <w:r w:rsidR="00D74755">
        <w:rPr>
          <w:rFonts w:hint="eastAsia"/>
        </w:rPr>
        <w:t>信息</w:t>
      </w:r>
    </w:p>
    <w:p w14:paraId="03B7CEE2" w14:textId="1E340B0F" w:rsidR="003D1B73" w:rsidRDefault="002306A6" w:rsidP="00F51A75">
      <w:pPr>
        <w:ind w:left="839"/>
      </w:pPr>
      <w:r>
        <w:rPr>
          <w:rFonts w:hint="eastAsia"/>
        </w:rPr>
        <w:t>根据“</w:t>
      </w:r>
      <w:r>
        <w:rPr>
          <w:rFonts w:hint="eastAsia"/>
        </w:rPr>
        <w:t>M</w:t>
      </w:r>
      <w:r>
        <w:t>QTT</w:t>
      </w:r>
      <w:r>
        <w:rPr>
          <w:rFonts w:hint="eastAsia"/>
        </w:rPr>
        <w:t>通信”实验题目的描述</w:t>
      </w:r>
      <w:r w:rsidR="00766666">
        <w:rPr>
          <w:rFonts w:hint="eastAsia"/>
        </w:rPr>
        <w:t>，</w:t>
      </w:r>
      <w:r w:rsidR="00A13140">
        <w:rPr>
          <w:rFonts w:hint="eastAsia"/>
        </w:rPr>
        <w:t>设备初始化时需要连接</w:t>
      </w:r>
      <w:r w:rsidR="00A13140">
        <w:rPr>
          <w:rFonts w:hint="eastAsia"/>
        </w:rPr>
        <w:t>Wi</w:t>
      </w:r>
      <w:r w:rsidR="00A13140">
        <w:t>Fi</w:t>
      </w:r>
      <w:r w:rsidR="00A3408F">
        <w:rPr>
          <w:rFonts w:hint="eastAsia"/>
        </w:rPr>
        <w:t>并生成</w:t>
      </w:r>
      <w:r w:rsidR="00A3408F">
        <w:rPr>
          <w:rFonts w:hint="eastAsia"/>
        </w:rPr>
        <w:t>M</w:t>
      </w:r>
      <w:r w:rsidR="00A3408F">
        <w:t>QTT</w:t>
      </w:r>
      <w:r w:rsidR="00A3408F">
        <w:rPr>
          <w:rFonts w:hint="eastAsia"/>
        </w:rPr>
        <w:t>文件描述符</w:t>
      </w:r>
      <w:r w:rsidR="000B5F69">
        <w:rPr>
          <w:rFonts w:hint="eastAsia"/>
        </w:rPr>
        <w:t>。</w:t>
      </w:r>
    </w:p>
    <w:p w14:paraId="3D88573E" w14:textId="77777777" w:rsidR="001018DE" w:rsidRDefault="001018DE" w:rsidP="001018DE">
      <w:pPr>
        <w:ind w:left="839"/>
        <w:jc w:val="center"/>
      </w:pPr>
      <w:r w:rsidRPr="001018DE">
        <w:rPr>
          <w:noProof/>
        </w:rPr>
        <w:drawing>
          <wp:inline distT="0" distB="0" distL="0" distR="0" wp14:anchorId="462301DA" wp14:editId="1CA55C1C">
            <wp:extent cx="658574" cy="757767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79358" cy="781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60416" w14:textId="1B48D2D0" w:rsidR="003D1B73" w:rsidRDefault="001429F4" w:rsidP="00C74BA0">
      <w:pPr>
        <w:ind w:left="839"/>
        <w:jc w:val="center"/>
      </w:pPr>
      <w:r>
        <w:rPr>
          <w:rFonts w:hint="eastAsia"/>
        </w:rPr>
        <w:t>图</w:t>
      </w:r>
      <w:r>
        <w:rPr>
          <w:rFonts w:hint="eastAsia"/>
        </w:rPr>
        <w:t>4.6</w:t>
      </w:r>
      <w:r>
        <w:t xml:space="preserve">  </w:t>
      </w:r>
      <w:r w:rsidRPr="001429F4">
        <w:rPr>
          <w:rFonts w:hint="eastAsia"/>
        </w:rPr>
        <w:t>“</w:t>
      </w:r>
      <w:r w:rsidRPr="001429F4">
        <w:rPr>
          <w:rFonts w:hint="eastAsia"/>
        </w:rPr>
        <w:t>MQTT</w:t>
      </w:r>
      <w:r w:rsidRPr="001429F4">
        <w:rPr>
          <w:rFonts w:hint="eastAsia"/>
        </w:rPr>
        <w:t>通信”实验题目的</w:t>
      </w:r>
      <w:r w:rsidR="00EB75A8">
        <w:rPr>
          <w:rFonts w:hint="eastAsia"/>
        </w:rPr>
        <w:t>M</w:t>
      </w:r>
      <w:r w:rsidR="00EB75A8">
        <w:t>QTT</w:t>
      </w:r>
      <w:r w:rsidR="00EB75A8">
        <w:rPr>
          <w:rFonts w:hint="eastAsia"/>
        </w:rPr>
        <w:t>服务器信息</w:t>
      </w:r>
    </w:p>
    <w:p w14:paraId="3E437B33" w14:textId="5A12D905" w:rsidR="00CD6EE0" w:rsidRPr="00C74BA0" w:rsidRDefault="001A2564" w:rsidP="00C74BA0">
      <w:pPr>
        <w:ind w:left="839"/>
      </w:pPr>
      <w:r>
        <w:rPr>
          <w:rFonts w:hint="eastAsia"/>
        </w:rPr>
        <w:t>该实验题会检查程序是否通过</w:t>
      </w:r>
      <w:r>
        <w:rPr>
          <w:rFonts w:hint="eastAsia"/>
        </w:rPr>
        <w:t>Tiny</w:t>
      </w:r>
      <w:r>
        <w:t>Link</w:t>
      </w:r>
      <w:r>
        <w:rPr>
          <w:rFonts w:hint="eastAsia"/>
        </w:rPr>
        <w:t>调用了传感器，并监听</w:t>
      </w:r>
      <w:r>
        <w:rPr>
          <w:rFonts w:hint="eastAsia"/>
        </w:rPr>
        <w:t>M</w:t>
      </w:r>
      <w:r>
        <w:t>QTT</w:t>
      </w:r>
      <w:r w:rsidR="002C2AA9">
        <w:rPr>
          <w:rFonts w:hint="eastAsia"/>
        </w:rPr>
        <w:t>报文，检验两者的一致性</w:t>
      </w:r>
    </w:p>
    <w:p w14:paraId="000770E6" w14:textId="7F354489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REQUIRE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</w:t>
      </w:r>
      <w:r w:rsidRPr="003238D3">
        <w:rPr>
          <w:rFonts w:asciiTheme="minorEastAsia" w:eastAsiaTheme="minorEastAsia" w:hAnsiTheme="minorEastAsia" w:cs="SimSun"/>
          <w:color w:val="CE9178"/>
          <w:kern w:val="0"/>
          <w:sz w:val="20"/>
          <w:szCs w:val="21"/>
        </w:rPr>
        <w:t>"Arduino MEGA 2560"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);</w:t>
      </w:r>
    </w:p>
    <w:p w14:paraId="3882D350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569CD6"/>
          <w:kern w:val="0"/>
          <w:sz w:val="20"/>
          <w:szCs w:val="21"/>
        </w:rPr>
        <w:t>int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port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B5CEA8"/>
          <w:kern w:val="0"/>
          <w:sz w:val="20"/>
          <w:szCs w:val="21"/>
        </w:rPr>
        <w:t>12353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;</w:t>
      </w:r>
    </w:p>
    <w:p w14:paraId="0DF180E7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569CD6"/>
          <w:kern w:val="0"/>
          <w:sz w:val="20"/>
          <w:szCs w:val="21"/>
        </w:rPr>
        <w:t>char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serverName[]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CE9178"/>
          <w:kern w:val="0"/>
          <w:sz w:val="20"/>
          <w:szCs w:val="21"/>
        </w:rPr>
        <w:t>"tinylink.cn"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;</w:t>
      </w:r>
    </w:p>
    <w:p w14:paraId="41C8A656" w14:textId="3257172F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569CD6"/>
          <w:kern w:val="0"/>
          <w:sz w:val="20"/>
          <w:szCs w:val="21"/>
        </w:rPr>
        <w:t>char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clientName[]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CE9178"/>
          <w:kern w:val="0"/>
          <w:sz w:val="20"/>
          <w:szCs w:val="21"/>
        </w:rPr>
        <w:t>"zztest"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;</w:t>
      </w:r>
    </w:p>
    <w:p w14:paraId="49A1F953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569CD6"/>
          <w:kern w:val="0"/>
          <w:sz w:val="20"/>
          <w:szCs w:val="21"/>
        </w:rPr>
        <w:lastRenderedPageBreak/>
        <w:t>char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userName[]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CE9178"/>
          <w:kern w:val="0"/>
          <w:sz w:val="20"/>
          <w:szCs w:val="21"/>
        </w:rPr>
        <w:t>"zztest"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;</w:t>
      </w:r>
    </w:p>
    <w:p w14:paraId="5EB8B946" w14:textId="0D9D45A0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569CD6"/>
          <w:kern w:val="0"/>
          <w:sz w:val="20"/>
          <w:szCs w:val="21"/>
        </w:rPr>
        <w:t>char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password[]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CE9178"/>
          <w:kern w:val="0"/>
          <w:sz w:val="20"/>
          <w:szCs w:val="21"/>
        </w:rPr>
        <w:t>"zztest"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;</w:t>
      </w:r>
    </w:p>
    <w:p w14:paraId="6FA89AF4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569CD6"/>
          <w:kern w:val="0"/>
          <w:sz w:val="20"/>
          <w:szCs w:val="21"/>
        </w:rPr>
        <w:t>char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SSID[]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CE9178"/>
          <w:kern w:val="0"/>
          <w:sz w:val="20"/>
          <w:szCs w:val="21"/>
        </w:rPr>
        <w:t>"AZFT"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;</w:t>
      </w:r>
    </w:p>
    <w:p w14:paraId="5F1DB2C5" w14:textId="5DE9CE60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569CD6"/>
          <w:kern w:val="0"/>
          <w:sz w:val="20"/>
          <w:szCs w:val="21"/>
        </w:rPr>
        <w:t>char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Pass[]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CE9178"/>
          <w:kern w:val="0"/>
          <w:sz w:val="20"/>
          <w:szCs w:val="21"/>
        </w:rPr>
        <w:t>"AZFT123456"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;</w:t>
      </w:r>
    </w:p>
    <w:p w14:paraId="1160086F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569CD6"/>
          <w:kern w:val="0"/>
          <w:sz w:val="20"/>
          <w:szCs w:val="21"/>
        </w:rPr>
        <w:t>int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count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B5CEA8"/>
          <w:kern w:val="0"/>
          <w:sz w:val="20"/>
          <w:szCs w:val="21"/>
        </w:rPr>
        <w:t>0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; </w:t>
      </w:r>
    </w:p>
    <w:p w14:paraId="543256F3" w14:textId="11E8CCBB" w:rsidR="008C2CA6" w:rsidRPr="003238D3" w:rsidRDefault="008C2CA6" w:rsidP="00C74BA0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TL_MQTT mqtt;</w:t>
      </w:r>
    </w:p>
    <w:p w14:paraId="19ABA481" w14:textId="60B4C4A5" w:rsidR="008C2CA6" w:rsidRPr="003238D3" w:rsidRDefault="008C2CA6" w:rsidP="00C74BA0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569CD6"/>
          <w:kern w:val="0"/>
          <w:sz w:val="20"/>
          <w:szCs w:val="21"/>
        </w:rPr>
        <w:t>char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topicName[]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CE9178"/>
          <w:kern w:val="0"/>
          <w:sz w:val="20"/>
          <w:szCs w:val="21"/>
        </w:rPr>
        <w:t>"judge/9bb2"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;</w:t>
      </w:r>
    </w:p>
    <w:p w14:paraId="68D2B164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569CD6"/>
          <w:kern w:val="0"/>
          <w:sz w:val="20"/>
          <w:szCs w:val="21"/>
        </w:rPr>
        <w:t>void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setup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)</w:t>
      </w:r>
    </w:p>
    <w:p w14:paraId="75EC42EF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{</w:t>
      </w:r>
    </w:p>
    <w:p w14:paraId="03D0C376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608B4E"/>
          <w:kern w:val="0"/>
          <w:sz w:val="20"/>
          <w:szCs w:val="21"/>
        </w:rPr>
        <w:t xml:space="preserve">    // Initialize network</w:t>
      </w:r>
    </w:p>
    <w:p w14:paraId="7AE74A6C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</w:t>
      </w:r>
      <w:r w:rsidRPr="003238D3">
        <w:rPr>
          <w:rFonts w:asciiTheme="minorEastAsia" w:eastAsiaTheme="minorEastAsia" w:hAnsiTheme="minorEastAsia" w:cs="SimSun"/>
          <w:color w:val="9CDCFE"/>
          <w:kern w:val="0"/>
          <w:sz w:val="20"/>
          <w:szCs w:val="21"/>
        </w:rPr>
        <w:t>TL_Serial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.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begin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</w:t>
      </w:r>
      <w:r w:rsidRPr="003238D3">
        <w:rPr>
          <w:rFonts w:asciiTheme="minorEastAsia" w:eastAsiaTheme="minorEastAsia" w:hAnsiTheme="minorEastAsia" w:cs="SimSun"/>
          <w:color w:val="B5CEA8"/>
          <w:kern w:val="0"/>
          <w:sz w:val="20"/>
          <w:szCs w:val="21"/>
        </w:rPr>
        <w:t>9600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);</w:t>
      </w:r>
    </w:p>
    <w:p w14:paraId="161F1928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</w:t>
      </w:r>
      <w:r w:rsidRPr="003238D3">
        <w:rPr>
          <w:rFonts w:asciiTheme="minorEastAsia" w:eastAsiaTheme="minorEastAsia" w:hAnsiTheme="minorEastAsia" w:cs="SimSun"/>
          <w:color w:val="9CDCFE"/>
          <w:kern w:val="0"/>
          <w:sz w:val="20"/>
          <w:szCs w:val="21"/>
        </w:rPr>
        <w:t>TL_WiFi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.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init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);</w:t>
      </w:r>
    </w:p>
    <w:p w14:paraId="4214DA30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</w:t>
      </w:r>
      <w:r w:rsidRPr="003238D3">
        <w:rPr>
          <w:rFonts w:asciiTheme="minorEastAsia" w:eastAsiaTheme="minorEastAsia" w:hAnsiTheme="minorEastAsia" w:cs="SimSun"/>
          <w:color w:val="569CD6"/>
          <w:kern w:val="0"/>
          <w:sz w:val="20"/>
          <w:szCs w:val="21"/>
        </w:rPr>
        <w:t>bool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b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9CDCFE"/>
          <w:kern w:val="0"/>
          <w:sz w:val="20"/>
          <w:szCs w:val="21"/>
        </w:rPr>
        <w:t>TL_WiFi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.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join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SSID,Pass);</w:t>
      </w:r>
    </w:p>
    <w:p w14:paraId="3503484B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mqtt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9CDCFE"/>
          <w:kern w:val="0"/>
          <w:sz w:val="20"/>
          <w:szCs w:val="21"/>
        </w:rPr>
        <w:t>TL_WiFi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.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fetchMQTT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);</w:t>
      </w:r>
    </w:p>
    <w:p w14:paraId="59F92B74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</w:t>
      </w:r>
      <w:r w:rsidRPr="003238D3">
        <w:rPr>
          <w:rFonts w:asciiTheme="minorEastAsia" w:eastAsiaTheme="minorEastAsia" w:hAnsiTheme="minorEastAsia" w:cs="SimSun"/>
          <w:color w:val="9CDCFE"/>
          <w:kern w:val="0"/>
          <w:sz w:val="20"/>
          <w:szCs w:val="21"/>
        </w:rPr>
        <w:t>mqtt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.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connect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serverName, port, clientName, userName, password);</w:t>
      </w:r>
    </w:p>
    <w:p w14:paraId="4704E28C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</w:t>
      </w:r>
      <w:r w:rsidRPr="003238D3">
        <w:rPr>
          <w:rFonts w:asciiTheme="minorEastAsia" w:eastAsiaTheme="minorEastAsia" w:hAnsiTheme="minorEastAsia" w:cs="SimSun"/>
          <w:color w:val="C586C0"/>
          <w:kern w:val="0"/>
          <w:sz w:val="20"/>
          <w:szCs w:val="21"/>
        </w:rPr>
        <w:t>for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( </w:t>
      </w:r>
      <w:r w:rsidRPr="003238D3">
        <w:rPr>
          <w:rFonts w:asciiTheme="minorEastAsia" w:eastAsiaTheme="minorEastAsia" w:hAnsiTheme="minorEastAsia" w:cs="SimSun"/>
          <w:color w:val="569CD6"/>
          <w:kern w:val="0"/>
          <w:sz w:val="20"/>
          <w:szCs w:val="21"/>
        </w:rPr>
        <w:t>int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i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B5CEA8"/>
          <w:kern w:val="0"/>
          <w:sz w:val="20"/>
          <w:szCs w:val="21"/>
        </w:rPr>
        <w:t>0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; i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&lt;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</w:t>
      </w:r>
      <w:r w:rsidRPr="003238D3">
        <w:rPr>
          <w:rFonts w:asciiTheme="minorEastAsia" w:eastAsiaTheme="minorEastAsia" w:hAnsiTheme="minorEastAsia" w:cs="SimSun"/>
          <w:color w:val="B5CEA8"/>
          <w:kern w:val="0"/>
          <w:sz w:val="20"/>
          <w:szCs w:val="21"/>
        </w:rPr>
        <w:t>4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; i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++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){</w:t>
      </w:r>
    </w:p>
    <w:p w14:paraId="2173F3CC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    </w:t>
      </w:r>
      <w:r w:rsidRPr="003238D3">
        <w:rPr>
          <w:rFonts w:asciiTheme="minorEastAsia" w:eastAsiaTheme="minorEastAsia" w:hAnsiTheme="minorEastAsia" w:cs="SimSun"/>
          <w:color w:val="9CDCFE"/>
          <w:kern w:val="0"/>
          <w:sz w:val="20"/>
          <w:szCs w:val="21"/>
        </w:rPr>
        <w:t>TL_Humidity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.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read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);</w:t>
      </w:r>
    </w:p>
    <w:p w14:paraId="785C91E7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    </w:t>
      </w:r>
      <w:r w:rsidRPr="003238D3">
        <w:rPr>
          <w:rFonts w:asciiTheme="minorEastAsia" w:eastAsiaTheme="minorEastAsia" w:hAnsiTheme="minorEastAsia" w:cs="SimSun"/>
          <w:color w:val="9CDCFE"/>
          <w:kern w:val="0"/>
          <w:sz w:val="20"/>
          <w:szCs w:val="21"/>
        </w:rPr>
        <w:t>TL_Serial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.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print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</w:t>
      </w:r>
      <w:r w:rsidRPr="003238D3">
        <w:rPr>
          <w:rFonts w:asciiTheme="minorEastAsia" w:eastAsiaTheme="minorEastAsia" w:hAnsiTheme="minorEastAsia" w:cs="SimSun"/>
          <w:color w:val="CE9178"/>
          <w:kern w:val="0"/>
          <w:sz w:val="20"/>
          <w:szCs w:val="21"/>
        </w:rPr>
        <w:t>"Humidity data is "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);</w:t>
      </w:r>
    </w:p>
    <w:p w14:paraId="12563EFC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    </w:t>
      </w:r>
      <w:r w:rsidRPr="003238D3">
        <w:rPr>
          <w:rFonts w:asciiTheme="minorEastAsia" w:eastAsiaTheme="minorEastAsia" w:hAnsiTheme="minorEastAsia" w:cs="SimSun"/>
          <w:color w:val="9CDCFE"/>
          <w:kern w:val="0"/>
          <w:sz w:val="20"/>
          <w:szCs w:val="21"/>
        </w:rPr>
        <w:t>TL_Serial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.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println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</w:t>
      </w:r>
      <w:r w:rsidRPr="003238D3">
        <w:rPr>
          <w:rFonts w:asciiTheme="minorEastAsia" w:eastAsiaTheme="minorEastAsia" w:hAnsiTheme="minorEastAsia" w:cs="SimSun"/>
          <w:color w:val="9CDCFE"/>
          <w:kern w:val="0"/>
          <w:sz w:val="20"/>
          <w:szCs w:val="21"/>
        </w:rPr>
        <w:t>TL_Humidity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.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data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));</w:t>
      </w:r>
    </w:p>
    <w:p w14:paraId="11BB0AF6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    </w:t>
      </w:r>
      <w:r w:rsidRPr="003238D3">
        <w:rPr>
          <w:rFonts w:asciiTheme="minorEastAsia" w:eastAsiaTheme="minorEastAsia" w:hAnsiTheme="minorEastAsia" w:cs="SimSun"/>
          <w:color w:val="569CD6"/>
          <w:kern w:val="0"/>
          <w:sz w:val="20"/>
          <w:szCs w:val="21"/>
        </w:rPr>
        <w:t>char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9CDCFE"/>
          <w:kern w:val="0"/>
          <w:sz w:val="20"/>
          <w:szCs w:val="21"/>
        </w:rPr>
        <w:t>buf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[</w:t>
      </w:r>
      <w:r w:rsidRPr="003238D3">
        <w:rPr>
          <w:rFonts w:asciiTheme="minorEastAsia" w:eastAsiaTheme="minorEastAsia" w:hAnsiTheme="minorEastAsia" w:cs="SimSun"/>
          <w:color w:val="B5CEA8"/>
          <w:kern w:val="0"/>
          <w:sz w:val="20"/>
          <w:szCs w:val="21"/>
        </w:rPr>
        <w:t>100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];</w:t>
      </w:r>
    </w:p>
    <w:p w14:paraId="4FA048CC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    String data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CE9178"/>
          <w:kern w:val="0"/>
          <w:sz w:val="20"/>
          <w:szCs w:val="21"/>
        </w:rPr>
        <w:t>"{"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;</w:t>
      </w:r>
    </w:p>
    <w:p w14:paraId="5315943F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    data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+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CE9178"/>
          <w:kern w:val="0"/>
          <w:sz w:val="20"/>
          <w:szCs w:val="21"/>
        </w:rPr>
        <w:t>"</w:t>
      </w:r>
      <w:r w:rsidRPr="003238D3">
        <w:rPr>
          <w:rFonts w:asciiTheme="minorEastAsia" w:eastAsiaTheme="minorEastAsia" w:hAnsiTheme="minorEastAsia" w:cs="SimSun"/>
          <w:color w:val="D7BA7D"/>
          <w:kern w:val="0"/>
          <w:sz w:val="20"/>
          <w:szCs w:val="21"/>
        </w:rPr>
        <w:t>\"</w:t>
      </w:r>
      <w:r w:rsidRPr="003238D3">
        <w:rPr>
          <w:rFonts w:asciiTheme="minorEastAsia" w:eastAsiaTheme="minorEastAsia" w:hAnsiTheme="minorEastAsia" w:cs="SimSun"/>
          <w:color w:val="CE9178"/>
          <w:kern w:val="0"/>
          <w:sz w:val="20"/>
          <w:szCs w:val="21"/>
        </w:rPr>
        <w:t>humidity</w:t>
      </w:r>
      <w:r w:rsidRPr="003238D3">
        <w:rPr>
          <w:rFonts w:asciiTheme="minorEastAsia" w:eastAsiaTheme="minorEastAsia" w:hAnsiTheme="minorEastAsia" w:cs="SimSun"/>
          <w:color w:val="D7BA7D"/>
          <w:kern w:val="0"/>
          <w:sz w:val="20"/>
          <w:szCs w:val="21"/>
        </w:rPr>
        <w:t>\"</w:t>
      </w:r>
      <w:r w:rsidRPr="003238D3">
        <w:rPr>
          <w:rFonts w:asciiTheme="minorEastAsia" w:eastAsiaTheme="minorEastAsia" w:hAnsiTheme="minorEastAsia" w:cs="SimSun"/>
          <w:color w:val="CE9178"/>
          <w:kern w:val="0"/>
          <w:sz w:val="20"/>
          <w:szCs w:val="21"/>
        </w:rPr>
        <w:t>:"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;</w:t>
      </w:r>
    </w:p>
    <w:p w14:paraId="7DE5226E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    data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+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9CDCFE"/>
          <w:kern w:val="0"/>
          <w:sz w:val="20"/>
          <w:szCs w:val="21"/>
        </w:rPr>
        <w:t>TL_Humidity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.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data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);</w:t>
      </w:r>
    </w:p>
    <w:p w14:paraId="5A66C53A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    data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+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CE9178"/>
          <w:kern w:val="0"/>
          <w:sz w:val="20"/>
          <w:szCs w:val="21"/>
        </w:rPr>
        <w:t>"}"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;</w:t>
      </w:r>
    </w:p>
    <w:p w14:paraId="33A9383C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    </w:t>
      </w:r>
      <w:r w:rsidRPr="003238D3">
        <w:rPr>
          <w:rFonts w:asciiTheme="minorEastAsia" w:eastAsiaTheme="minorEastAsia" w:hAnsiTheme="minorEastAsia" w:cs="SimSun"/>
          <w:color w:val="9CDCFE"/>
          <w:kern w:val="0"/>
          <w:sz w:val="20"/>
          <w:szCs w:val="21"/>
        </w:rPr>
        <w:t>data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.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toCharArray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 buf,</w:t>
      </w:r>
      <w:r w:rsidRPr="003238D3">
        <w:rPr>
          <w:rFonts w:asciiTheme="minorEastAsia" w:eastAsiaTheme="minorEastAsia" w:hAnsiTheme="minorEastAsia" w:cs="SimSun"/>
          <w:color w:val="B5CEA8"/>
          <w:kern w:val="0"/>
          <w:sz w:val="20"/>
          <w:szCs w:val="21"/>
        </w:rPr>
        <w:t>100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);</w:t>
      </w:r>
    </w:p>
    <w:p w14:paraId="7DDF1A6E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    </w:t>
      </w:r>
      <w:r w:rsidRPr="003238D3">
        <w:rPr>
          <w:rFonts w:asciiTheme="minorEastAsia" w:eastAsiaTheme="minorEastAsia" w:hAnsiTheme="minorEastAsia" w:cs="SimSun"/>
          <w:color w:val="569CD6"/>
          <w:kern w:val="0"/>
          <w:sz w:val="20"/>
          <w:szCs w:val="21"/>
        </w:rPr>
        <w:t>int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res </w:t>
      </w:r>
      <w:r w:rsidRPr="003238D3">
        <w:rPr>
          <w:rFonts w:asciiTheme="minorEastAsia" w:eastAsiaTheme="minorEastAsia" w:hAnsiTheme="minorEastAsia" w:cs="SimSun"/>
          <w:color w:val="808080"/>
          <w:kern w:val="0"/>
          <w:sz w:val="20"/>
          <w:szCs w:val="21"/>
        </w:rPr>
        <w:t>=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9CDCFE"/>
          <w:kern w:val="0"/>
          <w:sz w:val="20"/>
          <w:szCs w:val="21"/>
        </w:rPr>
        <w:t>mqtt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.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publish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(topicName, buf, 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strlen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buf));</w:t>
      </w:r>
    </w:p>
    <w:p w14:paraId="7305D67C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    </w:t>
      </w:r>
      <w:r w:rsidRPr="003238D3">
        <w:rPr>
          <w:rFonts w:asciiTheme="minorEastAsia" w:eastAsiaTheme="minorEastAsia" w:hAnsiTheme="minorEastAsia" w:cs="SimSun"/>
          <w:color w:val="9CDCFE"/>
          <w:kern w:val="0"/>
          <w:sz w:val="20"/>
          <w:szCs w:val="21"/>
        </w:rPr>
        <w:t>TL_Time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.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delayMillis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</w:t>
      </w:r>
      <w:r w:rsidRPr="003238D3">
        <w:rPr>
          <w:rFonts w:asciiTheme="minorEastAsia" w:eastAsiaTheme="minorEastAsia" w:hAnsiTheme="minorEastAsia" w:cs="SimSun"/>
          <w:color w:val="B5CEA8"/>
          <w:kern w:val="0"/>
          <w:sz w:val="20"/>
          <w:szCs w:val="21"/>
        </w:rPr>
        <w:t>3000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);</w:t>
      </w:r>
    </w:p>
    <w:p w14:paraId="42023BDF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}</w:t>
      </w:r>
    </w:p>
    <w:p w14:paraId="6ABFB858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   </w:t>
      </w:r>
      <w:r w:rsidRPr="003238D3">
        <w:rPr>
          <w:rFonts w:asciiTheme="minorEastAsia" w:eastAsiaTheme="minorEastAsia" w:hAnsiTheme="minorEastAsia" w:cs="SimSun"/>
          <w:color w:val="9CDCFE"/>
          <w:kern w:val="0"/>
          <w:sz w:val="20"/>
          <w:szCs w:val="21"/>
        </w:rPr>
        <w:t>TL_Serial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.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println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</w:t>
      </w:r>
      <w:r w:rsidRPr="003238D3">
        <w:rPr>
          <w:rFonts w:asciiTheme="minorEastAsia" w:eastAsiaTheme="minorEastAsia" w:hAnsiTheme="minorEastAsia" w:cs="SimSun"/>
          <w:color w:val="CE9178"/>
          <w:kern w:val="0"/>
          <w:sz w:val="20"/>
          <w:szCs w:val="21"/>
        </w:rPr>
        <w:t>"end"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);</w:t>
      </w:r>
    </w:p>
    <w:p w14:paraId="78478679" w14:textId="25775DB1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}</w:t>
      </w:r>
    </w:p>
    <w:p w14:paraId="6AFEDB06" w14:textId="77777777" w:rsidR="008C2CA6" w:rsidRPr="003238D3" w:rsidRDefault="008C2CA6" w:rsidP="008C2CA6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569CD6"/>
          <w:kern w:val="0"/>
          <w:sz w:val="20"/>
          <w:szCs w:val="21"/>
        </w:rPr>
        <w:t>void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 xml:space="preserve"> </w:t>
      </w:r>
      <w:r w:rsidRPr="003238D3">
        <w:rPr>
          <w:rFonts w:asciiTheme="minorEastAsia" w:eastAsiaTheme="minorEastAsia" w:hAnsiTheme="minorEastAsia" w:cs="SimSun"/>
          <w:color w:val="DCDCAA"/>
          <w:kern w:val="0"/>
          <w:sz w:val="20"/>
          <w:szCs w:val="21"/>
        </w:rPr>
        <w:t>loop</w:t>
      </w: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(){</w:t>
      </w:r>
    </w:p>
    <w:p w14:paraId="766CFC6C" w14:textId="742574D7" w:rsidR="00CD6EE0" w:rsidRPr="00C74BA0" w:rsidRDefault="008C2CA6" w:rsidP="00C74BA0">
      <w:pPr>
        <w:widowControl/>
        <w:shd w:val="clear" w:color="auto" w:fill="1E1E1E"/>
        <w:spacing w:line="285" w:lineRule="atLeast"/>
        <w:jc w:val="left"/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</w:pPr>
      <w:r w:rsidRPr="003238D3">
        <w:rPr>
          <w:rFonts w:asciiTheme="minorEastAsia" w:eastAsiaTheme="minorEastAsia" w:hAnsiTheme="minorEastAsia" w:cs="SimSun"/>
          <w:color w:val="D4D4D4"/>
          <w:kern w:val="0"/>
          <w:sz w:val="20"/>
          <w:szCs w:val="21"/>
        </w:rPr>
        <w:t>}</w:t>
      </w:r>
    </w:p>
    <w:p w14:paraId="450D3615" w14:textId="41367781" w:rsidR="0091590F" w:rsidRPr="00244875" w:rsidRDefault="008C2CA6" w:rsidP="003238D3">
      <w:pPr>
        <w:ind w:left="839"/>
        <w:jc w:val="center"/>
      </w:pPr>
      <w:r>
        <w:rPr>
          <w:noProof/>
        </w:rPr>
        <w:drawing>
          <wp:inline distT="0" distB="0" distL="0" distR="0" wp14:anchorId="09841BAF" wp14:editId="5F227243">
            <wp:extent cx="3259667" cy="1354818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78224" cy="1362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5C406" w14:textId="74D0C64F" w:rsidR="009C15F2" w:rsidRPr="0001406F" w:rsidRDefault="0001406F" w:rsidP="00667DB0">
      <w:pPr>
        <w:numPr>
          <w:ilvl w:val="0"/>
          <w:numId w:val="2"/>
        </w:numPr>
        <w:tabs>
          <w:tab w:val="num" w:pos="839"/>
        </w:tabs>
        <w:ind w:left="839" w:hanging="425"/>
        <w:rPr>
          <w:b/>
          <w:bCs/>
          <w:sz w:val="24"/>
          <w:szCs w:val="32"/>
        </w:rPr>
      </w:pPr>
      <w:r>
        <w:rPr>
          <w:rFonts w:hint="eastAsia"/>
          <w:b/>
          <w:bCs/>
          <w:sz w:val="24"/>
          <w:szCs w:val="32"/>
        </w:rPr>
        <w:t>3</w:t>
      </w:r>
      <w:r>
        <w:rPr>
          <w:b/>
          <w:bCs/>
          <w:sz w:val="24"/>
          <w:szCs w:val="32"/>
        </w:rPr>
        <w:t xml:space="preserve"> </w:t>
      </w:r>
      <w:r w:rsidR="00257FAB" w:rsidRPr="0001406F">
        <w:rPr>
          <w:rFonts w:hint="eastAsia"/>
          <w:b/>
          <w:bCs/>
          <w:sz w:val="24"/>
          <w:szCs w:val="32"/>
        </w:rPr>
        <w:t>阿里云</w:t>
      </w:r>
      <w:r w:rsidR="003C39E6" w:rsidRPr="0001406F">
        <w:rPr>
          <w:rFonts w:hint="eastAsia"/>
          <w:b/>
          <w:bCs/>
          <w:sz w:val="24"/>
          <w:szCs w:val="32"/>
        </w:rPr>
        <w:t>I</w:t>
      </w:r>
      <w:r w:rsidR="003C39E6" w:rsidRPr="0001406F">
        <w:rPr>
          <w:b/>
          <w:bCs/>
          <w:sz w:val="24"/>
          <w:szCs w:val="32"/>
        </w:rPr>
        <w:t>oT S</w:t>
      </w:r>
      <w:r w:rsidR="003C39E6" w:rsidRPr="0001406F">
        <w:rPr>
          <w:rFonts w:hint="eastAsia"/>
          <w:b/>
          <w:bCs/>
          <w:sz w:val="24"/>
          <w:szCs w:val="32"/>
        </w:rPr>
        <w:t>t</w:t>
      </w:r>
      <w:r w:rsidR="003C39E6" w:rsidRPr="0001406F">
        <w:rPr>
          <w:b/>
          <w:bCs/>
          <w:sz w:val="24"/>
          <w:szCs w:val="32"/>
        </w:rPr>
        <w:t>udio</w:t>
      </w:r>
      <w:r w:rsidR="001B0C3F" w:rsidRPr="0001406F">
        <w:rPr>
          <w:rFonts w:hint="eastAsia"/>
          <w:b/>
          <w:bCs/>
          <w:sz w:val="24"/>
          <w:szCs w:val="32"/>
        </w:rPr>
        <w:t>物模型及</w:t>
      </w:r>
      <w:r w:rsidR="00B4239B" w:rsidRPr="0001406F">
        <w:rPr>
          <w:rFonts w:hint="eastAsia"/>
          <w:b/>
          <w:bCs/>
          <w:sz w:val="24"/>
          <w:szCs w:val="32"/>
        </w:rPr>
        <w:t>服务编排</w:t>
      </w:r>
      <w:r w:rsidR="009260A4" w:rsidRPr="0001406F">
        <w:rPr>
          <w:rFonts w:hint="eastAsia"/>
          <w:b/>
          <w:bCs/>
          <w:sz w:val="24"/>
          <w:szCs w:val="32"/>
        </w:rPr>
        <w:t>入门</w:t>
      </w:r>
    </w:p>
    <w:p w14:paraId="10BE1750" w14:textId="5747DE1F" w:rsidR="001C1299" w:rsidRDefault="00243EB1" w:rsidP="00684705">
      <w:pPr>
        <w:pStyle w:val="ListParagraph"/>
        <w:numPr>
          <w:ilvl w:val="0"/>
          <w:numId w:val="22"/>
        </w:numPr>
        <w:ind w:firstLineChars="0"/>
      </w:pPr>
      <w:r>
        <w:rPr>
          <w:rFonts w:hint="eastAsia"/>
        </w:rPr>
        <w:t>阿里云</w:t>
      </w:r>
      <w:r w:rsidRPr="00684705">
        <w:rPr>
          <w:rFonts w:hint="eastAsia"/>
        </w:rPr>
        <w:t>I</w:t>
      </w:r>
      <w:r w:rsidRPr="00684705">
        <w:t>oT Studio</w:t>
      </w:r>
      <w:r w:rsidR="00684705">
        <w:t>（</w:t>
      </w:r>
      <w:hyperlink r:id="rId24" w:history="1">
        <w:r w:rsidR="008C0DF7" w:rsidRPr="00B31312">
          <w:rPr>
            <w:rStyle w:val="Hyperlink"/>
          </w:rPr>
          <w:t>https://iot.aliyun.com/products/iotstudio</w:t>
        </w:r>
        <w:r w:rsidR="008C0DF7" w:rsidRPr="00B31312">
          <w:rPr>
            <w:rStyle w:val="Hyperlink"/>
          </w:rPr>
          <w:t>）</w:t>
        </w:r>
        <w:r w:rsidR="008C0DF7" w:rsidRPr="00B31312">
          <w:rPr>
            <w:rStyle w:val="Hyperlink"/>
            <w:rFonts w:hint="eastAsia"/>
          </w:rPr>
          <w:t>账号注册</w:t>
        </w:r>
      </w:hyperlink>
      <w:r w:rsidR="00627CEF">
        <w:rPr>
          <w:rFonts w:hint="eastAsia"/>
        </w:rPr>
        <w:t>；</w:t>
      </w:r>
      <w:r w:rsidR="008C0DF7">
        <w:rPr>
          <w:rFonts w:hint="eastAsia"/>
        </w:rPr>
        <w:t xml:space="preserve"> </w:t>
      </w:r>
      <w:r w:rsidR="008C0DF7">
        <w:rPr>
          <w:rFonts w:hint="eastAsia"/>
        </w:rPr>
        <w:t>地址好像换成了</w:t>
      </w:r>
      <w:r w:rsidR="008C0DF7">
        <w:rPr>
          <w:rFonts w:hint="eastAsia"/>
        </w:rPr>
        <w:t>.</w:t>
      </w:r>
    </w:p>
    <w:p w14:paraId="052A6CAF" w14:textId="57DC3B23" w:rsidR="00FA7FE9" w:rsidRDefault="00FA7FE9" w:rsidP="00FA7FE9">
      <w:pPr>
        <w:pStyle w:val="ListParagraph"/>
        <w:numPr>
          <w:ilvl w:val="0"/>
          <w:numId w:val="22"/>
        </w:numPr>
        <w:ind w:firstLineChars="0"/>
      </w:pPr>
      <w:r>
        <w:rPr>
          <w:rFonts w:hint="eastAsia"/>
        </w:rPr>
        <w:t>可能是</w:t>
      </w:r>
      <w:hyperlink r:id="rId25" w:history="1">
        <w:r w:rsidRPr="00B31312">
          <w:rPr>
            <w:rStyle w:val="Hyperlink"/>
          </w:rPr>
          <w:t>https://iot.console.aliyun.com/product</w:t>
        </w:r>
      </w:hyperlink>
      <w:r>
        <w:t xml:space="preserve"> </w:t>
      </w:r>
    </w:p>
    <w:p w14:paraId="36D59D22" w14:textId="71FD7D76" w:rsidR="009350CB" w:rsidRDefault="009350CB" w:rsidP="009350CB">
      <w:r>
        <w:t>很奇怪</w:t>
      </w:r>
      <w:r>
        <w:rPr>
          <w:rFonts w:hint="eastAsia"/>
        </w:rPr>
        <w:t>,</w:t>
      </w:r>
      <w:r>
        <w:t xml:space="preserve"> </w:t>
      </w:r>
      <w:r>
        <w:t>事实上是</w:t>
      </w:r>
      <w:r>
        <w:rPr>
          <w:rFonts w:hint="eastAsia"/>
        </w:rPr>
        <w:t>,</w:t>
      </w:r>
      <w:r w:rsidRPr="009350CB">
        <w:t xml:space="preserve"> </w:t>
      </w:r>
      <w:hyperlink r:id="rId26" w:history="1">
        <w:r>
          <w:rPr>
            <w:rStyle w:val="Hyperlink"/>
          </w:rPr>
          <w:t>应用开发</w:t>
        </w:r>
        <w:r>
          <w:rPr>
            <w:rStyle w:val="Hyperlink"/>
          </w:rPr>
          <w:t xml:space="preserve"> (aliyun.com)</w:t>
        </w:r>
      </w:hyperlink>
      <w:r>
        <w:t xml:space="preserve"> </w:t>
      </w:r>
      <w:r>
        <w:t>这里移动应用</w:t>
      </w:r>
      <w:r>
        <w:rPr>
          <w:rFonts w:hint="eastAsia"/>
        </w:rPr>
        <w:t>,</w:t>
      </w:r>
      <w:r>
        <w:rPr>
          <w:rFonts w:hint="eastAsia"/>
        </w:rPr>
        <w:t>新建应用</w:t>
      </w:r>
      <w:r>
        <w:rPr>
          <w:rFonts w:hint="eastAsia"/>
        </w:rPr>
        <w:t>,</w:t>
      </w:r>
      <w:r>
        <w:t xml:space="preserve"> </w:t>
      </w:r>
      <w:r>
        <w:t>然后才找到新建项目</w:t>
      </w:r>
      <w:r>
        <w:rPr>
          <w:rFonts w:hint="eastAsia"/>
        </w:rPr>
        <w:t>.</w:t>
      </w:r>
      <w:r>
        <w:t xml:space="preserve">  </w:t>
      </w:r>
    </w:p>
    <w:p w14:paraId="679118B9" w14:textId="77777777" w:rsidR="00EF1711" w:rsidRDefault="00EF1711" w:rsidP="001C1299">
      <w:pPr>
        <w:pStyle w:val="ListParagraph"/>
        <w:numPr>
          <w:ilvl w:val="0"/>
          <w:numId w:val="22"/>
        </w:numPr>
        <w:ind w:firstLineChars="0"/>
      </w:pPr>
      <w:r>
        <w:rPr>
          <w:rFonts w:hint="eastAsia"/>
        </w:rPr>
        <w:t>登陆阿里云</w:t>
      </w:r>
      <w:r>
        <w:rPr>
          <w:rFonts w:hint="eastAsia"/>
        </w:rPr>
        <w:t>Io</w:t>
      </w:r>
      <w:r>
        <w:t>T Studio</w:t>
      </w:r>
      <w:r>
        <w:rPr>
          <w:rFonts w:hint="eastAsia"/>
        </w:rPr>
        <w:t>，创建空白项目</w:t>
      </w:r>
      <w:r w:rsidR="00E23BCE">
        <w:rPr>
          <w:rFonts w:hint="eastAsia"/>
        </w:rPr>
        <w:t>，如图</w:t>
      </w:r>
      <w:r w:rsidR="00E23BCE">
        <w:rPr>
          <w:rFonts w:hint="eastAsia"/>
        </w:rPr>
        <w:t>4.7</w:t>
      </w:r>
      <w:r w:rsidR="00EB6CEC">
        <w:rPr>
          <w:rFonts w:hint="eastAsia"/>
        </w:rPr>
        <w:t>；</w:t>
      </w:r>
    </w:p>
    <w:p w14:paraId="446E680B" w14:textId="77777777" w:rsidR="00482BC1" w:rsidRDefault="00482BC1" w:rsidP="00482BC1"/>
    <w:p w14:paraId="5A9A4AFB" w14:textId="77777777" w:rsidR="00882005" w:rsidRDefault="00882005" w:rsidP="00882005">
      <w:pPr>
        <w:pStyle w:val="ListParagraph"/>
        <w:ind w:left="1199" w:firstLineChars="0" w:firstLine="0"/>
        <w:jc w:val="center"/>
      </w:pPr>
      <w:r w:rsidRPr="00DF1608">
        <w:rPr>
          <w:noProof/>
        </w:rPr>
        <w:drawing>
          <wp:inline distT="0" distB="0" distL="0" distR="0" wp14:anchorId="12C82F67" wp14:editId="48C3BAD6">
            <wp:extent cx="1697567" cy="1131711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08144" cy="1138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88821" w14:textId="5788516E" w:rsidR="00EE4369" w:rsidRDefault="00882005" w:rsidP="00EE4369">
      <w:pPr>
        <w:ind w:left="839"/>
        <w:jc w:val="center"/>
      </w:pPr>
      <w:r>
        <w:rPr>
          <w:rFonts w:hint="eastAsia"/>
        </w:rPr>
        <w:t>图</w:t>
      </w:r>
      <w:r>
        <w:rPr>
          <w:rFonts w:hint="eastAsia"/>
        </w:rPr>
        <w:t>4.7</w:t>
      </w:r>
      <w:r>
        <w:t xml:space="preserve">  </w:t>
      </w:r>
      <w:r>
        <w:rPr>
          <w:rFonts w:hint="eastAsia"/>
        </w:rPr>
        <w:t>创建空白项目</w:t>
      </w:r>
    </w:p>
    <w:p w14:paraId="6B36FB5E" w14:textId="77777777" w:rsidR="007516DD" w:rsidRDefault="00EB3E2A" w:rsidP="007516DD">
      <w:pPr>
        <w:pStyle w:val="ListParagraph"/>
        <w:numPr>
          <w:ilvl w:val="0"/>
          <w:numId w:val="22"/>
        </w:numPr>
        <w:ind w:firstLineChars="0"/>
      </w:pPr>
      <w:r>
        <w:rPr>
          <w:rFonts w:hint="eastAsia"/>
        </w:rPr>
        <w:t>创建产品。</w:t>
      </w:r>
      <w:r w:rsidR="00711A94">
        <w:rPr>
          <w:rFonts w:hint="eastAsia"/>
        </w:rPr>
        <w:t>新建设备模型</w:t>
      </w:r>
      <w:r w:rsidR="00542CEE">
        <w:rPr>
          <w:rFonts w:hint="eastAsia"/>
        </w:rPr>
        <w:t>，</w:t>
      </w:r>
      <w:r w:rsidR="00EA7953">
        <w:rPr>
          <w:rFonts w:hint="eastAsia"/>
        </w:rPr>
        <w:t>名称任意</w:t>
      </w:r>
      <w:r w:rsidR="005C62D1">
        <w:rPr>
          <w:rFonts w:hint="eastAsia"/>
        </w:rPr>
        <w:t>，分类为“自定义品类”，联网方式为“</w:t>
      </w:r>
      <w:r w:rsidR="005C62D1">
        <w:rPr>
          <w:rFonts w:hint="eastAsia"/>
        </w:rPr>
        <w:t>Wi</w:t>
      </w:r>
      <w:r w:rsidR="005C62D1">
        <w:t>Fi</w:t>
      </w:r>
      <w:r w:rsidR="005C62D1">
        <w:rPr>
          <w:rFonts w:hint="eastAsia"/>
        </w:rPr>
        <w:t>”</w:t>
      </w:r>
      <w:r w:rsidR="0087509F">
        <w:rPr>
          <w:rFonts w:hint="eastAsia"/>
        </w:rPr>
        <w:t>，数据格式为“</w:t>
      </w:r>
      <w:r w:rsidR="0087509F" w:rsidRPr="0087509F">
        <w:rPr>
          <w:rFonts w:hint="eastAsia"/>
        </w:rPr>
        <w:t xml:space="preserve">ICA </w:t>
      </w:r>
      <w:r w:rsidR="0087509F" w:rsidRPr="0087509F">
        <w:rPr>
          <w:rFonts w:hint="eastAsia"/>
        </w:rPr>
        <w:t>标准数据格式（</w:t>
      </w:r>
      <w:r w:rsidR="0087509F" w:rsidRPr="0087509F">
        <w:rPr>
          <w:rFonts w:hint="eastAsia"/>
        </w:rPr>
        <w:t>Alink JSON</w:t>
      </w:r>
      <w:r w:rsidR="0087509F" w:rsidRPr="0087509F">
        <w:rPr>
          <w:rFonts w:hint="eastAsia"/>
        </w:rPr>
        <w:t>）</w:t>
      </w:r>
      <w:r w:rsidR="0087509F">
        <w:rPr>
          <w:rFonts w:hint="eastAsia"/>
        </w:rPr>
        <w:t>”</w:t>
      </w:r>
      <w:r w:rsidR="00684705">
        <w:rPr>
          <w:rFonts w:hint="eastAsia"/>
        </w:rPr>
        <w:t>，其他内容参考图</w:t>
      </w:r>
      <w:r w:rsidR="00684705">
        <w:rPr>
          <w:rFonts w:hint="eastAsia"/>
        </w:rPr>
        <w:t>4.8</w:t>
      </w:r>
      <w:r w:rsidR="0087509F">
        <w:rPr>
          <w:rFonts w:hint="eastAsia"/>
        </w:rPr>
        <w:t>。</w:t>
      </w:r>
    </w:p>
    <w:p w14:paraId="375643C7" w14:textId="77777777" w:rsidR="007516DD" w:rsidRPr="00586271" w:rsidRDefault="007516DD" w:rsidP="007516DD">
      <w:pPr>
        <w:jc w:val="center"/>
      </w:pPr>
      <w:r w:rsidRPr="007516DD">
        <w:rPr>
          <w:noProof/>
        </w:rPr>
        <w:drawing>
          <wp:inline distT="0" distB="0" distL="0" distR="0" wp14:anchorId="3BBDEA97" wp14:editId="681B0EF9">
            <wp:extent cx="1600200" cy="2290318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602710" cy="229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BDF85" w14:textId="2690DC68" w:rsidR="00E8075F" w:rsidRDefault="00225BB5" w:rsidP="008F1391">
      <w:pPr>
        <w:ind w:left="839"/>
        <w:jc w:val="center"/>
        <w:rPr>
          <w:noProof/>
        </w:rPr>
      </w:pPr>
      <w:r>
        <w:rPr>
          <w:rFonts w:hint="eastAsia"/>
        </w:rPr>
        <w:t>图</w:t>
      </w:r>
      <w:r>
        <w:rPr>
          <w:rFonts w:hint="eastAsia"/>
        </w:rPr>
        <w:t>4.8</w:t>
      </w:r>
      <w:r>
        <w:t xml:space="preserve">  </w:t>
      </w:r>
      <w:r>
        <w:rPr>
          <w:rFonts w:hint="eastAsia"/>
        </w:rPr>
        <w:t>创建</w:t>
      </w:r>
      <w:r w:rsidR="00386037">
        <w:rPr>
          <w:rFonts w:hint="eastAsia"/>
        </w:rPr>
        <w:t>产品</w:t>
      </w:r>
      <w:r w:rsidR="008F1391">
        <w:t xml:space="preserve"> </w:t>
      </w:r>
    </w:p>
    <w:p w14:paraId="6E298293" w14:textId="54DB0C83" w:rsidR="00844966" w:rsidRDefault="00E8075F" w:rsidP="003238D3">
      <w:pPr>
        <w:ind w:firstLineChars="200" w:firstLine="420"/>
        <w:jc w:val="center"/>
      </w:pPr>
      <w:r w:rsidRPr="00E8075F">
        <w:rPr>
          <w:noProof/>
        </w:rPr>
        <w:drawing>
          <wp:inline distT="0" distB="0" distL="0" distR="0" wp14:anchorId="43926C62" wp14:editId="3078452E">
            <wp:extent cx="3928533" cy="865403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59948" cy="872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118E8" w14:textId="23A8DE60" w:rsidR="00D6505F" w:rsidRDefault="00A61500" w:rsidP="003238D3">
      <w:pPr>
        <w:ind w:left="839"/>
        <w:jc w:val="center"/>
      </w:pPr>
      <w:r>
        <w:rPr>
          <w:rFonts w:hint="eastAsia"/>
        </w:rPr>
        <w:t>图</w:t>
      </w:r>
      <w:r w:rsidRPr="00A61500">
        <w:rPr>
          <w:rFonts w:hint="eastAsia"/>
        </w:rPr>
        <w:t>4.</w:t>
      </w:r>
      <w:r>
        <w:rPr>
          <w:rFonts w:hint="eastAsia"/>
        </w:rPr>
        <w:t>9</w:t>
      </w:r>
      <w:r w:rsidRPr="00A61500">
        <w:rPr>
          <w:rFonts w:hint="eastAsia"/>
        </w:rPr>
        <w:t xml:space="preserve">  </w:t>
      </w:r>
      <w:r w:rsidR="009638CE">
        <w:rPr>
          <w:rFonts w:hint="eastAsia"/>
        </w:rPr>
        <w:t>设备新增</w:t>
      </w:r>
      <w:r w:rsidR="003132E3">
        <w:rPr>
          <w:rFonts w:hint="eastAsia"/>
        </w:rPr>
        <w:t>的功能</w:t>
      </w:r>
    </w:p>
    <w:p w14:paraId="2067D48E" w14:textId="4A521098" w:rsidR="00EE4369" w:rsidRDefault="00EE4369" w:rsidP="003238D3">
      <w:pPr>
        <w:ind w:left="839"/>
        <w:jc w:val="center"/>
      </w:pPr>
    </w:p>
    <w:p w14:paraId="49537C39" w14:textId="77777777" w:rsidR="00EE4369" w:rsidRDefault="00EE4369" w:rsidP="003238D3">
      <w:pPr>
        <w:ind w:left="839"/>
        <w:jc w:val="center"/>
      </w:pPr>
    </w:p>
    <w:p w14:paraId="51BA1A7E" w14:textId="6A216052" w:rsidR="00537207" w:rsidRDefault="00EF0CD0" w:rsidP="00537207">
      <w:pPr>
        <w:pStyle w:val="ListParagraph"/>
        <w:numPr>
          <w:ilvl w:val="0"/>
          <w:numId w:val="22"/>
        </w:numPr>
        <w:ind w:firstLineChars="0"/>
      </w:pPr>
      <w:r>
        <w:rPr>
          <w:rFonts w:hint="eastAsia"/>
        </w:rPr>
        <w:t>在所创建产品的“</w:t>
      </w:r>
      <w:r w:rsidR="00E4797D">
        <w:rPr>
          <w:rFonts w:hint="eastAsia"/>
        </w:rPr>
        <w:t>功能定义</w:t>
      </w:r>
      <w:r>
        <w:rPr>
          <w:rFonts w:hint="eastAsia"/>
        </w:rPr>
        <w:t>”</w:t>
      </w:r>
      <w:r w:rsidR="00E4797D">
        <w:rPr>
          <w:rFonts w:hint="eastAsia"/>
        </w:rPr>
        <w:t>中为设备模型添加</w:t>
      </w:r>
      <w:r w:rsidR="00684705">
        <w:rPr>
          <w:rFonts w:hint="eastAsia"/>
        </w:rPr>
        <w:t>“自定义</w:t>
      </w:r>
      <w:r w:rsidR="00E4797D">
        <w:rPr>
          <w:rFonts w:hint="eastAsia"/>
        </w:rPr>
        <w:t>功能</w:t>
      </w:r>
      <w:r w:rsidR="00684705">
        <w:rPr>
          <w:rFonts w:hint="eastAsia"/>
        </w:rPr>
        <w:t>”</w:t>
      </w:r>
      <w:r w:rsidR="00872E57">
        <w:rPr>
          <w:rFonts w:hint="eastAsia"/>
        </w:rPr>
        <w:t>。</w:t>
      </w:r>
      <w:r w:rsidR="00607DF4">
        <w:rPr>
          <w:rFonts w:hint="eastAsia"/>
        </w:rPr>
        <w:t>我们新增</w:t>
      </w:r>
      <w:r w:rsidR="00C34546">
        <w:rPr>
          <w:rFonts w:hint="eastAsia"/>
        </w:rPr>
        <w:t>四</w:t>
      </w:r>
      <w:r w:rsidR="00607DF4">
        <w:rPr>
          <w:rFonts w:hint="eastAsia"/>
        </w:rPr>
        <w:t>个属性，分别是“</w:t>
      </w:r>
      <w:r w:rsidR="00D93F91" w:rsidRPr="00D93F91">
        <w:rPr>
          <w:rFonts w:hint="eastAsia"/>
        </w:rPr>
        <w:t>温度（</w:t>
      </w:r>
      <w:r w:rsidR="00D93F91" w:rsidRPr="00D93F91">
        <w:rPr>
          <w:rFonts w:hint="eastAsia"/>
        </w:rPr>
        <w:t>CurrentTemperature</w:t>
      </w:r>
      <w:r w:rsidR="00D93F91" w:rsidRPr="00D93F91">
        <w:rPr>
          <w:rFonts w:hint="eastAsia"/>
        </w:rPr>
        <w:t>）</w:t>
      </w:r>
      <w:r w:rsidR="00607DF4">
        <w:rPr>
          <w:rFonts w:hint="eastAsia"/>
        </w:rPr>
        <w:t>”、“</w:t>
      </w:r>
      <w:r w:rsidR="00C52EDE">
        <w:rPr>
          <w:rFonts w:hint="eastAsia"/>
        </w:rPr>
        <w:t>湿度</w:t>
      </w:r>
      <w:r w:rsidR="0069404B">
        <w:rPr>
          <w:rFonts w:hint="eastAsia"/>
        </w:rPr>
        <w:t>（</w:t>
      </w:r>
      <w:r w:rsidR="0069404B" w:rsidRPr="0069404B">
        <w:t>CurrentHumidity</w:t>
      </w:r>
      <w:r w:rsidR="0069404B">
        <w:rPr>
          <w:rFonts w:hint="eastAsia"/>
        </w:rPr>
        <w:t>）</w:t>
      </w:r>
      <w:r w:rsidR="00607DF4">
        <w:rPr>
          <w:rFonts w:hint="eastAsia"/>
        </w:rPr>
        <w:t>”</w:t>
      </w:r>
      <w:r w:rsidR="002A32B8">
        <w:rPr>
          <w:rFonts w:hint="eastAsia"/>
        </w:rPr>
        <w:t>、</w:t>
      </w:r>
      <w:r w:rsidR="00607DF4">
        <w:rPr>
          <w:rFonts w:hint="eastAsia"/>
        </w:rPr>
        <w:t>“</w:t>
      </w:r>
      <w:r w:rsidR="008D68E2" w:rsidRPr="008D68E2">
        <w:rPr>
          <w:rFonts w:hint="eastAsia"/>
        </w:rPr>
        <w:t>光照度（</w:t>
      </w:r>
      <w:r w:rsidR="008D68E2">
        <w:rPr>
          <w:rFonts w:hint="eastAsia"/>
        </w:rPr>
        <w:t>mlux</w:t>
      </w:r>
      <w:r w:rsidR="008D68E2" w:rsidRPr="008D68E2">
        <w:rPr>
          <w:rFonts w:hint="eastAsia"/>
        </w:rPr>
        <w:t>）</w:t>
      </w:r>
      <w:r w:rsidR="00607DF4">
        <w:rPr>
          <w:rFonts w:hint="eastAsia"/>
        </w:rPr>
        <w:t>”</w:t>
      </w:r>
      <w:r w:rsidR="008A0ECA">
        <w:rPr>
          <w:rFonts w:hint="eastAsia"/>
        </w:rPr>
        <w:t>和“判题密钥（</w:t>
      </w:r>
      <w:r w:rsidR="00030023" w:rsidRPr="00030023">
        <w:t>key</w:t>
      </w:r>
      <w:r w:rsidR="008A0ECA">
        <w:rPr>
          <w:rFonts w:hint="eastAsia"/>
        </w:rPr>
        <w:t>）”</w:t>
      </w:r>
      <w:r w:rsidR="00607DF4">
        <w:rPr>
          <w:rFonts w:hint="eastAsia"/>
        </w:rPr>
        <w:t>，</w:t>
      </w:r>
      <w:r w:rsidR="00684705">
        <w:rPr>
          <w:rFonts w:hint="eastAsia"/>
        </w:rPr>
        <w:t>数据类型和取值范围参考</w:t>
      </w:r>
      <w:r w:rsidR="00607DF4">
        <w:rPr>
          <w:rFonts w:hint="eastAsia"/>
        </w:rPr>
        <w:t>图</w:t>
      </w:r>
      <w:r w:rsidR="006C074D">
        <w:rPr>
          <w:rFonts w:hint="eastAsia"/>
        </w:rPr>
        <w:t>4</w:t>
      </w:r>
      <w:r w:rsidR="006C074D">
        <w:t>.9</w:t>
      </w:r>
      <w:r w:rsidR="00607DF4">
        <w:rPr>
          <w:rFonts w:hint="eastAsia"/>
        </w:rPr>
        <w:t>。</w:t>
      </w:r>
    </w:p>
    <w:p w14:paraId="6B9744EA" w14:textId="77777777" w:rsidR="00FD54AE" w:rsidRDefault="00FD54AE" w:rsidP="00FD54AE">
      <w:pPr>
        <w:pStyle w:val="ListParagraph"/>
        <w:ind w:left="1199" w:firstLineChars="0" w:firstLine="0"/>
        <w:jc w:val="center"/>
      </w:pPr>
      <w:r w:rsidRPr="00FD54AE">
        <w:rPr>
          <w:noProof/>
        </w:rPr>
        <w:drawing>
          <wp:inline distT="0" distB="0" distL="0" distR="0" wp14:anchorId="2EA56EF3" wp14:editId="55AB773D">
            <wp:extent cx="2705746" cy="1339876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17293" cy="1345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1EA36" w14:textId="4886F266" w:rsidR="00537207" w:rsidRDefault="00FC3EF0" w:rsidP="008C0DF7">
      <w:pPr>
        <w:pStyle w:val="ListParagraph"/>
        <w:ind w:left="1199" w:firstLineChars="0" w:firstLine="0"/>
        <w:jc w:val="center"/>
      </w:pPr>
      <w:r>
        <w:rPr>
          <w:rFonts w:hint="eastAsia"/>
        </w:rPr>
        <w:t>图</w:t>
      </w:r>
      <w:r w:rsidR="00BB31F6">
        <w:rPr>
          <w:rFonts w:hint="eastAsia"/>
        </w:rPr>
        <w:t>4.10</w:t>
      </w:r>
      <w:r w:rsidR="00BB31F6">
        <w:t xml:space="preserve">  </w:t>
      </w:r>
      <w:r w:rsidR="00645189">
        <w:rPr>
          <w:rFonts w:hint="eastAsia"/>
        </w:rPr>
        <w:t>新增测试设备</w:t>
      </w:r>
    </w:p>
    <w:p w14:paraId="01E3169A" w14:textId="490E76EB" w:rsidR="00C52AA5" w:rsidRDefault="00C52AA5" w:rsidP="00EA5B74">
      <w:pPr>
        <w:pStyle w:val="ListParagraph"/>
        <w:numPr>
          <w:ilvl w:val="0"/>
          <w:numId w:val="22"/>
        </w:numPr>
        <w:ind w:firstLineChars="0"/>
      </w:pPr>
      <w:r>
        <w:rPr>
          <w:rFonts w:hint="eastAsia"/>
        </w:rPr>
        <w:t>新增测试设备</w:t>
      </w:r>
      <w:r w:rsidR="00313540">
        <w:rPr>
          <w:rFonts w:hint="eastAsia"/>
        </w:rPr>
        <w:t>。</w:t>
      </w:r>
      <w:r w:rsidR="00684705">
        <w:rPr>
          <w:rFonts w:hint="eastAsia"/>
        </w:rPr>
        <w:t>“产品”选择第三步创建的产品，</w:t>
      </w:r>
      <w:r w:rsidR="00EA5B74">
        <w:rPr>
          <w:rFonts w:hint="eastAsia"/>
        </w:rPr>
        <w:t>添加方式为“自动生成”，设备数量为“</w:t>
      </w:r>
      <w:r w:rsidR="00EA5B74">
        <w:rPr>
          <w:rFonts w:hint="eastAsia"/>
        </w:rPr>
        <w:t>1</w:t>
      </w:r>
      <w:r w:rsidR="00EA5B74">
        <w:rPr>
          <w:rFonts w:hint="eastAsia"/>
        </w:rPr>
        <w:t>”，如图</w:t>
      </w:r>
      <w:r w:rsidR="000B1489">
        <w:rPr>
          <w:rFonts w:hint="eastAsia"/>
        </w:rPr>
        <w:t>4.10</w:t>
      </w:r>
      <w:r w:rsidR="00EA5B74">
        <w:rPr>
          <w:rFonts w:hint="eastAsia"/>
        </w:rPr>
        <w:t>所示</w:t>
      </w:r>
      <w:r w:rsidR="00684705">
        <w:rPr>
          <w:rFonts w:hint="eastAsia"/>
        </w:rPr>
        <w:t>，然后点击提交按钮</w:t>
      </w:r>
      <w:r w:rsidR="00EA5B74">
        <w:rPr>
          <w:rFonts w:hint="eastAsia"/>
        </w:rPr>
        <w:t>。</w:t>
      </w:r>
    </w:p>
    <w:p w14:paraId="4AF4FFEB" w14:textId="30DD1520" w:rsidR="008F1391" w:rsidRDefault="008F1391" w:rsidP="008F1391">
      <w:pPr>
        <w:pStyle w:val="ListParagraph"/>
        <w:ind w:left="1199" w:firstLineChars="0" w:firstLine="0"/>
      </w:pPr>
      <w:r>
        <w:rPr>
          <w:rFonts w:hint="eastAsia"/>
        </w:rPr>
        <w:lastRenderedPageBreak/>
        <w:t>它没有说清楚要批量添加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 </w:t>
      </w:r>
      <w:r w:rsidR="008E6C45">
        <w:rPr>
          <w:rFonts w:hint="eastAsia"/>
        </w:rPr>
        <w:t>而且下载设备证书</w:t>
      </w:r>
      <w:r w:rsidR="008E6C45">
        <w:rPr>
          <w:rFonts w:hint="eastAsia"/>
        </w:rPr>
        <w:t>.</w:t>
      </w:r>
      <w:r w:rsidR="008E6C45">
        <w:t xml:space="preserve"> </w:t>
      </w:r>
    </w:p>
    <w:p w14:paraId="7FE6C485" w14:textId="77777777" w:rsidR="00684705" w:rsidRDefault="00684705" w:rsidP="00684705">
      <w:pPr>
        <w:pStyle w:val="ListParagraph"/>
        <w:ind w:left="1199" w:firstLineChars="0" w:firstLine="0"/>
        <w:jc w:val="center"/>
      </w:pPr>
      <w:r>
        <w:rPr>
          <w:noProof/>
        </w:rPr>
        <w:drawing>
          <wp:inline distT="0" distB="0" distL="0" distR="0" wp14:anchorId="1F288E15" wp14:editId="4ACE38B4">
            <wp:extent cx="1655233" cy="892722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686977" cy="909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E1376" w14:textId="77777777" w:rsidR="009B20DA" w:rsidRDefault="009B20DA" w:rsidP="00684705">
      <w:pPr>
        <w:pStyle w:val="ListParagraph"/>
        <w:ind w:left="1199" w:firstLineChars="0" w:firstLine="0"/>
        <w:jc w:val="center"/>
      </w:pPr>
      <w:r>
        <w:rPr>
          <w:rFonts w:hint="eastAsia"/>
        </w:rPr>
        <w:t>图</w:t>
      </w:r>
      <w:r>
        <w:rPr>
          <w:rFonts w:hint="eastAsia"/>
        </w:rPr>
        <w:t>4.11</w:t>
      </w:r>
      <w:r>
        <w:t xml:space="preserve">  </w:t>
      </w:r>
      <w:r>
        <w:rPr>
          <w:rFonts w:hint="eastAsia"/>
        </w:rPr>
        <w:t>下载激活凭证</w:t>
      </w:r>
    </w:p>
    <w:p w14:paraId="43D10C72" w14:textId="3D8DB2B9" w:rsidR="00D6505F" w:rsidRDefault="00684705" w:rsidP="00D6505F">
      <w:pPr>
        <w:pStyle w:val="ListParagraph"/>
        <w:numPr>
          <w:ilvl w:val="0"/>
          <w:numId w:val="22"/>
        </w:numPr>
        <w:ind w:firstLineChars="0"/>
      </w:pPr>
      <w:r>
        <w:rPr>
          <w:rFonts w:hint="eastAsia"/>
        </w:rPr>
        <w:t>点击提交之后会弹出“新增完成”对话框，这里点击“下载激活凭证”按钮将激活凭证下载下来，如图</w:t>
      </w:r>
      <w:r>
        <w:rPr>
          <w:rFonts w:hint="eastAsia"/>
        </w:rPr>
        <w:t>4.11</w:t>
      </w:r>
      <w:r>
        <w:rPr>
          <w:rFonts w:hint="eastAsia"/>
        </w:rPr>
        <w:t>所示。</w:t>
      </w:r>
    </w:p>
    <w:p w14:paraId="653F6D83" w14:textId="6DE2E384" w:rsidR="00905877" w:rsidRDefault="00684705" w:rsidP="00905877">
      <w:pPr>
        <w:pStyle w:val="ListParagraph"/>
        <w:numPr>
          <w:ilvl w:val="0"/>
          <w:numId w:val="22"/>
        </w:numPr>
        <w:ind w:firstLineChars="0"/>
      </w:pPr>
      <w:r>
        <w:rPr>
          <w:rFonts w:hint="eastAsia"/>
        </w:rPr>
        <w:t>现在，我们在</w:t>
      </w:r>
      <w:r>
        <w:rPr>
          <w:rFonts w:hint="eastAsia"/>
        </w:rPr>
        <w:t>IoT</w:t>
      </w:r>
      <w:r>
        <w:t xml:space="preserve"> Studio</w:t>
      </w:r>
      <w:r>
        <w:rPr>
          <w:rFonts w:hint="eastAsia"/>
        </w:rPr>
        <w:t>上面创建了产品和设备，并下载了激活凭证，接下来就是通过激活凭证和</w:t>
      </w:r>
      <w:r>
        <w:rPr>
          <w:rFonts w:hint="eastAsia"/>
        </w:rPr>
        <w:t>M</w:t>
      </w:r>
      <w:r w:rsidR="00605300">
        <w:t>Q</w:t>
      </w:r>
      <w:r>
        <w:t>TT</w:t>
      </w:r>
      <w:r>
        <w:rPr>
          <w:rFonts w:hint="eastAsia"/>
        </w:rPr>
        <w:t>协议将我们的远程设备和</w:t>
      </w:r>
      <w:r>
        <w:rPr>
          <w:rFonts w:hint="eastAsia"/>
        </w:rPr>
        <w:t>IoT</w:t>
      </w:r>
      <w:r>
        <w:t xml:space="preserve"> Studio</w:t>
      </w:r>
      <w:r>
        <w:rPr>
          <w:rFonts w:hint="eastAsia"/>
        </w:rPr>
        <w:t>上面的设备建立连接。</w:t>
      </w:r>
      <w:r w:rsidR="00CB7783">
        <w:rPr>
          <w:rFonts w:hint="eastAsia"/>
        </w:rPr>
        <w:t>建立连接之前，需要使用激活凭证生成“</w:t>
      </w:r>
      <w:r w:rsidR="00CB7783" w:rsidRPr="00CB7783">
        <w:rPr>
          <w:rFonts w:hint="eastAsia"/>
        </w:rPr>
        <w:t>MQTT</w:t>
      </w:r>
      <w:r w:rsidR="00CB7783">
        <w:rPr>
          <w:rFonts w:hint="eastAsia"/>
        </w:rPr>
        <w:t>域名、端口、</w:t>
      </w:r>
      <w:r w:rsidR="00CB7783">
        <w:rPr>
          <w:rFonts w:hint="eastAsia"/>
        </w:rPr>
        <w:t>ClientID</w:t>
      </w:r>
      <w:r w:rsidR="00CB7783">
        <w:rPr>
          <w:rFonts w:hint="eastAsia"/>
        </w:rPr>
        <w:t>、</w:t>
      </w:r>
      <w:r w:rsidR="00CB7783">
        <w:rPr>
          <w:rFonts w:hint="eastAsia"/>
        </w:rPr>
        <w:t>UserName</w:t>
      </w:r>
      <w:r w:rsidR="00CB7783">
        <w:rPr>
          <w:rFonts w:hint="eastAsia"/>
        </w:rPr>
        <w:t>、</w:t>
      </w:r>
      <w:r w:rsidR="00CB7783" w:rsidRPr="00CB7783">
        <w:rPr>
          <w:rFonts w:hint="eastAsia"/>
        </w:rPr>
        <w:t>Password</w:t>
      </w:r>
      <w:r w:rsidR="00CB7783">
        <w:rPr>
          <w:rFonts w:hint="eastAsia"/>
        </w:rPr>
        <w:t>”等信息，这些信息是程序使用</w:t>
      </w:r>
      <w:r w:rsidR="00CB7783">
        <w:rPr>
          <w:rFonts w:hint="eastAsia"/>
        </w:rPr>
        <w:t>M</w:t>
      </w:r>
      <w:r w:rsidR="00CB7783">
        <w:t>QTT</w:t>
      </w:r>
      <w:r w:rsidR="00CB7783">
        <w:rPr>
          <w:rFonts w:hint="eastAsia"/>
        </w:rPr>
        <w:t>协议和</w:t>
      </w:r>
      <w:r w:rsidR="00CB7783">
        <w:rPr>
          <w:rFonts w:hint="eastAsia"/>
        </w:rPr>
        <w:t>IoT</w:t>
      </w:r>
      <w:r w:rsidR="00CB7783">
        <w:t xml:space="preserve"> Studio</w:t>
      </w:r>
      <w:r w:rsidR="00CB7783">
        <w:rPr>
          <w:rFonts w:hint="eastAsia"/>
        </w:rPr>
        <w:t>设备建立关联的重要依据。生成过程请</w:t>
      </w:r>
      <w:r w:rsidR="00EE4C00" w:rsidRPr="00CB7783">
        <w:rPr>
          <w:rFonts w:hint="eastAsia"/>
          <w:color w:val="000000" w:themeColor="text1"/>
        </w:rPr>
        <w:t>参考</w:t>
      </w:r>
      <w:r w:rsidR="00EE4C00" w:rsidRPr="00CB7783">
        <w:rPr>
          <w:color w:val="000000" w:themeColor="text1"/>
        </w:rPr>
        <w:t>链接</w:t>
      </w:r>
      <w:r w:rsidR="00CB7783">
        <w:rPr>
          <w:color w:val="000000" w:themeColor="text1"/>
        </w:rPr>
        <w:t>（</w:t>
      </w:r>
      <w:hyperlink r:id="rId32" w:history="1">
        <w:r w:rsidR="00A34D87" w:rsidRPr="00177D9B">
          <w:rPr>
            <w:rStyle w:val="Hyperlink"/>
          </w:rPr>
          <w:t>https://yq.aliyun.com/articles/592279</w:t>
        </w:r>
      </w:hyperlink>
      <w:r w:rsidR="00CB7783">
        <w:rPr>
          <w:color w:val="000000" w:themeColor="text1"/>
        </w:rPr>
        <w:t>）</w:t>
      </w:r>
      <w:r w:rsidR="00EE4C00">
        <w:rPr>
          <w:rFonts w:hint="eastAsia"/>
        </w:rPr>
        <w:t>。</w:t>
      </w:r>
      <w:r w:rsidR="00B703C2">
        <w:rPr>
          <w:rFonts w:hint="eastAsia"/>
        </w:rPr>
        <w:t xml:space="preserve"> </w:t>
      </w:r>
      <w:r w:rsidR="00B703C2">
        <w:t xml:space="preserve">  </w:t>
      </w:r>
      <w:hyperlink r:id="rId33" w:history="1">
        <w:r w:rsidR="00A8236C">
          <w:rPr>
            <w:rStyle w:val="Hyperlink"/>
          </w:rPr>
          <w:t>阿里云</w:t>
        </w:r>
        <w:r w:rsidR="00A8236C">
          <w:rPr>
            <w:rStyle w:val="Hyperlink"/>
          </w:rPr>
          <w:t>IoT Studio</w:t>
        </w:r>
        <w:r w:rsidR="00A8236C">
          <w:rPr>
            <w:rStyle w:val="Hyperlink"/>
          </w:rPr>
          <w:t>物模型入门</w:t>
        </w:r>
        <w:r w:rsidR="00A8236C">
          <w:rPr>
            <w:rStyle w:val="Hyperlink"/>
          </w:rPr>
          <w:t xml:space="preserve"> (tinylink.cn)</w:t>
        </w:r>
      </w:hyperlink>
      <w:r w:rsidR="0092384A">
        <w:t xml:space="preserve"> </w:t>
      </w:r>
      <w:r w:rsidR="0092384A">
        <w:rPr>
          <w:rFonts w:hint="eastAsia"/>
        </w:rPr>
        <w:t>参考这个</w:t>
      </w:r>
      <w:r w:rsidR="00D53754">
        <w:rPr>
          <w:rFonts w:hint="eastAsia"/>
        </w:rPr>
        <w:t>可以下载</w:t>
      </w:r>
      <w:r w:rsidR="00D53754">
        <w:rPr>
          <w:rFonts w:ascii="Segoe UI" w:hAnsi="Segoe UI" w:cs="Segoe UI"/>
          <w:color w:val="24292E"/>
          <w:szCs w:val="21"/>
          <w:shd w:val="clear" w:color="auto" w:fill="FFFFFF"/>
        </w:rPr>
        <w:t>技小新</w:t>
      </w:r>
      <w:r w:rsidR="00D53754">
        <w:rPr>
          <w:rFonts w:ascii="Segoe UI" w:hAnsi="Segoe UI" w:cs="Segoe UI"/>
          <w:color w:val="24292E"/>
          <w:szCs w:val="21"/>
          <w:shd w:val="clear" w:color="auto" w:fill="FFFFFF"/>
        </w:rPr>
        <w:t>MQTT</w:t>
      </w:r>
      <w:r w:rsidR="00D53754">
        <w:rPr>
          <w:rFonts w:ascii="Segoe UI" w:hAnsi="Segoe UI" w:cs="Segoe UI"/>
          <w:color w:val="24292E"/>
          <w:szCs w:val="21"/>
          <w:shd w:val="clear" w:color="auto" w:fill="FFFFFF"/>
        </w:rPr>
        <w:t>单片机编程小工具</w:t>
      </w:r>
    </w:p>
    <w:p w14:paraId="4D45D5CD" w14:textId="1599C5BF" w:rsidR="00905877" w:rsidRDefault="00E947A3" w:rsidP="00905877">
      <w:r>
        <w:rPr>
          <w:rFonts w:hint="eastAsia"/>
        </w:rPr>
        <w:t>这个链接介绍了它的</w:t>
      </w:r>
      <w:r>
        <w:rPr>
          <w:rFonts w:hint="eastAsia"/>
        </w:rPr>
        <w:t>tool</w:t>
      </w:r>
      <w:r>
        <w:t xml:space="preserve">, </w:t>
      </w:r>
      <w:r>
        <w:rPr>
          <w:rFonts w:hint="eastAsia"/>
        </w:rPr>
        <w:t>但是这个</w:t>
      </w:r>
      <w:r>
        <w:rPr>
          <w:rFonts w:hint="eastAsia"/>
        </w:rPr>
        <w:t>tool</w:t>
      </w:r>
      <w:r>
        <w:rPr>
          <w:rFonts w:hint="eastAsia"/>
        </w:rPr>
        <w:t>打不开</w:t>
      </w:r>
      <w:r>
        <w:t>.</w:t>
      </w:r>
    </w:p>
    <w:p w14:paraId="0CC23E19" w14:textId="57326E9C" w:rsidR="00953359" w:rsidRDefault="00953359" w:rsidP="00905877">
      <w:r>
        <w:t>T</w:t>
      </w:r>
      <w:r>
        <w:rPr>
          <w:rFonts w:hint="eastAsia"/>
        </w:rPr>
        <w:t>imestamp</w:t>
      </w:r>
      <w:r>
        <w:t xml:space="preserve">  </w:t>
      </w:r>
      <w:r>
        <w:rPr>
          <w:rFonts w:hint="eastAsia"/>
        </w:rPr>
        <w:t>可以不传递</w:t>
      </w:r>
      <w:r>
        <w:rPr>
          <w:rFonts w:hint="eastAsia"/>
        </w:rPr>
        <w:t xml:space="preserve"> </w:t>
      </w:r>
      <w:r>
        <w:t>.</w:t>
      </w:r>
    </w:p>
    <w:tbl>
      <w:tblPr>
        <w:tblW w:w="7943" w:type="dxa"/>
        <w:tblInd w:w="108" w:type="dxa"/>
        <w:tblLook w:val="04A0" w:firstRow="1" w:lastRow="0" w:firstColumn="1" w:lastColumn="0" w:noHBand="0" w:noVBand="1"/>
      </w:tblPr>
      <w:tblGrid>
        <w:gridCol w:w="3000"/>
        <w:gridCol w:w="3800"/>
        <w:gridCol w:w="1369"/>
      </w:tblGrid>
      <w:tr w:rsidR="008A65C8" w:rsidRPr="008A65C8" w14:paraId="7D0E22D0" w14:textId="77777777" w:rsidTr="008A65C8">
        <w:trPr>
          <w:trHeight w:val="280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F8B7E" w14:textId="77777777" w:rsidR="008A65C8" w:rsidRPr="008A65C8" w:rsidRDefault="008A65C8" w:rsidP="008A65C8">
            <w:pPr>
              <w:widowControl/>
              <w:jc w:val="left"/>
              <w:rPr>
                <w:rFonts w:ascii="DengXian" w:eastAsia="DengXian" w:hAnsi="DengXian" w:cs="SimSun"/>
                <w:color w:val="000000"/>
                <w:kern w:val="0"/>
                <w:sz w:val="22"/>
              </w:rPr>
            </w:pPr>
            <w:r w:rsidRPr="008A65C8">
              <w:rPr>
                <w:rFonts w:ascii="Tahoma" w:eastAsia="DengXian" w:hAnsi="Tahoma" w:cs="Tahoma" w:hint="eastAsia"/>
                <w:color w:val="000000"/>
                <w:kern w:val="0"/>
                <w:sz w:val="22"/>
                <w:szCs w:val="22"/>
              </w:rPr>
              <w:t>﻿</w:t>
            </w:r>
            <w:r w:rsidRPr="008A65C8">
              <w:rPr>
                <w:rFonts w:ascii="DengXian" w:eastAsia="DengXian" w:hAnsi="DengXian" w:cs="SimSun" w:hint="eastAsia"/>
                <w:color w:val="000000"/>
                <w:kern w:val="0"/>
                <w:sz w:val="22"/>
                <w:szCs w:val="22"/>
              </w:rPr>
              <w:t>DeviceName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719F2" w14:textId="77777777" w:rsidR="008A65C8" w:rsidRPr="008A65C8" w:rsidRDefault="008A65C8" w:rsidP="008A65C8">
            <w:pPr>
              <w:widowControl/>
              <w:jc w:val="left"/>
              <w:rPr>
                <w:rFonts w:ascii="DengXian" w:eastAsia="DengXian" w:hAnsi="DengXian" w:cs="SimSun"/>
                <w:color w:val="000000"/>
                <w:kern w:val="0"/>
                <w:sz w:val="22"/>
              </w:rPr>
            </w:pPr>
            <w:r w:rsidRPr="008A65C8">
              <w:rPr>
                <w:rFonts w:ascii="DengXian" w:eastAsia="DengXian" w:hAnsi="DengXian" w:cs="SimSun" w:hint="eastAsia"/>
                <w:color w:val="000000"/>
                <w:kern w:val="0"/>
                <w:sz w:val="22"/>
                <w:szCs w:val="22"/>
              </w:rPr>
              <w:t>DeviceSecret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B2318" w14:textId="77777777" w:rsidR="008A65C8" w:rsidRPr="008A65C8" w:rsidRDefault="008A65C8" w:rsidP="008A65C8">
            <w:pPr>
              <w:widowControl/>
              <w:jc w:val="left"/>
              <w:rPr>
                <w:rFonts w:ascii="DengXian" w:eastAsia="DengXian" w:hAnsi="DengXian" w:cs="SimSun"/>
                <w:color w:val="000000"/>
                <w:kern w:val="0"/>
                <w:sz w:val="22"/>
              </w:rPr>
            </w:pPr>
            <w:r w:rsidRPr="008A65C8">
              <w:rPr>
                <w:rFonts w:ascii="DengXian" w:eastAsia="DengXian" w:hAnsi="DengXian" w:cs="SimSun" w:hint="eastAsia"/>
                <w:color w:val="000000"/>
                <w:kern w:val="0"/>
                <w:sz w:val="22"/>
                <w:szCs w:val="22"/>
              </w:rPr>
              <w:t>ProductKey</w:t>
            </w:r>
          </w:p>
        </w:tc>
      </w:tr>
      <w:tr w:rsidR="008A65C8" w:rsidRPr="008A65C8" w14:paraId="78710E3C" w14:textId="77777777" w:rsidTr="008A65C8">
        <w:trPr>
          <w:trHeight w:val="280"/>
        </w:trPr>
        <w:tc>
          <w:tcPr>
            <w:tcW w:w="3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5A7043" w14:textId="77777777" w:rsidR="008A65C8" w:rsidRPr="008A65C8" w:rsidRDefault="008A65C8" w:rsidP="008A65C8">
            <w:pPr>
              <w:widowControl/>
              <w:jc w:val="left"/>
              <w:rPr>
                <w:rFonts w:ascii="DengXian" w:eastAsia="DengXian" w:hAnsi="DengXian" w:cs="SimSun"/>
                <w:color w:val="000000"/>
                <w:kern w:val="0"/>
                <w:sz w:val="22"/>
              </w:rPr>
            </w:pPr>
            <w:r w:rsidRPr="008A65C8">
              <w:rPr>
                <w:rFonts w:ascii="DengXian" w:eastAsia="DengXian" w:hAnsi="DengXian" w:cs="SimSun" w:hint="eastAsia"/>
                <w:color w:val="000000"/>
                <w:kern w:val="0"/>
                <w:sz w:val="22"/>
                <w:szCs w:val="22"/>
              </w:rPr>
              <w:t>P4XToDcc5qW6WLTShmYx</w:t>
            </w:r>
          </w:p>
        </w:tc>
        <w:tc>
          <w:tcPr>
            <w:tcW w:w="3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9186FF" w14:textId="77777777" w:rsidR="008A65C8" w:rsidRPr="008A65C8" w:rsidRDefault="008A65C8" w:rsidP="008A65C8">
            <w:pPr>
              <w:widowControl/>
              <w:jc w:val="left"/>
              <w:rPr>
                <w:rFonts w:ascii="DengXian" w:eastAsia="DengXian" w:hAnsi="DengXian" w:cs="SimSun"/>
                <w:color w:val="000000"/>
                <w:kern w:val="0"/>
                <w:sz w:val="22"/>
              </w:rPr>
            </w:pPr>
            <w:r w:rsidRPr="008A65C8">
              <w:rPr>
                <w:rFonts w:ascii="DengXian" w:eastAsia="DengXian" w:hAnsi="DengXian" w:cs="SimSun" w:hint="eastAsia"/>
                <w:color w:val="000000"/>
                <w:kern w:val="0"/>
                <w:sz w:val="22"/>
                <w:szCs w:val="22"/>
              </w:rPr>
              <w:t>0def9fac7929d5ba43e83a7aa0e03aad</w:t>
            </w:r>
          </w:p>
        </w:tc>
        <w:tc>
          <w:tcPr>
            <w:tcW w:w="11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49125" w14:textId="77777777" w:rsidR="008A65C8" w:rsidRPr="008A65C8" w:rsidRDefault="008A65C8" w:rsidP="008A65C8">
            <w:pPr>
              <w:widowControl/>
              <w:jc w:val="left"/>
              <w:rPr>
                <w:rFonts w:ascii="DengXian" w:eastAsia="DengXian" w:hAnsi="DengXian" w:cs="SimSun"/>
                <w:color w:val="000000"/>
                <w:kern w:val="0"/>
                <w:sz w:val="22"/>
              </w:rPr>
            </w:pPr>
            <w:r w:rsidRPr="008A65C8">
              <w:rPr>
                <w:rFonts w:ascii="DengXian" w:eastAsia="DengXian" w:hAnsi="DengXian" w:cs="SimSun" w:hint="eastAsia"/>
                <w:color w:val="000000"/>
                <w:kern w:val="0"/>
                <w:sz w:val="22"/>
                <w:szCs w:val="22"/>
              </w:rPr>
              <w:t>ghrx90JEQiz</w:t>
            </w:r>
          </w:p>
        </w:tc>
      </w:tr>
    </w:tbl>
    <w:p w14:paraId="287D6519" w14:textId="513F3474" w:rsidR="00755BF9" w:rsidRPr="004F4050" w:rsidRDefault="00000000" w:rsidP="00905877">
      <w:pPr>
        <w:rPr>
          <w:rFonts w:ascii="Arial" w:hAnsi="Arial" w:cs="Arial"/>
          <w:color w:val="373D41"/>
          <w:szCs w:val="21"/>
          <w:shd w:val="clear" w:color="auto" w:fill="FFFFFF"/>
        </w:rPr>
      </w:pPr>
      <w:hyperlink r:id="rId34" w:history="1">
        <w:r w:rsidR="004F4050" w:rsidRPr="00B31312">
          <w:rPr>
            <w:rStyle w:val="Hyperlink"/>
            <w:rFonts w:ascii="Arial" w:hAnsi="Arial" w:cs="Arial"/>
            <w:szCs w:val="21"/>
            <w:shd w:val="clear" w:color="auto" w:fill="FFFFFF"/>
          </w:rPr>
          <w:t>https://files.alicdn.com/tpsservice/88413c66e471bec826257781969d1bc7.zip?spm=a2c4g.11186623.2.21.374c58001Hmxut&amp;file=88413c66e471bec826257781969d1bc7.zip</w:t>
        </w:r>
      </w:hyperlink>
      <w:r w:rsidR="004F4050">
        <w:rPr>
          <w:rFonts w:ascii="Arial" w:hAnsi="Arial" w:cs="Arial"/>
          <w:color w:val="373D41"/>
          <w:szCs w:val="21"/>
          <w:shd w:val="clear" w:color="auto" w:fill="FFFFFF"/>
        </w:rPr>
        <w:t xml:space="preserve"> </w:t>
      </w:r>
      <w:r w:rsidR="004F4050">
        <w:rPr>
          <w:rFonts w:ascii="Arial" w:hAnsi="Arial" w:cs="Arial" w:hint="eastAsia"/>
          <w:color w:val="373D41"/>
          <w:szCs w:val="21"/>
          <w:shd w:val="clear" w:color="auto" w:fill="FFFFFF"/>
        </w:rPr>
        <w:t>从这里</w:t>
      </w:r>
      <w:r w:rsidR="00755BF9">
        <w:rPr>
          <w:rFonts w:hint="eastAsia"/>
        </w:rPr>
        <w:t>下载了一个软件</w:t>
      </w:r>
      <w:r w:rsidR="00755BF9">
        <w:rPr>
          <w:rFonts w:hint="eastAsia"/>
        </w:rPr>
        <w:t>,</w:t>
      </w:r>
      <w:r w:rsidR="00755BF9" w:rsidRPr="00755BF9">
        <w:rPr>
          <w:rFonts w:hint="eastAsia"/>
        </w:rPr>
        <w:t>MQTT</w:t>
      </w:r>
      <w:r w:rsidR="00755BF9" w:rsidRPr="00755BF9">
        <w:rPr>
          <w:rFonts w:hint="eastAsia"/>
        </w:rPr>
        <w:t>协议的</w:t>
      </w:r>
      <w:r w:rsidR="00755BF9" w:rsidRPr="00755BF9">
        <w:rPr>
          <w:rFonts w:hint="eastAsia"/>
        </w:rPr>
        <w:t>password</w:t>
      </w:r>
      <w:r w:rsidR="00755BF9" w:rsidRPr="00755BF9">
        <w:rPr>
          <w:rFonts w:hint="eastAsia"/>
        </w:rPr>
        <w:t>计算器</w:t>
      </w:r>
      <w:r w:rsidR="00510E08">
        <w:rPr>
          <w:rFonts w:hint="eastAsia"/>
        </w:rPr>
        <w:t>.</w:t>
      </w:r>
      <w:r w:rsidR="00510E08">
        <w:t xml:space="preserve"> </w:t>
      </w:r>
      <w:r w:rsidR="00510E08">
        <w:rPr>
          <w:rFonts w:hint="eastAsia"/>
        </w:rPr>
        <w:t>因为下面的评论说不能用</w:t>
      </w:r>
      <w:r w:rsidR="00510E08">
        <w:rPr>
          <w:rFonts w:hint="eastAsia"/>
        </w:rPr>
        <w:t>.</w:t>
      </w:r>
      <w:r w:rsidR="00510E08">
        <w:t xml:space="preserve"> </w:t>
      </w:r>
    </w:p>
    <w:p w14:paraId="3C9B90E9" w14:textId="77777777" w:rsidR="00755BF9" w:rsidRPr="00BA3071" w:rsidRDefault="00755BF9" w:rsidP="00905877"/>
    <w:p w14:paraId="680F4476" w14:textId="0E774216" w:rsidR="007006EC" w:rsidRDefault="008A65C8" w:rsidP="00905877">
      <w:pPr>
        <w:rPr>
          <w:rFonts w:ascii="Arial" w:hAnsi="Arial" w:cs="Arial"/>
          <w:color w:val="333333"/>
          <w:szCs w:val="21"/>
          <w:shd w:val="clear" w:color="auto" w:fill="FFFFFF"/>
        </w:rPr>
      </w:pPr>
      <w:r>
        <w:t>C</w:t>
      </w:r>
      <w:r>
        <w:rPr>
          <w:rFonts w:hint="eastAsia"/>
        </w:rPr>
        <w:t>lient</w:t>
      </w:r>
      <w:r>
        <w:t xml:space="preserve"> </w:t>
      </w:r>
      <w:r>
        <w:rPr>
          <w:rFonts w:hint="eastAsia"/>
        </w:rPr>
        <w:t>Id</w:t>
      </w:r>
      <w:r>
        <w:t xml:space="preserve"> </w:t>
      </w:r>
      <w:r>
        <w:rPr>
          <w:rFonts w:hint="eastAsia"/>
        </w:rPr>
        <w:t xml:space="preserve"> </w:t>
      </w:r>
      <w:r>
        <w:rPr>
          <w:rFonts w:ascii="Arial" w:hAnsi="Arial" w:cs="Arial"/>
          <w:color w:val="333333"/>
          <w:szCs w:val="21"/>
          <w:shd w:val="clear" w:color="auto" w:fill="FFFFFF"/>
        </w:rPr>
        <w:t>表示客户端</w:t>
      </w:r>
      <w:r>
        <w:rPr>
          <w:rFonts w:ascii="Arial" w:hAnsi="Arial" w:cs="Arial"/>
          <w:color w:val="333333"/>
          <w:szCs w:val="21"/>
          <w:shd w:val="clear" w:color="auto" w:fill="FFFFFF"/>
        </w:rPr>
        <w:t>ID</w:t>
      </w:r>
      <w:r>
        <w:rPr>
          <w:rFonts w:ascii="Arial" w:hAnsi="Arial" w:cs="Arial"/>
          <w:color w:val="333333"/>
          <w:szCs w:val="21"/>
          <w:shd w:val="clear" w:color="auto" w:fill="FFFFFF"/>
        </w:rPr>
        <w:t>，可自定义，长度不可超过</w:t>
      </w:r>
      <w:r>
        <w:rPr>
          <w:rFonts w:ascii="Arial" w:hAnsi="Arial" w:cs="Arial"/>
          <w:color w:val="333333"/>
          <w:szCs w:val="21"/>
          <w:shd w:val="clear" w:color="auto" w:fill="FFFFFF"/>
        </w:rPr>
        <w:t>64</w:t>
      </w:r>
      <w:r>
        <w:rPr>
          <w:rFonts w:ascii="Arial" w:hAnsi="Arial" w:cs="Arial"/>
          <w:color w:val="333333"/>
          <w:szCs w:val="21"/>
          <w:shd w:val="clear" w:color="auto" w:fill="FFFFFF"/>
        </w:rPr>
        <w:t>个字符。建议使用设备的</w:t>
      </w:r>
      <w:r>
        <w:rPr>
          <w:rFonts w:ascii="Arial" w:hAnsi="Arial" w:cs="Arial"/>
          <w:color w:val="333333"/>
          <w:szCs w:val="21"/>
          <w:shd w:val="clear" w:color="auto" w:fill="FFFFFF"/>
        </w:rPr>
        <w:t>MAC</w:t>
      </w:r>
      <w:r>
        <w:rPr>
          <w:rFonts w:ascii="Arial" w:hAnsi="Arial" w:cs="Arial"/>
          <w:color w:val="333333"/>
          <w:szCs w:val="21"/>
          <w:shd w:val="clear" w:color="auto" w:fill="FFFFFF"/>
        </w:rPr>
        <w:t>地址或</w:t>
      </w:r>
      <w:r>
        <w:rPr>
          <w:rFonts w:ascii="Arial" w:hAnsi="Arial" w:cs="Arial"/>
          <w:color w:val="333333"/>
          <w:szCs w:val="21"/>
          <w:shd w:val="clear" w:color="auto" w:fill="FFFFFF"/>
        </w:rPr>
        <w:t>SN</w:t>
      </w:r>
      <w:r>
        <w:rPr>
          <w:rFonts w:ascii="Arial" w:hAnsi="Arial" w:cs="Arial"/>
          <w:color w:val="333333"/>
          <w:szCs w:val="21"/>
          <w:shd w:val="clear" w:color="auto" w:fill="FFFFFF"/>
        </w:rPr>
        <w:t>码，方便您识别区分不同的客户端。</w:t>
      </w:r>
      <w:r w:rsidR="007006EC">
        <w:rPr>
          <w:rFonts w:ascii="Arial" w:hAnsi="Arial" w:cs="Arial" w:hint="eastAsia"/>
          <w:color w:val="333333"/>
          <w:szCs w:val="21"/>
          <w:shd w:val="clear" w:color="auto" w:fill="FFFFFF"/>
        </w:rPr>
        <w:t xml:space="preserve"> </w:t>
      </w:r>
      <w:r w:rsidR="001F79A7">
        <w:rPr>
          <w:rFonts w:ascii="Arial" w:hAnsi="Arial" w:cs="Arial" w:hint="eastAsia"/>
          <w:color w:val="333333"/>
          <w:szCs w:val="21"/>
          <w:shd w:val="clear" w:color="auto" w:fill="FFFFFF"/>
        </w:rPr>
        <w:t>我</w:t>
      </w:r>
      <w:r w:rsidR="007006EC">
        <w:rPr>
          <w:rFonts w:ascii="Arial" w:hAnsi="Arial" w:cs="Arial" w:hint="eastAsia"/>
          <w:color w:val="333333"/>
          <w:szCs w:val="21"/>
          <w:shd w:val="clear" w:color="auto" w:fill="FFFFFF"/>
        </w:rPr>
        <w:t>写了</w:t>
      </w:r>
      <w:r w:rsidR="007006EC">
        <w:rPr>
          <w:rFonts w:ascii="Arial" w:hAnsi="Arial" w:cs="Arial" w:hint="eastAsia"/>
          <w:color w:val="333333"/>
          <w:szCs w:val="21"/>
          <w:shd w:val="clear" w:color="auto" w:fill="FFFFFF"/>
        </w:rPr>
        <w:t xml:space="preserve"> </w:t>
      </w:r>
      <w:r w:rsidR="007006EC" w:rsidRPr="007006EC">
        <w:rPr>
          <w:rFonts w:ascii="Arial" w:hAnsi="Arial" w:cs="Arial"/>
          <w:color w:val="333333"/>
          <w:szCs w:val="21"/>
          <w:shd w:val="clear" w:color="auto" w:fill="FFFFFF"/>
        </w:rPr>
        <w:t>12345</w:t>
      </w:r>
    </w:p>
    <w:p w14:paraId="7D18F3F5" w14:textId="79A73224" w:rsidR="007006EC" w:rsidRDefault="007006EC" w:rsidP="00905877">
      <w:pPr>
        <w:rPr>
          <w:rFonts w:ascii="Arial" w:hAnsi="Arial" w:cs="Arial"/>
          <w:color w:val="333333"/>
          <w:szCs w:val="21"/>
          <w:shd w:val="clear" w:color="auto" w:fill="FFFFFF"/>
        </w:rPr>
      </w:pPr>
      <w:r>
        <w:rPr>
          <w:rFonts w:ascii="Arial" w:hAnsi="Arial" w:cs="Arial"/>
          <w:color w:val="333333"/>
          <w:szCs w:val="21"/>
          <w:shd w:val="clear" w:color="auto" w:fill="FFFFFF"/>
        </w:rPr>
        <w:t>M</w:t>
      </w:r>
      <w:r>
        <w:rPr>
          <w:rFonts w:ascii="Arial" w:hAnsi="Arial" w:cs="Arial" w:hint="eastAsia"/>
          <w:color w:val="333333"/>
          <w:szCs w:val="21"/>
          <w:shd w:val="clear" w:color="auto" w:fill="FFFFFF"/>
        </w:rPr>
        <w:t>ethod</w:t>
      </w:r>
      <w:r w:rsidR="00490569">
        <w:rPr>
          <w:rFonts w:ascii="Arial" w:hAnsi="Arial" w:cs="Arial" w:hint="eastAsia"/>
          <w:color w:val="333333"/>
          <w:szCs w:val="21"/>
          <w:shd w:val="clear" w:color="auto" w:fill="FFFFFF"/>
        </w:rPr>
        <w:t>使用</w:t>
      </w:r>
      <w:r>
        <w:rPr>
          <w:rFonts w:ascii="Arial" w:hAnsi="Arial" w:cs="Arial"/>
          <w:color w:val="333333"/>
          <w:szCs w:val="21"/>
          <w:shd w:val="clear" w:color="auto" w:fill="FFFFFF"/>
        </w:rPr>
        <w:t xml:space="preserve"> </w:t>
      </w:r>
      <w:r>
        <w:rPr>
          <w:rFonts w:ascii="Arial" w:hAnsi="Arial" w:cs="Arial" w:hint="eastAsia"/>
          <w:color w:val="333333"/>
          <w:szCs w:val="21"/>
          <w:shd w:val="clear" w:color="auto" w:fill="FFFFFF"/>
        </w:rPr>
        <w:t>hmacsha</w:t>
      </w:r>
      <w:r>
        <w:rPr>
          <w:rFonts w:ascii="Arial" w:hAnsi="Arial" w:cs="Arial"/>
          <w:color w:val="333333"/>
          <w:szCs w:val="21"/>
          <w:shd w:val="clear" w:color="auto" w:fill="FFFFFF"/>
        </w:rPr>
        <w:t>1</w:t>
      </w:r>
    </w:p>
    <w:p w14:paraId="2E9385F8" w14:textId="44F4EBA0" w:rsidR="007006EC" w:rsidRDefault="007006EC" w:rsidP="00905877">
      <w:pPr>
        <w:rPr>
          <w:rFonts w:ascii="Arial" w:hAnsi="Arial" w:cs="Arial"/>
          <w:color w:val="333333"/>
          <w:szCs w:val="21"/>
          <w:shd w:val="clear" w:color="auto" w:fill="FFFFFF"/>
        </w:rPr>
      </w:pPr>
      <w:r>
        <w:rPr>
          <w:rFonts w:ascii="Arial" w:hAnsi="Arial" w:cs="Arial" w:hint="eastAsia"/>
          <w:color w:val="333333"/>
          <w:szCs w:val="21"/>
          <w:shd w:val="clear" w:color="auto" w:fill="FFFFFF"/>
        </w:rPr>
        <w:t>密码生成了</w:t>
      </w:r>
      <w:r>
        <w:rPr>
          <w:rFonts w:ascii="Arial" w:hAnsi="Arial" w:cs="Arial" w:hint="eastAsia"/>
          <w:color w:val="333333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333333"/>
          <w:szCs w:val="21"/>
          <w:shd w:val="clear" w:color="auto" w:fill="FFFFFF"/>
        </w:rPr>
        <w:t xml:space="preserve"> </w:t>
      </w:r>
      <w:r w:rsidRPr="007006EC">
        <w:rPr>
          <w:rFonts w:ascii="Arial" w:hAnsi="Arial" w:cs="Arial"/>
          <w:color w:val="333333"/>
          <w:szCs w:val="21"/>
          <w:shd w:val="clear" w:color="auto" w:fill="FFFFFF"/>
        </w:rPr>
        <w:t>9051BE31491AC9AD883E993515497EE285958E3D</w:t>
      </w:r>
    </w:p>
    <w:p w14:paraId="4B102E3F" w14:textId="77777777" w:rsidR="007006EC" w:rsidRDefault="007006EC" w:rsidP="00905877">
      <w:pPr>
        <w:rPr>
          <w:rFonts w:ascii="Arial" w:hAnsi="Arial" w:cs="Arial"/>
          <w:color w:val="333333"/>
          <w:szCs w:val="21"/>
          <w:shd w:val="clear" w:color="auto" w:fill="FFFFFF"/>
        </w:rPr>
      </w:pPr>
    </w:p>
    <w:p w14:paraId="78C283B2" w14:textId="34E08BAB" w:rsidR="00BA3071" w:rsidRDefault="00BA3071" w:rsidP="00905877">
      <w:r>
        <w:rPr>
          <w:rFonts w:ascii="Arial" w:hAnsi="Arial" w:cs="Arial" w:hint="eastAsia"/>
          <w:color w:val="333333"/>
          <w:szCs w:val="21"/>
          <w:shd w:val="clear" w:color="auto" w:fill="FFFFFF"/>
        </w:rPr>
        <w:t>域名</w:t>
      </w:r>
      <w:r w:rsidR="006E54BA">
        <w:rPr>
          <w:rFonts w:ascii="Arial" w:hAnsi="Arial" w:cs="Arial" w:hint="eastAsia"/>
          <w:color w:val="333333"/>
          <w:szCs w:val="21"/>
          <w:shd w:val="clear" w:color="auto" w:fill="FFFFFF"/>
        </w:rPr>
        <w:t>根据</w:t>
      </w:r>
      <w:hyperlink r:id="rId35" w:anchor="section-7lj-bvu-re8" w:history="1">
        <w:r w:rsidR="006E54BA">
          <w:rPr>
            <w:rStyle w:val="Hyperlink"/>
          </w:rPr>
          <w:t>实例管理</w:t>
        </w:r>
        <w:r w:rsidR="006E54BA">
          <w:rPr>
            <w:rStyle w:val="Hyperlink"/>
          </w:rPr>
          <w:t xml:space="preserve"> (aliyun.com)</w:t>
        </w:r>
      </w:hyperlink>
      <w:r w:rsidR="006E54BA">
        <w:t xml:space="preserve"> </w:t>
      </w:r>
      <w:r w:rsidR="006E54BA">
        <w:rPr>
          <w:rFonts w:hint="eastAsia"/>
        </w:rPr>
        <w:t xml:space="preserve"> </w:t>
      </w:r>
      <w:r w:rsidR="006E54BA">
        <w:rPr>
          <w:rFonts w:ascii="Arial" w:hAnsi="Arial" w:cs="Arial"/>
          <w:color w:val="333333"/>
          <w:szCs w:val="21"/>
          <w:shd w:val="clear" w:color="auto" w:fill="FFFFFF"/>
        </w:rPr>
        <w:t>在</w:t>
      </w:r>
      <w:r w:rsidR="006E54BA">
        <w:rPr>
          <w:rStyle w:val="keyword"/>
          <w:rFonts w:ascii="Arial" w:hAnsi="Arial" w:cs="Arial"/>
          <w:b/>
          <w:bCs/>
          <w:color w:val="333333"/>
          <w:szCs w:val="21"/>
          <w:shd w:val="clear" w:color="auto" w:fill="FFFFFF"/>
        </w:rPr>
        <w:t>实例详情</w:t>
      </w:r>
      <w:r w:rsidR="006E54BA">
        <w:rPr>
          <w:rFonts w:ascii="Arial" w:hAnsi="Arial" w:cs="Arial"/>
          <w:color w:val="333333"/>
          <w:szCs w:val="21"/>
          <w:shd w:val="clear" w:color="auto" w:fill="FFFFFF"/>
        </w:rPr>
        <w:t>页面</w:t>
      </w:r>
      <w:r>
        <w:rPr>
          <w:rFonts w:ascii="Arial" w:hAnsi="Arial" w:cs="Arial" w:hint="eastAsia"/>
          <w:color w:val="333333"/>
          <w:szCs w:val="21"/>
          <w:shd w:val="clear" w:color="auto" w:fill="FFFFFF"/>
        </w:rPr>
        <w:t>应该是</w:t>
      </w:r>
      <w:r>
        <w:rPr>
          <w:rFonts w:ascii="Arial" w:hAnsi="Arial" w:cs="Arial" w:hint="eastAsia"/>
          <w:color w:val="333333"/>
          <w:szCs w:val="21"/>
          <w:shd w:val="clear" w:color="auto" w:fill="FFFFFF"/>
        </w:rPr>
        <w:t xml:space="preserve"> </w:t>
      </w:r>
      <w:r w:rsidR="00886A03">
        <w:rPr>
          <w:rFonts w:ascii="Segoe UI" w:hAnsi="Segoe UI" w:cs="Segoe UI"/>
          <w:color w:val="111111"/>
          <w:sz w:val="18"/>
          <w:szCs w:val="18"/>
          <w:shd w:val="clear" w:color="auto" w:fill="FFFFFF"/>
        </w:rPr>
        <w:t>iot-06z00iu2k8n6zea.mqtt.iothub.aliyuncs.com</w:t>
      </w:r>
    </w:p>
    <w:p w14:paraId="66B74DA4" w14:textId="0011C1BF" w:rsidR="0064398F" w:rsidRDefault="0064398F" w:rsidP="00905877">
      <w:r>
        <w:rPr>
          <w:rFonts w:hint="eastAsia"/>
        </w:rPr>
        <w:t>根据</w:t>
      </w:r>
      <w:r>
        <w:rPr>
          <w:rFonts w:ascii="Segoe UI" w:hAnsi="Segoe UI" w:cs="Segoe UI"/>
          <w:color w:val="24292E"/>
          <w:szCs w:val="21"/>
          <w:shd w:val="clear" w:color="auto" w:fill="FFFFFF"/>
        </w:rPr>
        <w:t>技小新</w:t>
      </w:r>
      <w:r>
        <w:rPr>
          <w:rFonts w:ascii="Segoe UI" w:hAnsi="Segoe UI" w:cs="Segoe UI"/>
          <w:color w:val="24292E"/>
          <w:szCs w:val="21"/>
          <w:shd w:val="clear" w:color="auto" w:fill="FFFFFF"/>
        </w:rPr>
        <w:t>MQTT</w:t>
      </w:r>
      <w:r>
        <w:rPr>
          <w:rFonts w:ascii="Segoe UI" w:hAnsi="Segoe UI" w:cs="Segoe UI"/>
          <w:color w:val="24292E"/>
          <w:szCs w:val="21"/>
          <w:shd w:val="clear" w:color="auto" w:fill="FFFFFF"/>
        </w:rPr>
        <w:t>单片机编程小工具</w:t>
      </w:r>
      <w:r>
        <w:rPr>
          <w:rFonts w:ascii="Segoe UI" w:hAnsi="Segoe UI" w:cs="Segoe UI" w:hint="eastAsia"/>
          <w:color w:val="24292E"/>
          <w:szCs w:val="21"/>
          <w:shd w:val="clear" w:color="auto" w:fill="FFFFFF"/>
        </w:rPr>
        <w:t xml:space="preserve"> </w:t>
      </w:r>
      <w:r>
        <w:rPr>
          <w:rFonts w:ascii="Segoe UI" w:hAnsi="Segoe UI" w:cs="Segoe UI" w:hint="eastAsia"/>
          <w:color w:val="24292E"/>
          <w:szCs w:val="21"/>
          <w:shd w:val="clear" w:color="auto" w:fill="FFFFFF"/>
        </w:rPr>
        <w:t>生成</w:t>
      </w:r>
      <w:r w:rsidR="00FD6459">
        <w:rPr>
          <w:rFonts w:ascii="Segoe UI" w:hAnsi="Segoe UI" w:cs="Segoe UI" w:hint="eastAsia"/>
          <w:color w:val="24292E"/>
          <w:szCs w:val="21"/>
          <w:shd w:val="clear" w:color="auto" w:fill="FFFFFF"/>
        </w:rPr>
        <w:t>:</w:t>
      </w:r>
    </w:p>
    <w:p w14:paraId="02E4AA2D" w14:textId="6E73ACC1" w:rsidR="008A65C8" w:rsidRDefault="00436433" w:rsidP="00905877">
      <w:pPr>
        <w:rPr>
          <w:color w:val="000000"/>
          <w:kern w:val="0"/>
          <w:szCs w:val="20"/>
        </w:rPr>
      </w:pPr>
      <w:r>
        <w:rPr>
          <w:rFonts w:hint="eastAsia"/>
        </w:rPr>
        <w:t>端口</w:t>
      </w:r>
      <w:r w:rsidRPr="00A34D87">
        <w:rPr>
          <w:color w:val="000000"/>
          <w:kern w:val="0"/>
          <w:szCs w:val="20"/>
        </w:rPr>
        <w:t>1883</w:t>
      </w:r>
    </w:p>
    <w:p w14:paraId="0AA946E3" w14:textId="206E75A7" w:rsidR="00953359" w:rsidRDefault="001738EF" w:rsidP="00905877">
      <w:r>
        <w:rPr>
          <w:rFonts w:hint="eastAsia"/>
        </w:rPr>
        <w:t>UserName</w:t>
      </w:r>
      <w:r>
        <w:t xml:space="preserve">:  </w:t>
      </w:r>
      <w:r w:rsidRPr="001738EF">
        <w:t>P4XToDcc5qW6WLTShmYx&amp;ghrx90JEQiz</w:t>
      </w:r>
    </w:p>
    <w:p w14:paraId="08AE2164" w14:textId="68749C40" w:rsidR="00953359" w:rsidRDefault="00F2370D" w:rsidP="00905877">
      <w:r w:rsidRPr="00CB7783">
        <w:rPr>
          <w:rFonts w:hint="eastAsia"/>
        </w:rPr>
        <w:t>Password</w:t>
      </w:r>
      <w:r w:rsidR="00001B2D">
        <w:t>:</w:t>
      </w:r>
      <w:r w:rsidR="00536A34" w:rsidRPr="00536A34">
        <w:t xml:space="preserve"> 68f087da8f8333aea5169a5b738fc657399a3ccc</w:t>
      </w:r>
    </w:p>
    <w:p w14:paraId="5C9B1FDC" w14:textId="05C984A6" w:rsidR="00536A34" w:rsidRDefault="00536A34" w:rsidP="00905877">
      <w:r w:rsidRPr="00CB7783">
        <w:rPr>
          <w:rFonts w:hint="eastAsia"/>
        </w:rPr>
        <w:t>MQTT</w:t>
      </w:r>
      <w:r>
        <w:rPr>
          <w:rFonts w:hint="eastAsia"/>
        </w:rPr>
        <w:t>域名</w:t>
      </w:r>
      <w:r>
        <w:rPr>
          <w:color w:val="000000"/>
          <w:kern w:val="0"/>
          <w:szCs w:val="20"/>
        </w:rPr>
        <w:t>:</w:t>
      </w:r>
      <w:r w:rsidRPr="00536A34">
        <w:t>ghrx90JEQiz.iot-as-mqtt.cn-shanghai.aliyuncs.com:188</w:t>
      </w:r>
      <w:r w:rsidR="00EC1704">
        <w:t>3</w:t>
      </w:r>
    </w:p>
    <w:p w14:paraId="04E082F9" w14:textId="660378B6" w:rsidR="007006EC" w:rsidRDefault="00254C75" w:rsidP="00905877">
      <w:r>
        <w:rPr>
          <w:rFonts w:hint="eastAsia"/>
        </w:rPr>
        <w:t>C</w:t>
      </w:r>
      <w:r>
        <w:t xml:space="preserve">lient ID : </w:t>
      </w:r>
      <w:r w:rsidRPr="00254C75">
        <w:t>FESA234FBDS24|securemode=3,signmethod=hmacsha1,timestamp=789|</w:t>
      </w:r>
    </w:p>
    <w:p w14:paraId="47F98114" w14:textId="1833D9D8" w:rsidR="003238D3" w:rsidRDefault="00A34D87" w:rsidP="00210D2A">
      <w:pPr>
        <w:pStyle w:val="ListParagraph"/>
        <w:numPr>
          <w:ilvl w:val="0"/>
          <w:numId w:val="22"/>
        </w:numPr>
        <w:ind w:firstLineChars="0"/>
      </w:pPr>
      <w:r>
        <w:rPr>
          <w:rFonts w:hint="eastAsia"/>
        </w:rPr>
        <w:t>在</w:t>
      </w:r>
      <w:r>
        <w:rPr>
          <w:rFonts w:hint="eastAsia"/>
        </w:rPr>
        <w:t>Web</w:t>
      </w:r>
      <w:r>
        <w:t>IDE</w:t>
      </w:r>
      <w:r w:rsidR="00210D2A">
        <w:rPr>
          <w:rFonts w:hint="eastAsia"/>
        </w:rPr>
        <w:t>中参考</w:t>
      </w:r>
      <w:r>
        <w:rPr>
          <w:rFonts w:hint="eastAsia"/>
        </w:rPr>
        <w:t>样例编写代码：</w:t>
      </w:r>
      <w:hyperlink r:id="rId36" w:history="1">
        <w:r w:rsidR="00210D2A">
          <w:rPr>
            <w:rStyle w:val="Hyperlink"/>
          </w:rPr>
          <w:t>阿里云</w:t>
        </w:r>
        <w:r w:rsidR="00210D2A">
          <w:rPr>
            <w:rStyle w:val="Hyperlink"/>
          </w:rPr>
          <w:t>IoT Studio</w:t>
        </w:r>
        <w:r w:rsidR="00210D2A">
          <w:rPr>
            <w:rStyle w:val="Hyperlink"/>
          </w:rPr>
          <w:t>物模型入门</w:t>
        </w:r>
        <w:r w:rsidR="00210D2A">
          <w:rPr>
            <w:rStyle w:val="Hyperlink"/>
          </w:rPr>
          <w:t xml:space="preserve"> (tinylink.cn)</w:t>
        </w:r>
      </w:hyperlink>
    </w:p>
    <w:p w14:paraId="571FD2B6" w14:textId="51D583FD" w:rsidR="00D41B4A" w:rsidRDefault="00A82AAF" w:rsidP="00537207">
      <w:pPr>
        <w:pStyle w:val="ListParagraph"/>
        <w:numPr>
          <w:ilvl w:val="0"/>
          <w:numId w:val="22"/>
        </w:numPr>
        <w:ind w:firstLineChars="0"/>
      </w:pPr>
      <w:r>
        <w:rPr>
          <w:rFonts w:hint="eastAsia"/>
        </w:rPr>
        <w:t>设备端和阿里云通信使用的是</w:t>
      </w:r>
      <w:r>
        <w:rPr>
          <w:rFonts w:hint="eastAsia"/>
        </w:rPr>
        <w:t xml:space="preserve"> Alink </w:t>
      </w:r>
      <w:r>
        <w:rPr>
          <w:rFonts w:hint="eastAsia"/>
        </w:rPr>
        <w:t>协议。参考阿里云</w:t>
      </w:r>
      <w:r w:rsidR="00B6554B">
        <w:t>I</w:t>
      </w:r>
      <w:r w:rsidR="00B6554B">
        <w:rPr>
          <w:rFonts w:hint="eastAsia"/>
        </w:rPr>
        <w:t>o</w:t>
      </w:r>
      <w:r w:rsidR="00B6554B">
        <w:t>T Studio</w:t>
      </w:r>
      <w:r>
        <w:rPr>
          <w:rFonts w:hint="eastAsia"/>
        </w:rPr>
        <w:t>对</w:t>
      </w:r>
      <w:r w:rsidRPr="009B20DA">
        <w:rPr>
          <w:rFonts w:hint="eastAsia"/>
        </w:rPr>
        <w:t xml:space="preserve">Alink </w:t>
      </w:r>
      <w:r w:rsidRPr="009B20DA">
        <w:rPr>
          <w:rFonts w:hint="eastAsia"/>
        </w:rPr>
        <w:t>通信协议</w:t>
      </w:r>
      <w:r w:rsidR="009B20DA">
        <w:rPr>
          <w:rFonts w:hint="eastAsia"/>
        </w:rPr>
        <w:t>（</w:t>
      </w:r>
      <w:r w:rsidR="009B20DA" w:rsidRPr="009B20DA">
        <w:t>https://help.aliyun.com/knowledge_list/89310.html</w:t>
      </w:r>
      <w:r w:rsidR="009B20DA">
        <w:rPr>
          <w:rFonts w:hint="eastAsia"/>
        </w:rPr>
        <w:t>）</w:t>
      </w:r>
      <w:r>
        <w:rPr>
          <w:rFonts w:hint="eastAsia"/>
        </w:rPr>
        <w:t>的介绍</w:t>
      </w:r>
      <w:r w:rsidR="004F30B1">
        <w:rPr>
          <w:rFonts w:hint="eastAsia"/>
        </w:rPr>
        <w:t>（</w:t>
      </w:r>
      <w:r w:rsidR="004F30B1" w:rsidRPr="008D5C5C">
        <w:rPr>
          <w:rFonts w:hint="eastAsia"/>
        </w:rPr>
        <w:t>提示：</w:t>
      </w:r>
      <w:r w:rsidR="00D94B27" w:rsidRPr="008D5C5C">
        <w:rPr>
          <w:rFonts w:hint="eastAsia"/>
        </w:rPr>
        <w:t>设备端传输的数据格式参考</w:t>
      </w:r>
      <w:r w:rsidR="008D5C5C">
        <w:rPr>
          <w:rFonts w:hint="eastAsia"/>
        </w:rPr>
        <w:t>可以在</w:t>
      </w:r>
      <w:r w:rsidR="008D5C5C">
        <w:rPr>
          <w:rFonts w:hint="eastAsia"/>
        </w:rPr>
        <w:t>A</w:t>
      </w:r>
      <w:r w:rsidR="008D5C5C">
        <w:t>Link</w:t>
      </w:r>
      <w:r w:rsidR="008D5C5C">
        <w:rPr>
          <w:rFonts w:hint="eastAsia"/>
        </w:rPr>
        <w:t>协议</w:t>
      </w:r>
      <w:r w:rsidR="008D5C5C">
        <w:rPr>
          <w:rFonts w:hint="eastAsia"/>
        </w:rPr>
        <w:t>-</w:t>
      </w:r>
      <w:r w:rsidR="008D5C5C">
        <w:t>&gt;</w:t>
      </w:r>
      <w:r w:rsidR="008D5C5C">
        <w:rPr>
          <w:rFonts w:hint="eastAsia"/>
        </w:rPr>
        <w:t>设备属性，事件业务</w:t>
      </w:r>
      <w:r w:rsidR="008D5C5C">
        <w:rPr>
          <w:rFonts w:hint="eastAsia"/>
        </w:rPr>
        <w:t>-</w:t>
      </w:r>
      <w:r w:rsidR="008D5C5C">
        <w:t>&gt;</w:t>
      </w:r>
      <w:r w:rsidR="008D5C5C">
        <w:rPr>
          <w:rFonts w:hint="eastAsia"/>
        </w:rPr>
        <w:t>设备事件上报</w:t>
      </w:r>
      <w:r w:rsidR="008D5C5C">
        <w:rPr>
          <w:rFonts w:hint="eastAsia"/>
        </w:rPr>
        <w:t>-</w:t>
      </w:r>
      <w:r w:rsidR="008D5C5C">
        <w:t>&gt;</w:t>
      </w:r>
      <w:r w:rsidR="008D5C5C">
        <w:rPr>
          <w:rFonts w:hint="eastAsia"/>
        </w:rPr>
        <w:t>上行</w:t>
      </w:r>
      <w:r w:rsidR="008D5C5C">
        <w:rPr>
          <w:rFonts w:hint="eastAsia"/>
        </w:rPr>
        <w:t>(Alink</w:t>
      </w:r>
      <w:r w:rsidR="008D5C5C">
        <w:t xml:space="preserve"> </w:t>
      </w:r>
      <w:r w:rsidR="008D5C5C">
        <w:rPr>
          <w:rFonts w:hint="eastAsia"/>
        </w:rPr>
        <w:t>JSON</w:t>
      </w:r>
      <w:r w:rsidR="008D5C5C">
        <w:t>)</w:t>
      </w:r>
      <w:r w:rsidR="009D4190">
        <w:rPr>
          <w:rFonts w:hint="eastAsia"/>
        </w:rPr>
        <w:t>部分</w:t>
      </w:r>
      <w:r w:rsidR="004F30B1">
        <w:rPr>
          <w:rFonts w:hint="eastAsia"/>
        </w:rPr>
        <w:t>）</w:t>
      </w:r>
      <w:r>
        <w:rPr>
          <w:rFonts w:hint="eastAsia"/>
        </w:rPr>
        <w:t>，编写设备端代码</w:t>
      </w:r>
      <w:r w:rsidR="000B6E79" w:rsidRPr="000B6E79">
        <w:rPr>
          <w:rFonts w:hint="eastAsia"/>
        </w:rPr>
        <w:t>（</w:t>
      </w:r>
      <w:r w:rsidR="000B6E79" w:rsidRPr="00D94B27">
        <w:rPr>
          <w:rFonts w:hint="eastAsia"/>
          <w:color w:val="FF0000"/>
        </w:rPr>
        <w:t>提示：重点阅读</w:t>
      </w:r>
      <w:r w:rsidR="000B6E79" w:rsidRPr="00D94B27">
        <w:rPr>
          <w:rFonts w:hint="eastAsia"/>
          <w:color w:val="FF0000"/>
        </w:rPr>
        <w:t>TinyLink</w:t>
      </w:r>
      <w:r w:rsidR="000B6E79" w:rsidRPr="00D94B27">
        <w:rPr>
          <w:rFonts w:hint="eastAsia"/>
          <w:color w:val="FF0000"/>
        </w:rPr>
        <w:t>的</w:t>
      </w:r>
      <w:r w:rsidR="000B6E79" w:rsidRPr="00D94B27">
        <w:rPr>
          <w:rFonts w:hint="eastAsia"/>
          <w:color w:val="FF0000"/>
        </w:rPr>
        <w:t>WiFi Module</w:t>
      </w:r>
      <w:r w:rsidR="000B6E79" w:rsidRPr="00D94B27">
        <w:rPr>
          <w:rFonts w:hint="eastAsia"/>
          <w:color w:val="FF0000"/>
        </w:rPr>
        <w:t>和</w:t>
      </w:r>
      <w:r w:rsidR="000B6E79" w:rsidRPr="00D94B27">
        <w:rPr>
          <w:rFonts w:hint="eastAsia"/>
          <w:color w:val="FF0000"/>
        </w:rPr>
        <w:t>MQTT module API</w:t>
      </w:r>
      <w:r w:rsidR="009B20DA">
        <w:rPr>
          <w:rFonts w:hint="eastAsia"/>
          <w:color w:val="FF0000"/>
        </w:rPr>
        <w:t>（链接</w:t>
      </w:r>
      <w:r w:rsidR="009B20DA" w:rsidRPr="00F92D5D">
        <w:rPr>
          <w:color w:val="FF0000"/>
        </w:rPr>
        <w:t>http://tinylink.emnets.org/TinyLink/view/en/api_page.php</w:t>
      </w:r>
      <w:r w:rsidR="009B20DA">
        <w:rPr>
          <w:rFonts w:hint="eastAsia"/>
          <w:color w:val="FF0000"/>
        </w:rPr>
        <w:t>）</w:t>
      </w:r>
      <w:r w:rsidR="000B6E79" w:rsidRPr="000B6E79">
        <w:rPr>
          <w:rFonts w:hint="eastAsia"/>
        </w:rPr>
        <w:t>）</w:t>
      </w:r>
      <w:r>
        <w:rPr>
          <w:rFonts w:hint="eastAsia"/>
        </w:rPr>
        <w:t>，使用</w:t>
      </w:r>
      <w:r>
        <w:rPr>
          <w:rFonts w:hint="eastAsia"/>
        </w:rPr>
        <w:t xml:space="preserve"> MQTT </w:t>
      </w:r>
      <w:r>
        <w:rPr>
          <w:rFonts w:hint="eastAsia"/>
        </w:rPr>
        <w:t>协议连接到阿里云，并将采集到（温度、</w:t>
      </w:r>
      <w:r w:rsidR="00F13645">
        <w:rPr>
          <w:rFonts w:hint="eastAsia"/>
        </w:rPr>
        <w:t>湿度、</w:t>
      </w:r>
      <w:r>
        <w:rPr>
          <w:rFonts w:hint="eastAsia"/>
        </w:rPr>
        <w:t>光照度）上传到</w:t>
      </w:r>
      <w:r w:rsidR="008B14A6">
        <w:rPr>
          <w:rFonts w:hint="eastAsia"/>
        </w:rPr>
        <w:t>阿里云</w:t>
      </w:r>
      <w:r w:rsidR="008B14A6" w:rsidRPr="008B14A6">
        <w:t>IoT Studio</w:t>
      </w:r>
      <w:r>
        <w:rPr>
          <w:rFonts w:hint="eastAsia"/>
        </w:rPr>
        <w:t>。</w:t>
      </w:r>
    </w:p>
    <w:p w14:paraId="206CBA2C" w14:textId="369A9405" w:rsidR="00A47950" w:rsidRDefault="00DC70C8" w:rsidP="00A47950">
      <w:pPr>
        <w:pStyle w:val="ListParagraph"/>
        <w:numPr>
          <w:ilvl w:val="0"/>
          <w:numId w:val="22"/>
        </w:numPr>
        <w:ind w:firstLineChars="0"/>
      </w:pPr>
      <w:r>
        <w:rPr>
          <w:rFonts w:hint="eastAsia"/>
        </w:rPr>
        <w:t>学习阿里云</w:t>
      </w:r>
      <w:r>
        <w:rPr>
          <w:rFonts w:hint="eastAsia"/>
        </w:rPr>
        <w:t>Io</w:t>
      </w:r>
      <w:r>
        <w:t>T Studio</w:t>
      </w:r>
      <w:r>
        <w:rPr>
          <w:rFonts w:hint="eastAsia"/>
        </w:rPr>
        <w:t>的</w:t>
      </w:r>
      <w:r w:rsidRPr="009B20DA">
        <w:rPr>
          <w:rFonts w:hint="eastAsia"/>
        </w:rPr>
        <w:t>服务开发</w:t>
      </w:r>
      <w:r w:rsidR="009B20DA">
        <w:rPr>
          <w:rFonts w:hint="eastAsia"/>
        </w:rPr>
        <w:t>（</w:t>
      </w:r>
      <w:r w:rsidR="009B20DA" w:rsidRPr="009B20DA">
        <w:t>https://studio.iot.aliyun.com/studioservice-doc#index.html</w:t>
      </w:r>
      <w:r w:rsidR="002C5F31">
        <w:rPr>
          <w:rFonts w:hint="eastAsia"/>
        </w:rPr>
        <w:t>进入所创建产品的服务开发工作</w:t>
      </w:r>
      <w:r w:rsidR="00713ED3">
        <w:rPr>
          <w:rFonts w:hint="eastAsia"/>
        </w:rPr>
        <w:t>台</w:t>
      </w:r>
      <w:r w:rsidR="00290829">
        <w:rPr>
          <w:rFonts w:hint="eastAsia"/>
        </w:rPr>
        <w:t>，新建服务</w:t>
      </w:r>
      <w:r w:rsidR="00B37B41">
        <w:rPr>
          <w:rFonts w:hint="eastAsia"/>
        </w:rPr>
        <w:t>用于设备的属性上报触发。</w:t>
      </w:r>
      <w:r w:rsidR="00A47950">
        <w:rPr>
          <w:rFonts w:hint="eastAsia"/>
        </w:rPr>
        <w:t>新建服务的位置</w:t>
      </w:r>
      <w:r w:rsidR="00A47950">
        <w:rPr>
          <w:rFonts w:hint="eastAsia"/>
        </w:rPr>
        <w:lastRenderedPageBreak/>
        <w:t>在</w:t>
      </w:r>
      <w:r w:rsidR="00A47950">
        <w:rPr>
          <w:rFonts w:hint="eastAsia"/>
        </w:rPr>
        <w:t>IOT</w:t>
      </w:r>
      <w:r w:rsidR="00A47950">
        <w:t xml:space="preserve"> </w:t>
      </w:r>
      <w:r w:rsidR="00A47950">
        <w:rPr>
          <w:rFonts w:hint="eastAsia"/>
        </w:rPr>
        <w:t>Studio</w:t>
      </w:r>
      <w:r w:rsidR="00A47950">
        <w:rPr>
          <w:rFonts w:hint="eastAsia"/>
        </w:rPr>
        <w:t>的应用开发界面中的业务服务标签页</w:t>
      </w:r>
      <w:r w:rsidR="00380AF4">
        <w:rPr>
          <w:rFonts w:hint="eastAsia"/>
        </w:rPr>
        <w:t xml:space="preserve"> </w:t>
      </w:r>
    </w:p>
    <w:p w14:paraId="5AA193D3" w14:textId="20CED0DF" w:rsidR="00380AF4" w:rsidRDefault="00380AF4" w:rsidP="00380AF4">
      <w:pPr>
        <w:pStyle w:val="ListParagraph"/>
        <w:ind w:left="1199" w:firstLineChars="0" w:firstLine="0"/>
      </w:pPr>
      <w:r>
        <w:t>可能是</w:t>
      </w:r>
      <w:r>
        <w:rPr>
          <w:rFonts w:hint="eastAsia"/>
        </w:rPr>
        <w:t xml:space="preserve"> </w:t>
      </w:r>
      <w:hyperlink r:id="rId37" w:history="1">
        <w:r w:rsidR="009350CB" w:rsidRPr="0056750D">
          <w:rPr>
            <w:rStyle w:val="Hyperlink"/>
          </w:rPr>
          <w:t>https://iot.aliyun.com/products/iotstudio</w:t>
        </w:r>
      </w:hyperlink>
      <w:r w:rsidR="009350CB">
        <w:t xml:space="preserve"> </w:t>
      </w:r>
    </w:p>
    <w:p w14:paraId="58D28CB4" w14:textId="775D277C" w:rsidR="00A47950" w:rsidRDefault="00A47950" w:rsidP="00A47950">
      <w:pPr>
        <w:jc w:val="center"/>
      </w:pPr>
      <w:r w:rsidRPr="00A47950">
        <w:rPr>
          <w:noProof/>
        </w:rPr>
        <w:drawing>
          <wp:inline distT="0" distB="0" distL="0" distR="0" wp14:anchorId="352C92BE" wp14:editId="18278EBB">
            <wp:extent cx="3627742" cy="1768116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643342" cy="1775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ECFE3" w14:textId="6095F50E" w:rsidR="004A7710" w:rsidRPr="00601811" w:rsidRDefault="00A47950" w:rsidP="00A47950">
      <w:pPr>
        <w:ind w:left="839"/>
        <w:jc w:val="center"/>
      </w:pPr>
      <w:r>
        <w:rPr>
          <w:rFonts w:hint="eastAsia"/>
        </w:rPr>
        <w:t>图</w:t>
      </w:r>
      <w:r w:rsidRPr="00A61500">
        <w:rPr>
          <w:rFonts w:hint="eastAsia"/>
        </w:rPr>
        <w:t>4.</w:t>
      </w:r>
      <w:r>
        <w:rPr>
          <w:rFonts w:hint="eastAsia"/>
        </w:rPr>
        <w:t>12</w:t>
      </w:r>
      <w:r w:rsidRPr="00A61500">
        <w:rPr>
          <w:rFonts w:hint="eastAsia"/>
        </w:rPr>
        <w:t xml:space="preserve">  </w:t>
      </w:r>
      <w:r>
        <w:rPr>
          <w:rFonts w:hint="eastAsia"/>
        </w:rPr>
        <w:t>新建服务</w:t>
      </w:r>
    </w:p>
    <w:p w14:paraId="5139FA26" w14:textId="77777777" w:rsidR="00DC5BA3" w:rsidRDefault="00F9689F" w:rsidP="00F9689F">
      <w:pPr>
        <w:jc w:val="center"/>
      </w:pPr>
      <w:r w:rsidRPr="00F9689F">
        <w:rPr>
          <w:noProof/>
        </w:rPr>
        <w:drawing>
          <wp:inline distT="0" distB="0" distL="0" distR="0" wp14:anchorId="145F67FA" wp14:editId="5625B928">
            <wp:extent cx="1657116" cy="1850008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660051" cy="1853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6E8E7" w14:textId="014D7890" w:rsidR="0023222C" w:rsidRDefault="00F44FC8" w:rsidP="00CF0E41">
      <w:pPr>
        <w:ind w:left="839"/>
        <w:jc w:val="center"/>
      </w:pPr>
      <w:r>
        <w:rPr>
          <w:rFonts w:hint="eastAsia"/>
        </w:rPr>
        <w:t>图</w:t>
      </w:r>
      <w:r w:rsidRPr="00A61500">
        <w:rPr>
          <w:rFonts w:hint="eastAsia"/>
        </w:rPr>
        <w:t>4.</w:t>
      </w:r>
      <w:r w:rsidR="00216045">
        <w:rPr>
          <w:rFonts w:hint="eastAsia"/>
        </w:rPr>
        <w:t>1</w:t>
      </w:r>
      <w:r w:rsidR="00A47950">
        <w:t>3</w:t>
      </w:r>
      <w:r w:rsidRPr="00A61500">
        <w:rPr>
          <w:rFonts w:hint="eastAsia"/>
        </w:rPr>
        <w:t xml:space="preserve">  </w:t>
      </w:r>
      <w:r w:rsidR="003E783D">
        <w:rPr>
          <w:rFonts w:hint="eastAsia"/>
        </w:rPr>
        <w:t>新建服务</w:t>
      </w:r>
    </w:p>
    <w:p w14:paraId="52E8AD70" w14:textId="22919592" w:rsidR="00CF0E41" w:rsidRDefault="00CF0E41" w:rsidP="003D403B"/>
    <w:p w14:paraId="3A01B378" w14:textId="758EDDCF" w:rsidR="00FA63A1" w:rsidRDefault="00DA1BF9" w:rsidP="009B20DA">
      <w:pPr>
        <w:ind w:left="839"/>
      </w:pPr>
      <w:r>
        <w:rPr>
          <w:rFonts w:hint="eastAsia"/>
        </w:rPr>
        <w:t>新建完服务之后，</w:t>
      </w:r>
      <w:r w:rsidR="0099790D">
        <w:rPr>
          <w:rFonts w:hint="eastAsia"/>
        </w:rPr>
        <w:t>进行服务编排</w:t>
      </w:r>
      <w:r w:rsidR="00910913">
        <w:rPr>
          <w:rFonts w:hint="eastAsia"/>
        </w:rPr>
        <w:t>。</w:t>
      </w:r>
      <w:r w:rsidR="00AD5CCC">
        <w:rPr>
          <w:rFonts w:hint="eastAsia"/>
        </w:rPr>
        <w:t>根据题目描述</w:t>
      </w:r>
      <w:r w:rsidR="00B16D8C">
        <w:rPr>
          <w:rFonts w:hint="eastAsia"/>
        </w:rPr>
        <w:t>，</w:t>
      </w:r>
      <w:r w:rsidR="00600B60">
        <w:rPr>
          <w:rFonts w:hint="eastAsia"/>
        </w:rPr>
        <w:t>如图</w:t>
      </w:r>
      <w:r w:rsidR="00600B60">
        <w:rPr>
          <w:rFonts w:hint="eastAsia"/>
        </w:rPr>
        <w:t>4.1</w:t>
      </w:r>
      <w:r w:rsidR="00A47950">
        <w:t>4</w:t>
      </w:r>
      <w:r w:rsidR="00EA584D">
        <w:rPr>
          <w:rFonts w:hint="eastAsia"/>
        </w:rPr>
        <w:t>，</w:t>
      </w:r>
      <w:r w:rsidR="002D190A">
        <w:rPr>
          <w:rFonts w:hint="eastAsia"/>
        </w:rPr>
        <w:t>整个服务设置为设备属性上报</w:t>
      </w:r>
      <w:r w:rsidR="00B92664">
        <w:rPr>
          <w:rFonts w:hint="eastAsia"/>
        </w:rPr>
        <w:t>触发</w:t>
      </w:r>
      <w:r w:rsidR="00910913">
        <w:rPr>
          <w:rFonts w:hint="eastAsia"/>
        </w:rPr>
        <w:t>，</w:t>
      </w:r>
      <w:r w:rsidR="00F92A3F">
        <w:rPr>
          <w:rFonts w:hint="eastAsia"/>
        </w:rPr>
        <w:t>并连接到自定义</w:t>
      </w:r>
      <w:r w:rsidR="00F92A3F">
        <w:rPr>
          <w:rFonts w:hint="eastAsia"/>
        </w:rPr>
        <w:t>A</w:t>
      </w:r>
      <w:r w:rsidR="00F92A3F">
        <w:t>PI</w:t>
      </w:r>
      <w:r w:rsidR="00093571">
        <w:t>，</w:t>
      </w:r>
      <w:r w:rsidR="00093571">
        <w:rPr>
          <w:rFonts w:hint="eastAsia"/>
        </w:rPr>
        <w:t>详细信息参考图</w:t>
      </w:r>
      <w:r w:rsidR="00093571">
        <w:rPr>
          <w:rFonts w:hint="eastAsia"/>
        </w:rPr>
        <w:t>4.1</w:t>
      </w:r>
      <w:r w:rsidR="00A47950">
        <w:t>4</w:t>
      </w:r>
      <w:r w:rsidR="00CE7FF4">
        <w:rPr>
          <w:rFonts w:hint="eastAsia"/>
        </w:rPr>
        <w:t>。</w:t>
      </w:r>
      <w:r w:rsidR="00093571">
        <w:rPr>
          <w:rFonts w:hint="eastAsia"/>
        </w:rPr>
        <w:t>确定无误后，将服务进行</w:t>
      </w:r>
      <w:r w:rsidR="008E3DC4">
        <w:rPr>
          <w:rFonts w:hint="eastAsia"/>
        </w:rPr>
        <w:t>部署</w:t>
      </w:r>
      <w:r w:rsidR="00093571">
        <w:rPr>
          <w:rFonts w:hint="eastAsia"/>
        </w:rPr>
        <w:t>并启动</w:t>
      </w:r>
      <w:r w:rsidR="008E3DC4">
        <w:rPr>
          <w:rFonts w:hint="eastAsia"/>
        </w:rPr>
        <w:t>。</w:t>
      </w:r>
      <w:r w:rsidR="00093571">
        <w:rPr>
          <w:rFonts w:hint="eastAsia"/>
        </w:rPr>
        <w:t>这一步骤的目的是给判题系统提供程序使用</w:t>
      </w:r>
      <w:r w:rsidR="00093571">
        <w:rPr>
          <w:rFonts w:hint="eastAsia"/>
        </w:rPr>
        <w:t>Io</w:t>
      </w:r>
      <w:r w:rsidR="00093571">
        <w:t>T Studio</w:t>
      </w:r>
      <w:r w:rsidR="00093571">
        <w:rPr>
          <w:rFonts w:hint="eastAsia"/>
        </w:rPr>
        <w:t>的依据。</w:t>
      </w:r>
    </w:p>
    <w:p w14:paraId="6E4EDC5B" w14:textId="77777777" w:rsidR="008D634C" w:rsidRDefault="006C30E5" w:rsidP="00C05094">
      <w:pPr>
        <w:jc w:val="center"/>
      </w:pPr>
      <w:r w:rsidRPr="006C30E5">
        <w:rPr>
          <w:noProof/>
        </w:rPr>
        <w:drawing>
          <wp:inline distT="0" distB="0" distL="0" distR="0" wp14:anchorId="39B365EA" wp14:editId="01F895FA">
            <wp:extent cx="4374191" cy="2523248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6683" cy="2524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88020" w14:textId="27FF4747" w:rsidR="00F74162" w:rsidRDefault="00F74162" w:rsidP="00FA402E">
      <w:pPr>
        <w:jc w:val="center"/>
      </w:pPr>
      <w:r>
        <w:rPr>
          <w:rFonts w:hint="eastAsia"/>
        </w:rPr>
        <w:t>图</w:t>
      </w:r>
      <w:r w:rsidR="0025719B">
        <w:rPr>
          <w:rFonts w:hint="eastAsia"/>
        </w:rPr>
        <w:t>4.1</w:t>
      </w:r>
      <w:r w:rsidR="00A47950">
        <w:t>4</w:t>
      </w:r>
      <w:r w:rsidR="0025719B">
        <w:t xml:space="preserve"> </w:t>
      </w:r>
      <w:r w:rsidR="00AD4B23">
        <w:t xml:space="preserve"> </w:t>
      </w:r>
      <w:r w:rsidR="003027D5">
        <w:rPr>
          <w:rFonts w:hint="eastAsia"/>
        </w:rPr>
        <w:t>服务编排</w:t>
      </w:r>
    </w:p>
    <w:p w14:paraId="5E082935" w14:textId="77777777" w:rsidR="009B20DA" w:rsidRDefault="009B20DA" w:rsidP="009B20DA">
      <w:pPr>
        <w:ind w:left="839"/>
      </w:pPr>
      <w:r>
        <w:rPr>
          <w:rFonts w:hint="eastAsia"/>
        </w:rPr>
        <w:t>最后，在</w:t>
      </w:r>
      <w:r w:rsidRPr="00DB039E">
        <w:rPr>
          <w:rFonts w:hint="eastAsia"/>
        </w:rPr>
        <w:t>“阿里云物联网平台</w:t>
      </w:r>
      <w:r w:rsidRPr="00DB039E">
        <w:rPr>
          <w:rFonts w:hint="eastAsia"/>
        </w:rPr>
        <w:t>(TinyLink)</w:t>
      </w:r>
      <w:r w:rsidRPr="00DB039E">
        <w:rPr>
          <w:rFonts w:hint="eastAsia"/>
        </w:rPr>
        <w:t>”</w:t>
      </w:r>
      <w:r>
        <w:rPr>
          <w:rFonts w:hint="eastAsia"/>
        </w:rPr>
        <w:t>题目下运行所编写代码，上传属性值。</w:t>
      </w:r>
      <w:r w:rsidR="0009230A">
        <w:rPr>
          <w:rFonts w:hint="eastAsia"/>
        </w:rPr>
        <w:t>运行结果可在</w:t>
      </w:r>
      <w:r w:rsidR="0009230A">
        <w:rPr>
          <w:rFonts w:hint="eastAsia"/>
        </w:rPr>
        <w:t>Io</w:t>
      </w:r>
      <w:r w:rsidR="0009230A">
        <w:t>T Studio</w:t>
      </w:r>
      <w:r w:rsidR="0009230A">
        <w:rPr>
          <w:rFonts w:hint="eastAsia"/>
        </w:rPr>
        <w:t>项目中通过以下路径查看“设备管理</w:t>
      </w:r>
      <w:r w:rsidR="0009230A">
        <w:rPr>
          <w:rFonts w:hint="eastAsia"/>
        </w:rPr>
        <w:t>-</w:t>
      </w:r>
      <w:r w:rsidR="0009230A">
        <w:rPr>
          <w:rFonts w:hint="eastAsia"/>
        </w:rPr>
        <w:t>设备</w:t>
      </w:r>
      <w:r w:rsidR="0009230A">
        <w:rPr>
          <w:rFonts w:hint="eastAsia"/>
        </w:rPr>
        <w:t>-</w:t>
      </w:r>
      <w:r w:rsidR="0009230A">
        <w:rPr>
          <w:rFonts w:hint="eastAsia"/>
        </w:rPr>
        <w:t>设备列表</w:t>
      </w:r>
      <w:r w:rsidR="0009230A">
        <w:rPr>
          <w:rFonts w:hint="eastAsia"/>
        </w:rPr>
        <w:t>-</w:t>
      </w:r>
      <w:r w:rsidR="0009230A">
        <w:rPr>
          <w:rFonts w:hint="eastAsia"/>
        </w:rPr>
        <w:t>查看</w:t>
      </w:r>
      <w:r w:rsidR="0009230A">
        <w:rPr>
          <w:rFonts w:hint="eastAsia"/>
        </w:rPr>
        <w:t>-</w:t>
      </w:r>
      <w:r w:rsidR="0009230A">
        <w:rPr>
          <w:rFonts w:hint="eastAsia"/>
        </w:rPr>
        <w:t>运行状态”。</w:t>
      </w:r>
    </w:p>
    <w:p w14:paraId="7A21D16F" w14:textId="77777777" w:rsidR="009B20DA" w:rsidRDefault="0009230A" w:rsidP="009B20DA">
      <w:pPr>
        <w:jc w:val="center"/>
      </w:pPr>
      <w:r>
        <w:rPr>
          <w:noProof/>
        </w:rPr>
        <w:lastRenderedPageBreak/>
        <w:drawing>
          <wp:inline distT="0" distB="0" distL="0" distR="0" wp14:anchorId="31A8B1EC" wp14:editId="37CEE617">
            <wp:extent cx="4422710" cy="199012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428937" cy="1992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C80D6" w14:textId="42161A13" w:rsidR="009B20DA" w:rsidRDefault="009B20DA" w:rsidP="009B20DA">
      <w:pPr>
        <w:pStyle w:val="ListParagraph"/>
        <w:ind w:left="1199" w:firstLineChars="0" w:firstLine="0"/>
        <w:jc w:val="center"/>
      </w:pPr>
      <w:r>
        <w:rPr>
          <w:rFonts w:hint="eastAsia"/>
        </w:rPr>
        <w:t>图</w:t>
      </w:r>
      <w:r>
        <w:rPr>
          <w:rFonts w:hint="eastAsia"/>
        </w:rPr>
        <w:t>4.1</w:t>
      </w:r>
      <w:r w:rsidR="00A47950">
        <w:t>5</w:t>
      </w:r>
      <w:r>
        <w:t xml:space="preserve">  </w:t>
      </w:r>
      <w:r>
        <w:rPr>
          <w:rFonts w:hint="eastAsia"/>
        </w:rPr>
        <w:t>设备属性上报更新</w:t>
      </w:r>
    </w:p>
    <w:p w14:paraId="23979924" w14:textId="0AA4DDB9" w:rsidR="00FA63A1" w:rsidRDefault="00542334" w:rsidP="00FA63A1">
      <w:r>
        <w:rPr>
          <w:noProof/>
        </w:rPr>
        <w:drawing>
          <wp:inline distT="0" distB="0" distL="0" distR="0" wp14:anchorId="5A9A01A9" wp14:editId="4425629D">
            <wp:extent cx="5941060" cy="3512185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1060" cy="351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AA9FE" w14:textId="696738F7" w:rsidR="00197FE1" w:rsidRDefault="00197FE1" w:rsidP="00FA63A1">
      <w:r>
        <w:rPr>
          <w:rFonts w:hint="eastAsia"/>
        </w:rPr>
        <w:t>代码</w:t>
      </w:r>
      <w:r>
        <w:rPr>
          <w:rFonts w:hint="eastAsia"/>
        </w:rPr>
        <w:t>:</w:t>
      </w:r>
    </w:p>
    <w:p w14:paraId="5A22DC0E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>TL_MQTT mqtt;</w:t>
      </w:r>
    </w:p>
    <w:p w14:paraId="0660F602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608B4E"/>
          <w:kern w:val="0"/>
          <w:szCs w:val="21"/>
        </w:rPr>
        <w:t>// remote wifi</w:t>
      </w:r>
    </w:p>
    <w:p w14:paraId="50CA53F0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569CD6"/>
          <w:kern w:val="0"/>
          <w:szCs w:val="21"/>
        </w:rPr>
        <w:t>char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SSID[] </w:t>
      </w:r>
      <w:r w:rsidRPr="00197FE1">
        <w:rPr>
          <w:rFonts w:ascii="Consolas" w:hAnsi="Consolas" w:cs="SimSun"/>
          <w:color w:val="808080"/>
          <w:kern w:val="0"/>
          <w:szCs w:val="21"/>
        </w:rPr>
        <w:t>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CE9178"/>
          <w:kern w:val="0"/>
          <w:szCs w:val="21"/>
        </w:rPr>
        <w:t>"AZFT"</w:t>
      </w:r>
      <w:r w:rsidRPr="00197FE1">
        <w:rPr>
          <w:rFonts w:ascii="Consolas" w:hAnsi="Consolas" w:cs="SimSun"/>
          <w:color w:val="D4D4D4"/>
          <w:kern w:val="0"/>
          <w:szCs w:val="21"/>
        </w:rPr>
        <w:t>;</w:t>
      </w:r>
    </w:p>
    <w:p w14:paraId="7D02F447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569CD6"/>
          <w:kern w:val="0"/>
          <w:szCs w:val="21"/>
        </w:rPr>
        <w:t>char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Pass[] </w:t>
      </w:r>
      <w:r w:rsidRPr="00197FE1">
        <w:rPr>
          <w:rFonts w:ascii="Consolas" w:hAnsi="Consolas" w:cs="SimSun"/>
          <w:color w:val="808080"/>
          <w:kern w:val="0"/>
          <w:szCs w:val="21"/>
        </w:rPr>
        <w:t>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CE9178"/>
          <w:kern w:val="0"/>
          <w:szCs w:val="21"/>
        </w:rPr>
        <w:t>"AZFT123456"</w:t>
      </w:r>
      <w:r w:rsidRPr="00197FE1">
        <w:rPr>
          <w:rFonts w:ascii="Consolas" w:hAnsi="Consolas" w:cs="SimSun"/>
          <w:color w:val="D4D4D4"/>
          <w:kern w:val="0"/>
          <w:szCs w:val="21"/>
        </w:rPr>
        <w:t>;</w:t>
      </w:r>
    </w:p>
    <w:p w14:paraId="75623CAE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</w:p>
    <w:p w14:paraId="54BEC6D6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569CD6"/>
          <w:kern w:val="0"/>
          <w:szCs w:val="21"/>
        </w:rPr>
        <w:t>int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port </w:t>
      </w:r>
      <w:r w:rsidRPr="00197FE1">
        <w:rPr>
          <w:rFonts w:ascii="Consolas" w:hAnsi="Consolas" w:cs="SimSun"/>
          <w:color w:val="808080"/>
          <w:kern w:val="0"/>
          <w:szCs w:val="21"/>
        </w:rPr>
        <w:t>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B5CEA8"/>
          <w:kern w:val="0"/>
          <w:szCs w:val="21"/>
        </w:rPr>
        <w:t>1883</w:t>
      </w:r>
      <w:r w:rsidRPr="00197FE1">
        <w:rPr>
          <w:rFonts w:ascii="Consolas" w:hAnsi="Consolas" w:cs="SimSun"/>
          <w:color w:val="D4D4D4"/>
          <w:kern w:val="0"/>
          <w:szCs w:val="21"/>
        </w:rPr>
        <w:t>;</w:t>
      </w:r>
    </w:p>
    <w:p w14:paraId="35DEE1AD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608B4E"/>
          <w:kern w:val="0"/>
          <w:szCs w:val="21"/>
        </w:rPr>
        <w:t>// fills your Aliyun info</w:t>
      </w:r>
    </w:p>
    <w:p w14:paraId="42846CD5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569CD6"/>
          <w:kern w:val="0"/>
          <w:szCs w:val="21"/>
        </w:rPr>
        <w:t>char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serverName[] </w:t>
      </w:r>
      <w:r w:rsidRPr="00197FE1">
        <w:rPr>
          <w:rFonts w:ascii="Consolas" w:hAnsi="Consolas" w:cs="SimSun"/>
          <w:color w:val="808080"/>
          <w:kern w:val="0"/>
          <w:szCs w:val="21"/>
        </w:rPr>
        <w:t>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CE9178"/>
          <w:kern w:val="0"/>
          <w:szCs w:val="21"/>
        </w:rPr>
        <w:t>"a1GlOZd7pAS.iot-as-mqtt.cn-shanghai.aliyuncs.com"</w:t>
      </w:r>
      <w:r w:rsidRPr="00197FE1">
        <w:rPr>
          <w:rFonts w:ascii="Consolas" w:hAnsi="Consolas" w:cs="SimSun"/>
          <w:color w:val="D4D4D4"/>
          <w:kern w:val="0"/>
          <w:szCs w:val="21"/>
        </w:rPr>
        <w:t>;</w:t>
      </w:r>
    </w:p>
    <w:p w14:paraId="6D50100D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569CD6"/>
          <w:kern w:val="0"/>
          <w:szCs w:val="21"/>
        </w:rPr>
        <w:t>char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clientName[] </w:t>
      </w:r>
      <w:r w:rsidRPr="00197FE1">
        <w:rPr>
          <w:rFonts w:ascii="Consolas" w:hAnsi="Consolas" w:cs="SimSun"/>
          <w:color w:val="808080"/>
          <w:kern w:val="0"/>
          <w:szCs w:val="21"/>
        </w:rPr>
        <w:t>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CE9178"/>
          <w:kern w:val="0"/>
          <w:szCs w:val="21"/>
        </w:rPr>
        <w:t>"FESA234FBDS24|securemode=3,signmethod=hmacsha1,timestamp=789|"</w:t>
      </w:r>
      <w:r w:rsidRPr="00197FE1">
        <w:rPr>
          <w:rFonts w:ascii="Consolas" w:hAnsi="Consolas" w:cs="SimSun"/>
          <w:color w:val="D4D4D4"/>
          <w:kern w:val="0"/>
          <w:szCs w:val="21"/>
        </w:rPr>
        <w:t>;</w:t>
      </w:r>
    </w:p>
    <w:p w14:paraId="3384B969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569CD6"/>
          <w:kern w:val="0"/>
          <w:szCs w:val="21"/>
        </w:rPr>
        <w:t>char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topicName[] </w:t>
      </w:r>
      <w:r w:rsidRPr="00197FE1">
        <w:rPr>
          <w:rFonts w:ascii="Consolas" w:hAnsi="Consolas" w:cs="SimSun"/>
          <w:color w:val="808080"/>
          <w:kern w:val="0"/>
          <w:szCs w:val="21"/>
        </w:rPr>
        <w:t>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CE9178"/>
          <w:kern w:val="0"/>
          <w:szCs w:val="21"/>
        </w:rPr>
        <w:t>"/sys/a1GlOZd7pAS/VaIaHqygLhixeIEfzLuh/thing/event/property/post"</w:t>
      </w:r>
      <w:r w:rsidRPr="00197FE1">
        <w:rPr>
          <w:rFonts w:ascii="Consolas" w:hAnsi="Consolas" w:cs="SimSun"/>
          <w:color w:val="D4D4D4"/>
          <w:kern w:val="0"/>
          <w:szCs w:val="21"/>
        </w:rPr>
        <w:t>;</w:t>
      </w:r>
    </w:p>
    <w:p w14:paraId="05C9C033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569CD6"/>
          <w:kern w:val="0"/>
          <w:szCs w:val="21"/>
        </w:rPr>
        <w:t>char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userName[] </w:t>
      </w:r>
      <w:r w:rsidRPr="00197FE1">
        <w:rPr>
          <w:rFonts w:ascii="Consolas" w:hAnsi="Consolas" w:cs="SimSun"/>
          <w:color w:val="808080"/>
          <w:kern w:val="0"/>
          <w:szCs w:val="21"/>
        </w:rPr>
        <w:t>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CE9178"/>
          <w:kern w:val="0"/>
          <w:szCs w:val="21"/>
        </w:rPr>
        <w:t>"VaIaHqygLhixeIEfzLuh&amp;a1GlOZd7pAS"</w:t>
      </w:r>
      <w:r w:rsidRPr="00197FE1">
        <w:rPr>
          <w:rFonts w:ascii="Consolas" w:hAnsi="Consolas" w:cs="SimSun"/>
          <w:color w:val="D4D4D4"/>
          <w:kern w:val="0"/>
          <w:szCs w:val="21"/>
        </w:rPr>
        <w:t>;</w:t>
      </w:r>
    </w:p>
    <w:p w14:paraId="27DF09D8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569CD6"/>
          <w:kern w:val="0"/>
          <w:szCs w:val="21"/>
        </w:rPr>
        <w:lastRenderedPageBreak/>
        <w:t>char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password[] </w:t>
      </w:r>
      <w:r w:rsidRPr="00197FE1">
        <w:rPr>
          <w:rFonts w:ascii="Consolas" w:hAnsi="Consolas" w:cs="SimSun"/>
          <w:color w:val="808080"/>
          <w:kern w:val="0"/>
          <w:szCs w:val="21"/>
        </w:rPr>
        <w:t>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CE9178"/>
          <w:kern w:val="0"/>
          <w:szCs w:val="21"/>
        </w:rPr>
        <w:t>"b1d22e159500d36eb0fb81c3a2375e0bff10070e"</w:t>
      </w:r>
      <w:r w:rsidRPr="00197FE1">
        <w:rPr>
          <w:rFonts w:ascii="Consolas" w:hAnsi="Consolas" w:cs="SimSun"/>
          <w:color w:val="D4D4D4"/>
          <w:kern w:val="0"/>
          <w:szCs w:val="21"/>
        </w:rPr>
        <w:t>;</w:t>
      </w:r>
    </w:p>
    <w:p w14:paraId="3289687B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</w:p>
    <w:p w14:paraId="5C79F552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569CD6"/>
          <w:kern w:val="0"/>
          <w:szCs w:val="21"/>
        </w:rPr>
        <w:t>void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DCDCAA"/>
          <w:kern w:val="0"/>
          <w:szCs w:val="21"/>
        </w:rPr>
        <w:t>setup</w:t>
      </w:r>
      <w:r w:rsidRPr="00197FE1">
        <w:rPr>
          <w:rFonts w:ascii="Consolas" w:hAnsi="Consolas" w:cs="SimSun"/>
          <w:color w:val="D4D4D4"/>
          <w:kern w:val="0"/>
          <w:szCs w:val="21"/>
        </w:rPr>
        <w:t>()</w:t>
      </w:r>
    </w:p>
    <w:p w14:paraId="4DC5454C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>{</w:t>
      </w:r>
    </w:p>
    <w:p w14:paraId="24004DC7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608B4E"/>
          <w:kern w:val="0"/>
          <w:szCs w:val="21"/>
        </w:rPr>
        <w:t xml:space="preserve">    // Initialize network</w:t>
      </w:r>
    </w:p>
    <w:p w14:paraId="3AB4849D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  <w:r w:rsidRPr="00197FE1">
        <w:rPr>
          <w:rFonts w:ascii="Consolas" w:hAnsi="Consolas" w:cs="SimSun"/>
          <w:color w:val="9CDCFE"/>
          <w:kern w:val="0"/>
          <w:szCs w:val="21"/>
        </w:rPr>
        <w:t>TL_Serial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begin</w:t>
      </w:r>
      <w:r w:rsidRPr="00197FE1">
        <w:rPr>
          <w:rFonts w:ascii="Consolas" w:hAnsi="Consolas" w:cs="SimSun"/>
          <w:color w:val="D4D4D4"/>
          <w:kern w:val="0"/>
          <w:szCs w:val="21"/>
        </w:rPr>
        <w:t>(</w:t>
      </w:r>
      <w:r w:rsidRPr="00197FE1">
        <w:rPr>
          <w:rFonts w:ascii="Consolas" w:hAnsi="Consolas" w:cs="SimSun"/>
          <w:color w:val="B5CEA8"/>
          <w:kern w:val="0"/>
          <w:szCs w:val="21"/>
        </w:rPr>
        <w:t>9600</w:t>
      </w:r>
      <w:r w:rsidRPr="00197FE1">
        <w:rPr>
          <w:rFonts w:ascii="Consolas" w:hAnsi="Consolas" w:cs="SimSun"/>
          <w:color w:val="D4D4D4"/>
          <w:kern w:val="0"/>
          <w:szCs w:val="21"/>
        </w:rPr>
        <w:t>);</w:t>
      </w:r>
    </w:p>
    <w:p w14:paraId="3A505327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  <w:r w:rsidRPr="00197FE1">
        <w:rPr>
          <w:rFonts w:ascii="Consolas" w:hAnsi="Consolas" w:cs="SimSun"/>
          <w:color w:val="9CDCFE"/>
          <w:kern w:val="0"/>
          <w:szCs w:val="21"/>
        </w:rPr>
        <w:t>TL_WiFi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init</w:t>
      </w:r>
      <w:r w:rsidRPr="00197FE1">
        <w:rPr>
          <w:rFonts w:ascii="Consolas" w:hAnsi="Consolas" w:cs="SimSun"/>
          <w:color w:val="D4D4D4"/>
          <w:kern w:val="0"/>
          <w:szCs w:val="21"/>
        </w:rPr>
        <w:t>();</w:t>
      </w:r>
    </w:p>
    <w:p w14:paraId="3692CA06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  <w:r w:rsidRPr="00197FE1">
        <w:rPr>
          <w:rFonts w:ascii="Consolas" w:hAnsi="Consolas" w:cs="SimSun"/>
          <w:color w:val="569CD6"/>
          <w:kern w:val="0"/>
          <w:szCs w:val="21"/>
        </w:rPr>
        <w:t>bool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b </w:t>
      </w:r>
      <w:r w:rsidRPr="00197FE1">
        <w:rPr>
          <w:rFonts w:ascii="Consolas" w:hAnsi="Consolas" w:cs="SimSun"/>
          <w:color w:val="808080"/>
          <w:kern w:val="0"/>
          <w:szCs w:val="21"/>
        </w:rPr>
        <w:t>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9CDCFE"/>
          <w:kern w:val="0"/>
          <w:szCs w:val="21"/>
        </w:rPr>
        <w:t>TL_WiFi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join</w:t>
      </w:r>
      <w:r w:rsidRPr="00197FE1">
        <w:rPr>
          <w:rFonts w:ascii="Consolas" w:hAnsi="Consolas" w:cs="SimSun"/>
          <w:color w:val="D4D4D4"/>
          <w:kern w:val="0"/>
          <w:szCs w:val="21"/>
        </w:rPr>
        <w:t>(SSID,Pass);</w:t>
      </w:r>
    </w:p>
    <w:p w14:paraId="385D0D44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mqtt </w:t>
      </w:r>
      <w:r w:rsidRPr="00197FE1">
        <w:rPr>
          <w:rFonts w:ascii="Consolas" w:hAnsi="Consolas" w:cs="SimSun"/>
          <w:color w:val="808080"/>
          <w:kern w:val="0"/>
          <w:szCs w:val="21"/>
        </w:rPr>
        <w:t>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9CDCFE"/>
          <w:kern w:val="0"/>
          <w:szCs w:val="21"/>
        </w:rPr>
        <w:t>TL_WiFi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fetchMQTT</w:t>
      </w:r>
      <w:r w:rsidRPr="00197FE1">
        <w:rPr>
          <w:rFonts w:ascii="Consolas" w:hAnsi="Consolas" w:cs="SimSun"/>
          <w:color w:val="D4D4D4"/>
          <w:kern w:val="0"/>
          <w:szCs w:val="21"/>
        </w:rPr>
        <w:t>();</w:t>
      </w:r>
    </w:p>
    <w:p w14:paraId="64D2AF4F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  <w:r w:rsidRPr="00197FE1">
        <w:rPr>
          <w:rFonts w:ascii="Consolas" w:hAnsi="Consolas" w:cs="SimSun"/>
          <w:color w:val="9CDCFE"/>
          <w:kern w:val="0"/>
          <w:szCs w:val="21"/>
        </w:rPr>
        <w:t>mqtt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connect</w:t>
      </w:r>
      <w:r w:rsidRPr="00197FE1">
        <w:rPr>
          <w:rFonts w:ascii="Consolas" w:hAnsi="Consolas" w:cs="SimSun"/>
          <w:color w:val="D4D4D4"/>
          <w:kern w:val="0"/>
          <w:szCs w:val="21"/>
        </w:rPr>
        <w:t>(serverName, port, clientName, userName, password);</w:t>
      </w:r>
    </w:p>
    <w:p w14:paraId="019C6017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</w:p>
    <w:p w14:paraId="671F0588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  <w:r w:rsidRPr="00197FE1">
        <w:rPr>
          <w:rFonts w:ascii="Consolas" w:hAnsi="Consolas" w:cs="SimSun"/>
          <w:color w:val="9CDCFE"/>
          <w:kern w:val="0"/>
          <w:szCs w:val="21"/>
        </w:rPr>
        <w:t>TL_Light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read</w:t>
      </w:r>
      <w:r w:rsidRPr="00197FE1">
        <w:rPr>
          <w:rFonts w:ascii="Consolas" w:hAnsi="Consolas" w:cs="SimSun"/>
          <w:color w:val="D4D4D4"/>
          <w:kern w:val="0"/>
          <w:szCs w:val="21"/>
        </w:rPr>
        <w:t>();</w:t>
      </w:r>
    </w:p>
    <w:p w14:paraId="2C240E92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  <w:r w:rsidRPr="00197FE1">
        <w:rPr>
          <w:rFonts w:ascii="Consolas" w:hAnsi="Consolas" w:cs="SimSun"/>
          <w:color w:val="9CDCFE"/>
          <w:kern w:val="0"/>
          <w:szCs w:val="21"/>
        </w:rPr>
        <w:t>TL_Humidity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read</w:t>
      </w:r>
      <w:r w:rsidRPr="00197FE1">
        <w:rPr>
          <w:rFonts w:ascii="Consolas" w:hAnsi="Consolas" w:cs="SimSun"/>
          <w:color w:val="D4D4D4"/>
          <w:kern w:val="0"/>
          <w:szCs w:val="21"/>
        </w:rPr>
        <w:t>();</w:t>
      </w:r>
    </w:p>
    <w:p w14:paraId="7E4FC603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  <w:r w:rsidRPr="00197FE1">
        <w:rPr>
          <w:rFonts w:ascii="Consolas" w:hAnsi="Consolas" w:cs="SimSun"/>
          <w:color w:val="9CDCFE"/>
          <w:kern w:val="0"/>
          <w:szCs w:val="21"/>
        </w:rPr>
        <w:t>TL_Temperature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read</w:t>
      </w:r>
      <w:r w:rsidRPr="00197FE1">
        <w:rPr>
          <w:rFonts w:ascii="Consolas" w:hAnsi="Consolas" w:cs="SimSun"/>
          <w:color w:val="D4D4D4"/>
          <w:kern w:val="0"/>
          <w:szCs w:val="21"/>
        </w:rPr>
        <w:t>();</w:t>
      </w:r>
    </w:p>
    <w:p w14:paraId="556C4C29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</w:p>
    <w:p w14:paraId="36B2B077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String data </w:t>
      </w:r>
      <w:r w:rsidRPr="00197FE1">
        <w:rPr>
          <w:rFonts w:ascii="Consolas" w:hAnsi="Consolas" w:cs="SimSun"/>
          <w:color w:val="808080"/>
          <w:kern w:val="0"/>
          <w:szCs w:val="21"/>
        </w:rPr>
        <w:t>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CE9178"/>
          <w:kern w:val="0"/>
          <w:szCs w:val="21"/>
        </w:rPr>
        <w:t>"{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id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 xml:space="preserve"> : 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123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 xml:space="preserve">, 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version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: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1.0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 xml:space="preserve">, 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params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 xml:space="preserve"> : {"</w:t>
      </w:r>
      <w:r w:rsidRPr="00197FE1">
        <w:rPr>
          <w:rFonts w:ascii="Consolas" w:hAnsi="Consolas" w:cs="SimSun"/>
          <w:color w:val="D4D4D4"/>
          <w:kern w:val="0"/>
          <w:szCs w:val="21"/>
        </w:rPr>
        <w:t>;</w:t>
      </w:r>
    </w:p>
    <w:p w14:paraId="00288A78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data </w:t>
      </w:r>
      <w:r w:rsidRPr="00197FE1">
        <w:rPr>
          <w:rFonts w:ascii="Consolas" w:hAnsi="Consolas" w:cs="SimSun"/>
          <w:color w:val="808080"/>
          <w:kern w:val="0"/>
          <w:szCs w:val="21"/>
        </w:rPr>
        <w:t>+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CE9178"/>
          <w:kern w:val="0"/>
          <w:szCs w:val="21"/>
        </w:rPr>
        <w:t>"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CurrentTemperature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:"</w:t>
      </w:r>
      <w:r w:rsidRPr="00197FE1">
        <w:rPr>
          <w:rFonts w:ascii="Consolas" w:hAnsi="Consolas" w:cs="SimSun"/>
          <w:color w:val="D4D4D4"/>
          <w:kern w:val="0"/>
          <w:szCs w:val="21"/>
        </w:rPr>
        <w:t>;</w:t>
      </w:r>
    </w:p>
    <w:p w14:paraId="2E54CAC7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data </w:t>
      </w:r>
      <w:r w:rsidRPr="00197FE1">
        <w:rPr>
          <w:rFonts w:ascii="Consolas" w:hAnsi="Consolas" w:cs="SimSun"/>
          <w:color w:val="808080"/>
          <w:kern w:val="0"/>
          <w:szCs w:val="21"/>
        </w:rPr>
        <w:t>+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9CDCFE"/>
          <w:kern w:val="0"/>
          <w:szCs w:val="21"/>
        </w:rPr>
        <w:t>TL_Temperature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data</w:t>
      </w:r>
      <w:r w:rsidRPr="00197FE1">
        <w:rPr>
          <w:rFonts w:ascii="Consolas" w:hAnsi="Consolas" w:cs="SimSun"/>
          <w:color w:val="D4D4D4"/>
          <w:kern w:val="0"/>
          <w:szCs w:val="21"/>
        </w:rPr>
        <w:t>();</w:t>
      </w:r>
    </w:p>
    <w:p w14:paraId="05F3FC14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data </w:t>
      </w:r>
      <w:r w:rsidRPr="00197FE1">
        <w:rPr>
          <w:rFonts w:ascii="Consolas" w:hAnsi="Consolas" w:cs="SimSun"/>
          <w:color w:val="808080"/>
          <w:kern w:val="0"/>
          <w:szCs w:val="21"/>
        </w:rPr>
        <w:t>+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CE9178"/>
          <w:kern w:val="0"/>
          <w:szCs w:val="21"/>
        </w:rPr>
        <w:t xml:space="preserve">", 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CurrentHumidity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:"</w:t>
      </w:r>
      <w:r w:rsidRPr="00197FE1">
        <w:rPr>
          <w:rFonts w:ascii="Consolas" w:hAnsi="Consolas" w:cs="SimSun"/>
          <w:color w:val="D4D4D4"/>
          <w:kern w:val="0"/>
          <w:szCs w:val="21"/>
        </w:rPr>
        <w:t>;</w:t>
      </w:r>
    </w:p>
    <w:p w14:paraId="7C1A4D93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data </w:t>
      </w:r>
      <w:r w:rsidRPr="00197FE1">
        <w:rPr>
          <w:rFonts w:ascii="Consolas" w:hAnsi="Consolas" w:cs="SimSun"/>
          <w:color w:val="808080"/>
          <w:kern w:val="0"/>
          <w:szCs w:val="21"/>
        </w:rPr>
        <w:t>+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9CDCFE"/>
          <w:kern w:val="0"/>
          <w:szCs w:val="21"/>
        </w:rPr>
        <w:t>TL_Humidity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data</w:t>
      </w:r>
      <w:r w:rsidRPr="00197FE1">
        <w:rPr>
          <w:rFonts w:ascii="Consolas" w:hAnsi="Consolas" w:cs="SimSun"/>
          <w:color w:val="D4D4D4"/>
          <w:kern w:val="0"/>
          <w:szCs w:val="21"/>
        </w:rPr>
        <w:t>();</w:t>
      </w:r>
    </w:p>
    <w:p w14:paraId="181EF717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data </w:t>
      </w:r>
      <w:r w:rsidRPr="00197FE1">
        <w:rPr>
          <w:rFonts w:ascii="Consolas" w:hAnsi="Consolas" w:cs="SimSun"/>
          <w:color w:val="808080"/>
          <w:kern w:val="0"/>
          <w:szCs w:val="21"/>
        </w:rPr>
        <w:t>+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CE9178"/>
          <w:kern w:val="0"/>
          <w:szCs w:val="21"/>
        </w:rPr>
        <w:t xml:space="preserve">", 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mlux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:"</w:t>
      </w:r>
      <w:r w:rsidRPr="00197FE1">
        <w:rPr>
          <w:rFonts w:ascii="Consolas" w:hAnsi="Consolas" w:cs="SimSun"/>
          <w:color w:val="D4D4D4"/>
          <w:kern w:val="0"/>
          <w:szCs w:val="21"/>
        </w:rPr>
        <w:t>;</w:t>
      </w:r>
    </w:p>
    <w:p w14:paraId="76F9FC67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data </w:t>
      </w:r>
      <w:r w:rsidRPr="00197FE1">
        <w:rPr>
          <w:rFonts w:ascii="Consolas" w:hAnsi="Consolas" w:cs="SimSun"/>
          <w:color w:val="808080"/>
          <w:kern w:val="0"/>
          <w:szCs w:val="21"/>
        </w:rPr>
        <w:t>+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9CDCFE"/>
          <w:kern w:val="0"/>
          <w:szCs w:val="21"/>
        </w:rPr>
        <w:t>TL_Light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data</w:t>
      </w:r>
      <w:r w:rsidRPr="00197FE1">
        <w:rPr>
          <w:rFonts w:ascii="Consolas" w:hAnsi="Consolas" w:cs="SimSun"/>
          <w:color w:val="D4D4D4"/>
          <w:kern w:val="0"/>
          <w:szCs w:val="21"/>
        </w:rPr>
        <w:t>();</w:t>
      </w:r>
    </w:p>
    <w:p w14:paraId="6F54ED75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data </w:t>
      </w:r>
      <w:r w:rsidRPr="00197FE1">
        <w:rPr>
          <w:rFonts w:ascii="Consolas" w:hAnsi="Consolas" w:cs="SimSun"/>
          <w:color w:val="808080"/>
          <w:kern w:val="0"/>
          <w:szCs w:val="21"/>
        </w:rPr>
        <w:t>+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CE9178"/>
          <w:kern w:val="0"/>
          <w:szCs w:val="21"/>
        </w:rPr>
        <w:t xml:space="preserve">", 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key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:"</w:t>
      </w:r>
      <w:r w:rsidRPr="00197FE1">
        <w:rPr>
          <w:rFonts w:ascii="Consolas" w:hAnsi="Consolas" w:cs="SimSun"/>
          <w:color w:val="D4D4D4"/>
          <w:kern w:val="0"/>
          <w:szCs w:val="21"/>
        </w:rPr>
        <w:t>;</w:t>
      </w:r>
    </w:p>
    <w:p w14:paraId="28268D07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data </w:t>
      </w:r>
      <w:r w:rsidRPr="00197FE1">
        <w:rPr>
          <w:rFonts w:ascii="Consolas" w:hAnsi="Consolas" w:cs="SimSun"/>
          <w:color w:val="808080"/>
          <w:kern w:val="0"/>
          <w:szCs w:val="21"/>
        </w:rPr>
        <w:t>+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CE9178"/>
          <w:kern w:val="0"/>
          <w:szCs w:val="21"/>
        </w:rPr>
        <w:t>"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MTYsMzM0NzUsOGE3ZDRjMmI=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"</w:t>
      </w:r>
      <w:r w:rsidRPr="00197FE1">
        <w:rPr>
          <w:rFonts w:ascii="Consolas" w:hAnsi="Consolas" w:cs="SimSun"/>
          <w:color w:val="D4D4D4"/>
          <w:kern w:val="0"/>
          <w:szCs w:val="21"/>
        </w:rPr>
        <w:t>;</w:t>
      </w:r>
    </w:p>
    <w:p w14:paraId="69FD1231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data </w:t>
      </w:r>
      <w:r w:rsidRPr="00197FE1">
        <w:rPr>
          <w:rFonts w:ascii="Consolas" w:hAnsi="Consolas" w:cs="SimSun"/>
          <w:color w:val="808080"/>
          <w:kern w:val="0"/>
          <w:szCs w:val="21"/>
        </w:rPr>
        <w:t>+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CE9178"/>
          <w:kern w:val="0"/>
          <w:szCs w:val="21"/>
        </w:rPr>
        <w:t>"},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method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: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thing.event.property.post</w:t>
      </w:r>
      <w:r w:rsidRPr="00197FE1">
        <w:rPr>
          <w:rFonts w:ascii="Consolas" w:hAnsi="Consolas" w:cs="SimSun"/>
          <w:color w:val="D7BA7D"/>
          <w:kern w:val="0"/>
          <w:szCs w:val="21"/>
        </w:rPr>
        <w:t>\"</w:t>
      </w:r>
      <w:r w:rsidRPr="00197FE1">
        <w:rPr>
          <w:rFonts w:ascii="Consolas" w:hAnsi="Consolas" w:cs="SimSun"/>
          <w:color w:val="CE9178"/>
          <w:kern w:val="0"/>
          <w:szCs w:val="21"/>
        </w:rPr>
        <w:t>}"</w:t>
      </w:r>
      <w:r w:rsidRPr="00197FE1">
        <w:rPr>
          <w:rFonts w:ascii="Consolas" w:hAnsi="Consolas" w:cs="SimSun"/>
          <w:color w:val="D4D4D4"/>
          <w:kern w:val="0"/>
          <w:szCs w:val="21"/>
        </w:rPr>
        <w:t>;</w:t>
      </w:r>
    </w:p>
    <w:p w14:paraId="2CAFDB09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  <w:r w:rsidRPr="00197FE1">
        <w:rPr>
          <w:rFonts w:ascii="Consolas" w:hAnsi="Consolas" w:cs="SimSun"/>
          <w:color w:val="9CDCFE"/>
          <w:kern w:val="0"/>
          <w:szCs w:val="21"/>
        </w:rPr>
        <w:t>TL_Serial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println</w:t>
      </w:r>
      <w:r w:rsidRPr="00197FE1">
        <w:rPr>
          <w:rFonts w:ascii="Consolas" w:hAnsi="Consolas" w:cs="SimSun"/>
          <w:color w:val="D4D4D4"/>
          <w:kern w:val="0"/>
          <w:szCs w:val="21"/>
        </w:rPr>
        <w:t>(data);</w:t>
      </w:r>
    </w:p>
    <w:p w14:paraId="7172BE0F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</w:p>
    <w:p w14:paraId="59F244D3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  <w:r w:rsidRPr="00197FE1">
        <w:rPr>
          <w:rFonts w:ascii="Consolas" w:hAnsi="Consolas" w:cs="SimSun"/>
          <w:color w:val="569CD6"/>
          <w:kern w:val="0"/>
          <w:szCs w:val="21"/>
        </w:rPr>
        <w:t>char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9CDCFE"/>
          <w:kern w:val="0"/>
          <w:szCs w:val="21"/>
        </w:rPr>
        <w:t>buf</w:t>
      </w:r>
      <w:r w:rsidRPr="00197FE1">
        <w:rPr>
          <w:rFonts w:ascii="Consolas" w:hAnsi="Consolas" w:cs="SimSun"/>
          <w:color w:val="D4D4D4"/>
          <w:kern w:val="0"/>
          <w:szCs w:val="21"/>
        </w:rPr>
        <w:t>[</w:t>
      </w:r>
      <w:r w:rsidRPr="00197FE1">
        <w:rPr>
          <w:rFonts w:ascii="Consolas" w:hAnsi="Consolas" w:cs="SimSun"/>
          <w:color w:val="B5CEA8"/>
          <w:kern w:val="0"/>
          <w:szCs w:val="21"/>
        </w:rPr>
        <w:t>500</w:t>
      </w:r>
      <w:r w:rsidRPr="00197FE1">
        <w:rPr>
          <w:rFonts w:ascii="Consolas" w:hAnsi="Consolas" w:cs="SimSun"/>
          <w:color w:val="D4D4D4"/>
          <w:kern w:val="0"/>
          <w:szCs w:val="21"/>
        </w:rPr>
        <w:t>];</w:t>
      </w:r>
    </w:p>
    <w:p w14:paraId="3E474AC3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  <w:r w:rsidRPr="00197FE1">
        <w:rPr>
          <w:rFonts w:ascii="Consolas" w:hAnsi="Consolas" w:cs="SimSun"/>
          <w:color w:val="9CDCFE"/>
          <w:kern w:val="0"/>
          <w:szCs w:val="21"/>
        </w:rPr>
        <w:t>data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toCharArray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( buf, </w:t>
      </w:r>
      <w:r w:rsidRPr="00197FE1">
        <w:rPr>
          <w:rFonts w:ascii="Consolas" w:hAnsi="Consolas" w:cs="SimSun"/>
          <w:color w:val="B5CEA8"/>
          <w:kern w:val="0"/>
          <w:szCs w:val="21"/>
        </w:rPr>
        <w:t>500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);</w:t>
      </w:r>
    </w:p>
    <w:p w14:paraId="500BFB32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</w:p>
    <w:p w14:paraId="76B09DA1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  <w:r w:rsidRPr="00197FE1">
        <w:rPr>
          <w:rFonts w:ascii="Consolas" w:hAnsi="Consolas" w:cs="SimSun"/>
          <w:color w:val="569CD6"/>
          <w:kern w:val="0"/>
          <w:szCs w:val="21"/>
        </w:rPr>
        <w:t>int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res </w:t>
      </w:r>
      <w:r w:rsidRPr="00197FE1">
        <w:rPr>
          <w:rFonts w:ascii="Consolas" w:hAnsi="Consolas" w:cs="SimSun"/>
          <w:color w:val="808080"/>
          <w:kern w:val="0"/>
          <w:szCs w:val="21"/>
        </w:rPr>
        <w:t>=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9CDCFE"/>
          <w:kern w:val="0"/>
          <w:szCs w:val="21"/>
        </w:rPr>
        <w:t>mqtt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publish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(topicName, buf, </w:t>
      </w:r>
      <w:r w:rsidRPr="00197FE1">
        <w:rPr>
          <w:rFonts w:ascii="Consolas" w:hAnsi="Consolas" w:cs="SimSun"/>
          <w:color w:val="DCDCAA"/>
          <w:kern w:val="0"/>
          <w:szCs w:val="21"/>
        </w:rPr>
        <w:t>strlen</w:t>
      </w:r>
      <w:r w:rsidRPr="00197FE1">
        <w:rPr>
          <w:rFonts w:ascii="Consolas" w:hAnsi="Consolas" w:cs="SimSun"/>
          <w:color w:val="D4D4D4"/>
          <w:kern w:val="0"/>
          <w:szCs w:val="21"/>
        </w:rPr>
        <w:t>(buf),</w:t>
      </w:r>
      <w:r w:rsidRPr="00197FE1">
        <w:rPr>
          <w:rFonts w:ascii="Consolas" w:hAnsi="Consolas" w:cs="SimSun"/>
          <w:color w:val="B5CEA8"/>
          <w:kern w:val="0"/>
          <w:szCs w:val="21"/>
        </w:rPr>
        <w:t>0</w:t>
      </w:r>
      <w:r w:rsidRPr="00197FE1">
        <w:rPr>
          <w:rFonts w:ascii="Consolas" w:hAnsi="Consolas" w:cs="SimSun"/>
          <w:color w:val="D4D4D4"/>
          <w:kern w:val="0"/>
          <w:szCs w:val="21"/>
        </w:rPr>
        <w:t>);</w:t>
      </w:r>
    </w:p>
    <w:p w14:paraId="709C1BFA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  <w:r w:rsidRPr="00197FE1">
        <w:rPr>
          <w:rFonts w:ascii="Consolas" w:hAnsi="Consolas" w:cs="SimSun"/>
          <w:color w:val="9CDCFE"/>
          <w:kern w:val="0"/>
          <w:szCs w:val="21"/>
        </w:rPr>
        <w:t>TL_Serial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println</w:t>
      </w:r>
      <w:r w:rsidRPr="00197FE1">
        <w:rPr>
          <w:rFonts w:ascii="Consolas" w:hAnsi="Consolas" w:cs="SimSun"/>
          <w:color w:val="D4D4D4"/>
          <w:kern w:val="0"/>
          <w:szCs w:val="21"/>
        </w:rPr>
        <w:t>(res);</w:t>
      </w:r>
    </w:p>
    <w:p w14:paraId="2FEA34A4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  <w:r w:rsidRPr="00197FE1">
        <w:rPr>
          <w:rFonts w:ascii="Consolas" w:hAnsi="Consolas" w:cs="SimSun"/>
          <w:color w:val="9CDCFE"/>
          <w:kern w:val="0"/>
          <w:szCs w:val="21"/>
        </w:rPr>
        <w:t>TL_Time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delayMillis</w:t>
      </w:r>
      <w:r w:rsidRPr="00197FE1">
        <w:rPr>
          <w:rFonts w:ascii="Consolas" w:hAnsi="Consolas" w:cs="SimSun"/>
          <w:color w:val="D4D4D4"/>
          <w:kern w:val="0"/>
          <w:szCs w:val="21"/>
        </w:rPr>
        <w:t>(</w:t>
      </w:r>
      <w:r w:rsidRPr="00197FE1">
        <w:rPr>
          <w:rFonts w:ascii="Consolas" w:hAnsi="Consolas" w:cs="SimSun"/>
          <w:color w:val="B5CEA8"/>
          <w:kern w:val="0"/>
          <w:szCs w:val="21"/>
        </w:rPr>
        <w:t>1000</w:t>
      </w:r>
      <w:r w:rsidRPr="00197FE1">
        <w:rPr>
          <w:rFonts w:ascii="Consolas" w:hAnsi="Consolas" w:cs="SimSun"/>
          <w:color w:val="D4D4D4"/>
          <w:kern w:val="0"/>
          <w:szCs w:val="21"/>
        </w:rPr>
        <w:t>);</w:t>
      </w:r>
    </w:p>
    <w:p w14:paraId="46F243EE" w14:textId="77777777" w:rsidR="00197FE1" w:rsidRPr="00197FE1" w:rsidRDefault="00197FE1" w:rsidP="00197FE1">
      <w:pPr>
        <w:widowControl/>
        <w:shd w:val="clear" w:color="auto" w:fill="1E1E1E"/>
        <w:spacing w:after="240"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</w:p>
    <w:p w14:paraId="5724DED2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608B4E"/>
          <w:kern w:val="0"/>
          <w:szCs w:val="21"/>
        </w:rPr>
        <w:t xml:space="preserve">    //========= End =========</w:t>
      </w:r>
    </w:p>
    <w:p w14:paraId="3C850491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</w:p>
    <w:p w14:paraId="560D0631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608B4E"/>
          <w:kern w:val="0"/>
          <w:szCs w:val="21"/>
        </w:rPr>
        <w:t xml:space="preserve">    // print 'end' to complete judge</w:t>
      </w:r>
    </w:p>
    <w:p w14:paraId="4CB365A2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  <w:r w:rsidRPr="00197FE1">
        <w:rPr>
          <w:rFonts w:ascii="Consolas" w:hAnsi="Consolas" w:cs="SimSun"/>
          <w:color w:val="9CDCFE"/>
          <w:kern w:val="0"/>
          <w:szCs w:val="21"/>
        </w:rPr>
        <w:t>TL_Serial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println</w:t>
      </w:r>
      <w:r w:rsidRPr="00197FE1">
        <w:rPr>
          <w:rFonts w:ascii="Consolas" w:hAnsi="Consolas" w:cs="SimSun"/>
          <w:color w:val="D4D4D4"/>
          <w:kern w:val="0"/>
          <w:szCs w:val="21"/>
        </w:rPr>
        <w:t>(</w:t>
      </w:r>
      <w:r w:rsidRPr="00197FE1">
        <w:rPr>
          <w:rFonts w:ascii="Consolas" w:hAnsi="Consolas" w:cs="SimSun"/>
          <w:color w:val="CE9178"/>
          <w:kern w:val="0"/>
          <w:szCs w:val="21"/>
        </w:rPr>
        <w:t>"end"</w:t>
      </w:r>
      <w:r w:rsidRPr="00197FE1">
        <w:rPr>
          <w:rFonts w:ascii="Consolas" w:hAnsi="Consolas" w:cs="SimSun"/>
          <w:color w:val="D4D4D4"/>
          <w:kern w:val="0"/>
          <w:szCs w:val="21"/>
        </w:rPr>
        <w:t>);</w:t>
      </w:r>
    </w:p>
    <w:p w14:paraId="194EDDE8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>}</w:t>
      </w:r>
    </w:p>
    <w:p w14:paraId="01A3CFE6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</w:p>
    <w:p w14:paraId="046B4A07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569CD6"/>
          <w:kern w:val="0"/>
          <w:szCs w:val="21"/>
        </w:rPr>
        <w:t>void</w:t>
      </w:r>
      <w:r w:rsidRPr="00197FE1">
        <w:rPr>
          <w:rFonts w:ascii="Consolas" w:hAnsi="Consolas" w:cs="SimSun"/>
          <w:color w:val="D4D4D4"/>
          <w:kern w:val="0"/>
          <w:szCs w:val="21"/>
        </w:rPr>
        <w:t xml:space="preserve"> </w:t>
      </w:r>
      <w:r w:rsidRPr="00197FE1">
        <w:rPr>
          <w:rFonts w:ascii="Consolas" w:hAnsi="Consolas" w:cs="SimSun"/>
          <w:color w:val="DCDCAA"/>
          <w:kern w:val="0"/>
          <w:szCs w:val="21"/>
        </w:rPr>
        <w:t>loop</w:t>
      </w:r>
      <w:r w:rsidRPr="00197FE1">
        <w:rPr>
          <w:rFonts w:ascii="Consolas" w:hAnsi="Consolas" w:cs="SimSun"/>
          <w:color w:val="D4D4D4"/>
          <w:kern w:val="0"/>
          <w:szCs w:val="21"/>
        </w:rPr>
        <w:t>(){</w:t>
      </w:r>
    </w:p>
    <w:p w14:paraId="2303AD1D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 xml:space="preserve">    </w:t>
      </w:r>
      <w:r w:rsidRPr="00197FE1">
        <w:rPr>
          <w:rFonts w:ascii="Consolas" w:hAnsi="Consolas" w:cs="SimSun"/>
          <w:color w:val="9CDCFE"/>
          <w:kern w:val="0"/>
          <w:szCs w:val="21"/>
        </w:rPr>
        <w:t>TL_Time</w:t>
      </w:r>
      <w:r w:rsidRPr="00197FE1">
        <w:rPr>
          <w:rFonts w:ascii="Consolas" w:hAnsi="Consolas" w:cs="SimSun"/>
          <w:color w:val="D4D4D4"/>
          <w:kern w:val="0"/>
          <w:szCs w:val="21"/>
        </w:rPr>
        <w:t>.</w:t>
      </w:r>
      <w:r w:rsidRPr="00197FE1">
        <w:rPr>
          <w:rFonts w:ascii="Consolas" w:hAnsi="Consolas" w:cs="SimSun"/>
          <w:color w:val="DCDCAA"/>
          <w:kern w:val="0"/>
          <w:szCs w:val="21"/>
        </w:rPr>
        <w:t>delayMillis</w:t>
      </w:r>
      <w:r w:rsidRPr="00197FE1">
        <w:rPr>
          <w:rFonts w:ascii="Consolas" w:hAnsi="Consolas" w:cs="SimSun"/>
          <w:color w:val="D4D4D4"/>
          <w:kern w:val="0"/>
          <w:szCs w:val="21"/>
        </w:rPr>
        <w:t>(</w:t>
      </w:r>
      <w:r w:rsidRPr="00197FE1">
        <w:rPr>
          <w:rFonts w:ascii="Consolas" w:hAnsi="Consolas" w:cs="SimSun"/>
          <w:color w:val="B5CEA8"/>
          <w:kern w:val="0"/>
          <w:szCs w:val="21"/>
        </w:rPr>
        <w:t>5000</w:t>
      </w:r>
      <w:r w:rsidRPr="00197FE1">
        <w:rPr>
          <w:rFonts w:ascii="Consolas" w:hAnsi="Consolas" w:cs="SimSun"/>
          <w:color w:val="D4D4D4"/>
          <w:kern w:val="0"/>
          <w:szCs w:val="21"/>
        </w:rPr>
        <w:t>);</w:t>
      </w:r>
    </w:p>
    <w:p w14:paraId="5F14E3D8" w14:textId="77777777" w:rsidR="00197FE1" w:rsidRPr="00197FE1" w:rsidRDefault="00197FE1" w:rsidP="00197FE1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 w:rsidRPr="00197FE1">
        <w:rPr>
          <w:rFonts w:ascii="Consolas" w:hAnsi="Consolas" w:cs="SimSun"/>
          <w:color w:val="D4D4D4"/>
          <w:kern w:val="0"/>
          <w:szCs w:val="21"/>
        </w:rPr>
        <w:t>}</w:t>
      </w:r>
    </w:p>
    <w:p w14:paraId="3801544A" w14:textId="77777777" w:rsidR="00197FE1" w:rsidRPr="009B20DA" w:rsidRDefault="00197FE1" w:rsidP="00FA63A1"/>
    <w:p w14:paraId="09DAB640" w14:textId="77777777" w:rsidR="00A04C25" w:rsidRPr="00BC5B8A" w:rsidRDefault="0055631E" w:rsidP="00BA20F7">
      <w:pPr>
        <w:pStyle w:val="Heading1"/>
        <w:numPr>
          <w:ilvl w:val="0"/>
          <w:numId w:val="19"/>
        </w:numPr>
      </w:pPr>
      <w:r>
        <w:rPr>
          <w:rFonts w:hint="eastAsia"/>
        </w:rPr>
        <w:lastRenderedPageBreak/>
        <w:t>实验数据记录和处理</w:t>
      </w:r>
    </w:p>
    <w:p w14:paraId="7E8A81D9" w14:textId="12F471EB" w:rsidR="00C77362" w:rsidRPr="00B86E7D" w:rsidRDefault="00C77362" w:rsidP="00B86E7D">
      <w:pPr>
        <w:pStyle w:val="ListParagraph"/>
        <w:numPr>
          <w:ilvl w:val="0"/>
          <w:numId w:val="2"/>
        </w:numPr>
        <w:ind w:firstLineChars="0"/>
        <w:rPr>
          <w:rFonts w:asciiTheme="minorEastAsia" w:eastAsiaTheme="minorEastAsia" w:hAnsiTheme="minorEastAsia"/>
        </w:rPr>
      </w:pPr>
      <w:r w:rsidRPr="00B86E7D">
        <w:rPr>
          <w:rFonts w:asciiTheme="minorEastAsia" w:eastAsiaTheme="minorEastAsia" w:hAnsiTheme="minorEastAsia" w:hint="eastAsia"/>
        </w:rPr>
        <w:t>观察shell</w:t>
      </w:r>
      <w:r w:rsidR="00496E75" w:rsidRPr="00B86E7D">
        <w:rPr>
          <w:rFonts w:asciiTheme="minorEastAsia" w:eastAsiaTheme="minorEastAsia" w:hAnsiTheme="minorEastAsia" w:hint="eastAsia"/>
        </w:rPr>
        <w:t>界面产生的中间文件是什么类型的，此文件可以跨平台、跨设备使用吗？</w:t>
      </w:r>
    </w:p>
    <w:p w14:paraId="11A7E6E6" w14:textId="77777777" w:rsidR="00B03EAA" w:rsidRPr="00B86E7D" w:rsidRDefault="00B03EAA" w:rsidP="00B03EAA">
      <w:pPr>
        <w:rPr>
          <w:rFonts w:asciiTheme="minorEastAsia" w:eastAsiaTheme="minorEastAsia" w:hAnsiTheme="minorEastAsia"/>
        </w:rPr>
      </w:pPr>
    </w:p>
    <w:p w14:paraId="43E6EC42" w14:textId="6EE2B774" w:rsidR="00496E75" w:rsidRPr="00B86E7D" w:rsidRDefault="00EF6477" w:rsidP="00496E75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没法看到中间文件.</w:t>
      </w:r>
    </w:p>
    <w:p w14:paraId="3352D53C" w14:textId="0BCB4022" w:rsidR="00496E75" w:rsidRPr="003D403B" w:rsidRDefault="00496E75" w:rsidP="00496E75">
      <w:pPr>
        <w:rPr>
          <w:rFonts w:asciiTheme="minorEastAsia" w:eastAsiaTheme="minorEastAsia" w:hAnsiTheme="minorEastAsia"/>
        </w:rPr>
      </w:pPr>
    </w:p>
    <w:p w14:paraId="0F6809F5" w14:textId="152DA211" w:rsidR="00496E75" w:rsidRPr="00B86E7D" w:rsidRDefault="00496E75" w:rsidP="00B86E7D">
      <w:pPr>
        <w:pStyle w:val="ListParagraph"/>
        <w:numPr>
          <w:ilvl w:val="0"/>
          <w:numId w:val="2"/>
        </w:numPr>
        <w:ind w:firstLineChars="0"/>
        <w:rPr>
          <w:rFonts w:asciiTheme="minorEastAsia" w:eastAsiaTheme="minorEastAsia" w:hAnsiTheme="minorEastAsia"/>
        </w:rPr>
      </w:pPr>
      <w:r w:rsidRPr="00B86E7D">
        <w:rPr>
          <w:rFonts w:asciiTheme="minorEastAsia" w:eastAsiaTheme="minorEastAsia" w:hAnsiTheme="minorEastAsia" w:hint="eastAsia"/>
        </w:rPr>
        <w:t>实验中</w:t>
      </w:r>
      <w:r w:rsidR="00ED7DD3" w:rsidRPr="00B86E7D">
        <w:rPr>
          <w:rFonts w:asciiTheme="minorEastAsia" w:eastAsiaTheme="minorEastAsia" w:hAnsiTheme="minorEastAsia" w:hint="eastAsia"/>
        </w:rPr>
        <w:t>使用MQTT模块的哪一API向服务器发送数据？如果希望实时追踪服务器上的数据状态变化，又应该使用哪一API？</w:t>
      </w:r>
    </w:p>
    <w:p w14:paraId="0E5335A6" w14:textId="58893F53" w:rsidR="00B86E7D" w:rsidRPr="00905877" w:rsidRDefault="00D752C5" w:rsidP="00905877">
      <w:pPr>
        <w:widowControl/>
        <w:shd w:val="clear" w:color="auto" w:fill="1E1E1E"/>
        <w:spacing w:line="285" w:lineRule="atLeast"/>
        <w:jc w:val="left"/>
        <w:rPr>
          <w:rFonts w:ascii="Consolas" w:hAnsi="Consolas" w:cs="SimSun"/>
          <w:color w:val="D4D4D4"/>
          <w:kern w:val="0"/>
          <w:szCs w:val="21"/>
        </w:rPr>
      </w:pPr>
      <w:r>
        <w:rPr>
          <w:rFonts w:ascii="Consolas" w:hAnsi="Consolas" w:cs="SimSun" w:hint="eastAsia"/>
          <w:color w:val="9CDCFE"/>
          <w:kern w:val="0"/>
          <w:szCs w:val="21"/>
        </w:rPr>
        <w:t>使用</w:t>
      </w:r>
      <w:r>
        <w:rPr>
          <w:rFonts w:ascii="Consolas" w:hAnsi="Consolas" w:cs="SimSun" w:hint="eastAsia"/>
          <w:color w:val="9CDCFE"/>
          <w:kern w:val="0"/>
          <w:szCs w:val="21"/>
        </w:rPr>
        <w:t xml:space="preserve"> </w:t>
      </w:r>
      <w:r w:rsidRPr="00D752C5">
        <w:rPr>
          <w:rFonts w:ascii="Consolas" w:hAnsi="Consolas" w:cs="SimSun"/>
          <w:color w:val="9CDCFE"/>
          <w:kern w:val="0"/>
          <w:szCs w:val="21"/>
        </w:rPr>
        <w:t>mqtt</w:t>
      </w:r>
      <w:r w:rsidRPr="00D752C5">
        <w:rPr>
          <w:rFonts w:ascii="Consolas" w:hAnsi="Consolas" w:cs="SimSun"/>
          <w:color w:val="D4D4D4"/>
          <w:kern w:val="0"/>
          <w:szCs w:val="21"/>
        </w:rPr>
        <w:t>.</w:t>
      </w:r>
      <w:r w:rsidRPr="00D752C5">
        <w:rPr>
          <w:rFonts w:ascii="Consolas" w:hAnsi="Consolas" w:cs="SimSun"/>
          <w:color w:val="DCDCAA"/>
          <w:kern w:val="0"/>
          <w:szCs w:val="21"/>
        </w:rPr>
        <w:t>publish</w:t>
      </w:r>
      <w:r w:rsidRPr="00D752C5">
        <w:rPr>
          <w:rFonts w:ascii="Consolas" w:hAnsi="Consolas" w:cs="SimSun"/>
          <w:color w:val="D4D4D4"/>
          <w:kern w:val="0"/>
          <w:szCs w:val="21"/>
        </w:rPr>
        <w:t xml:space="preserve">(topicName, buf, </w:t>
      </w:r>
      <w:r w:rsidRPr="00D752C5">
        <w:rPr>
          <w:rFonts w:ascii="Consolas" w:hAnsi="Consolas" w:cs="SimSun"/>
          <w:color w:val="DCDCAA"/>
          <w:kern w:val="0"/>
          <w:szCs w:val="21"/>
        </w:rPr>
        <w:t>strlen</w:t>
      </w:r>
      <w:r w:rsidRPr="00D752C5">
        <w:rPr>
          <w:rFonts w:ascii="Consolas" w:hAnsi="Consolas" w:cs="SimSun"/>
          <w:color w:val="D4D4D4"/>
          <w:kern w:val="0"/>
          <w:szCs w:val="21"/>
        </w:rPr>
        <w:t>(buf));</w:t>
      </w:r>
      <w:r w:rsidR="00905877" w:rsidRPr="00905877">
        <w:rPr>
          <w:rFonts w:asciiTheme="minorEastAsia" w:eastAsiaTheme="minorEastAsia" w:hAnsiTheme="minorEastAsia" w:hint="eastAsia"/>
        </w:rPr>
        <w:t xml:space="preserve"> </w:t>
      </w:r>
      <w:r w:rsidR="00905877" w:rsidRPr="00B86E7D">
        <w:rPr>
          <w:rFonts w:asciiTheme="minorEastAsia" w:eastAsiaTheme="minorEastAsia" w:hAnsiTheme="minorEastAsia" w:hint="eastAsia"/>
        </w:rPr>
        <w:t>向服务器发送数据</w:t>
      </w:r>
    </w:p>
    <w:p w14:paraId="684A6FE4" w14:textId="076EAB05" w:rsidR="00D752C5" w:rsidRDefault="00D95EA2" w:rsidP="00B86E7D">
      <w:pPr>
        <w:rPr>
          <w:rFonts w:asciiTheme="minorEastAsia" w:eastAsiaTheme="minorEastAsia" w:hAnsiTheme="minorEastAsia"/>
        </w:rPr>
      </w:pPr>
      <w:r>
        <w:rPr>
          <w:rFonts w:asciiTheme="minorEastAsia" w:eastAsiaTheme="minorEastAsia" w:hAnsiTheme="minorEastAsia" w:hint="eastAsia"/>
        </w:rPr>
        <w:t>实时追踪</w:t>
      </w:r>
    </w:p>
    <w:p w14:paraId="4BAF97F1" w14:textId="3B7BDB0E" w:rsidR="00B86E7D" w:rsidRPr="00404D32" w:rsidRDefault="00D95EA2" w:rsidP="00404D32">
      <w:pPr>
        <w:pStyle w:val="HTMLPreformatted"/>
        <w:pBdr>
          <w:top w:val="single" w:sz="6" w:space="12" w:color="CCCCCC"/>
          <w:left w:val="single" w:sz="6" w:space="12" w:color="CCCCCC"/>
          <w:bottom w:val="single" w:sz="6" w:space="12" w:color="CCCCCC"/>
          <w:right w:val="single" w:sz="6" w:space="12" w:color="CCCCCC"/>
        </w:pBdr>
        <w:shd w:val="clear" w:color="auto" w:fill="F7F7F7"/>
        <w:wordWrap w:val="0"/>
        <w:rPr>
          <w:rFonts w:ascii="Consolas" w:hAnsi="Consolas"/>
          <w:color w:val="333333"/>
          <w:sz w:val="20"/>
          <w:szCs w:val="20"/>
        </w:rPr>
      </w:pPr>
      <w:r>
        <w:rPr>
          <w:rStyle w:val="HTMLCode"/>
          <w:rFonts w:ascii="Consolas" w:hAnsi="Consolas"/>
          <w:color w:val="333333"/>
          <w:sz w:val="20"/>
          <w:szCs w:val="20"/>
          <w:bdr w:val="none" w:sz="0" w:space="0" w:color="auto" w:frame="1"/>
        </w:rPr>
        <w:t>mqtt.subscribe(topicName, messageArrived, 0);</w:t>
      </w:r>
    </w:p>
    <w:p w14:paraId="620CF17D" w14:textId="0297A2F5" w:rsidR="00AD4249" w:rsidRPr="00B86E7D" w:rsidRDefault="00B86E7D" w:rsidP="00AD4249">
      <w:pPr>
        <w:pStyle w:val="ListParagraph"/>
        <w:numPr>
          <w:ilvl w:val="0"/>
          <w:numId w:val="2"/>
        </w:numPr>
        <w:ind w:firstLineChars="0"/>
        <w:rPr>
          <w:rFonts w:asciiTheme="minorEastAsia" w:eastAsiaTheme="minorEastAsia" w:hAnsiTheme="minorEastAsia"/>
        </w:rPr>
      </w:pPr>
      <w:r w:rsidRPr="00B86E7D">
        <w:rPr>
          <w:rFonts w:asciiTheme="minorEastAsia" w:eastAsiaTheme="minorEastAsia" w:hAnsiTheme="minorEastAsia" w:hint="eastAsia"/>
        </w:rPr>
        <w:t>记录本实验题中创建的设备的三元组信息，各个信息的含义是什么？为何要用三元组定义一个设备？</w:t>
      </w:r>
    </w:p>
    <w:p w14:paraId="2E7172DF" w14:textId="749AA20E" w:rsidR="003A69F8" w:rsidRDefault="00404D32" w:rsidP="00542334">
      <w:pPr>
        <w:jc w:val="center"/>
        <w:rPr>
          <w:rFonts w:asciiTheme="minorEastAsia" w:eastAsiaTheme="minorEastAsia" w:hAnsiTheme="minorEastAsia"/>
        </w:rPr>
      </w:pPr>
      <w:r>
        <w:rPr>
          <w:noProof/>
        </w:rPr>
        <w:drawing>
          <wp:inline distT="0" distB="0" distL="0" distR="0" wp14:anchorId="5DEA913F" wp14:editId="7269946A">
            <wp:extent cx="4212166" cy="660908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223034" cy="662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7E25A" w14:textId="5BDFE8E8" w:rsidR="00171507" w:rsidRDefault="00171507" w:rsidP="00542334">
      <w:pPr>
        <w:jc w:val="center"/>
        <w:rPr>
          <w:rFonts w:ascii="Arial" w:hAnsi="Arial" w:cs="Arial"/>
          <w:color w:val="4D4D4D"/>
          <w:shd w:val="clear" w:color="auto" w:fill="FFFFFF"/>
        </w:rPr>
      </w:pPr>
      <w:r>
        <w:rPr>
          <w:rFonts w:ascii="Arial" w:hAnsi="Arial" w:cs="Arial"/>
          <w:color w:val="4D4D4D"/>
          <w:shd w:val="clear" w:color="auto" w:fill="FFFFFF"/>
        </w:rPr>
        <w:t>每个产品根据</w:t>
      </w:r>
      <w:r>
        <w:rPr>
          <w:rFonts w:ascii="Arial" w:hAnsi="Arial" w:cs="Arial"/>
          <w:color w:val="4D4D4D"/>
          <w:shd w:val="clear" w:color="auto" w:fill="FFFFFF"/>
        </w:rPr>
        <w:t>productKey</w:t>
      </w:r>
      <w:r>
        <w:rPr>
          <w:rFonts w:ascii="Arial" w:hAnsi="Arial" w:cs="Arial"/>
          <w:color w:val="4D4D4D"/>
          <w:shd w:val="clear" w:color="auto" w:fill="FFFFFF"/>
        </w:rPr>
        <w:t>来区分。一个产品里面有很多台设备，每个设备都有一个</w:t>
      </w:r>
      <w:r>
        <w:rPr>
          <w:rFonts w:ascii="Arial" w:hAnsi="Arial" w:cs="Arial"/>
          <w:color w:val="4D4D4D"/>
          <w:shd w:val="clear" w:color="auto" w:fill="FFFFFF"/>
        </w:rPr>
        <w:t>deviceName</w:t>
      </w:r>
      <w:r>
        <w:rPr>
          <w:rFonts w:ascii="Arial" w:hAnsi="Arial" w:cs="Arial"/>
          <w:color w:val="4D4D4D"/>
          <w:shd w:val="clear" w:color="auto" w:fill="FFFFFF"/>
        </w:rPr>
        <w:t>和</w:t>
      </w:r>
      <w:r>
        <w:rPr>
          <w:rFonts w:ascii="Arial" w:hAnsi="Arial" w:cs="Arial"/>
          <w:color w:val="4D4D4D"/>
          <w:shd w:val="clear" w:color="auto" w:fill="FFFFFF"/>
        </w:rPr>
        <w:t>deviceSecret</w:t>
      </w:r>
      <w:r>
        <w:rPr>
          <w:rFonts w:ascii="Arial" w:hAnsi="Arial" w:cs="Arial"/>
          <w:color w:val="4D4D4D"/>
          <w:shd w:val="clear" w:color="auto" w:fill="FFFFFF"/>
        </w:rPr>
        <w:t>与之对应。通常把这三者联合起来称作三元组信息。</w:t>
      </w:r>
      <w:r w:rsidR="00473394">
        <w:rPr>
          <w:rFonts w:ascii="Arial" w:hAnsi="Arial" w:cs="Arial"/>
          <w:color w:val="4D4D4D"/>
          <w:shd w:val="clear" w:color="auto" w:fill="FFFFFF"/>
        </w:rPr>
        <w:t>按照官方设定的协议规则得到</w:t>
      </w:r>
      <w:r w:rsidR="00473394">
        <w:rPr>
          <w:rFonts w:ascii="Arial" w:hAnsi="Arial" w:cs="Arial"/>
          <w:color w:val="4D4D4D"/>
          <w:shd w:val="clear" w:color="auto" w:fill="FFFFFF"/>
        </w:rPr>
        <w:t>UserName</w:t>
      </w:r>
      <w:r w:rsidR="00473394">
        <w:rPr>
          <w:rFonts w:ascii="Arial" w:hAnsi="Arial" w:cs="Arial"/>
          <w:color w:val="4D4D4D"/>
          <w:shd w:val="clear" w:color="auto" w:fill="FFFFFF"/>
        </w:rPr>
        <w:t>、</w:t>
      </w:r>
      <w:r w:rsidR="00473394">
        <w:rPr>
          <w:rFonts w:ascii="Arial" w:hAnsi="Arial" w:cs="Arial"/>
          <w:color w:val="4D4D4D"/>
          <w:shd w:val="clear" w:color="auto" w:fill="FFFFFF"/>
        </w:rPr>
        <w:t>PassWord</w:t>
      </w:r>
      <w:r w:rsidR="00473394">
        <w:rPr>
          <w:rFonts w:ascii="Arial" w:hAnsi="Arial" w:cs="Arial"/>
          <w:color w:val="4D4D4D"/>
          <w:shd w:val="clear" w:color="auto" w:fill="FFFFFF"/>
        </w:rPr>
        <w:t>、</w:t>
      </w:r>
      <w:r w:rsidR="00473394">
        <w:rPr>
          <w:rFonts w:ascii="Arial" w:hAnsi="Arial" w:cs="Arial"/>
          <w:color w:val="4D4D4D"/>
          <w:shd w:val="clear" w:color="auto" w:fill="FFFFFF"/>
        </w:rPr>
        <w:t>ClientID</w:t>
      </w:r>
      <w:r w:rsidR="00473394">
        <w:rPr>
          <w:rFonts w:ascii="Arial" w:hAnsi="Arial" w:cs="Arial"/>
          <w:color w:val="4D4D4D"/>
          <w:shd w:val="clear" w:color="auto" w:fill="FFFFFF"/>
        </w:rPr>
        <w:t>、</w:t>
      </w:r>
      <w:r w:rsidR="00473394">
        <w:rPr>
          <w:rFonts w:ascii="Arial" w:hAnsi="Arial" w:cs="Arial"/>
          <w:color w:val="4D4D4D"/>
          <w:shd w:val="clear" w:color="auto" w:fill="FFFFFF"/>
        </w:rPr>
        <w:t>IP</w:t>
      </w:r>
      <w:r w:rsidR="00903DC0">
        <w:rPr>
          <w:rFonts w:ascii="Arial" w:hAnsi="Arial" w:cs="Arial"/>
          <w:color w:val="4D4D4D"/>
          <w:shd w:val="clear" w:color="auto" w:fill="FFFFFF"/>
        </w:rPr>
        <w:t>这几个参数</w:t>
      </w:r>
      <w:r w:rsidR="00903DC0">
        <w:rPr>
          <w:rFonts w:ascii="Arial" w:hAnsi="Arial" w:cs="Arial" w:hint="eastAsia"/>
          <w:color w:val="4D4D4D"/>
          <w:shd w:val="clear" w:color="auto" w:fill="FFFFFF"/>
        </w:rPr>
        <w:t>.</w:t>
      </w:r>
    </w:p>
    <w:p w14:paraId="37F7054B" w14:textId="77777777" w:rsidR="00B34667" w:rsidRDefault="00B34667" w:rsidP="00542334">
      <w:pPr>
        <w:jc w:val="center"/>
        <w:rPr>
          <w:rFonts w:ascii="Arial" w:hAnsi="Arial" w:cs="Arial"/>
          <w:color w:val="4D4D4D"/>
          <w:shd w:val="clear" w:color="auto" w:fill="FFFFFF"/>
        </w:rPr>
      </w:pPr>
    </w:p>
    <w:p w14:paraId="5934F102" w14:textId="77777777" w:rsidR="00903DC0" w:rsidRDefault="00903DC0" w:rsidP="00542334">
      <w:pPr>
        <w:jc w:val="center"/>
        <w:rPr>
          <w:rFonts w:ascii="Arial" w:hAnsi="Arial" w:cs="Arial"/>
          <w:color w:val="4D4D4D"/>
          <w:shd w:val="clear" w:color="auto" w:fill="FFFFFF"/>
        </w:rPr>
      </w:pPr>
    </w:p>
    <w:p w14:paraId="5013BC8F" w14:textId="2035A1BA" w:rsidR="00171507" w:rsidRDefault="00171507" w:rsidP="00542334">
      <w:pPr>
        <w:jc w:val="center"/>
        <w:rPr>
          <w:rFonts w:ascii="Arial" w:hAnsi="Arial" w:cs="Arial"/>
          <w:color w:val="4D4D4D"/>
          <w:shd w:val="clear" w:color="auto" w:fill="FFFFFF"/>
        </w:rPr>
      </w:pPr>
    </w:p>
    <w:p w14:paraId="448A2600" w14:textId="77777777" w:rsidR="00171507" w:rsidRPr="00B86E7D" w:rsidRDefault="00171507" w:rsidP="00542334">
      <w:pPr>
        <w:jc w:val="center"/>
        <w:rPr>
          <w:rFonts w:asciiTheme="minorEastAsia" w:eastAsiaTheme="minorEastAsia" w:hAnsiTheme="minorEastAsia"/>
        </w:rPr>
      </w:pPr>
    </w:p>
    <w:p w14:paraId="5BBE3EBF" w14:textId="3FFC2C73" w:rsidR="00A715C9" w:rsidRPr="00EA00EA" w:rsidRDefault="003A69F8" w:rsidP="00712E6E">
      <w:pPr>
        <w:pStyle w:val="ListParagraph"/>
        <w:numPr>
          <w:ilvl w:val="0"/>
          <w:numId w:val="2"/>
        </w:numPr>
        <w:ind w:firstLineChars="0"/>
        <w:rPr>
          <w:rFonts w:asciiTheme="minorEastAsia" w:eastAsiaTheme="minorEastAsia" w:hAnsiTheme="minorEastAsia"/>
        </w:rPr>
      </w:pPr>
      <w:r w:rsidRPr="00B86E7D">
        <w:rPr>
          <w:rFonts w:asciiTheme="minorEastAsia" w:eastAsiaTheme="minorEastAsia" w:hAnsiTheme="minorEastAsia" w:hint="eastAsia"/>
        </w:rPr>
        <w:t>设备属性上报服务器，设置服务器上设备属性和从服务器接收设备属性分别应该使用哪种topic？</w:t>
      </w:r>
    </w:p>
    <w:p w14:paraId="206E97C5" w14:textId="5457BEF0" w:rsidR="00AD7D38" w:rsidRDefault="00AD7D38" w:rsidP="00712E6E">
      <w:pPr>
        <w:rPr>
          <w:color w:val="000000"/>
          <w:kern w:val="0"/>
          <w:szCs w:val="20"/>
        </w:rPr>
      </w:pPr>
      <w:r>
        <w:rPr>
          <w:rFonts w:asciiTheme="minorEastAsia" w:eastAsiaTheme="minorEastAsia" w:hAnsiTheme="minorEastAsia" w:hint="eastAsia"/>
        </w:rPr>
        <w:t>上报用</w:t>
      </w:r>
      <w:r w:rsidRPr="009260A4">
        <w:rPr>
          <w:color w:val="000000"/>
          <w:kern w:val="0"/>
          <w:szCs w:val="20"/>
        </w:rPr>
        <w:t>"judge/0a4c";</w:t>
      </w:r>
    </w:p>
    <w:tbl>
      <w:tblPr>
        <w:tblW w:w="1335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14"/>
        <w:gridCol w:w="11541"/>
      </w:tblGrid>
      <w:tr w:rsidR="00EA00EA" w:rsidRPr="00EA00EA" w14:paraId="3BDA60F6" w14:textId="77777777" w:rsidTr="00EA00EA">
        <w:tc>
          <w:tcPr>
            <w:tcW w:w="0" w:type="auto"/>
            <w:tcBorders>
              <w:top w:val="single" w:sz="6" w:space="0" w:color="DFDFDF"/>
              <w:left w:val="nil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150" w:type="dxa"/>
              <w:left w:w="195" w:type="dxa"/>
              <w:bottom w:w="150" w:type="dxa"/>
              <w:right w:w="195" w:type="dxa"/>
            </w:tcMar>
            <w:vAlign w:val="center"/>
            <w:hideMark/>
          </w:tcPr>
          <w:p w14:paraId="2C2134CF" w14:textId="77777777" w:rsidR="00EA00EA" w:rsidRPr="00EA00EA" w:rsidRDefault="00EA00EA" w:rsidP="00EA00EA">
            <w:pPr>
              <w:widowControl/>
              <w:jc w:val="left"/>
              <w:rPr>
                <w:rFonts w:ascii="Arial" w:hAnsi="Arial" w:cs="Arial"/>
                <w:color w:val="333333"/>
                <w:kern w:val="0"/>
                <w:szCs w:val="21"/>
              </w:rPr>
            </w:pPr>
            <w:r w:rsidRPr="00EA00EA">
              <w:rPr>
                <w:rFonts w:ascii="Arial" w:hAnsi="Arial" w:cs="Arial"/>
                <w:b/>
                <w:bCs/>
                <w:color w:val="333333"/>
                <w:kern w:val="0"/>
                <w:szCs w:val="21"/>
              </w:rPr>
              <w:t>Alink JSON</w:t>
            </w:r>
          </w:p>
        </w:tc>
        <w:tc>
          <w:tcPr>
            <w:tcW w:w="0" w:type="auto"/>
            <w:tcBorders>
              <w:top w:val="single" w:sz="6" w:space="0" w:color="DFDFDF"/>
              <w:left w:val="single" w:sz="6" w:space="0" w:color="DFDFDF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150" w:type="dxa"/>
              <w:left w:w="195" w:type="dxa"/>
              <w:bottom w:w="150" w:type="dxa"/>
              <w:right w:w="195" w:type="dxa"/>
            </w:tcMar>
            <w:vAlign w:val="center"/>
            <w:hideMark/>
          </w:tcPr>
          <w:p w14:paraId="10F3A2AC" w14:textId="77777777" w:rsidR="00EA00EA" w:rsidRPr="00EA00EA" w:rsidRDefault="00EA00EA" w:rsidP="00EA00EA">
            <w:pPr>
              <w:widowControl/>
              <w:numPr>
                <w:ilvl w:val="0"/>
                <w:numId w:val="29"/>
              </w:numPr>
              <w:ind w:left="0"/>
              <w:jc w:val="left"/>
              <w:rPr>
                <w:rFonts w:ascii="Arial" w:hAnsi="Arial" w:cs="Arial"/>
                <w:color w:val="333333"/>
                <w:kern w:val="0"/>
                <w:szCs w:val="21"/>
              </w:rPr>
            </w:pPr>
            <w:r w:rsidRPr="00EA00EA">
              <w:rPr>
                <w:rFonts w:ascii="Arial" w:hAnsi="Arial" w:cs="Arial"/>
                <w:color w:val="333333"/>
                <w:kern w:val="0"/>
                <w:szCs w:val="21"/>
              </w:rPr>
              <w:t>请求</w:t>
            </w:r>
            <w:r w:rsidRPr="00EA00EA">
              <w:rPr>
                <w:rFonts w:ascii="Arial" w:hAnsi="Arial" w:cs="Arial"/>
                <w:color w:val="333333"/>
                <w:kern w:val="0"/>
                <w:szCs w:val="21"/>
              </w:rPr>
              <w:t>Topic</w:t>
            </w:r>
            <w:r w:rsidRPr="00EA00EA">
              <w:rPr>
                <w:rFonts w:ascii="Arial" w:hAnsi="Arial" w:cs="Arial"/>
                <w:color w:val="333333"/>
                <w:kern w:val="0"/>
                <w:szCs w:val="21"/>
              </w:rPr>
              <w:t>：</w:t>
            </w:r>
            <w:r w:rsidRPr="00EA00EA">
              <w:rPr>
                <w:rFonts w:ascii="Courier New" w:hAnsi="Courier New" w:cs="Courier New"/>
                <w:color w:val="333333"/>
                <w:kern w:val="0"/>
                <w:szCs w:val="21"/>
              </w:rPr>
              <w:t>/sys/{productKey}/{deviceName}/thing/event/property/post</w:t>
            </w:r>
          </w:p>
          <w:p w14:paraId="6DB4602C" w14:textId="77777777" w:rsidR="00EA00EA" w:rsidRPr="00EA00EA" w:rsidRDefault="00EA00EA" w:rsidP="00EA00EA">
            <w:pPr>
              <w:widowControl/>
              <w:numPr>
                <w:ilvl w:val="0"/>
                <w:numId w:val="29"/>
              </w:numPr>
              <w:ind w:left="0"/>
              <w:jc w:val="left"/>
              <w:rPr>
                <w:rFonts w:ascii="Arial" w:hAnsi="Arial" w:cs="Arial"/>
                <w:color w:val="333333"/>
                <w:kern w:val="0"/>
                <w:szCs w:val="21"/>
              </w:rPr>
            </w:pPr>
            <w:r w:rsidRPr="00EA00EA">
              <w:rPr>
                <w:rFonts w:ascii="Arial" w:hAnsi="Arial" w:cs="Arial"/>
                <w:color w:val="333333"/>
                <w:kern w:val="0"/>
                <w:szCs w:val="21"/>
              </w:rPr>
              <w:t>响应</w:t>
            </w:r>
            <w:r w:rsidRPr="00EA00EA">
              <w:rPr>
                <w:rFonts w:ascii="Arial" w:hAnsi="Arial" w:cs="Arial"/>
                <w:color w:val="333333"/>
                <w:kern w:val="0"/>
                <w:szCs w:val="21"/>
              </w:rPr>
              <w:t>Topic</w:t>
            </w:r>
            <w:r w:rsidRPr="00EA00EA">
              <w:rPr>
                <w:rFonts w:ascii="Arial" w:hAnsi="Arial" w:cs="Arial"/>
                <w:color w:val="333333"/>
                <w:kern w:val="0"/>
                <w:szCs w:val="21"/>
              </w:rPr>
              <w:t>：</w:t>
            </w:r>
            <w:r w:rsidRPr="00EA00EA">
              <w:rPr>
                <w:rFonts w:ascii="Courier New" w:hAnsi="Courier New" w:cs="Courier New"/>
                <w:color w:val="333333"/>
                <w:kern w:val="0"/>
                <w:szCs w:val="21"/>
              </w:rPr>
              <w:t>/sys/{productKey}/{deviceName}/thing/event/property/post_reply</w:t>
            </w:r>
          </w:p>
        </w:tc>
      </w:tr>
    </w:tbl>
    <w:p w14:paraId="4544E4E3" w14:textId="77777777" w:rsidR="00EA00EA" w:rsidRDefault="00EA00EA" w:rsidP="00712E6E">
      <w:pPr>
        <w:rPr>
          <w:color w:val="000000"/>
          <w:kern w:val="0"/>
          <w:szCs w:val="20"/>
        </w:rPr>
      </w:pPr>
    </w:p>
    <w:p w14:paraId="0D00546E" w14:textId="6A9E2E59" w:rsidR="00EA00EA" w:rsidRDefault="00D41B4A" w:rsidP="00712E6E">
      <w:pPr>
        <w:rPr>
          <w:rFonts w:asciiTheme="minorEastAsia" w:eastAsiaTheme="minorEastAsia" w:hAnsiTheme="minorEastAsia"/>
        </w:rPr>
      </w:pPr>
      <w:r w:rsidRPr="00B86E7D">
        <w:rPr>
          <w:rFonts w:asciiTheme="minorEastAsia" w:eastAsiaTheme="minorEastAsia" w:hAnsiTheme="minorEastAsia" w:hint="eastAsia"/>
        </w:rPr>
        <w:t>设置服务器上设备属性</w:t>
      </w:r>
      <w:r w:rsidR="00A715C9">
        <w:rPr>
          <w:rFonts w:asciiTheme="minorEastAsia" w:eastAsiaTheme="minorEastAsia" w:hAnsiTheme="minorEastAsia" w:hint="eastAsia"/>
        </w:rPr>
        <w:t>:</w:t>
      </w:r>
    </w:p>
    <w:p w14:paraId="5F58D226" w14:textId="77777777" w:rsidR="00053B03" w:rsidRDefault="00053B03" w:rsidP="00053B03">
      <w:pPr>
        <w:pStyle w:val="p"/>
        <w:shd w:val="clear" w:color="auto" w:fill="FFFFFF"/>
        <w:spacing w:before="0" w:beforeAutospacing="0" w:after="0" w:afterAutospacing="0" w:line="360" w:lineRule="atLeast"/>
        <w:rPr>
          <w:rFonts w:ascii="Arial" w:hAnsi="Arial" w:cs="Arial"/>
          <w:color w:val="333333"/>
          <w:sz w:val="21"/>
          <w:szCs w:val="21"/>
        </w:rPr>
      </w:pPr>
      <w:r>
        <w:rPr>
          <w:rFonts w:ascii="Arial" w:hAnsi="Arial" w:cs="Arial"/>
          <w:color w:val="333333"/>
          <w:sz w:val="21"/>
          <w:szCs w:val="21"/>
        </w:rPr>
        <w:t>通过调用</w:t>
      </w:r>
      <w:hyperlink r:id="rId44" w:anchor="doc-api-Iot-SetDeviceProperty" w:tooltip="调用该接口为指定设备设置属性值。" w:history="1">
        <w:r>
          <w:rPr>
            <w:rStyle w:val="Hyperlink"/>
            <w:rFonts w:ascii="Arial" w:hAnsi="Arial" w:cs="Arial"/>
            <w:color w:val="FF6A00"/>
            <w:sz w:val="21"/>
            <w:szCs w:val="21"/>
          </w:rPr>
          <w:t>SetDeviceProperty</w:t>
        </w:r>
      </w:hyperlink>
      <w:r>
        <w:rPr>
          <w:rFonts w:ascii="Arial" w:hAnsi="Arial" w:cs="Arial"/>
          <w:color w:val="333333"/>
          <w:sz w:val="21"/>
          <w:szCs w:val="21"/>
        </w:rPr>
        <w:t>或</w:t>
      </w:r>
      <w:hyperlink r:id="rId45" w:anchor="doc-api-Iot-SetDevicesProperty" w:tooltip="调用该接口批量设置设备属性值。" w:history="1">
        <w:r>
          <w:rPr>
            <w:rStyle w:val="Hyperlink"/>
            <w:rFonts w:ascii="Arial" w:hAnsi="Arial" w:cs="Arial"/>
            <w:color w:val="FF6A00"/>
            <w:sz w:val="21"/>
            <w:szCs w:val="21"/>
          </w:rPr>
          <w:t>SetDevicesProperty</w:t>
        </w:r>
      </w:hyperlink>
      <w:r>
        <w:rPr>
          <w:rFonts w:ascii="Arial" w:hAnsi="Arial" w:cs="Arial"/>
          <w:color w:val="333333"/>
          <w:sz w:val="21"/>
          <w:szCs w:val="21"/>
        </w:rPr>
        <w:t>下发设置属性指令到设备。</w:t>
      </w:r>
    </w:p>
    <w:tbl>
      <w:tblPr>
        <w:tblW w:w="1335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23"/>
        <w:gridCol w:w="11032"/>
      </w:tblGrid>
      <w:tr w:rsidR="00053B03" w14:paraId="3EFB4E77" w14:textId="77777777" w:rsidTr="00053B03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single" w:sz="6" w:space="0" w:color="DFDFDF"/>
            </w:tcBorders>
            <w:shd w:val="clear" w:color="auto" w:fill="F2F2F2"/>
            <w:tcMar>
              <w:top w:w="150" w:type="dxa"/>
              <w:left w:w="195" w:type="dxa"/>
              <w:bottom w:w="150" w:type="dxa"/>
              <w:right w:w="195" w:type="dxa"/>
            </w:tcMar>
            <w:vAlign w:val="center"/>
            <w:hideMark/>
          </w:tcPr>
          <w:p w14:paraId="6D82EB98" w14:textId="77777777" w:rsidR="00053B03" w:rsidRDefault="00053B03">
            <w:pPr>
              <w:rPr>
                <w:rFonts w:ascii="Arial" w:hAnsi="Arial" w:cs="Arial"/>
                <w:b/>
                <w:bCs/>
                <w:color w:val="333333"/>
                <w:szCs w:val="21"/>
              </w:rPr>
            </w:pPr>
            <w:r>
              <w:rPr>
                <w:rFonts w:ascii="Arial" w:hAnsi="Arial" w:cs="Arial"/>
                <w:b/>
                <w:bCs/>
                <w:color w:val="333333"/>
                <w:szCs w:val="21"/>
              </w:rPr>
              <w:t>数据格式（下行）</w:t>
            </w:r>
          </w:p>
        </w:tc>
        <w:tc>
          <w:tcPr>
            <w:tcW w:w="0" w:type="auto"/>
            <w:tcBorders>
              <w:top w:val="nil"/>
              <w:left w:val="single" w:sz="6" w:space="0" w:color="DFDFDF"/>
              <w:bottom w:val="nil"/>
              <w:right w:val="nil"/>
            </w:tcBorders>
            <w:shd w:val="clear" w:color="auto" w:fill="F2F2F2"/>
            <w:tcMar>
              <w:top w:w="150" w:type="dxa"/>
              <w:left w:w="195" w:type="dxa"/>
              <w:bottom w:w="150" w:type="dxa"/>
              <w:right w:w="195" w:type="dxa"/>
            </w:tcMar>
            <w:vAlign w:val="center"/>
            <w:hideMark/>
          </w:tcPr>
          <w:p w14:paraId="529526B8" w14:textId="77777777" w:rsidR="00053B03" w:rsidRDefault="00053B03">
            <w:pPr>
              <w:rPr>
                <w:rFonts w:ascii="Arial" w:hAnsi="Arial" w:cs="Arial"/>
                <w:b/>
                <w:bCs/>
                <w:color w:val="333333"/>
                <w:szCs w:val="21"/>
              </w:rPr>
            </w:pPr>
            <w:r>
              <w:rPr>
                <w:rFonts w:ascii="Arial" w:hAnsi="Arial" w:cs="Arial"/>
                <w:b/>
                <w:bCs/>
                <w:color w:val="333333"/>
                <w:szCs w:val="21"/>
              </w:rPr>
              <w:t>请求和响应</w:t>
            </w:r>
            <w:r>
              <w:rPr>
                <w:rFonts w:ascii="Arial" w:hAnsi="Arial" w:cs="Arial"/>
                <w:b/>
                <w:bCs/>
                <w:color w:val="333333"/>
                <w:szCs w:val="21"/>
              </w:rPr>
              <w:t>Topic</w:t>
            </w:r>
          </w:p>
        </w:tc>
      </w:tr>
      <w:tr w:rsidR="00053B03" w14:paraId="0B49B9FD" w14:textId="77777777" w:rsidTr="00053B03">
        <w:tc>
          <w:tcPr>
            <w:tcW w:w="0" w:type="auto"/>
            <w:tcBorders>
              <w:top w:val="single" w:sz="6" w:space="0" w:color="DFDFDF"/>
              <w:left w:val="nil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150" w:type="dxa"/>
              <w:left w:w="195" w:type="dxa"/>
              <w:bottom w:w="150" w:type="dxa"/>
              <w:right w:w="195" w:type="dxa"/>
            </w:tcMar>
            <w:vAlign w:val="center"/>
            <w:hideMark/>
          </w:tcPr>
          <w:p w14:paraId="49FDFB1B" w14:textId="77777777" w:rsidR="00053B03" w:rsidRDefault="00053B03">
            <w:pPr>
              <w:rPr>
                <w:rFonts w:ascii="Arial" w:hAnsi="Arial" w:cs="Arial"/>
                <w:color w:val="333333"/>
                <w:szCs w:val="21"/>
              </w:rPr>
            </w:pPr>
            <w:r>
              <w:rPr>
                <w:rStyle w:val="keyword"/>
                <w:rFonts w:ascii="Arial" w:hAnsi="Arial" w:cs="Arial"/>
                <w:b/>
                <w:bCs/>
                <w:color w:val="333333"/>
                <w:szCs w:val="21"/>
              </w:rPr>
              <w:t>透传</w:t>
            </w:r>
            <w:r>
              <w:rPr>
                <w:rStyle w:val="keyword"/>
                <w:rFonts w:ascii="Arial" w:hAnsi="Arial" w:cs="Arial"/>
                <w:b/>
                <w:bCs/>
                <w:color w:val="333333"/>
                <w:szCs w:val="21"/>
              </w:rPr>
              <w:t>/</w:t>
            </w:r>
            <w:r>
              <w:rPr>
                <w:rStyle w:val="keyword"/>
                <w:rFonts w:ascii="Arial" w:hAnsi="Arial" w:cs="Arial"/>
                <w:b/>
                <w:bCs/>
                <w:color w:val="333333"/>
                <w:szCs w:val="21"/>
              </w:rPr>
              <w:t>自定义</w:t>
            </w:r>
          </w:p>
        </w:tc>
        <w:tc>
          <w:tcPr>
            <w:tcW w:w="0" w:type="auto"/>
            <w:tcBorders>
              <w:top w:val="single" w:sz="6" w:space="0" w:color="DFDFDF"/>
              <w:left w:val="single" w:sz="6" w:space="0" w:color="DFDFDF"/>
              <w:bottom w:val="single" w:sz="6" w:space="0" w:color="DFDFDF"/>
              <w:right w:val="nil"/>
            </w:tcBorders>
            <w:shd w:val="clear" w:color="auto" w:fill="FFFFFF"/>
            <w:tcMar>
              <w:top w:w="150" w:type="dxa"/>
              <w:left w:w="195" w:type="dxa"/>
              <w:bottom w:w="150" w:type="dxa"/>
              <w:right w:w="195" w:type="dxa"/>
            </w:tcMar>
            <w:vAlign w:val="center"/>
            <w:hideMark/>
          </w:tcPr>
          <w:p w14:paraId="2F97066A" w14:textId="77777777" w:rsidR="00053B03" w:rsidRDefault="00053B03" w:rsidP="00053B03">
            <w:pPr>
              <w:widowControl/>
              <w:numPr>
                <w:ilvl w:val="0"/>
                <w:numId w:val="27"/>
              </w:numPr>
              <w:ind w:left="0"/>
              <w:jc w:val="left"/>
              <w:rPr>
                <w:rFonts w:ascii="Arial" w:hAnsi="Arial" w:cs="Arial"/>
                <w:color w:val="333333"/>
                <w:szCs w:val="21"/>
              </w:rPr>
            </w:pPr>
            <w:r>
              <w:rPr>
                <w:rFonts w:ascii="Arial" w:hAnsi="Arial" w:cs="Arial"/>
                <w:color w:val="333333"/>
                <w:szCs w:val="21"/>
              </w:rPr>
              <w:t>请求</w:t>
            </w:r>
            <w:r>
              <w:rPr>
                <w:rFonts w:ascii="Arial" w:hAnsi="Arial" w:cs="Arial"/>
                <w:color w:val="333333"/>
                <w:szCs w:val="21"/>
              </w:rPr>
              <w:t>Topic</w:t>
            </w:r>
            <w:r>
              <w:rPr>
                <w:rFonts w:ascii="Arial" w:hAnsi="Arial" w:cs="Arial"/>
                <w:color w:val="333333"/>
                <w:szCs w:val="21"/>
              </w:rPr>
              <w:t>：</w:t>
            </w:r>
            <w:r>
              <w:rPr>
                <w:rStyle w:val="HTMLCode"/>
                <w:rFonts w:ascii="Courier New" w:hAnsi="Courier New" w:cs="Courier New"/>
                <w:color w:val="333333"/>
                <w:sz w:val="21"/>
                <w:szCs w:val="21"/>
              </w:rPr>
              <w:t>/sys/{productKey}/{deviceName}/thing/model/down_raw</w:t>
            </w:r>
          </w:p>
          <w:p w14:paraId="4FDDCE8C" w14:textId="77777777" w:rsidR="00053B03" w:rsidRDefault="00053B03" w:rsidP="00053B03">
            <w:pPr>
              <w:widowControl/>
              <w:numPr>
                <w:ilvl w:val="0"/>
                <w:numId w:val="27"/>
              </w:numPr>
              <w:ind w:left="0"/>
              <w:jc w:val="left"/>
              <w:rPr>
                <w:rFonts w:ascii="Arial" w:hAnsi="Arial" w:cs="Arial"/>
                <w:color w:val="333333"/>
                <w:szCs w:val="21"/>
              </w:rPr>
            </w:pPr>
            <w:r>
              <w:rPr>
                <w:rFonts w:ascii="Arial" w:hAnsi="Arial" w:cs="Arial"/>
                <w:color w:val="333333"/>
                <w:szCs w:val="21"/>
              </w:rPr>
              <w:t>响应</w:t>
            </w:r>
            <w:r>
              <w:rPr>
                <w:rFonts w:ascii="Arial" w:hAnsi="Arial" w:cs="Arial"/>
                <w:color w:val="333333"/>
                <w:szCs w:val="21"/>
              </w:rPr>
              <w:t>Topic</w:t>
            </w:r>
            <w:r>
              <w:rPr>
                <w:rFonts w:ascii="Arial" w:hAnsi="Arial" w:cs="Arial"/>
                <w:color w:val="333333"/>
                <w:szCs w:val="21"/>
              </w:rPr>
              <w:t>：</w:t>
            </w:r>
            <w:r>
              <w:rPr>
                <w:rStyle w:val="HTMLCode"/>
                <w:rFonts w:ascii="Courier New" w:hAnsi="Courier New" w:cs="Courier New"/>
                <w:color w:val="333333"/>
                <w:sz w:val="21"/>
                <w:szCs w:val="21"/>
              </w:rPr>
              <w:t>/sys/{productKey}/{deviceName}/thing/model/down_raw_reply</w:t>
            </w:r>
          </w:p>
        </w:tc>
      </w:tr>
      <w:tr w:rsidR="00053B03" w14:paraId="3B324F1C" w14:textId="77777777" w:rsidTr="00053B03">
        <w:tc>
          <w:tcPr>
            <w:tcW w:w="0" w:type="auto"/>
            <w:tcBorders>
              <w:top w:val="single" w:sz="6" w:space="0" w:color="DFDFDF"/>
              <w:left w:val="nil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150" w:type="dxa"/>
              <w:left w:w="195" w:type="dxa"/>
              <w:bottom w:w="150" w:type="dxa"/>
              <w:right w:w="195" w:type="dxa"/>
            </w:tcMar>
            <w:vAlign w:val="center"/>
            <w:hideMark/>
          </w:tcPr>
          <w:p w14:paraId="2670CC52" w14:textId="77777777" w:rsidR="00053B03" w:rsidRDefault="00053B03">
            <w:pPr>
              <w:rPr>
                <w:rFonts w:ascii="Arial" w:hAnsi="Arial" w:cs="Arial"/>
                <w:color w:val="333333"/>
                <w:szCs w:val="21"/>
              </w:rPr>
            </w:pPr>
            <w:r>
              <w:rPr>
                <w:rStyle w:val="keyword"/>
                <w:rFonts w:ascii="Arial" w:hAnsi="Arial" w:cs="Arial"/>
                <w:b/>
                <w:bCs/>
                <w:color w:val="333333"/>
                <w:szCs w:val="21"/>
              </w:rPr>
              <w:t>Alink JSON</w:t>
            </w:r>
          </w:p>
        </w:tc>
        <w:tc>
          <w:tcPr>
            <w:tcW w:w="0" w:type="auto"/>
            <w:tcBorders>
              <w:top w:val="single" w:sz="6" w:space="0" w:color="DFDFDF"/>
              <w:left w:val="single" w:sz="6" w:space="0" w:color="DFDFDF"/>
              <w:bottom w:val="single" w:sz="6" w:space="0" w:color="DFDFDF"/>
              <w:right w:val="nil"/>
            </w:tcBorders>
            <w:shd w:val="clear" w:color="auto" w:fill="FFFFFF"/>
            <w:tcMar>
              <w:top w:w="150" w:type="dxa"/>
              <w:left w:w="195" w:type="dxa"/>
              <w:bottom w:w="150" w:type="dxa"/>
              <w:right w:w="195" w:type="dxa"/>
            </w:tcMar>
            <w:vAlign w:val="center"/>
            <w:hideMark/>
          </w:tcPr>
          <w:p w14:paraId="505B1C1D" w14:textId="77777777" w:rsidR="00053B03" w:rsidRDefault="00053B03" w:rsidP="00053B03">
            <w:pPr>
              <w:widowControl/>
              <w:numPr>
                <w:ilvl w:val="0"/>
                <w:numId w:val="28"/>
              </w:numPr>
              <w:ind w:left="0"/>
              <w:jc w:val="left"/>
              <w:rPr>
                <w:rFonts w:ascii="Arial" w:hAnsi="Arial" w:cs="Arial"/>
                <w:color w:val="333333"/>
                <w:szCs w:val="21"/>
              </w:rPr>
            </w:pPr>
            <w:r>
              <w:rPr>
                <w:rFonts w:ascii="Arial" w:hAnsi="Arial" w:cs="Arial"/>
                <w:color w:val="333333"/>
                <w:szCs w:val="21"/>
              </w:rPr>
              <w:t>请求</w:t>
            </w:r>
            <w:r>
              <w:rPr>
                <w:rFonts w:ascii="Arial" w:hAnsi="Arial" w:cs="Arial"/>
                <w:color w:val="333333"/>
                <w:szCs w:val="21"/>
              </w:rPr>
              <w:t>Topic</w:t>
            </w:r>
            <w:r>
              <w:rPr>
                <w:rFonts w:ascii="Arial" w:hAnsi="Arial" w:cs="Arial"/>
                <w:color w:val="333333"/>
                <w:szCs w:val="21"/>
              </w:rPr>
              <w:t>：</w:t>
            </w:r>
            <w:r>
              <w:rPr>
                <w:rStyle w:val="HTMLCode"/>
                <w:rFonts w:ascii="Courier New" w:hAnsi="Courier New" w:cs="Courier New"/>
                <w:color w:val="333333"/>
                <w:sz w:val="21"/>
                <w:szCs w:val="21"/>
              </w:rPr>
              <w:t>/sys/{productKey}/{deviceName}/thing/service/property/set</w:t>
            </w:r>
          </w:p>
          <w:p w14:paraId="52525276" w14:textId="77777777" w:rsidR="00053B03" w:rsidRDefault="00053B03" w:rsidP="00053B03">
            <w:pPr>
              <w:widowControl/>
              <w:numPr>
                <w:ilvl w:val="0"/>
                <w:numId w:val="28"/>
              </w:numPr>
              <w:ind w:left="0"/>
              <w:jc w:val="left"/>
              <w:rPr>
                <w:rFonts w:ascii="Arial" w:hAnsi="Arial" w:cs="Arial"/>
                <w:color w:val="333333"/>
                <w:szCs w:val="21"/>
              </w:rPr>
            </w:pPr>
            <w:r>
              <w:rPr>
                <w:rFonts w:ascii="Arial" w:hAnsi="Arial" w:cs="Arial"/>
                <w:color w:val="333333"/>
                <w:szCs w:val="21"/>
              </w:rPr>
              <w:t>响应</w:t>
            </w:r>
            <w:r>
              <w:rPr>
                <w:rFonts w:ascii="Arial" w:hAnsi="Arial" w:cs="Arial"/>
                <w:color w:val="333333"/>
                <w:szCs w:val="21"/>
              </w:rPr>
              <w:t>Topic</w:t>
            </w:r>
            <w:r>
              <w:rPr>
                <w:rFonts w:ascii="Arial" w:hAnsi="Arial" w:cs="Arial"/>
                <w:color w:val="333333"/>
                <w:szCs w:val="21"/>
              </w:rPr>
              <w:t>：</w:t>
            </w:r>
            <w:r>
              <w:rPr>
                <w:rStyle w:val="HTMLCode"/>
                <w:rFonts w:ascii="Courier New" w:hAnsi="Courier New" w:cs="Courier New"/>
                <w:color w:val="333333"/>
                <w:sz w:val="21"/>
                <w:szCs w:val="21"/>
              </w:rPr>
              <w:t>/sys/{productKey}/{deviceName}/thing/service/property/set_reply</w:t>
            </w:r>
          </w:p>
        </w:tc>
      </w:tr>
    </w:tbl>
    <w:p w14:paraId="1B2CA7C9" w14:textId="5A326F55" w:rsidR="00712E6E" w:rsidRDefault="00D41B4A" w:rsidP="00712E6E">
      <w:pPr>
        <w:rPr>
          <w:rFonts w:asciiTheme="minorEastAsia" w:eastAsiaTheme="minorEastAsia" w:hAnsiTheme="minorEastAsia"/>
        </w:rPr>
      </w:pPr>
      <w:r w:rsidRPr="00B86E7D">
        <w:rPr>
          <w:rFonts w:asciiTheme="minorEastAsia" w:eastAsiaTheme="minorEastAsia" w:hAnsiTheme="minorEastAsia" w:hint="eastAsia"/>
        </w:rPr>
        <w:t>从服务器接收设备属性</w:t>
      </w:r>
      <w:r w:rsidR="00EA00EA">
        <w:rPr>
          <w:rFonts w:asciiTheme="minorEastAsia" w:eastAsiaTheme="minorEastAsia" w:hAnsiTheme="minorEastAsia" w:hint="eastAsia"/>
        </w:rPr>
        <w:t>:</w:t>
      </w:r>
    </w:p>
    <w:p w14:paraId="54978860" w14:textId="2A280E07" w:rsidR="00EA00EA" w:rsidRPr="00211EFE" w:rsidRDefault="00E23FD1" w:rsidP="00211EFE">
      <w:r>
        <w:t>设备服务调用（异步调用）</w:t>
      </w:r>
    </w:p>
    <w:tbl>
      <w:tblPr>
        <w:tblW w:w="1335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7"/>
        <w:gridCol w:w="12368"/>
      </w:tblGrid>
      <w:tr w:rsidR="00E23FD1" w:rsidRPr="00E23FD1" w14:paraId="47CD1867" w14:textId="77777777" w:rsidTr="00E23FD1">
        <w:tc>
          <w:tcPr>
            <w:tcW w:w="0" w:type="auto"/>
            <w:tcBorders>
              <w:top w:val="single" w:sz="6" w:space="0" w:color="DFDFDF"/>
              <w:left w:val="nil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150" w:type="dxa"/>
              <w:left w:w="195" w:type="dxa"/>
              <w:bottom w:w="150" w:type="dxa"/>
              <w:right w:w="195" w:type="dxa"/>
            </w:tcMar>
            <w:vAlign w:val="center"/>
            <w:hideMark/>
          </w:tcPr>
          <w:p w14:paraId="7D249118" w14:textId="77777777" w:rsidR="00E23FD1" w:rsidRPr="00E23FD1" w:rsidRDefault="00E23FD1" w:rsidP="00E23FD1">
            <w:pPr>
              <w:widowControl/>
              <w:jc w:val="left"/>
              <w:rPr>
                <w:rFonts w:ascii="Arial" w:hAnsi="Arial" w:cs="Arial"/>
                <w:color w:val="333333"/>
                <w:kern w:val="0"/>
                <w:szCs w:val="21"/>
              </w:rPr>
            </w:pPr>
            <w:r w:rsidRPr="00E23FD1">
              <w:rPr>
                <w:rFonts w:ascii="Arial" w:hAnsi="Arial" w:cs="Arial"/>
                <w:b/>
                <w:bCs/>
                <w:color w:val="333333"/>
                <w:kern w:val="0"/>
                <w:szCs w:val="21"/>
              </w:rPr>
              <w:lastRenderedPageBreak/>
              <w:t>透传</w:t>
            </w:r>
            <w:r w:rsidRPr="00E23FD1">
              <w:rPr>
                <w:rFonts w:ascii="Arial" w:hAnsi="Arial" w:cs="Arial"/>
                <w:b/>
                <w:bCs/>
                <w:color w:val="333333"/>
                <w:kern w:val="0"/>
                <w:szCs w:val="21"/>
              </w:rPr>
              <w:t>/</w:t>
            </w:r>
            <w:r w:rsidRPr="00E23FD1">
              <w:rPr>
                <w:rFonts w:ascii="Arial" w:hAnsi="Arial" w:cs="Arial"/>
                <w:b/>
                <w:bCs/>
                <w:color w:val="333333"/>
                <w:kern w:val="0"/>
                <w:szCs w:val="21"/>
              </w:rPr>
              <w:t>自定义</w:t>
            </w:r>
          </w:p>
        </w:tc>
        <w:tc>
          <w:tcPr>
            <w:tcW w:w="0" w:type="auto"/>
            <w:tcBorders>
              <w:top w:val="single" w:sz="6" w:space="0" w:color="DFDFDF"/>
              <w:left w:val="single" w:sz="6" w:space="0" w:color="DFDFDF"/>
              <w:bottom w:val="single" w:sz="6" w:space="0" w:color="DFDFDF"/>
              <w:right w:val="nil"/>
            </w:tcBorders>
            <w:shd w:val="clear" w:color="auto" w:fill="FFFFFF"/>
            <w:tcMar>
              <w:top w:w="150" w:type="dxa"/>
              <w:left w:w="195" w:type="dxa"/>
              <w:bottom w:w="150" w:type="dxa"/>
              <w:right w:w="195" w:type="dxa"/>
            </w:tcMar>
            <w:vAlign w:val="center"/>
            <w:hideMark/>
          </w:tcPr>
          <w:p w14:paraId="7EDF4D43" w14:textId="77777777" w:rsidR="00E23FD1" w:rsidRPr="00E23FD1" w:rsidRDefault="00E23FD1" w:rsidP="00E23FD1">
            <w:pPr>
              <w:widowControl/>
              <w:numPr>
                <w:ilvl w:val="0"/>
                <w:numId w:val="30"/>
              </w:numPr>
              <w:ind w:left="0"/>
              <w:jc w:val="left"/>
              <w:rPr>
                <w:rFonts w:ascii="Arial" w:hAnsi="Arial" w:cs="Arial"/>
                <w:color w:val="333333"/>
                <w:kern w:val="0"/>
                <w:szCs w:val="21"/>
              </w:rPr>
            </w:pP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请求</w:t>
            </w: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Topic</w:t>
            </w: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：</w:t>
            </w:r>
            <w:r w:rsidRPr="00E23FD1">
              <w:rPr>
                <w:rFonts w:ascii="Courier New" w:hAnsi="Courier New" w:cs="Courier New"/>
                <w:color w:val="333333"/>
                <w:kern w:val="0"/>
                <w:szCs w:val="21"/>
              </w:rPr>
              <w:t>/sys/{productKey}/{deviceName}/thing/model/down_raw</w:t>
            </w:r>
          </w:p>
          <w:p w14:paraId="57A3F3CE" w14:textId="77777777" w:rsidR="00E23FD1" w:rsidRPr="00E23FD1" w:rsidRDefault="00E23FD1" w:rsidP="00E23FD1">
            <w:pPr>
              <w:widowControl/>
              <w:numPr>
                <w:ilvl w:val="0"/>
                <w:numId w:val="30"/>
              </w:numPr>
              <w:ind w:left="0"/>
              <w:jc w:val="left"/>
              <w:rPr>
                <w:rFonts w:ascii="Arial" w:hAnsi="Arial" w:cs="Arial"/>
                <w:color w:val="333333"/>
                <w:kern w:val="0"/>
                <w:szCs w:val="21"/>
              </w:rPr>
            </w:pP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响应</w:t>
            </w: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Topic</w:t>
            </w: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：</w:t>
            </w:r>
            <w:r w:rsidRPr="00E23FD1">
              <w:rPr>
                <w:rFonts w:ascii="Courier New" w:hAnsi="Courier New" w:cs="Courier New"/>
                <w:color w:val="333333"/>
                <w:kern w:val="0"/>
                <w:szCs w:val="21"/>
              </w:rPr>
              <w:t>/sys/{productKey}/{deviceName}/thing/model/down_raw_reply</w:t>
            </w:r>
          </w:p>
        </w:tc>
      </w:tr>
      <w:tr w:rsidR="00E23FD1" w:rsidRPr="00E23FD1" w14:paraId="4EE311B6" w14:textId="77777777" w:rsidTr="00E23FD1">
        <w:tc>
          <w:tcPr>
            <w:tcW w:w="0" w:type="auto"/>
            <w:tcBorders>
              <w:top w:val="single" w:sz="6" w:space="0" w:color="DFDFDF"/>
              <w:left w:val="nil"/>
              <w:bottom w:val="single" w:sz="6" w:space="0" w:color="DFDFDF"/>
              <w:right w:val="single" w:sz="6" w:space="0" w:color="DFDFDF"/>
            </w:tcBorders>
            <w:shd w:val="clear" w:color="auto" w:fill="FFFFFF"/>
            <w:tcMar>
              <w:top w:w="150" w:type="dxa"/>
              <w:left w:w="195" w:type="dxa"/>
              <w:bottom w:w="150" w:type="dxa"/>
              <w:right w:w="195" w:type="dxa"/>
            </w:tcMar>
            <w:vAlign w:val="center"/>
            <w:hideMark/>
          </w:tcPr>
          <w:p w14:paraId="222DF6D8" w14:textId="77777777" w:rsidR="00E23FD1" w:rsidRPr="00E23FD1" w:rsidRDefault="00E23FD1" w:rsidP="00E23FD1">
            <w:pPr>
              <w:widowControl/>
              <w:jc w:val="left"/>
              <w:rPr>
                <w:rFonts w:ascii="Arial" w:hAnsi="Arial" w:cs="Arial"/>
                <w:color w:val="333333"/>
                <w:kern w:val="0"/>
                <w:szCs w:val="21"/>
              </w:rPr>
            </w:pPr>
            <w:r w:rsidRPr="00E23FD1">
              <w:rPr>
                <w:rFonts w:ascii="Arial" w:hAnsi="Arial" w:cs="Arial"/>
                <w:b/>
                <w:bCs/>
                <w:color w:val="333333"/>
                <w:kern w:val="0"/>
                <w:szCs w:val="21"/>
              </w:rPr>
              <w:t>Alink JSON</w:t>
            </w:r>
          </w:p>
        </w:tc>
        <w:tc>
          <w:tcPr>
            <w:tcW w:w="0" w:type="auto"/>
            <w:tcBorders>
              <w:top w:val="single" w:sz="6" w:space="0" w:color="DFDFDF"/>
              <w:left w:val="single" w:sz="6" w:space="0" w:color="DFDFDF"/>
              <w:bottom w:val="single" w:sz="6" w:space="0" w:color="DFDFDF"/>
              <w:right w:val="nil"/>
            </w:tcBorders>
            <w:shd w:val="clear" w:color="auto" w:fill="FFFFFF"/>
            <w:tcMar>
              <w:top w:w="150" w:type="dxa"/>
              <w:left w:w="195" w:type="dxa"/>
              <w:bottom w:w="150" w:type="dxa"/>
              <w:right w:w="195" w:type="dxa"/>
            </w:tcMar>
            <w:vAlign w:val="center"/>
            <w:hideMark/>
          </w:tcPr>
          <w:p w14:paraId="586384A0" w14:textId="77777777" w:rsidR="00E23FD1" w:rsidRPr="00E23FD1" w:rsidRDefault="00E23FD1" w:rsidP="00E23FD1">
            <w:pPr>
              <w:widowControl/>
              <w:numPr>
                <w:ilvl w:val="0"/>
                <w:numId w:val="31"/>
              </w:numPr>
              <w:spacing w:before="90" w:after="90"/>
              <w:ind w:left="0"/>
              <w:jc w:val="left"/>
              <w:rPr>
                <w:rFonts w:ascii="Arial" w:hAnsi="Arial" w:cs="Arial"/>
                <w:color w:val="333333"/>
                <w:kern w:val="0"/>
                <w:szCs w:val="21"/>
              </w:rPr>
            </w:pP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默认模块</w:t>
            </w:r>
          </w:p>
          <w:p w14:paraId="7CE3C4E3" w14:textId="77777777" w:rsidR="00E23FD1" w:rsidRPr="00E23FD1" w:rsidRDefault="00E23FD1" w:rsidP="00E23FD1">
            <w:pPr>
              <w:widowControl/>
              <w:numPr>
                <w:ilvl w:val="1"/>
                <w:numId w:val="31"/>
              </w:numPr>
              <w:ind w:left="0"/>
              <w:jc w:val="left"/>
              <w:rPr>
                <w:rFonts w:ascii="Arial" w:hAnsi="Arial" w:cs="Arial"/>
                <w:color w:val="333333"/>
                <w:kern w:val="0"/>
                <w:szCs w:val="21"/>
              </w:rPr>
            </w:pP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请求</w:t>
            </w: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Topic</w:t>
            </w: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：</w:t>
            </w:r>
            <w:r w:rsidRPr="00E23FD1">
              <w:rPr>
                <w:rFonts w:ascii="Courier New" w:hAnsi="Courier New" w:cs="Courier New"/>
                <w:color w:val="333333"/>
                <w:kern w:val="0"/>
                <w:szCs w:val="21"/>
              </w:rPr>
              <w:t>/sys/{productKey}/{deviceName}/thing/service/{tsl.service.identifier}</w:t>
            </w:r>
          </w:p>
          <w:p w14:paraId="490545B4" w14:textId="77777777" w:rsidR="00E23FD1" w:rsidRPr="00E23FD1" w:rsidRDefault="00E23FD1" w:rsidP="00E23FD1">
            <w:pPr>
              <w:widowControl/>
              <w:numPr>
                <w:ilvl w:val="1"/>
                <w:numId w:val="31"/>
              </w:numPr>
              <w:ind w:left="0"/>
              <w:jc w:val="left"/>
              <w:rPr>
                <w:rFonts w:ascii="Arial" w:hAnsi="Arial" w:cs="Arial"/>
                <w:color w:val="333333"/>
                <w:kern w:val="0"/>
                <w:szCs w:val="21"/>
              </w:rPr>
            </w:pP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响应</w:t>
            </w: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Topic</w:t>
            </w: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：</w:t>
            </w:r>
            <w:r w:rsidRPr="00E23FD1">
              <w:rPr>
                <w:rFonts w:ascii="Courier New" w:hAnsi="Courier New" w:cs="Courier New"/>
                <w:color w:val="333333"/>
                <w:kern w:val="0"/>
                <w:szCs w:val="21"/>
              </w:rPr>
              <w:t>/sys/{productKey}/{deviceName}/thing/service/{tsl.service.identifier}_reply</w:t>
            </w:r>
          </w:p>
          <w:p w14:paraId="6A4FF35D" w14:textId="77777777" w:rsidR="00E23FD1" w:rsidRPr="00E23FD1" w:rsidRDefault="00E23FD1" w:rsidP="00E23FD1">
            <w:pPr>
              <w:widowControl/>
              <w:numPr>
                <w:ilvl w:val="0"/>
                <w:numId w:val="31"/>
              </w:numPr>
              <w:spacing w:before="90" w:after="90"/>
              <w:ind w:left="0"/>
              <w:jc w:val="left"/>
              <w:rPr>
                <w:rFonts w:ascii="Arial" w:hAnsi="Arial" w:cs="Arial"/>
                <w:color w:val="333333"/>
                <w:kern w:val="0"/>
                <w:szCs w:val="21"/>
              </w:rPr>
            </w:pP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自定义模块</w:t>
            </w:r>
          </w:p>
          <w:p w14:paraId="183822FC" w14:textId="77777777" w:rsidR="00E23FD1" w:rsidRPr="00E23FD1" w:rsidRDefault="00E23FD1" w:rsidP="00E23FD1">
            <w:pPr>
              <w:widowControl/>
              <w:numPr>
                <w:ilvl w:val="1"/>
                <w:numId w:val="31"/>
              </w:numPr>
              <w:ind w:left="0"/>
              <w:jc w:val="left"/>
              <w:rPr>
                <w:rFonts w:ascii="Arial" w:hAnsi="Arial" w:cs="Arial"/>
                <w:color w:val="333333"/>
                <w:kern w:val="0"/>
                <w:szCs w:val="21"/>
              </w:rPr>
            </w:pP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请求</w:t>
            </w: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Topic</w:t>
            </w: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：</w:t>
            </w:r>
            <w:r w:rsidRPr="00E23FD1">
              <w:rPr>
                <w:rFonts w:ascii="Courier New" w:hAnsi="Courier New" w:cs="Courier New"/>
                <w:color w:val="333333"/>
                <w:kern w:val="0"/>
                <w:szCs w:val="21"/>
              </w:rPr>
              <w:t>/sys/{productKey}/{deviceName}/thing/service/{tsl.functionBlockId}:{tsl.service.identifier}</w:t>
            </w:r>
          </w:p>
          <w:p w14:paraId="3CA2DC1D" w14:textId="77777777" w:rsidR="00E23FD1" w:rsidRPr="00E23FD1" w:rsidRDefault="00E23FD1" w:rsidP="00E23FD1">
            <w:pPr>
              <w:widowControl/>
              <w:numPr>
                <w:ilvl w:val="1"/>
                <w:numId w:val="31"/>
              </w:numPr>
              <w:ind w:left="0"/>
              <w:jc w:val="left"/>
              <w:rPr>
                <w:rFonts w:ascii="Arial" w:hAnsi="Arial" w:cs="Arial"/>
                <w:color w:val="333333"/>
                <w:kern w:val="0"/>
                <w:szCs w:val="21"/>
              </w:rPr>
            </w:pP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响应</w:t>
            </w: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Topic</w:t>
            </w:r>
            <w:r w:rsidRPr="00E23FD1">
              <w:rPr>
                <w:rFonts w:ascii="Arial" w:hAnsi="Arial" w:cs="Arial"/>
                <w:color w:val="333333"/>
                <w:kern w:val="0"/>
                <w:szCs w:val="21"/>
              </w:rPr>
              <w:t>：</w:t>
            </w:r>
            <w:r w:rsidRPr="00E23FD1">
              <w:rPr>
                <w:rFonts w:ascii="Courier New" w:hAnsi="Courier New" w:cs="Courier New"/>
                <w:color w:val="333333"/>
                <w:kern w:val="0"/>
                <w:szCs w:val="21"/>
              </w:rPr>
              <w:t>/sys/{productKey}/{deviceName}/thing/service/{tsl.functionBlockId}:{tsl.service.identifier}_reply</w:t>
            </w:r>
          </w:p>
        </w:tc>
      </w:tr>
    </w:tbl>
    <w:p w14:paraId="1B2D95B3" w14:textId="35D037C5" w:rsidR="00712E6E" w:rsidRPr="00B86E7D" w:rsidRDefault="00712E6E" w:rsidP="00712E6E">
      <w:pPr>
        <w:rPr>
          <w:rFonts w:asciiTheme="minorEastAsia" w:eastAsiaTheme="minorEastAsia" w:hAnsiTheme="minorEastAsia"/>
        </w:rPr>
      </w:pPr>
    </w:p>
    <w:p w14:paraId="01CB7347" w14:textId="7E68BE15" w:rsidR="00B42A8C" w:rsidRPr="00171507" w:rsidRDefault="00922F99" w:rsidP="00B42A8C">
      <w:pPr>
        <w:pStyle w:val="ListParagraph"/>
        <w:numPr>
          <w:ilvl w:val="0"/>
          <w:numId w:val="2"/>
        </w:numPr>
        <w:ind w:firstLineChars="0"/>
        <w:rPr>
          <w:rFonts w:asciiTheme="minorEastAsia" w:eastAsiaTheme="minorEastAsia" w:hAnsiTheme="minorEastAsia"/>
        </w:rPr>
      </w:pPr>
      <w:r w:rsidRPr="00B86E7D">
        <w:rPr>
          <w:rFonts w:asciiTheme="minorEastAsia" w:eastAsiaTheme="minorEastAsia" w:hAnsiTheme="minorEastAsia" w:hint="eastAsia"/>
        </w:rPr>
        <w:t>如图4.1</w:t>
      </w:r>
      <w:r w:rsidR="00346C01" w:rsidRPr="00B86E7D">
        <w:rPr>
          <w:rFonts w:asciiTheme="minorEastAsia" w:eastAsiaTheme="minorEastAsia" w:hAnsiTheme="minorEastAsia" w:hint="eastAsia"/>
        </w:rPr>
        <w:t>3</w:t>
      </w:r>
      <w:r w:rsidRPr="00B86E7D">
        <w:rPr>
          <w:rFonts w:asciiTheme="minorEastAsia" w:eastAsiaTheme="minorEastAsia" w:hAnsiTheme="minorEastAsia" w:hint="eastAsia"/>
        </w:rPr>
        <w:t>，你的服务编排的截图</w:t>
      </w:r>
    </w:p>
    <w:p w14:paraId="52459892" w14:textId="2995D860" w:rsidR="0018727D" w:rsidRPr="0018727D" w:rsidRDefault="009C06ED" w:rsidP="00171507">
      <w:pPr>
        <w:jc w:val="center"/>
      </w:pPr>
      <w:r>
        <w:rPr>
          <w:noProof/>
        </w:rPr>
        <w:drawing>
          <wp:inline distT="0" distB="0" distL="0" distR="0" wp14:anchorId="06D57663" wp14:editId="5349A50E">
            <wp:extent cx="3661332" cy="1812272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670616" cy="1816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A43B4" w14:textId="637B979B" w:rsidR="0055631E" w:rsidRPr="009F1662" w:rsidRDefault="0055631E" w:rsidP="009F1662">
      <w:pPr>
        <w:pStyle w:val="Heading1"/>
        <w:numPr>
          <w:ilvl w:val="0"/>
          <w:numId w:val="19"/>
        </w:numPr>
      </w:pPr>
      <w:r>
        <w:rPr>
          <w:rFonts w:hint="eastAsia"/>
        </w:rPr>
        <w:t>实验结果与分析</w:t>
      </w:r>
    </w:p>
    <w:p w14:paraId="16643E50" w14:textId="348F04A5" w:rsidR="002E6941" w:rsidRDefault="00EE694D" w:rsidP="002E6941">
      <w:pPr>
        <w:numPr>
          <w:ilvl w:val="0"/>
          <w:numId w:val="2"/>
        </w:numPr>
        <w:tabs>
          <w:tab w:val="num" w:pos="839"/>
        </w:tabs>
        <w:ind w:left="839" w:hanging="425"/>
      </w:pPr>
      <w:r>
        <w:t>L</w:t>
      </w:r>
      <w:r>
        <w:rPr>
          <w:rFonts w:hint="eastAsia"/>
        </w:rPr>
        <w:t>ink</w:t>
      </w:r>
      <w:r>
        <w:t>Lab</w:t>
      </w:r>
      <w:r>
        <w:rPr>
          <w:rFonts w:hint="eastAsia"/>
        </w:rPr>
        <w:t>在开发中起到了什么作用</w:t>
      </w:r>
      <w:r w:rsidR="00D53DFC">
        <w:rPr>
          <w:rFonts w:hint="eastAsia"/>
        </w:rPr>
        <w:t>？</w:t>
      </w:r>
      <w:r w:rsidR="004807B6">
        <w:rPr>
          <w:rFonts w:hint="eastAsia"/>
        </w:rPr>
        <w:t>你认为</w:t>
      </w:r>
      <w:r w:rsidR="0038458A" w:rsidRPr="0038458A">
        <w:t>LinkLab</w:t>
      </w:r>
      <w:r w:rsidR="00C77BBB">
        <w:t>哪些地方值得完善？</w:t>
      </w:r>
    </w:p>
    <w:p w14:paraId="1EB74886" w14:textId="37BC5FF2" w:rsidR="002E6941" w:rsidRPr="006F4478" w:rsidRDefault="006E2D69" w:rsidP="003A52E6">
      <w:pPr>
        <w:ind w:left="839"/>
        <w:rPr>
          <w:b/>
        </w:rPr>
      </w:pPr>
      <w:r w:rsidRPr="006F4478">
        <w:rPr>
          <w:rFonts w:hint="eastAsia"/>
          <w:b/>
        </w:rPr>
        <w:t>起到的作用</w:t>
      </w:r>
      <w:r w:rsidRPr="006F4478">
        <w:rPr>
          <w:rFonts w:hint="eastAsia"/>
          <w:b/>
        </w:rPr>
        <w:t>:</w:t>
      </w:r>
    </w:p>
    <w:p w14:paraId="50B99F67" w14:textId="6F144E36" w:rsidR="009A001C" w:rsidRDefault="006F4478" w:rsidP="003A52E6">
      <w:pPr>
        <w:ind w:left="839"/>
      </w:pPr>
      <w:r>
        <w:rPr>
          <w:rFonts w:hint="eastAsia"/>
        </w:rPr>
        <w:t>1</w:t>
      </w:r>
      <w:r>
        <w:t xml:space="preserve">. </w:t>
      </w:r>
      <w:r w:rsidR="009A001C">
        <w:rPr>
          <w:rFonts w:hint="eastAsia"/>
        </w:rPr>
        <w:t>可以高亮编辑</w:t>
      </w:r>
      <w:r w:rsidR="009A001C">
        <w:rPr>
          <w:rFonts w:hint="eastAsia"/>
        </w:rPr>
        <w:t>cpp</w:t>
      </w:r>
      <w:r w:rsidR="009A001C">
        <w:rPr>
          <w:rFonts w:hint="eastAsia"/>
        </w:rPr>
        <w:t>文件</w:t>
      </w:r>
      <w:r w:rsidR="009A001C">
        <w:rPr>
          <w:rFonts w:hint="eastAsia"/>
        </w:rPr>
        <w:t xml:space="preserve"> </w:t>
      </w:r>
    </w:p>
    <w:p w14:paraId="2ACF8E2F" w14:textId="4F1BD31D" w:rsidR="003630A2" w:rsidRPr="00B34667" w:rsidRDefault="003630A2" w:rsidP="00B34667">
      <w:pPr>
        <w:ind w:left="839"/>
        <w:rPr>
          <w:rFonts w:ascii="Microsoft YaHei" w:eastAsia="Microsoft YaHei" w:hAnsi="Microsoft YaHei"/>
          <w:color w:val="171A1D"/>
          <w:szCs w:val="21"/>
          <w:shd w:val="clear" w:color="auto" w:fill="FFFFFF"/>
        </w:rPr>
      </w:pPr>
      <w:r>
        <w:rPr>
          <w:rFonts w:hint="eastAsia"/>
        </w:rPr>
        <w:t>2</w:t>
      </w:r>
      <w:r>
        <w:t xml:space="preserve">. </w:t>
      </w:r>
      <w:r>
        <w:rPr>
          <w:rFonts w:ascii="Microsoft YaHei" w:eastAsia="Microsoft YaHei" w:hAnsi="Microsoft YaHei" w:hint="eastAsia"/>
          <w:color w:val="171A1D"/>
          <w:szCs w:val="21"/>
          <w:shd w:val="clear" w:color="auto" w:fill="FFFFFF"/>
        </w:rPr>
        <w:t>mqtt上传,</w:t>
      </w:r>
      <w:r w:rsidRPr="003630A2">
        <w:rPr>
          <w:rFonts w:hint="eastAsia"/>
        </w:rPr>
        <w:t xml:space="preserve"> </w:t>
      </w:r>
      <w:r w:rsidRPr="003630A2">
        <w:rPr>
          <w:rFonts w:ascii="Microsoft YaHei" w:eastAsia="Microsoft YaHei" w:hAnsi="Microsoft YaHei" w:hint="eastAsia"/>
          <w:color w:val="171A1D"/>
          <w:szCs w:val="21"/>
          <w:shd w:val="clear" w:color="auto" w:fill="FFFFFF"/>
        </w:rPr>
        <w:t>在阿里云上添加一个服务 把收到的节点信息转发给判题系统</w:t>
      </w:r>
    </w:p>
    <w:p w14:paraId="28E68B1C" w14:textId="79096B45" w:rsidR="00C47578" w:rsidRPr="006F4478" w:rsidRDefault="006E2D69" w:rsidP="003A52E6">
      <w:pPr>
        <w:ind w:left="839"/>
        <w:rPr>
          <w:b/>
        </w:rPr>
      </w:pPr>
      <w:r w:rsidRPr="006F4478">
        <w:rPr>
          <w:rFonts w:hint="eastAsia"/>
          <w:b/>
        </w:rPr>
        <w:t>值得完善</w:t>
      </w:r>
      <w:r w:rsidR="009A001C" w:rsidRPr="006F4478">
        <w:rPr>
          <w:rFonts w:hint="eastAsia"/>
          <w:b/>
        </w:rPr>
        <w:t>的地方</w:t>
      </w:r>
    </w:p>
    <w:p w14:paraId="4A67E111" w14:textId="2E2AB7D4" w:rsidR="006E2D69" w:rsidRDefault="006E2D69" w:rsidP="003A52E6">
      <w:pPr>
        <w:ind w:left="839"/>
      </w:pPr>
      <w:r>
        <w:rPr>
          <w:rFonts w:hint="eastAsia"/>
        </w:rPr>
        <w:t>1</w:t>
      </w:r>
      <w:r>
        <w:t>. W</w:t>
      </w:r>
      <w:r>
        <w:rPr>
          <w:rFonts w:hint="eastAsia"/>
        </w:rPr>
        <w:t>ebide</w:t>
      </w:r>
      <w:r>
        <w:t xml:space="preserve"> </w:t>
      </w:r>
      <w:r>
        <w:rPr>
          <w:rFonts w:hint="eastAsia"/>
        </w:rPr>
        <w:t>输出看不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不知道输出为什么不对</w:t>
      </w:r>
      <w:r>
        <w:rPr>
          <w:rFonts w:hint="eastAsia"/>
        </w:rPr>
        <w:t>.</w:t>
      </w:r>
      <w:r>
        <w:t xml:space="preserve"> </w:t>
      </w:r>
      <w:r w:rsidR="0091590F">
        <w:rPr>
          <w:rFonts w:hint="eastAsia"/>
        </w:rPr>
        <w:t>它没有</w:t>
      </w:r>
      <w:r w:rsidR="00F76154">
        <w:rPr>
          <w:rFonts w:hint="eastAsia"/>
        </w:rPr>
        <w:t>explicitly</w:t>
      </w:r>
      <w:r w:rsidR="0091590F">
        <w:rPr>
          <w:rFonts w:hint="eastAsia"/>
        </w:rPr>
        <w:t>告诉我们</w:t>
      </w:r>
      <w:r>
        <w:t xml:space="preserve"> </w:t>
      </w:r>
      <w:r w:rsidR="0091590F" w:rsidRPr="0091590F">
        <w:rPr>
          <w:rFonts w:hint="eastAsia"/>
        </w:rPr>
        <w:t>end</w:t>
      </w:r>
      <w:r w:rsidR="00973D19">
        <w:rPr>
          <w:rFonts w:hint="eastAsia"/>
        </w:rPr>
        <w:t>了系统就判定</w:t>
      </w:r>
      <w:r w:rsidR="0091590F" w:rsidRPr="0091590F">
        <w:rPr>
          <w:rFonts w:hint="eastAsia"/>
        </w:rPr>
        <w:t>程序结束了</w:t>
      </w:r>
      <w:r w:rsidR="003173FD">
        <w:t>,</w:t>
      </w:r>
      <w:r w:rsidR="003173FD">
        <w:rPr>
          <w:rFonts w:hint="eastAsia"/>
        </w:rPr>
        <w:t>导致</w:t>
      </w:r>
      <w:r w:rsidR="0091590F" w:rsidRPr="0091590F">
        <w:rPr>
          <w:rFonts w:hint="eastAsia"/>
        </w:rPr>
        <w:t>没有输出</w:t>
      </w:r>
      <w:r w:rsidR="003173FD">
        <w:rPr>
          <w:rFonts w:hint="eastAsia"/>
        </w:rPr>
        <w:t>.</w:t>
      </w:r>
      <w:r w:rsidR="00503521">
        <w:t xml:space="preserve"> </w:t>
      </w:r>
      <w:r w:rsidR="00503521">
        <w:rPr>
          <w:rFonts w:hint="eastAsia"/>
        </w:rPr>
        <w:t>也不告诉我们输出到底哪里不一致</w:t>
      </w:r>
      <w:r w:rsidR="00503521">
        <w:rPr>
          <w:rFonts w:hint="eastAsia"/>
        </w:rPr>
        <w:t>.</w:t>
      </w:r>
      <w:r w:rsidR="00503521">
        <w:t xml:space="preserve"> </w:t>
      </w:r>
    </w:p>
    <w:p w14:paraId="4086A972" w14:textId="1D4DFBE4" w:rsidR="002D435E" w:rsidRDefault="002D435E" w:rsidP="003A52E6">
      <w:pPr>
        <w:ind w:left="839"/>
      </w:pPr>
      <w:r>
        <w:t xml:space="preserve">2. </w:t>
      </w:r>
      <w:r>
        <w:rPr>
          <w:rFonts w:hint="eastAsia"/>
        </w:rPr>
        <w:t>云端编辑器没有最基本的检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比如分号检查</w:t>
      </w:r>
      <w:r>
        <w:rPr>
          <w:rFonts w:hint="eastAsia"/>
        </w:rPr>
        <w:t>.</w:t>
      </w:r>
      <w:r>
        <w:t xml:space="preserve"> </w:t>
      </w:r>
    </w:p>
    <w:p w14:paraId="5B1D62CE" w14:textId="1EA57A8F" w:rsidR="008F1391" w:rsidRDefault="008F1391" w:rsidP="008F1391">
      <w:pPr>
        <w:ind w:left="419" w:firstLine="420"/>
      </w:pPr>
      <w:r>
        <w:t>3.</w:t>
      </w:r>
      <w:r w:rsidRPr="008F1391">
        <w:rPr>
          <w:rFonts w:hint="eastAsia"/>
        </w:rPr>
        <w:t xml:space="preserve"> </w:t>
      </w:r>
      <w:r>
        <w:rPr>
          <w:rFonts w:hint="eastAsia"/>
        </w:rPr>
        <w:t>它没有说清楚要批量添加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 </w:t>
      </w:r>
    </w:p>
    <w:p w14:paraId="7BEB86FB" w14:textId="28E0FB07" w:rsidR="002E6941" w:rsidRDefault="002E6941" w:rsidP="00B34667"/>
    <w:p w14:paraId="15A64D0A" w14:textId="77777777" w:rsidR="002E6941" w:rsidRDefault="002E6941" w:rsidP="002E6941">
      <w:pPr>
        <w:numPr>
          <w:ilvl w:val="0"/>
          <w:numId w:val="2"/>
        </w:numPr>
        <w:tabs>
          <w:tab w:val="num" w:pos="839"/>
        </w:tabs>
        <w:ind w:left="839" w:hanging="425"/>
      </w:pPr>
      <w:r>
        <w:rPr>
          <w:rFonts w:hint="eastAsia"/>
        </w:rPr>
        <w:t xml:space="preserve">TinyLink </w:t>
      </w:r>
      <w:r>
        <w:rPr>
          <w:rFonts w:hint="eastAsia"/>
        </w:rPr>
        <w:t>采用类似于</w:t>
      </w:r>
      <w:r>
        <w:rPr>
          <w:rFonts w:hint="eastAsia"/>
        </w:rPr>
        <w:t xml:space="preserve"> Arduino </w:t>
      </w:r>
      <w:r>
        <w:rPr>
          <w:rFonts w:hint="eastAsia"/>
        </w:rPr>
        <w:t>的</w:t>
      </w:r>
      <w:r>
        <w:rPr>
          <w:rFonts w:hint="eastAsia"/>
        </w:rPr>
        <w:t xml:space="preserve"> setup-loop </w:t>
      </w:r>
      <w:r>
        <w:rPr>
          <w:rFonts w:hint="eastAsia"/>
        </w:rPr>
        <w:t>的编程结构，对这种编程结构的优缺点进行分析。</w:t>
      </w:r>
    </w:p>
    <w:p w14:paraId="27E623DE" w14:textId="52356812" w:rsidR="00CE339A" w:rsidRDefault="00356475" w:rsidP="002C6E93">
      <w:pPr>
        <w:ind w:left="839"/>
      </w:pPr>
      <w:r>
        <w:rPr>
          <w:rFonts w:hint="eastAsia"/>
        </w:rPr>
        <w:t>优点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可以让熟悉</w:t>
      </w:r>
      <w:r>
        <w:rPr>
          <w:rFonts w:hint="eastAsia"/>
        </w:rPr>
        <w:t>Arduino</w:t>
      </w:r>
      <w:r>
        <w:rPr>
          <w:rFonts w:hint="eastAsia"/>
        </w:rPr>
        <w:t>的工程师快速上手</w:t>
      </w:r>
      <w:r>
        <w:rPr>
          <w:rFonts w:hint="eastAsia"/>
        </w:rPr>
        <w:t>.</w:t>
      </w:r>
      <w:r>
        <w:t xml:space="preserve"> </w:t>
      </w:r>
    </w:p>
    <w:p w14:paraId="36C2E25F" w14:textId="3181D479" w:rsidR="00076264" w:rsidRDefault="00076264" w:rsidP="002C6E93">
      <w:pPr>
        <w:ind w:left="839"/>
      </w:pPr>
      <w:r>
        <w:rPr>
          <w:rFonts w:hint="eastAsia"/>
        </w:rPr>
        <w:t>缺点</w:t>
      </w:r>
      <w:r>
        <w:t>:</w:t>
      </w:r>
      <w:r w:rsidR="00084BB2">
        <w:rPr>
          <w:rFonts w:hint="eastAsia"/>
        </w:rPr>
        <w:t xml:space="preserve"> </w:t>
      </w:r>
      <w:r w:rsidRPr="002C6E93">
        <w:rPr>
          <w:b/>
          <w:bCs/>
        </w:rPr>
        <w:t>串口事件不能实时响应</w:t>
      </w:r>
      <w:r w:rsidRPr="002C6E93">
        <w:t>。</w:t>
      </w:r>
    </w:p>
    <w:p w14:paraId="2AC05AE3" w14:textId="77777777" w:rsidR="00CE339A" w:rsidRDefault="00CE339A" w:rsidP="002C6E93">
      <w:pPr>
        <w:ind w:left="839"/>
      </w:pPr>
    </w:p>
    <w:p w14:paraId="306B81D8" w14:textId="26D9B684" w:rsidR="00B31E2F" w:rsidRDefault="00C77362" w:rsidP="00B31E2F">
      <w:pPr>
        <w:numPr>
          <w:ilvl w:val="0"/>
          <w:numId w:val="2"/>
        </w:numPr>
        <w:tabs>
          <w:tab w:val="num" w:pos="839"/>
        </w:tabs>
        <w:ind w:left="839" w:hanging="425"/>
      </w:pPr>
      <w:r>
        <w:rPr>
          <w:rFonts w:hint="eastAsia"/>
        </w:rPr>
        <w:t>数据可以用</w:t>
      </w:r>
      <w:r>
        <w:rPr>
          <w:rFonts w:hint="eastAsia"/>
        </w:rPr>
        <w:t>HTTP</w:t>
      </w:r>
      <w:r>
        <w:rPr>
          <w:rFonts w:hint="eastAsia"/>
        </w:rPr>
        <w:t>传输吗？</w:t>
      </w:r>
      <w:r w:rsidR="00A95D02">
        <w:rPr>
          <w:rFonts w:hint="eastAsia"/>
        </w:rPr>
        <w:t>相比于传统的</w:t>
      </w:r>
      <w:r w:rsidR="00A95D02">
        <w:rPr>
          <w:rFonts w:hint="eastAsia"/>
        </w:rPr>
        <w:t xml:space="preserve"> HTTP </w:t>
      </w:r>
      <w:r w:rsidR="00A95D02">
        <w:rPr>
          <w:rFonts w:hint="eastAsia"/>
        </w:rPr>
        <w:t>协议，</w:t>
      </w:r>
      <w:r w:rsidR="00A95D02">
        <w:rPr>
          <w:rFonts w:hint="eastAsia"/>
        </w:rPr>
        <w:t xml:space="preserve">MQTT </w:t>
      </w:r>
      <w:r w:rsidR="00A95D02">
        <w:rPr>
          <w:rFonts w:hint="eastAsia"/>
        </w:rPr>
        <w:t>协议有什么特点？为什么</w:t>
      </w:r>
      <w:r w:rsidR="00A95D02">
        <w:rPr>
          <w:rFonts w:hint="eastAsia"/>
        </w:rPr>
        <w:t xml:space="preserve"> </w:t>
      </w:r>
      <w:r w:rsidR="00A95D02">
        <w:rPr>
          <w:rFonts w:hint="eastAsia"/>
        </w:rPr>
        <w:lastRenderedPageBreak/>
        <w:t xml:space="preserve">MQTT </w:t>
      </w:r>
      <w:r w:rsidR="00A95D02">
        <w:rPr>
          <w:rFonts w:hint="eastAsia"/>
        </w:rPr>
        <w:t>更适合物联网应用？</w:t>
      </w:r>
    </w:p>
    <w:p w14:paraId="27610AF8" w14:textId="77B3DCA3" w:rsidR="00B31E2F" w:rsidRDefault="00F11B30" w:rsidP="00B31E2F">
      <w:pPr>
        <w:ind w:left="839"/>
      </w:pPr>
      <w:r>
        <w:rPr>
          <w:rFonts w:hint="eastAsia"/>
        </w:rPr>
        <w:t>可以</w:t>
      </w:r>
      <w:r>
        <w:rPr>
          <w:rFonts w:hint="eastAsia"/>
        </w:rPr>
        <w:t>,</w:t>
      </w:r>
    </w:p>
    <w:p w14:paraId="50EE9B38" w14:textId="278C1864" w:rsidR="00B31E2F" w:rsidRDefault="00F11B30" w:rsidP="00A66E47">
      <w:pPr>
        <w:ind w:left="839"/>
      </w:pPr>
      <w:r>
        <w:rPr>
          <w:rFonts w:hint="eastAsia"/>
        </w:rPr>
        <w:t>M</w:t>
      </w:r>
      <w:r>
        <w:t>QTT</w:t>
      </w:r>
      <w:r>
        <w:rPr>
          <w:rFonts w:hint="eastAsia"/>
        </w:rPr>
        <w:t>特点</w:t>
      </w:r>
      <w:r>
        <w:rPr>
          <w:rFonts w:hint="eastAsia"/>
        </w:rPr>
        <w:t>:</w:t>
      </w:r>
    </w:p>
    <w:p w14:paraId="50B362D5" w14:textId="0906691D" w:rsidR="00356475" w:rsidRDefault="002C6E93" w:rsidP="00B31E2F">
      <w:pPr>
        <w:ind w:left="839"/>
        <w:rPr>
          <w:rFonts w:ascii="Arial" w:hAnsi="Arial" w:cs="Arial"/>
          <w:color w:val="4D4D4D"/>
          <w:shd w:val="clear" w:color="auto" w:fill="FFFFFF"/>
        </w:rPr>
      </w:pPr>
      <w:r>
        <w:rPr>
          <w:rFonts w:ascii="Arial" w:hAnsi="Arial" w:cs="Arial"/>
          <w:color w:val="4D4D4D"/>
          <w:shd w:val="clear" w:color="auto" w:fill="FFFFFF"/>
        </w:rPr>
        <w:t>  </w:t>
      </w:r>
      <w:r w:rsidR="00356475">
        <w:rPr>
          <w:rFonts w:ascii="Arial" w:hAnsi="Arial" w:cs="Arial"/>
          <w:color w:val="4D4D4D"/>
          <w:shd w:val="clear" w:color="auto" w:fill="FFFFFF"/>
        </w:rPr>
        <w:t>MQTT</w:t>
      </w:r>
      <w:r w:rsidR="00356475">
        <w:rPr>
          <w:rFonts w:ascii="Arial" w:hAnsi="Arial" w:cs="Arial"/>
          <w:color w:val="4D4D4D"/>
          <w:shd w:val="clear" w:color="auto" w:fill="FFFFFF"/>
        </w:rPr>
        <w:t>：</w:t>
      </w:r>
      <w:r w:rsidR="00356475">
        <w:rPr>
          <w:rFonts w:ascii="Arial" w:hAnsi="Arial" w:cs="Arial"/>
          <w:color w:val="4D4D4D"/>
          <w:shd w:val="clear" w:color="auto" w:fill="FFFFFF"/>
        </w:rPr>
        <w:t xml:space="preserve"> TCP </w:t>
      </w:r>
      <w:r w:rsidR="00A66E47">
        <w:rPr>
          <w:rFonts w:ascii="Arial" w:hAnsi="Arial" w:cs="Arial"/>
          <w:color w:val="4D4D4D"/>
          <w:shd w:val="clear" w:color="auto" w:fill="FFFFFF"/>
        </w:rPr>
        <w:t>长链接</w:t>
      </w:r>
      <w:r w:rsidR="00356475">
        <w:rPr>
          <w:rFonts w:ascii="Arial" w:hAnsi="Arial" w:cs="Arial"/>
          <w:color w:val="4D4D4D"/>
          <w:shd w:val="clear" w:color="auto" w:fill="FFFFFF"/>
        </w:rPr>
        <w:t>，</w:t>
      </w:r>
      <w:r w:rsidR="00356475">
        <w:rPr>
          <w:rFonts w:ascii="Arial" w:hAnsi="Arial" w:cs="Arial"/>
          <w:color w:val="4D4D4D"/>
          <w:shd w:val="clear" w:color="auto" w:fill="FFFFFF"/>
        </w:rPr>
        <w:t xml:space="preserve"> HTTP</w:t>
      </w:r>
      <w:r w:rsidR="00356475">
        <w:rPr>
          <w:rFonts w:ascii="Arial" w:hAnsi="Arial" w:cs="Arial"/>
          <w:color w:val="4D4D4D"/>
          <w:shd w:val="clear" w:color="auto" w:fill="FFFFFF"/>
        </w:rPr>
        <w:t>：</w:t>
      </w:r>
      <w:r w:rsidR="00356475">
        <w:rPr>
          <w:rFonts w:ascii="Arial" w:hAnsi="Arial" w:cs="Arial"/>
          <w:color w:val="4D4D4D"/>
          <w:shd w:val="clear" w:color="auto" w:fill="FFFFFF"/>
        </w:rPr>
        <w:t xml:space="preserve"> TCP </w:t>
      </w:r>
    </w:p>
    <w:p w14:paraId="584D2EE7" w14:textId="3128E924" w:rsidR="00356475" w:rsidRDefault="00356475" w:rsidP="00B31E2F">
      <w:pPr>
        <w:ind w:left="839"/>
        <w:rPr>
          <w:rFonts w:ascii="Arial" w:hAnsi="Arial" w:cs="Arial"/>
          <w:color w:val="4D4D4D"/>
          <w:shd w:val="clear" w:color="auto" w:fill="FFFFFF"/>
        </w:rPr>
      </w:pPr>
      <w:r>
        <w:rPr>
          <w:rFonts w:ascii="Arial" w:hAnsi="Arial" w:cs="Arial"/>
          <w:color w:val="4D4D4D"/>
          <w:shd w:val="clear" w:color="auto" w:fill="FFFFFF"/>
        </w:rPr>
        <w:t> MQTT</w:t>
      </w:r>
      <w:r>
        <w:rPr>
          <w:rFonts w:ascii="Arial" w:hAnsi="Arial" w:cs="Arial"/>
          <w:color w:val="4D4D4D"/>
          <w:shd w:val="clear" w:color="auto" w:fill="FFFFFF"/>
        </w:rPr>
        <w:t>：</w:t>
      </w:r>
      <w:r>
        <w:rPr>
          <w:rFonts w:ascii="Arial" w:hAnsi="Arial" w:cs="Arial"/>
          <w:color w:val="4D4D4D"/>
          <w:shd w:val="clear" w:color="auto" w:fill="FFFFFF"/>
        </w:rPr>
        <w:t xml:space="preserve"> </w:t>
      </w:r>
      <w:r>
        <w:rPr>
          <w:rFonts w:ascii="Arial" w:hAnsi="Arial" w:cs="Arial"/>
          <w:color w:val="4D4D4D"/>
          <w:shd w:val="clear" w:color="auto" w:fill="FFFFFF"/>
        </w:rPr>
        <w:t>发布订阅，</w:t>
      </w:r>
      <w:r>
        <w:rPr>
          <w:rFonts w:ascii="Arial" w:hAnsi="Arial" w:cs="Arial"/>
          <w:color w:val="4D4D4D"/>
          <w:shd w:val="clear" w:color="auto" w:fill="FFFFFF"/>
        </w:rPr>
        <w:t xml:space="preserve"> HTTP</w:t>
      </w:r>
      <w:r>
        <w:rPr>
          <w:rFonts w:ascii="Arial" w:hAnsi="Arial" w:cs="Arial"/>
          <w:color w:val="4D4D4D"/>
          <w:shd w:val="clear" w:color="auto" w:fill="FFFFFF"/>
        </w:rPr>
        <w:t>：</w:t>
      </w:r>
      <w:r>
        <w:rPr>
          <w:rFonts w:ascii="Arial" w:hAnsi="Arial" w:cs="Arial"/>
          <w:color w:val="4D4D4D"/>
          <w:shd w:val="clear" w:color="auto" w:fill="FFFFFF"/>
        </w:rPr>
        <w:t>  request/ response</w:t>
      </w:r>
    </w:p>
    <w:p w14:paraId="79AC9717" w14:textId="009A3913" w:rsidR="00A66E47" w:rsidRDefault="00A66E47" w:rsidP="00E66782">
      <w:pPr>
        <w:ind w:left="839"/>
        <w:rPr>
          <w:rFonts w:ascii="Arial" w:hAnsi="Arial" w:cs="Arial"/>
          <w:color w:val="333333"/>
          <w:szCs w:val="21"/>
        </w:rPr>
      </w:pPr>
      <w:r>
        <w:rPr>
          <w:rFonts w:ascii="Arial" w:hAnsi="Arial" w:cs="Arial"/>
          <w:color w:val="333333"/>
          <w:szCs w:val="21"/>
        </w:rPr>
        <w:t>轻量级的通信协议</w:t>
      </w:r>
      <w:r w:rsidR="00356475">
        <w:rPr>
          <w:rFonts w:ascii="Arial" w:hAnsi="Arial" w:cs="Arial"/>
          <w:color w:val="333333"/>
          <w:szCs w:val="21"/>
        </w:rPr>
        <w:t>比如</w:t>
      </w:r>
      <w:r w:rsidR="00356475">
        <w:rPr>
          <w:rFonts w:ascii="Arial" w:hAnsi="Arial" w:cs="Arial"/>
          <w:color w:val="333333"/>
          <w:szCs w:val="21"/>
        </w:rPr>
        <w:t>MQTT</w:t>
      </w:r>
      <w:r w:rsidR="00356475">
        <w:rPr>
          <w:rFonts w:ascii="Arial" w:hAnsi="Arial" w:cs="Arial"/>
          <w:color w:val="333333"/>
          <w:szCs w:val="21"/>
        </w:rPr>
        <w:t>，而不是</w:t>
      </w:r>
      <w:r w:rsidR="00356475">
        <w:rPr>
          <w:rFonts w:ascii="Arial" w:hAnsi="Arial" w:cs="Arial"/>
          <w:color w:val="333333"/>
          <w:szCs w:val="21"/>
        </w:rPr>
        <w:t>HTTP</w:t>
      </w:r>
    </w:p>
    <w:p w14:paraId="40626AEE" w14:textId="77777777" w:rsidR="00A66E47" w:rsidRDefault="00356475" w:rsidP="00B31E2F">
      <w:pPr>
        <w:ind w:left="839"/>
        <w:rPr>
          <w:rFonts w:ascii="Arial" w:hAnsi="Arial" w:cs="Arial"/>
          <w:color w:val="333333"/>
          <w:szCs w:val="21"/>
        </w:rPr>
      </w:pPr>
      <w:r>
        <w:rPr>
          <w:rFonts w:ascii="Arial" w:hAnsi="Arial" w:cs="Arial"/>
          <w:color w:val="333333"/>
          <w:szCs w:val="21"/>
        </w:rPr>
        <w:t>那为什么选择</w:t>
      </w:r>
      <w:r>
        <w:rPr>
          <w:rFonts w:ascii="Arial" w:hAnsi="Arial" w:cs="Arial"/>
          <w:color w:val="333333"/>
          <w:szCs w:val="21"/>
        </w:rPr>
        <w:t>MQTT</w:t>
      </w:r>
      <w:r>
        <w:rPr>
          <w:rFonts w:ascii="Arial" w:hAnsi="Arial" w:cs="Arial"/>
          <w:color w:val="333333"/>
          <w:szCs w:val="21"/>
        </w:rPr>
        <w:t>，而不是</w:t>
      </w:r>
      <w:r>
        <w:rPr>
          <w:rFonts w:ascii="Arial" w:hAnsi="Arial" w:cs="Arial"/>
          <w:color w:val="333333"/>
          <w:szCs w:val="21"/>
        </w:rPr>
        <w:t>HTTP</w:t>
      </w:r>
      <w:r>
        <w:rPr>
          <w:rFonts w:ascii="Arial" w:hAnsi="Arial" w:cs="Arial"/>
          <w:color w:val="333333"/>
          <w:szCs w:val="21"/>
        </w:rPr>
        <w:t>呢？</w:t>
      </w:r>
    </w:p>
    <w:p w14:paraId="3AE57247" w14:textId="7CD988CF" w:rsidR="00356475" w:rsidRDefault="00356475" w:rsidP="00B31E2F">
      <w:pPr>
        <w:ind w:left="839"/>
        <w:rPr>
          <w:rFonts w:ascii="Arial" w:hAnsi="Arial" w:cs="Arial"/>
          <w:color w:val="333333"/>
          <w:szCs w:val="21"/>
        </w:rPr>
      </w:pPr>
      <w:r>
        <w:rPr>
          <w:rFonts w:ascii="Arial" w:hAnsi="Arial" w:cs="Arial"/>
          <w:color w:val="333333"/>
          <w:szCs w:val="21"/>
        </w:rPr>
        <w:t>因为</w:t>
      </w:r>
      <w:r>
        <w:rPr>
          <w:rFonts w:ascii="Arial" w:hAnsi="Arial" w:cs="Arial"/>
          <w:color w:val="333333"/>
          <w:szCs w:val="21"/>
        </w:rPr>
        <w:t xml:space="preserve">HTTP </w:t>
      </w:r>
      <w:r>
        <w:rPr>
          <w:rFonts w:ascii="Arial" w:hAnsi="Arial" w:cs="Arial"/>
          <w:color w:val="333333"/>
          <w:szCs w:val="21"/>
        </w:rPr>
        <w:t>协议的首部（</w:t>
      </w:r>
      <w:r>
        <w:rPr>
          <w:rFonts w:ascii="Arial" w:hAnsi="Arial" w:cs="Arial"/>
          <w:color w:val="333333"/>
          <w:szCs w:val="21"/>
        </w:rPr>
        <w:t>header</w:t>
      </w:r>
      <w:r>
        <w:rPr>
          <w:rFonts w:ascii="Arial" w:hAnsi="Arial" w:cs="Arial"/>
          <w:color w:val="333333"/>
          <w:szCs w:val="21"/>
        </w:rPr>
        <w:t>）比较大，而且每次发送数据都要发送一个数据包来连接</w:t>
      </w:r>
      <w:r>
        <w:rPr>
          <w:rFonts w:ascii="Arial" w:hAnsi="Arial" w:cs="Arial"/>
          <w:color w:val="333333"/>
          <w:szCs w:val="21"/>
        </w:rPr>
        <w:t>/</w:t>
      </w:r>
      <w:r>
        <w:rPr>
          <w:rFonts w:ascii="Arial" w:hAnsi="Arial" w:cs="Arial"/>
          <w:color w:val="333333"/>
          <w:szCs w:val="21"/>
        </w:rPr>
        <w:t>断开</w:t>
      </w:r>
      <w:r>
        <w:rPr>
          <w:rFonts w:ascii="Arial" w:hAnsi="Arial" w:cs="Arial"/>
          <w:color w:val="333333"/>
          <w:szCs w:val="21"/>
        </w:rPr>
        <w:t>TCP</w:t>
      </w:r>
      <w:r>
        <w:rPr>
          <w:rFonts w:ascii="Arial" w:hAnsi="Arial" w:cs="Arial"/>
          <w:color w:val="333333"/>
          <w:szCs w:val="21"/>
        </w:rPr>
        <w:t>，因此发送的数据越多，数据总通信量也就越大；</w:t>
      </w:r>
    </w:p>
    <w:p w14:paraId="27421676" w14:textId="77777777" w:rsidR="00356475" w:rsidRDefault="00356475" w:rsidP="00B31E2F">
      <w:pPr>
        <w:ind w:left="839"/>
        <w:rPr>
          <w:rFonts w:ascii="Arial" w:hAnsi="Arial" w:cs="Arial"/>
          <w:color w:val="333333"/>
          <w:szCs w:val="21"/>
        </w:rPr>
      </w:pPr>
      <w:r>
        <w:rPr>
          <w:rFonts w:ascii="Arial" w:hAnsi="Arial" w:cs="Arial"/>
          <w:color w:val="333333"/>
          <w:szCs w:val="21"/>
        </w:rPr>
        <w:t>而</w:t>
      </w:r>
      <w:r>
        <w:rPr>
          <w:rFonts w:ascii="Arial" w:hAnsi="Arial" w:cs="Arial"/>
          <w:color w:val="333333"/>
          <w:szCs w:val="21"/>
        </w:rPr>
        <w:t xml:space="preserve">MQTT </w:t>
      </w:r>
      <w:r>
        <w:rPr>
          <w:rFonts w:ascii="Arial" w:hAnsi="Arial" w:cs="Arial"/>
          <w:color w:val="333333"/>
          <w:szCs w:val="21"/>
        </w:rPr>
        <w:t>的首部比较小，还能在维持</w:t>
      </w:r>
      <w:r>
        <w:rPr>
          <w:rFonts w:ascii="Arial" w:hAnsi="Arial" w:cs="Arial"/>
          <w:color w:val="333333"/>
          <w:szCs w:val="21"/>
        </w:rPr>
        <w:t xml:space="preserve">TCP </w:t>
      </w:r>
      <w:r>
        <w:rPr>
          <w:rFonts w:ascii="Arial" w:hAnsi="Arial" w:cs="Arial"/>
          <w:color w:val="333333"/>
          <w:szCs w:val="21"/>
        </w:rPr>
        <w:t>连接的同时，进行下一次数据的收发，所以比起</w:t>
      </w:r>
      <w:r>
        <w:rPr>
          <w:rFonts w:ascii="Arial" w:hAnsi="Arial" w:cs="Arial"/>
          <w:color w:val="333333"/>
          <w:szCs w:val="21"/>
        </w:rPr>
        <w:t>HTTP</w:t>
      </w:r>
      <w:r>
        <w:rPr>
          <w:rFonts w:ascii="Arial" w:hAnsi="Arial" w:cs="Arial"/>
          <w:color w:val="333333"/>
          <w:szCs w:val="21"/>
        </w:rPr>
        <w:t>，它更能抑制数据总通信量。</w:t>
      </w:r>
    </w:p>
    <w:p w14:paraId="0E4D036F" w14:textId="77777777" w:rsidR="005752CF" w:rsidRDefault="00356475" w:rsidP="00B31E2F">
      <w:pPr>
        <w:ind w:left="839"/>
        <w:rPr>
          <w:rFonts w:ascii="Arial" w:hAnsi="Arial" w:cs="Arial"/>
          <w:color w:val="333333"/>
          <w:szCs w:val="21"/>
        </w:rPr>
      </w:pPr>
      <w:r>
        <w:rPr>
          <w:rFonts w:ascii="Arial" w:hAnsi="Arial" w:cs="Arial"/>
          <w:color w:val="333333"/>
          <w:szCs w:val="21"/>
        </w:rPr>
        <w:t>除此之外，在使用</w:t>
      </w:r>
      <w:r>
        <w:rPr>
          <w:rFonts w:ascii="Arial" w:hAnsi="Arial" w:cs="Arial"/>
          <w:color w:val="333333"/>
          <w:szCs w:val="21"/>
        </w:rPr>
        <w:t xml:space="preserve">MQTT </w:t>
      </w:r>
      <w:r>
        <w:rPr>
          <w:rFonts w:ascii="Arial" w:hAnsi="Arial" w:cs="Arial"/>
          <w:color w:val="333333"/>
          <w:szCs w:val="21"/>
        </w:rPr>
        <w:t>时还要注意一点，即应该一边维持</w:t>
      </w:r>
      <w:r>
        <w:rPr>
          <w:rFonts w:ascii="Arial" w:hAnsi="Arial" w:cs="Arial"/>
          <w:color w:val="333333"/>
          <w:szCs w:val="21"/>
        </w:rPr>
        <w:t>MQTT</w:t>
      </w:r>
      <w:r>
        <w:rPr>
          <w:rFonts w:ascii="Arial" w:hAnsi="Arial" w:cs="Arial"/>
          <w:color w:val="333333"/>
          <w:szCs w:val="21"/>
        </w:rPr>
        <w:t>的</w:t>
      </w:r>
      <w:r>
        <w:rPr>
          <w:rFonts w:ascii="Arial" w:hAnsi="Arial" w:cs="Arial"/>
          <w:color w:val="333333"/>
          <w:szCs w:val="21"/>
        </w:rPr>
        <w:t xml:space="preserve">TCP </w:t>
      </w:r>
      <w:r>
        <w:rPr>
          <w:rFonts w:ascii="Arial" w:hAnsi="Arial" w:cs="Arial"/>
          <w:color w:val="333333"/>
          <w:szCs w:val="21"/>
        </w:rPr>
        <w:t>连接，一边进行数据的发送和接收。因为</w:t>
      </w:r>
      <w:r>
        <w:rPr>
          <w:rFonts w:ascii="Arial" w:hAnsi="Arial" w:cs="Arial"/>
          <w:color w:val="333333"/>
          <w:szCs w:val="21"/>
        </w:rPr>
        <w:t xml:space="preserve">MQTT </w:t>
      </w:r>
      <w:r>
        <w:rPr>
          <w:rFonts w:ascii="Arial" w:hAnsi="Arial" w:cs="Arial"/>
          <w:color w:val="333333"/>
          <w:szCs w:val="21"/>
        </w:rPr>
        <w:t>是通过维持</w:t>
      </w:r>
      <w:r>
        <w:rPr>
          <w:rFonts w:ascii="Arial" w:hAnsi="Arial" w:cs="Arial"/>
          <w:color w:val="333333"/>
          <w:szCs w:val="21"/>
        </w:rPr>
        <w:t xml:space="preserve">TCP </w:t>
      </w:r>
      <w:r>
        <w:rPr>
          <w:rFonts w:ascii="Arial" w:hAnsi="Arial" w:cs="Arial"/>
          <w:color w:val="333333"/>
          <w:szCs w:val="21"/>
        </w:rPr>
        <w:t>连接来削减通信量的，所以要是每次进行数据通信都断开</w:t>
      </w:r>
      <w:r>
        <w:rPr>
          <w:rFonts w:ascii="Arial" w:hAnsi="Arial" w:cs="Arial"/>
          <w:color w:val="333333"/>
          <w:szCs w:val="21"/>
        </w:rPr>
        <w:t xml:space="preserve">TCP </w:t>
      </w:r>
      <w:r>
        <w:rPr>
          <w:rFonts w:ascii="Arial" w:hAnsi="Arial" w:cs="Arial"/>
          <w:color w:val="333333"/>
          <w:szCs w:val="21"/>
        </w:rPr>
        <w:t>连接，</w:t>
      </w:r>
      <w:r>
        <w:rPr>
          <w:rFonts w:ascii="Arial" w:hAnsi="Arial" w:cs="Arial"/>
          <w:color w:val="333333"/>
          <w:szCs w:val="21"/>
        </w:rPr>
        <w:t xml:space="preserve">MQTT </w:t>
      </w:r>
      <w:r>
        <w:rPr>
          <w:rFonts w:ascii="Arial" w:hAnsi="Arial" w:cs="Arial"/>
          <w:color w:val="333333"/>
          <w:szCs w:val="21"/>
        </w:rPr>
        <w:t>就会跟</w:t>
      </w:r>
      <w:r>
        <w:rPr>
          <w:rFonts w:ascii="Arial" w:hAnsi="Arial" w:cs="Arial"/>
          <w:color w:val="333333"/>
          <w:szCs w:val="21"/>
        </w:rPr>
        <w:t xml:space="preserve">HTTP </w:t>
      </w:r>
      <w:r>
        <w:rPr>
          <w:rFonts w:ascii="Arial" w:hAnsi="Arial" w:cs="Arial"/>
          <w:color w:val="333333"/>
          <w:szCs w:val="21"/>
        </w:rPr>
        <w:t>一样在每次发送数据时都执行连接和断开处理，结果反而会增加通信量。</w:t>
      </w:r>
    </w:p>
    <w:p w14:paraId="1F1207F0" w14:textId="77777777" w:rsidR="00F11B30" w:rsidRDefault="005752CF" w:rsidP="00B31E2F">
      <w:pPr>
        <w:ind w:left="839"/>
        <w:rPr>
          <w:rFonts w:ascii="Arial" w:hAnsi="Arial" w:cs="Arial"/>
          <w:color w:val="4D4D4D"/>
          <w:shd w:val="clear" w:color="auto" w:fill="FFFFFF"/>
        </w:rPr>
      </w:pPr>
      <w:r>
        <w:rPr>
          <w:rFonts w:ascii="Arial" w:hAnsi="Arial" w:cs="Arial"/>
          <w:color w:val="4D4D4D"/>
          <w:shd w:val="clear" w:color="auto" w:fill="FFFFFF"/>
        </w:rPr>
        <w:t>MQTT</w:t>
      </w:r>
      <w:r>
        <w:rPr>
          <w:rFonts w:ascii="Arial" w:hAnsi="Arial" w:cs="Arial"/>
          <w:color w:val="4D4D4D"/>
          <w:shd w:val="clear" w:color="auto" w:fill="FFFFFF"/>
        </w:rPr>
        <w:t>是订阅式服务模式</w:t>
      </w:r>
      <w:r>
        <w:rPr>
          <w:rFonts w:ascii="Arial" w:hAnsi="Arial" w:cs="Arial"/>
          <w:color w:val="4D4D4D"/>
          <w:shd w:val="clear" w:color="auto" w:fill="FFFFFF"/>
        </w:rPr>
        <w:t>,broker</w:t>
      </w:r>
      <w:r>
        <w:rPr>
          <w:rFonts w:ascii="Arial" w:hAnsi="Arial" w:cs="Arial"/>
          <w:color w:val="4D4D4D"/>
          <w:shd w:val="clear" w:color="auto" w:fill="FFFFFF"/>
        </w:rPr>
        <w:t>可以及时</w:t>
      </w:r>
      <w:r>
        <w:rPr>
          <w:rFonts w:ascii="Arial" w:hAnsi="Arial" w:cs="Arial"/>
          <w:color w:val="4D4D4D"/>
          <w:shd w:val="clear" w:color="auto" w:fill="FFFFFF"/>
        </w:rPr>
        <w:t>push</w:t>
      </w:r>
      <w:r>
        <w:rPr>
          <w:rFonts w:ascii="Arial" w:hAnsi="Arial" w:cs="Arial"/>
          <w:color w:val="4D4D4D"/>
          <w:shd w:val="clear" w:color="auto" w:fill="FFFFFF"/>
        </w:rPr>
        <w:t>消息给</w:t>
      </w:r>
      <w:r>
        <w:rPr>
          <w:rFonts w:ascii="Arial" w:hAnsi="Arial" w:cs="Arial"/>
          <w:color w:val="4D4D4D"/>
          <w:shd w:val="clear" w:color="auto" w:fill="FFFFFF"/>
        </w:rPr>
        <w:t>client</w:t>
      </w:r>
      <w:r>
        <w:rPr>
          <w:rFonts w:ascii="Arial" w:hAnsi="Arial" w:cs="Arial"/>
          <w:color w:val="4D4D4D"/>
          <w:shd w:val="clear" w:color="auto" w:fill="FFFFFF"/>
        </w:rPr>
        <w:t>。若</w:t>
      </w:r>
      <w:r>
        <w:rPr>
          <w:rFonts w:ascii="Arial" w:hAnsi="Arial" w:cs="Arial"/>
          <w:color w:val="4D4D4D"/>
          <w:shd w:val="clear" w:color="auto" w:fill="FFFFFF"/>
        </w:rPr>
        <w:t>http</w:t>
      </w:r>
      <w:r>
        <w:rPr>
          <w:rFonts w:ascii="Arial" w:hAnsi="Arial" w:cs="Arial"/>
          <w:color w:val="4D4D4D"/>
          <w:shd w:val="clear" w:color="auto" w:fill="FFFFFF"/>
        </w:rPr>
        <w:t>实现相同功能，需要</w:t>
      </w:r>
      <w:r>
        <w:rPr>
          <w:rFonts w:ascii="Arial" w:hAnsi="Arial" w:cs="Arial"/>
          <w:color w:val="4D4D4D"/>
          <w:shd w:val="clear" w:color="auto" w:fill="FFFFFF"/>
        </w:rPr>
        <w:t>client</w:t>
      </w:r>
      <w:r>
        <w:rPr>
          <w:rFonts w:ascii="Arial" w:hAnsi="Arial" w:cs="Arial"/>
          <w:color w:val="4D4D4D"/>
          <w:shd w:val="clear" w:color="auto" w:fill="FFFFFF"/>
        </w:rPr>
        <w:t>不停</w:t>
      </w:r>
      <w:r>
        <w:rPr>
          <w:rFonts w:ascii="Arial" w:hAnsi="Arial" w:cs="Arial"/>
          <w:color w:val="4D4D4D"/>
          <w:shd w:val="clear" w:color="auto" w:fill="FFFFFF"/>
        </w:rPr>
        <w:t>polling</w:t>
      </w:r>
      <w:r>
        <w:rPr>
          <w:rFonts w:ascii="Arial" w:hAnsi="Arial" w:cs="Arial"/>
          <w:color w:val="4D4D4D"/>
          <w:shd w:val="clear" w:color="auto" w:fill="FFFFFF"/>
        </w:rPr>
        <w:t>服务端。</w:t>
      </w:r>
      <w:r>
        <w:rPr>
          <w:rFonts w:ascii="Arial" w:hAnsi="Arial" w:cs="Arial"/>
          <w:color w:val="4D4D4D"/>
        </w:rPr>
        <w:br/>
      </w:r>
      <w:r>
        <w:rPr>
          <w:rFonts w:ascii="Arial" w:hAnsi="Arial" w:cs="Arial"/>
          <w:color w:val="4D4D4D"/>
          <w:shd w:val="clear" w:color="auto" w:fill="FFFFFF"/>
        </w:rPr>
        <w:t>MQTT</w:t>
      </w:r>
      <w:r>
        <w:rPr>
          <w:rFonts w:ascii="Arial" w:hAnsi="Arial" w:cs="Arial"/>
          <w:color w:val="4D4D4D"/>
          <w:shd w:val="clear" w:color="auto" w:fill="FFFFFF"/>
        </w:rPr>
        <w:t>支持</w:t>
      </w:r>
      <w:r>
        <w:rPr>
          <w:rFonts w:ascii="Arial" w:hAnsi="Arial" w:cs="Arial"/>
          <w:color w:val="4D4D4D"/>
          <w:shd w:val="clear" w:color="auto" w:fill="FFFFFF"/>
        </w:rPr>
        <w:t>1</w:t>
      </w:r>
      <w:r>
        <w:rPr>
          <w:rFonts w:ascii="Arial" w:hAnsi="Arial" w:cs="Arial"/>
          <w:color w:val="4D4D4D"/>
          <w:shd w:val="clear" w:color="auto" w:fill="FFFFFF"/>
        </w:rPr>
        <w:t>对多消息发布方式。</w:t>
      </w:r>
      <w:r>
        <w:rPr>
          <w:rFonts w:ascii="Arial" w:hAnsi="Arial" w:cs="Arial"/>
          <w:color w:val="4D4D4D"/>
        </w:rPr>
        <w:br/>
      </w:r>
      <w:r>
        <w:rPr>
          <w:rFonts w:ascii="Arial" w:hAnsi="Arial" w:cs="Arial"/>
          <w:color w:val="4D4D4D"/>
          <w:shd w:val="clear" w:color="auto" w:fill="FFFFFF"/>
        </w:rPr>
        <w:t>HTTP</w:t>
      </w:r>
      <w:r>
        <w:rPr>
          <w:rFonts w:ascii="Arial" w:hAnsi="Arial" w:cs="Arial"/>
          <w:color w:val="4D4D4D"/>
          <w:shd w:val="clear" w:color="auto" w:fill="FFFFFF"/>
        </w:rPr>
        <w:t>是请求回复模式。一问一答，服务端不会主动发送给客户端。</w:t>
      </w:r>
    </w:p>
    <w:tbl>
      <w:tblPr>
        <w:tblW w:w="1068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35"/>
        <w:gridCol w:w="2166"/>
        <w:gridCol w:w="7679"/>
      </w:tblGrid>
      <w:tr w:rsidR="00F11B30" w:rsidRPr="00F11B30" w14:paraId="1B9E2E93" w14:textId="77777777" w:rsidTr="00F11B30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5313717" w14:textId="77777777" w:rsidR="00F11B30" w:rsidRPr="00F11B30" w:rsidRDefault="00F11B30" w:rsidP="00F11B30">
            <w:pPr>
              <w:widowControl/>
              <w:spacing w:line="330" w:lineRule="atLeast"/>
              <w:jc w:val="center"/>
              <w:rPr>
                <w:rFonts w:ascii="Arial" w:hAnsi="Arial" w:cs="Arial"/>
                <w:color w:val="4F4F4F"/>
                <w:kern w:val="0"/>
                <w:szCs w:val="21"/>
              </w:rPr>
            </w:pPr>
            <w:r w:rsidRPr="00F11B30">
              <w:rPr>
                <w:rFonts w:ascii="Arial" w:hAnsi="Arial" w:cs="Arial"/>
                <w:color w:val="4F4F4F"/>
                <w:kern w:val="0"/>
                <w:szCs w:val="21"/>
              </w:rPr>
              <w:t>HTTP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3C1B4BB1" w14:textId="77777777" w:rsidR="00F11B30" w:rsidRPr="00F11B30" w:rsidRDefault="00F11B30" w:rsidP="00F11B30">
            <w:pPr>
              <w:widowControl/>
              <w:spacing w:line="330" w:lineRule="atLeast"/>
              <w:jc w:val="left"/>
              <w:rPr>
                <w:rFonts w:ascii="Arial" w:hAnsi="Arial" w:cs="Arial"/>
                <w:color w:val="4F4F4F"/>
                <w:kern w:val="0"/>
                <w:szCs w:val="21"/>
              </w:rPr>
            </w:pPr>
            <w:r w:rsidRPr="00F11B30">
              <w:rPr>
                <w:rFonts w:ascii="Arial" w:hAnsi="Arial" w:cs="Arial"/>
                <w:color w:val="4F4F4F"/>
                <w:kern w:val="0"/>
                <w:szCs w:val="21"/>
              </w:rPr>
              <w:t>应用广泛，开发成本低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7E339313" w14:textId="77777777" w:rsidR="00F11B30" w:rsidRPr="00F11B30" w:rsidRDefault="00F11B30" w:rsidP="00F11B30">
            <w:pPr>
              <w:widowControl/>
              <w:spacing w:line="330" w:lineRule="atLeast"/>
              <w:jc w:val="left"/>
              <w:rPr>
                <w:rFonts w:ascii="Arial" w:hAnsi="Arial" w:cs="Arial"/>
                <w:color w:val="4F4F4F"/>
                <w:kern w:val="0"/>
                <w:szCs w:val="21"/>
              </w:rPr>
            </w:pPr>
            <w:r w:rsidRPr="00F11B30">
              <w:rPr>
                <w:rFonts w:ascii="Arial" w:hAnsi="Arial" w:cs="Arial"/>
                <w:color w:val="4F4F4F"/>
                <w:kern w:val="0"/>
                <w:szCs w:val="21"/>
              </w:rPr>
              <w:t>1</w:t>
            </w:r>
            <w:r w:rsidRPr="00F11B30">
              <w:rPr>
                <w:rFonts w:ascii="Arial" w:hAnsi="Arial" w:cs="Arial"/>
                <w:color w:val="4F4F4F"/>
                <w:kern w:val="0"/>
                <w:szCs w:val="21"/>
              </w:rPr>
              <w:t>，服务端无法主动推送数据给</w:t>
            </w:r>
            <w:r w:rsidRPr="00F11B30">
              <w:rPr>
                <w:rFonts w:ascii="Arial" w:hAnsi="Arial" w:cs="Arial"/>
                <w:color w:val="4F4F4F"/>
                <w:kern w:val="0"/>
                <w:szCs w:val="21"/>
              </w:rPr>
              <w:t>client; 2</w:t>
            </w:r>
            <w:r w:rsidRPr="00F11B30">
              <w:rPr>
                <w:rFonts w:ascii="Arial" w:hAnsi="Arial" w:cs="Arial"/>
                <w:color w:val="4F4F4F"/>
                <w:kern w:val="0"/>
                <w:szCs w:val="21"/>
              </w:rPr>
              <w:t>，采用</w:t>
            </w:r>
            <w:r w:rsidRPr="00F11B30">
              <w:rPr>
                <w:rFonts w:ascii="Arial" w:hAnsi="Arial" w:cs="Arial"/>
                <w:color w:val="4F4F4F"/>
                <w:kern w:val="0"/>
                <w:szCs w:val="21"/>
              </w:rPr>
              <w:t>key-value</w:t>
            </w:r>
            <w:r w:rsidRPr="00F11B30">
              <w:rPr>
                <w:rFonts w:ascii="Arial" w:hAnsi="Arial" w:cs="Arial"/>
                <w:color w:val="4F4F4F"/>
                <w:kern w:val="0"/>
                <w:szCs w:val="21"/>
              </w:rPr>
              <w:t>格式，占用存储和计算资源高；</w:t>
            </w:r>
          </w:p>
        </w:tc>
      </w:tr>
      <w:tr w:rsidR="00F11B30" w:rsidRPr="00F11B30" w14:paraId="6578F599" w14:textId="77777777" w:rsidTr="00F11B30"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7F7F7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1E6D7BD2" w14:textId="77777777" w:rsidR="00F11B30" w:rsidRPr="00F11B30" w:rsidRDefault="00F11B30" w:rsidP="00F11B30">
            <w:pPr>
              <w:widowControl/>
              <w:spacing w:line="330" w:lineRule="atLeast"/>
              <w:jc w:val="center"/>
              <w:rPr>
                <w:rFonts w:ascii="Arial" w:hAnsi="Arial" w:cs="Arial"/>
                <w:color w:val="4F4F4F"/>
                <w:kern w:val="0"/>
                <w:szCs w:val="21"/>
              </w:rPr>
            </w:pPr>
            <w:r w:rsidRPr="00F11B30">
              <w:rPr>
                <w:rFonts w:ascii="Arial" w:hAnsi="Arial" w:cs="Arial"/>
                <w:color w:val="4F4F4F"/>
                <w:kern w:val="0"/>
                <w:szCs w:val="21"/>
              </w:rPr>
              <w:t>MQTT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7F7F7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6933E687" w14:textId="77777777" w:rsidR="00F11B30" w:rsidRPr="00F11B30" w:rsidRDefault="00F11B30" w:rsidP="00F11B30">
            <w:pPr>
              <w:widowControl/>
              <w:spacing w:line="330" w:lineRule="atLeast"/>
              <w:jc w:val="left"/>
              <w:rPr>
                <w:rFonts w:ascii="Arial" w:hAnsi="Arial" w:cs="Arial"/>
                <w:color w:val="4F4F4F"/>
                <w:kern w:val="0"/>
                <w:szCs w:val="21"/>
              </w:rPr>
            </w:pPr>
            <w:r w:rsidRPr="00F11B30">
              <w:rPr>
                <w:rFonts w:ascii="Arial" w:hAnsi="Arial" w:cs="Arial"/>
                <w:color w:val="4F4F4F"/>
                <w:kern w:val="0"/>
                <w:szCs w:val="21"/>
              </w:rPr>
              <w:t>小型传输，资源开销小</w:t>
            </w:r>
          </w:p>
        </w:tc>
        <w:tc>
          <w:tcPr>
            <w:tcW w:w="0" w:type="auto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7F7F7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14:paraId="071FAE93" w14:textId="77777777" w:rsidR="00F11B30" w:rsidRPr="00F11B30" w:rsidRDefault="00F11B30" w:rsidP="00F11B30">
            <w:pPr>
              <w:widowControl/>
              <w:spacing w:line="330" w:lineRule="atLeast"/>
              <w:jc w:val="left"/>
              <w:rPr>
                <w:rFonts w:ascii="Arial" w:hAnsi="Arial" w:cs="Arial"/>
                <w:color w:val="4F4F4F"/>
                <w:kern w:val="0"/>
                <w:szCs w:val="21"/>
              </w:rPr>
            </w:pPr>
            <w:r w:rsidRPr="00F11B30">
              <w:rPr>
                <w:rFonts w:ascii="Arial" w:hAnsi="Arial" w:cs="Arial"/>
                <w:color w:val="4F4F4F"/>
                <w:kern w:val="0"/>
                <w:szCs w:val="21"/>
              </w:rPr>
              <w:t>发布订阅模式，提供</w:t>
            </w:r>
            <w:r w:rsidRPr="00F11B30">
              <w:rPr>
                <w:rFonts w:ascii="Arial" w:hAnsi="Arial" w:cs="Arial"/>
                <w:color w:val="4F4F4F"/>
                <w:kern w:val="0"/>
                <w:szCs w:val="21"/>
              </w:rPr>
              <w:t>1</w:t>
            </w:r>
            <w:r w:rsidRPr="00F11B30">
              <w:rPr>
                <w:rFonts w:ascii="Arial" w:hAnsi="Arial" w:cs="Arial"/>
                <w:color w:val="4F4F4F"/>
                <w:kern w:val="0"/>
                <w:szCs w:val="21"/>
              </w:rPr>
              <w:t>对多消息发布，解除应用程序耦合</w:t>
            </w:r>
          </w:p>
        </w:tc>
      </w:tr>
    </w:tbl>
    <w:p w14:paraId="6CC585FD" w14:textId="7F5C6C25" w:rsidR="00B31E2F" w:rsidRPr="00B31E2F" w:rsidRDefault="00B31E2F" w:rsidP="00E66782"/>
    <w:p w14:paraId="70B22229" w14:textId="77777777" w:rsidR="0055631E" w:rsidRDefault="0055631E" w:rsidP="00021ACA">
      <w:pPr>
        <w:pStyle w:val="Heading1"/>
        <w:numPr>
          <w:ilvl w:val="0"/>
          <w:numId w:val="19"/>
        </w:numPr>
      </w:pPr>
      <w:r>
        <w:rPr>
          <w:rFonts w:hint="eastAsia"/>
        </w:rPr>
        <w:t>讨论、心得</w:t>
      </w:r>
    </w:p>
    <w:p w14:paraId="217A61DF" w14:textId="2ED78675" w:rsidR="00341436" w:rsidRPr="008F1391" w:rsidRDefault="0055631E" w:rsidP="008F1391">
      <w:pPr>
        <w:spacing w:line="360" w:lineRule="auto"/>
        <w:ind w:firstLineChars="200" w:firstLine="420"/>
        <w:rPr>
          <w:color w:val="FF0000"/>
          <w:szCs w:val="21"/>
        </w:rPr>
      </w:pPr>
      <w:r w:rsidRPr="00DA2AEB">
        <w:rPr>
          <w:rFonts w:hint="eastAsia"/>
          <w:color w:val="FF0000"/>
          <w:szCs w:val="21"/>
        </w:rPr>
        <w:t>实验过程中</w:t>
      </w:r>
      <w:r>
        <w:rPr>
          <w:rFonts w:hint="eastAsia"/>
          <w:color w:val="FF0000"/>
          <w:szCs w:val="21"/>
        </w:rPr>
        <w:t>遇到的困难，得到的经验教训，对本实验安排的更好建议</w:t>
      </w:r>
      <w:r w:rsidRPr="00DA2AEB">
        <w:rPr>
          <w:rFonts w:hint="eastAsia"/>
          <w:color w:val="FF0000"/>
          <w:szCs w:val="21"/>
        </w:rPr>
        <w:t>（看完请删除本句）</w:t>
      </w:r>
    </w:p>
    <w:tbl>
      <w:tblPr>
        <w:tblW w:w="0" w:type="auto"/>
        <w:tblInd w:w="5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559"/>
        <w:gridCol w:w="567"/>
        <w:gridCol w:w="4961"/>
        <w:gridCol w:w="709"/>
      </w:tblGrid>
      <w:tr w:rsidR="00D34693" w:rsidRPr="00D34693" w14:paraId="576900AA" w14:textId="77777777" w:rsidTr="00E070C7">
        <w:tc>
          <w:tcPr>
            <w:tcW w:w="7796" w:type="dxa"/>
            <w:gridSpan w:val="4"/>
          </w:tcPr>
          <w:p w14:paraId="6F096B5F" w14:textId="77777777" w:rsidR="00D34693" w:rsidRPr="00D34693" w:rsidRDefault="00D34693" w:rsidP="00D34693">
            <w:pPr>
              <w:spacing w:line="360" w:lineRule="auto"/>
              <w:jc w:val="center"/>
              <w:rPr>
                <w:szCs w:val="21"/>
              </w:rPr>
            </w:pPr>
            <w:r w:rsidRPr="00D34693">
              <w:rPr>
                <w:rFonts w:hint="eastAsia"/>
                <w:szCs w:val="21"/>
              </w:rPr>
              <w:t>各项评分（</w:t>
            </w:r>
            <w:r w:rsidRPr="00D34693">
              <w:rPr>
                <w:rFonts w:hint="eastAsia"/>
                <w:szCs w:val="21"/>
              </w:rPr>
              <w:t>1-</w:t>
            </w:r>
            <w:r w:rsidRPr="00D34693">
              <w:rPr>
                <w:rFonts w:hint="eastAsia"/>
                <w:szCs w:val="21"/>
              </w:rPr>
              <w:t>差，</w:t>
            </w:r>
            <w:r w:rsidRPr="00D34693">
              <w:rPr>
                <w:rFonts w:hint="eastAsia"/>
                <w:szCs w:val="21"/>
              </w:rPr>
              <w:t>2-</w:t>
            </w:r>
            <w:r w:rsidRPr="00D34693">
              <w:rPr>
                <w:rFonts w:hint="eastAsia"/>
                <w:szCs w:val="21"/>
              </w:rPr>
              <w:t>可以容忍，</w:t>
            </w:r>
            <w:r w:rsidRPr="00D34693">
              <w:rPr>
                <w:rFonts w:hint="eastAsia"/>
                <w:szCs w:val="21"/>
              </w:rPr>
              <w:t>3-</w:t>
            </w:r>
            <w:r w:rsidRPr="00D34693">
              <w:rPr>
                <w:rFonts w:hint="eastAsia"/>
                <w:szCs w:val="21"/>
              </w:rPr>
              <w:t>满意，</w:t>
            </w:r>
            <w:r w:rsidRPr="00D34693">
              <w:rPr>
                <w:rFonts w:hint="eastAsia"/>
                <w:szCs w:val="21"/>
              </w:rPr>
              <w:t>4-</w:t>
            </w:r>
            <w:r w:rsidRPr="00D34693">
              <w:rPr>
                <w:rFonts w:hint="eastAsia"/>
                <w:szCs w:val="21"/>
              </w:rPr>
              <w:t>优秀）</w:t>
            </w:r>
          </w:p>
        </w:tc>
      </w:tr>
      <w:tr w:rsidR="00D34693" w:rsidRPr="00D34693" w14:paraId="4AA678E8" w14:textId="77777777" w:rsidTr="00E070C7">
        <w:tc>
          <w:tcPr>
            <w:tcW w:w="7087" w:type="dxa"/>
            <w:gridSpan w:val="3"/>
          </w:tcPr>
          <w:p w14:paraId="724B5BFC" w14:textId="77777777" w:rsidR="00D34693" w:rsidRPr="00D34693" w:rsidRDefault="00F73415" w:rsidP="00D34693">
            <w:pPr>
              <w:spacing w:line="360" w:lineRule="auto"/>
              <w:rPr>
                <w:szCs w:val="21"/>
              </w:rPr>
            </w:pPr>
            <w:r>
              <w:rPr>
                <w:szCs w:val="21"/>
              </w:rPr>
              <w:t>L</w:t>
            </w:r>
            <w:r>
              <w:rPr>
                <w:rFonts w:hint="eastAsia"/>
                <w:szCs w:val="21"/>
              </w:rPr>
              <w:t>in</w:t>
            </w:r>
            <w:r>
              <w:rPr>
                <w:szCs w:val="21"/>
              </w:rPr>
              <w:t>kLab</w:t>
            </w:r>
            <w:r w:rsidR="00FD61AD">
              <w:rPr>
                <w:rFonts w:hint="eastAsia"/>
                <w:szCs w:val="21"/>
              </w:rPr>
              <w:t>系统</w:t>
            </w:r>
            <w:r w:rsidR="00D34693" w:rsidRPr="00D34693">
              <w:rPr>
                <w:rFonts w:hint="eastAsia"/>
                <w:szCs w:val="21"/>
              </w:rPr>
              <w:t>易用性</w:t>
            </w:r>
            <w:r w:rsidR="00D34693" w:rsidRPr="00D34693">
              <w:rPr>
                <w:rFonts w:hint="eastAsia"/>
                <w:szCs w:val="21"/>
              </w:rPr>
              <w:t>(</w:t>
            </w:r>
            <w:r w:rsidR="00932570" w:rsidRPr="00932570">
              <w:rPr>
                <w:rFonts w:hint="eastAsia"/>
                <w:szCs w:val="21"/>
              </w:rPr>
              <w:t>完成</w:t>
            </w:r>
            <w:r w:rsidR="00932570" w:rsidRPr="00932570">
              <w:rPr>
                <w:rFonts w:hint="eastAsia"/>
                <w:szCs w:val="21"/>
              </w:rPr>
              <w:t>IoT</w:t>
            </w:r>
            <w:r w:rsidR="00932570" w:rsidRPr="00932570">
              <w:rPr>
                <w:rFonts w:hint="eastAsia"/>
                <w:szCs w:val="21"/>
              </w:rPr>
              <w:t>应用的整个流程</w:t>
            </w:r>
            <w:r w:rsidR="00D34693" w:rsidRPr="00D34693">
              <w:rPr>
                <w:rFonts w:hint="eastAsia"/>
                <w:szCs w:val="21"/>
              </w:rPr>
              <w:t>)</w:t>
            </w:r>
          </w:p>
        </w:tc>
        <w:tc>
          <w:tcPr>
            <w:tcW w:w="709" w:type="dxa"/>
          </w:tcPr>
          <w:p w14:paraId="5014D7C5" w14:textId="0DAE9B72" w:rsidR="00D34693" w:rsidRPr="00D34693" w:rsidRDefault="00955F96" w:rsidP="00D34693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1</w:t>
            </w:r>
          </w:p>
        </w:tc>
      </w:tr>
      <w:tr w:rsidR="00D34693" w:rsidRPr="00D34693" w14:paraId="5CD09BA6" w14:textId="77777777" w:rsidTr="00E070C7">
        <w:tc>
          <w:tcPr>
            <w:tcW w:w="7087" w:type="dxa"/>
            <w:gridSpan w:val="3"/>
          </w:tcPr>
          <w:p w14:paraId="6F793C09" w14:textId="77777777" w:rsidR="00D34693" w:rsidRPr="00D34693" w:rsidRDefault="00A157A4" w:rsidP="00D34693">
            <w:pPr>
              <w:spacing w:line="360" w:lineRule="auto"/>
              <w:rPr>
                <w:szCs w:val="21"/>
              </w:rPr>
            </w:pPr>
            <w:r w:rsidRPr="00A157A4">
              <w:rPr>
                <w:rFonts w:hint="eastAsia"/>
                <w:szCs w:val="21"/>
              </w:rPr>
              <w:t>LinkLab</w:t>
            </w:r>
            <w:r w:rsidR="0033105F">
              <w:rPr>
                <w:rFonts w:hint="eastAsia"/>
                <w:szCs w:val="21"/>
              </w:rPr>
              <w:t>编程便捷性</w:t>
            </w:r>
            <w:r w:rsidRPr="00A157A4">
              <w:rPr>
                <w:rFonts w:hint="eastAsia"/>
                <w:szCs w:val="21"/>
              </w:rPr>
              <w:t>(</w:t>
            </w:r>
            <w:r w:rsidR="004E5D4A">
              <w:rPr>
                <w:rFonts w:hint="eastAsia"/>
                <w:szCs w:val="21"/>
              </w:rPr>
              <w:t>根据实验文档</w:t>
            </w:r>
            <w:r w:rsidR="002B2D55">
              <w:rPr>
                <w:rFonts w:hint="eastAsia"/>
                <w:szCs w:val="21"/>
              </w:rPr>
              <w:t>和</w:t>
            </w:r>
            <w:r w:rsidR="007D6707">
              <w:rPr>
                <w:rFonts w:hint="eastAsia"/>
                <w:szCs w:val="21"/>
              </w:rPr>
              <w:t>实验题目描述</w:t>
            </w:r>
            <w:r w:rsidR="00AB2146">
              <w:rPr>
                <w:rFonts w:hint="eastAsia"/>
                <w:szCs w:val="21"/>
              </w:rPr>
              <w:t>，</w:t>
            </w:r>
            <w:r w:rsidR="00FC1540">
              <w:rPr>
                <w:rFonts w:hint="eastAsia"/>
                <w:szCs w:val="21"/>
              </w:rPr>
              <w:t>是否便于编程</w:t>
            </w:r>
            <w:r w:rsidRPr="00A157A4">
              <w:rPr>
                <w:rFonts w:hint="eastAsia"/>
                <w:szCs w:val="21"/>
              </w:rPr>
              <w:t>)</w:t>
            </w:r>
          </w:p>
        </w:tc>
        <w:tc>
          <w:tcPr>
            <w:tcW w:w="709" w:type="dxa"/>
          </w:tcPr>
          <w:p w14:paraId="19012AB8" w14:textId="7D06EC92" w:rsidR="00D34693" w:rsidRPr="00D34693" w:rsidRDefault="00955F96" w:rsidP="00D34693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</w:tr>
      <w:tr w:rsidR="00D34693" w:rsidRPr="00D34693" w14:paraId="173EC985" w14:textId="77777777" w:rsidTr="00E070C7">
        <w:tc>
          <w:tcPr>
            <w:tcW w:w="7087" w:type="dxa"/>
            <w:gridSpan w:val="3"/>
          </w:tcPr>
          <w:p w14:paraId="49F02218" w14:textId="77777777" w:rsidR="00D34693" w:rsidRPr="00D34693" w:rsidRDefault="007B2B09" w:rsidP="00D34693">
            <w:pPr>
              <w:spacing w:line="360" w:lineRule="auto"/>
              <w:rPr>
                <w:szCs w:val="21"/>
              </w:rPr>
            </w:pPr>
            <w:r w:rsidRPr="007B2B09">
              <w:rPr>
                <w:rFonts w:hint="eastAsia"/>
                <w:szCs w:val="21"/>
              </w:rPr>
              <w:t>LinkLab</w:t>
            </w:r>
            <w:r w:rsidRPr="007B2B09">
              <w:rPr>
                <w:rFonts w:hint="eastAsia"/>
                <w:szCs w:val="21"/>
              </w:rPr>
              <w:t>硬件易用性</w:t>
            </w:r>
            <w:r w:rsidRPr="007B2B09">
              <w:rPr>
                <w:rFonts w:hint="eastAsia"/>
                <w:szCs w:val="21"/>
              </w:rPr>
              <w:t>(</w:t>
            </w:r>
            <w:r w:rsidR="00EE334E">
              <w:rPr>
                <w:rFonts w:hint="eastAsia"/>
                <w:szCs w:val="21"/>
              </w:rPr>
              <w:t>所分配</w:t>
            </w:r>
            <w:r w:rsidR="00F73685">
              <w:rPr>
                <w:rFonts w:hint="eastAsia"/>
                <w:szCs w:val="21"/>
              </w:rPr>
              <w:t>硬件</w:t>
            </w:r>
            <w:r w:rsidR="00EE334E">
              <w:rPr>
                <w:rFonts w:hint="eastAsia"/>
                <w:szCs w:val="21"/>
              </w:rPr>
              <w:t>设备</w:t>
            </w:r>
            <w:r w:rsidR="00616482">
              <w:rPr>
                <w:rFonts w:hint="eastAsia"/>
                <w:szCs w:val="21"/>
              </w:rPr>
              <w:t>是否</w:t>
            </w:r>
            <w:r w:rsidR="008D130D">
              <w:rPr>
                <w:rFonts w:hint="eastAsia"/>
                <w:szCs w:val="21"/>
              </w:rPr>
              <w:t>可用</w:t>
            </w:r>
            <w:r w:rsidR="00616482">
              <w:rPr>
                <w:rFonts w:hint="eastAsia"/>
                <w:szCs w:val="21"/>
              </w:rPr>
              <w:t>，</w:t>
            </w:r>
            <w:r w:rsidR="00225B1B">
              <w:rPr>
                <w:rFonts w:hint="eastAsia"/>
                <w:szCs w:val="21"/>
              </w:rPr>
              <w:t>如</w:t>
            </w:r>
            <w:r w:rsidR="00225B1B">
              <w:rPr>
                <w:rFonts w:hint="eastAsia"/>
                <w:szCs w:val="21"/>
              </w:rPr>
              <w:t>w</w:t>
            </w:r>
            <w:r w:rsidR="00225B1B">
              <w:rPr>
                <w:szCs w:val="21"/>
              </w:rPr>
              <w:t>ifi</w:t>
            </w:r>
            <w:r w:rsidR="00225B1B">
              <w:rPr>
                <w:rFonts w:hint="eastAsia"/>
                <w:szCs w:val="21"/>
              </w:rPr>
              <w:t>、</w:t>
            </w:r>
            <w:r w:rsidR="009B49F0">
              <w:rPr>
                <w:rFonts w:hint="eastAsia"/>
                <w:szCs w:val="21"/>
              </w:rPr>
              <w:t>传感器</w:t>
            </w:r>
            <w:r w:rsidR="00453966">
              <w:rPr>
                <w:rFonts w:hint="eastAsia"/>
                <w:szCs w:val="21"/>
              </w:rPr>
              <w:t>等</w:t>
            </w:r>
            <w:r w:rsidRPr="007B2B09">
              <w:rPr>
                <w:rFonts w:hint="eastAsia"/>
                <w:szCs w:val="21"/>
              </w:rPr>
              <w:t>)</w:t>
            </w:r>
          </w:p>
        </w:tc>
        <w:tc>
          <w:tcPr>
            <w:tcW w:w="709" w:type="dxa"/>
          </w:tcPr>
          <w:p w14:paraId="1C58D70D" w14:textId="377357FB" w:rsidR="00D34693" w:rsidRPr="00D34693" w:rsidRDefault="00404D32" w:rsidP="00D34693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</w:tr>
      <w:tr w:rsidR="00D34693" w:rsidRPr="00D34693" w14:paraId="6076A01A" w14:textId="77777777" w:rsidTr="00E070C7">
        <w:tc>
          <w:tcPr>
            <w:tcW w:w="7087" w:type="dxa"/>
            <w:gridSpan w:val="3"/>
          </w:tcPr>
          <w:p w14:paraId="5EC5A4D8" w14:textId="77777777" w:rsidR="00D34693" w:rsidRPr="00D34693" w:rsidRDefault="00801E64" w:rsidP="00D34693">
            <w:pPr>
              <w:spacing w:line="360" w:lineRule="auto"/>
              <w:rPr>
                <w:szCs w:val="21"/>
              </w:rPr>
            </w:pPr>
            <w:r w:rsidRPr="00801E64">
              <w:rPr>
                <w:rFonts w:hint="eastAsia"/>
                <w:szCs w:val="21"/>
              </w:rPr>
              <w:t>LinkLab</w:t>
            </w:r>
            <w:r w:rsidRPr="00801E64">
              <w:rPr>
                <w:rFonts w:hint="eastAsia"/>
                <w:szCs w:val="21"/>
              </w:rPr>
              <w:t>系统鲁棒性</w:t>
            </w:r>
            <w:r w:rsidRPr="00801E64">
              <w:rPr>
                <w:rFonts w:hint="eastAsia"/>
                <w:szCs w:val="21"/>
              </w:rPr>
              <w:t>(</w:t>
            </w:r>
            <w:r w:rsidRPr="00801E64">
              <w:rPr>
                <w:rFonts w:hint="eastAsia"/>
                <w:szCs w:val="21"/>
              </w:rPr>
              <w:t>系统流畅、系统容错和系统</w:t>
            </w:r>
            <w:r w:rsidRPr="00801E64">
              <w:rPr>
                <w:rFonts w:hint="eastAsia"/>
                <w:szCs w:val="21"/>
              </w:rPr>
              <w:t>Bug</w:t>
            </w:r>
            <w:r w:rsidR="003971CC">
              <w:rPr>
                <w:rFonts w:hint="eastAsia"/>
                <w:szCs w:val="21"/>
              </w:rPr>
              <w:t>等</w:t>
            </w:r>
            <w:r w:rsidRPr="00801E64">
              <w:rPr>
                <w:rFonts w:hint="eastAsia"/>
                <w:szCs w:val="21"/>
              </w:rPr>
              <w:t>)</w:t>
            </w:r>
          </w:p>
        </w:tc>
        <w:tc>
          <w:tcPr>
            <w:tcW w:w="709" w:type="dxa"/>
          </w:tcPr>
          <w:p w14:paraId="5F51CEC7" w14:textId="5F031518" w:rsidR="00D34693" w:rsidRPr="00D34693" w:rsidRDefault="00404D32" w:rsidP="00D34693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2</w:t>
            </w:r>
          </w:p>
        </w:tc>
      </w:tr>
      <w:tr w:rsidR="00D34693" w:rsidRPr="00D34693" w14:paraId="205747D6" w14:textId="77777777" w:rsidTr="00E070C7">
        <w:tc>
          <w:tcPr>
            <w:tcW w:w="7796" w:type="dxa"/>
            <w:gridSpan w:val="4"/>
          </w:tcPr>
          <w:p w14:paraId="41E8F04B" w14:textId="77777777" w:rsidR="00D34693" w:rsidRPr="00D34693" w:rsidRDefault="00D34693" w:rsidP="00D34693">
            <w:pPr>
              <w:spacing w:line="360" w:lineRule="auto"/>
              <w:jc w:val="center"/>
              <w:rPr>
                <w:szCs w:val="21"/>
              </w:rPr>
            </w:pPr>
            <w:r w:rsidRPr="00D34693">
              <w:rPr>
                <w:rFonts w:hint="eastAsia"/>
                <w:szCs w:val="21"/>
              </w:rPr>
              <w:t>实验感想</w:t>
            </w:r>
          </w:p>
        </w:tc>
      </w:tr>
      <w:tr w:rsidR="00D34693" w:rsidRPr="005C4439" w14:paraId="6787F10E" w14:textId="77777777" w:rsidTr="00E070C7">
        <w:tc>
          <w:tcPr>
            <w:tcW w:w="2126" w:type="dxa"/>
            <w:gridSpan w:val="2"/>
            <w:tcBorders>
              <w:right w:val="single" w:sz="4" w:space="0" w:color="auto"/>
            </w:tcBorders>
          </w:tcPr>
          <w:p w14:paraId="4F6BA75F" w14:textId="77777777" w:rsidR="00D34693" w:rsidRPr="00D34693" w:rsidRDefault="00D34693" w:rsidP="00D34693">
            <w:pPr>
              <w:spacing w:line="360" w:lineRule="auto"/>
              <w:jc w:val="center"/>
              <w:rPr>
                <w:szCs w:val="21"/>
              </w:rPr>
            </w:pPr>
            <w:r w:rsidRPr="00D34693">
              <w:rPr>
                <w:rFonts w:hint="eastAsia"/>
                <w:szCs w:val="21"/>
              </w:rPr>
              <w:t>简述实验中最难的</w:t>
            </w:r>
            <w:r w:rsidRPr="00D34693">
              <w:rPr>
                <w:rFonts w:hint="eastAsia"/>
                <w:szCs w:val="21"/>
              </w:rPr>
              <w:t>case</w:t>
            </w:r>
            <w:r w:rsidRPr="00D34693">
              <w:rPr>
                <w:rFonts w:hint="eastAsia"/>
                <w:szCs w:val="21"/>
              </w:rPr>
              <w:t>及其难点</w:t>
            </w:r>
          </w:p>
        </w:tc>
        <w:tc>
          <w:tcPr>
            <w:tcW w:w="5670" w:type="dxa"/>
            <w:gridSpan w:val="2"/>
            <w:tcBorders>
              <w:left w:val="single" w:sz="4" w:space="0" w:color="auto"/>
            </w:tcBorders>
          </w:tcPr>
          <w:p w14:paraId="7000BE0D" w14:textId="1968FF6D" w:rsidR="00D34693" w:rsidRPr="00D34693" w:rsidRDefault="00836255" w:rsidP="002C6E93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  <w:szCs w:val="21"/>
              </w:rPr>
              <w:t>第</w:t>
            </w:r>
            <w:r>
              <w:rPr>
                <w:szCs w:val="21"/>
              </w:rPr>
              <w:t>9</w:t>
            </w:r>
            <w:r>
              <w:rPr>
                <w:rFonts w:hint="eastAsia"/>
                <w:szCs w:val="21"/>
              </w:rPr>
              <w:t>点不应该放在第</w:t>
            </w:r>
            <w:r>
              <w:rPr>
                <w:rFonts w:hint="eastAsia"/>
                <w:szCs w:val="21"/>
              </w:rPr>
              <w:t>1</w:t>
            </w:r>
            <w:r>
              <w:rPr>
                <w:szCs w:val="21"/>
              </w:rPr>
              <w:t>0</w:t>
            </w:r>
            <w:r>
              <w:rPr>
                <w:rFonts w:hint="eastAsia"/>
                <w:szCs w:val="21"/>
              </w:rPr>
              <w:t>点前面</w:t>
            </w:r>
            <w:r>
              <w:rPr>
                <w:rFonts w:hint="eastAsia"/>
                <w:szCs w:val="21"/>
              </w:rPr>
              <w:t>,</w:t>
            </w:r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因为写了代码还是不知道怎么做</w:t>
            </w:r>
            <w:r>
              <w:rPr>
                <w:rFonts w:hint="eastAsia"/>
                <w:szCs w:val="21"/>
              </w:rPr>
              <w:t>,</w:t>
            </w:r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应该先完整阐述一遍要做什么</w:t>
            </w:r>
            <w:r>
              <w:rPr>
                <w:rFonts w:hint="eastAsia"/>
                <w:szCs w:val="21"/>
              </w:rPr>
              <w:t>,</w:t>
            </w:r>
            <w:r>
              <w:rPr>
                <w:szCs w:val="21"/>
              </w:rPr>
              <w:t xml:space="preserve"> </w:t>
            </w:r>
            <w:r>
              <w:rPr>
                <w:rFonts w:hint="eastAsia"/>
                <w:szCs w:val="21"/>
              </w:rPr>
              <w:t>然后再分解每一点讲</w:t>
            </w:r>
            <w:r>
              <w:rPr>
                <w:rFonts w:hint="eastAsia"/>
                <w:szCs w:val="21"/>
              </w:rPr>
              <w:t>.</w:t>
            </w:r>
            <w:r w:rsidR="0095506D">
              <w:rPr>
                <w:rFonts w:hint="eastAsia"/>
              </w:rPr>
              <w:t xml:space="preserve"> </w:t>
            </w:r>
            <w:r w:rsidR="0095506D" w:rsidRPr="0095506D">
              <w:rPr>
                <w:rFonts w:hint="eastAsia"/>
                <w:szCs w:val="21"/>
              </w:rPr>
              <w:t>先开发服务再写代码再上传</w:t>
            </w:r>
            <w:r w:rsidR="005C4439">
              <w:rPr>
                <w:rFonts w:hint="eastAsia"/>
                <w:szCs w:val="21"/>
              </w:rPr>
              <w:t>.</w:t>
            </w:r>
            <w:r w:rsidR="005C4439">
              <w:rPr>
                <w:szCs w:val="21"/>
              </w:rPr>
              <w:t xml:space="preserve"> </w:t>
            </w:r>
            <w:r w:rsidR="005C4439">
              <w:rPr>
                <w:szCs w:val="21"/>
              </w:rPr>
              <w:t>难点就是找不到它这些按钮</w:t>
            </w:r>
            <w:r w:rsidR="005C4439">
              <w:rPr>
                <w:rFonts w:hint="eastAsia"/>
                <w:szCs w:val="21"/>
              </w:rPr>
              <w:t>在哪里</w:t>
            </w:r>
            <w:r w:rsidR="005C4439">
              <w:rPr>
                <w:rFonts w:hint="eastAsia"/>
                <w:szCs w:val="21"/>
              </w:rPr>
              <w:t>,</w:t>
            </w:r>
            <w:r w:rsidR="005C4439">
              <w:rPr>
                <w:szCs w:val="21"/>
              </w:rPr>
              <w:t xml:space="preserve"> </w:t>
            </w:r>
            <w:r w:rsidR="005C4439">
              <w:rPr>
                <w:rFonts w:hint="eastAsia"/>
                <w:szCs w:val="21"/>
              </w:rPr>
              <w:t>建议录制一个视频让人来做</w:t>
            </w:r>
            <w:r w:rsidR="005C4439">
              <w:rPr>
                <w:rFonts w:hint="eastAsia"/>
                <w:szCs w:val="21"/>
              </w:rPr>
              <w:t>.</w:t>
            </w:r>
            <w:r w:rsidR="005C4439">
              <w:rPr>
                <w:szCs w:val="21"/>
              </w:rPr>
              <w:t xml:space="preserve"> </w:t>
            </w:r>
          </w:p>
        </w:tc>
      </w:tr>
      <w:tr w:rsidR="00D34693" w:rsidRPr="00D34693" w14:paraId="5FE52EB8" w14:textId="77777777" w:rsidTr="00E070C7">
        <w:tc>
          <w:tcPr>
            <w:tcW w:w="2126" w:type="dxa"/>
            <w:gridSpan w:val="2"/>
            <w:tcBorders>
              <w:right w:val="single" w:sz="4" w:space="0" w:color="auto"/>
            </w:tcBorders>
          </w:tcPr>
          <w:p w14:paraId="65379B7F" w14:textId="77777777" w:rsidR="00D34693" w:rsidRPr="00D34693" w:rsidRDefault="00D34693" w:rsidP="00D34693">
            <w:pPr>
              <w:spacing w:line="360" w:lineRule="auto"/>
              <w:jc w:val="center"/>
              <w:rPr>
                <w:szCs w:val="21"/>
              </w:rPr>
            </w:pPr>
            <w:r w:rsidRPr="00D34693">
              <w:rPr>
                <w:rFonts w:hint="eastAsia"/>
                <w:szCs w:val="21"/>
              </w:rPr>
              <w:lastRenderedPageBreak/>
              <w:t>列出你失败的</w:t>
            </w:r>
            <w:r w:rsidRPr="00D34693">
              <w:rPr>
                <w:rFonts w:hint="eastAsia"/>
                <w:szCs w:val="21"/>
              </w:rPr>
              <w:t>case,</w:t>
            </w:r>
            <w:r w:rsidRPr="00D34693">
              <w:rPr>
                <w:rFonts w:hint="eastAsia"/>
                <w:szCs w:val="21"/>
              </w:rPr>
              <w:t>并解释失败的原因</w:t>
            </w:r>
          </w:p>
        </w:tc>
        <w:tc>
          <w:tcPr>
            <w:tcW w:w="5670" w:type="dxa"/>
            <w:gridSpan w:val="2"/>
            <w:tcBorders>
              <w:left w:val="single" w:sz="4" w:space="0" w:color="auto"/>
            </w:tcBorders>
          </w:tcPr>
          <w:p w14:paraId="2155492E" w14:textId="0BF29A3B" w:rsidR="00D34693" w:rsidRPr="00D34693" w:rsidRDefault="009D5E29" w:rsidP="00D34693">
            <w:pPr>
              <w:spacing w:line="360" w:lineRule="auto"/>
              <w:jc w:val="center"/>
              <w:rPr>
                <w:szCs w:val="21"/>
              </w:rPr>
            </w:pPr>
            <w:r>
              <w:rPr>
                <w:rFonts w:hint="eastAsia"/>
              </w:rPr>
              <w:t>第三步创建的产品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找不到激活的地方</w:t>
            </w:r>
          </w:p>
        </w:tc>
      </w:tr>
      <w:tr w:rsidR="00D34693" w:rsidRPr="00D34693" w14:paraId="4A71B1FA" w14:textId="77777777" w:rsidTr="00E070C7">
        <w:tc>
          <w:tcPr>
            <w:tcW w:w="7796" w:type="dxa"/>
            <w:gridSpan w:val="4"/>
          </w:tcPr>
          <w:p w14:paraId="763E2DD8" w14:textId="77777777" w:rsidR="00D34693" w:rsidRPr="00D34693" w:rsidRDefault="00D34693" w:rsidP="00D34693">
            <w:pPr>
              <w:spacing w:line="360" w:lineRule="auto"/>
              <w:jc w:val="center"/>
              <w:rPr>
                <w:szCs w:val="21"/>
              </w:rPr>
            </w:pPr>
            <w:r w:rsidRPr="00D34693">
              <w:rPr>
                <w:rFonts w:hint="eastAsia"/>
                <w:szCs w:val="21"/>
              </w:rPr>
              <w:t>意见反馈</w:t>
            </w:r>
          </w:p>
        </w:tc>
      </w:tr>
      <w:tr w:rsidR="00D34693" w:rsidRPr="00D34693" w14:paraId="0846CC72" w14:textId="77777777" w:rsidTr="00E070C7">
        <w:tc>
          <w:tcPr>
            <w:tcW w:w="1559" w:type="dxa"/>
            <w:tcBorders>
              <w:right w:val="single" w:sz="4" w:space="0" w:color="auto"/>
            </w:tcBorders>
          </w:tcPr>
          <w:p w14:paraId="06C59D10" w14:textId="77777777" w:rsidR="00D34693" w:rsidRPr="00D34693" w:rsidRDefault="001651AE" w:rsidP="00D34693">
            <w:pPr>
              <w:spacing w:line="360" w:lineRule="auto"/>
              <w:rPr>
                <w:szCs w:val="21"/>
              </w:rPr>
            </w:pPr>
            <w:r>
              <w:rPr>
                <w:szCs w:val="21"/>
              </w:rPr>
              <w:t>L</w:t>
            </w:r>
            <w:r>
              <w:rPr>
                <w:rFonts w:hint="eastAsia"/>
                <w:szCs w:val="21"/>
              </w:rPr>
              <w:t>ink</w:t>
            </w:r>
            <w:r>
              <w:rPr>
                <w:szCs w:val="21"/>
              </w:rPr>
              <w:t>Lab</w:t>
            </w:r>
            <w:r w:rsidR="00EB5AA5">
              <w:rPr>
                <w:rFonts w:hint="eastAsia"/>
                <w:szCs w:val="21"/>
              </w:rPr>
              <w:t>系统</w:t>
            </w:r>
          </w:p>
        </w:tc>
        <w:tc>
          <w:tcPr>
            <w:tcW w:w="6237" w:type="dxa"/>
            <w:gridSpan w:val="3"/>
            <w:tcBorders>
              <w:left w:val="single" w:sz="4" w:space="0" w:color="auto"/>
            </w:tcBorders>
          </w:tcPr>
          <w:p w14:paraId="66272F19" w14:textId="2E13E9F9" w:rsidR="00D34693" w:rsidRPr="00D34693" w:rsidRDefault="00D7437E" w:rsidP="003E1FBA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感觉就是按着图做一遍没学到什么可迁移技能</w:t>
            </w:r>
            <w:r>
              <w:rPr>
                <w:rFonts w:hint="eastAsia"/>
                <w:szCs w:val="21"/>
              </w:rPr>
              <w:t>,</w:t>
            </w:r>
            <w:r w:rsidR="003E1FBA">
              <w:rPr>
                <w:szCs w:val="21"/>
              </w:rPr>
              <w:t xml:space="preserve"> </w:t>
            </w:r>
            <w:r w:rsidR="003E1FBA">
              <w:rPr>
                <w:rFonts w:hint="eastAsia"/>
                <w:szCs w:val="21"/>
              </w:rPr>
              <w:t>大部分时间都在寻找按钮</w:t>
            </w:r>
            <w:r w:rsidR="003E1FBA">
              <w:rPr>
                <w:rFonts w:hint="eastAsia"/>
                <w:szCs w:val="21"/>
              </w:rPr>
              <w:t>.</w:t>
            </w:r>
            <w:r w:rsidR="003E1FBA">
              <w:rPr>
                <w:szCs w:val="21"/>
              </w:rPr>
              <w:t xml:space="preserve"> </w:t>
            </w:r>
            <w:r w:rsidR="003E1FBA">
              <w:rPr>
                <w:rFonts w:hint="eastAsia"/>
                <w:szCs w:val="21"/>
              </w:rPr>
              <w:t>图有些也没说清楚</w:t>
            </w:r>
            <w:r w:rsidR="003E1FBA">
              <w:rPr>
                <w:rFonts w:hint="eastAsia"/>
                <w:szCs w:val="21"/>
              </w:rPr>
              <w:t>.</w:t>
            </w:r>
          </w:p>
        </w:tc>
      </w:tr>
      <w:tr w:rsidR="00E070C7" w:rsidRPr="00D34693" w14:paraId="10C2EF37" w14:textId="77777777" w:rsidTr="00E070C7">
        <w:tc>
          <w:tcPr>
            <w:tcW w:w="1559" w:type="dxa"/>
            <w:tcBorders>
              <w:right w:val="single" w:sz="4" w:space="0" w:color="auto"/>
            </w:tcBorders>
          </w:tcPr>
          <w:p w14:paraId="1F1DD648" w14:textId="77777777" w:rsidR="00E070C7" w:rsidRPr="00D34693" w:rsidRDefault="00EB0DB0" w:rsidP="00D34693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Lin</w:t>
            </w:r>
            <w:r>
              <w:rPr>
                <w:szCs w:val="21"/>
              </w:rPr>
              <w:t>kLab</w:t>
            </w:r>
            <w:r>
              <w:rPr>
                <w:rFonts w:hint="eastAsia"/>
                <w:szCs w:val="21"/>
              </w:rPr>
              <w:t>硬件</w:t>
            </w:r>
          </w:p>
        </w:tc>
        <w:tc>
          <w:tcPr>
            <w:tcW w:w="6237" w:type="dxa"/>
            <w:gridSpan w:val="3"/>
            <w:tcBorders>
              <w:left w:val="single" w:sz="4" w:space="0" w:color="auto"/>
            </w:tcBorders>
          </w:tcPr>
          <w:p w14:paraId="56B249B8" w14:textId="6B54E308" w:rsidR="00E070C7" w:rsidRPr="00D34693" w:rsidRDefault="00B34667" w:rsidP="00D34693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无问题</w:t>
            </w:r>
          </w:p>
        </w:tc>
      </w:tr>
      <w:tr w:rsidR="00E070C7" w:rsidRPr="00D34693" w14:paraId="71335553" w14:textId="77777777" w:rsidTr="00E070C7">
        <w:tc>
          <w:tcPr>
            <w:tcW w:w="1559" w:type="dxa"/>
            <w:tcBorders>
              <w:right w:val="single" w:sz="4" w:space="0" w:color="auto"/>
            </w:tcBorders>
          </w:tcPr>
          <w:p w14:paraId="215FBC84" w14:textId="77777777" w:rsidR="00E070C7" w:rsidRPr="00D34693" w:rsidRDefault="00322278" w:rsidP="00322278">
            <w:pPr>
              <w:spacing w:line="360" w:lineRule="auto"/>
              <w:rPr>
                <w:szCs w:val="21"/>
              </w:rPr>
            </w:pPr>
            <w:r w:rsidRPr="00322278">
              <w:rPr>
                <w:rFonts w:hint="eastAsia"/>
                <w:szCs w:val="21"/>
              </w:rPr>
              <w:t>系统</w:t>
            </w:r>
            <w:r w:rsidRPr="00322278">
              <w:rPr>
                <w:rFonts w:hint="eastAsia"/>
                <w:szCs w:val="21"/>
              </w:rPr>
              <w:t>Bug</w:t>
            </w:r>
          </w:p>
        </w:tc>
        <w:tc>
          <w:tcPr>
            <w:tcW w:w="6237" w:type="dxa"/>
            <w:gridSpan w:val="3"/>
            <w:tcBorders>
              <w:left w:val="single" w:sz="4" w:space="0" w:color="auto"/>
            </w:tcBorders>
          </w:tcPr>
          <w:p w14:paraId="70CFDBE2" w14:textId="47CF4960" w:rsidR="00E070C7" w:rsidRPr="00D34693" w:rsidRDefault="00B34667" w:rsidP="00D34693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无问题</w:t>
            </w:r>
          </w:p>
        </w:tc>
      </w:tr>
      <w:tr w:rsidR="00E070C7" w:rsidRPr="00D34693" w14:paraId="47C25700" w14:textId="77777777" w:rsidTr="00E070C7">
        <w:tc>
          <w:tcPr>
            <w:tcW w:w="1559" w:type="dxa"/>
            <w:tcBorders>
              <w:right w:val="single" w:sz="4" w:space="0" w:color="auto"/>
            </w:tcBorders>
          </w:tcPr>
          <w:p w14:paraId="595D4477" w14:textId="77777777" w:rsidR="00E070C7" w:rsidRPr="00D34693" w:rsidRDefault="00322278" w:rsidP="00D34693">
            <w:pPr>
              <w:spacing w:line="360" w:lineRule="auto"/>
              <w:rPr>
                <w:szCs w:val="21"/>
              </w:rPr>
            </w:pPr>
            <w:r w:rsidRPr="00322278">
              <w:rPr>
                <w:rFonts w:hint="eastAsia"/>
                <w:szCs w:val="21"/>
              </w:rPr>
              <w:t>其他</w:t>
            </w:r>
          </w:p>
        </w:tc>
        <w:tc>
          <w:tcPr>
            <w:tcW w:w="6237" w:type="dxa"/>
            <w:gridSpan w:val="3"/>
            <w:tcBorders>
              <w:left w:val="single" w:sz="4" w:space="0" w:color="auto"/>
            </w:tcBorders>
          </w:tcPr>
          <w:p w14:paraId="6A18780C" w14:textId="336AC19E" w:rsidR="00E070C7" w:rsidRPr="00D34693" w:rsidRDefault="00B34667" w:rsidP="00D34693">
            <w:pPr>
              <w:spacing w:line="360" w:lineRule="auto"/>
              <w:rPr>
                <w:szCs w:val="21"/>
              </w:rPr>
            </w:pPr>
            <w:r>
              <w:rPr>
                <w:rFonts w:hint="eastAsia"/>
                <w:szCs w:val="21"/>
              </w:rPr>
              <w:t>无问题</w:t>
            </w:r>
          </w:p>
        </w:tc>
      </w:tr>
    </w:tbl>
    <w:p w14:paraId="05907165" w14:textId="77777777" w:rsidR="00976548" w:rsidRPr="0055631E" w:rsidRDefault="00976548" w:rsidP="0055631E"/>
    <w:sectPr w:rsidR="00976548" w:rsidRPr="0055631E" w:rsidSect="00D2027C">
      <w:pgSz w:w="11906" w:h="16838"/>
      <w:pgMar w:top="1440" w:right="1274" w:bottom="1440" w:left="1276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6F628" w14:textId="77777777" w:rsidR="0035180F" w:rsidRDefault="0035180F" w:rsidP="00ED337B">
      <w:r>
        <w:separator/>
      </w:r>
    </w:p>
  </w:endnote>
  <w:endnote w:type="continuationSeparator" w:id="0">
    <w:p w14:paraId="00FD32DB" w14:textId="77777777" w:rsidR="0035180F" w:rsidRDefault="0035180F" w:rsidP="00ED33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ont315">
    <w:altName w:val="Times New Roman"/>
    <w:panose1 w:val="020B0604020202020204"/>
    <w:charset w:val="01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8CF3C52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35551" w14:textId="77777777" w:rsidR="0035180F" w:rsidRDefault="0035180F" w:rsidP="00ED337B">
      <w:r>
        <w:separator/>
      </w:r>
    </w:p>
  </w:footnote>
  <w:footnote w:type="continuationSeparator" w:id="0">
    <w:p w14:paraId="7C729085" w14:textId="77777777" w:rsidR="0035180F" w:rsidRDefault="0035180F" w:rsidP="00ED33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54313"/>
    <w:multiLevelType w:val="multilevel"/>
    <w:tmpl w:val="D8E20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D444EB"/>
    <w:multiLevelType w:val="hybridMultilevel"/>
    <w:tmpl w:val="3BF46AAE"/>
    <w:lvl w:ilvl="0" w:tplc="0409000D">
      <w:start w:val="1"/>
      <w:numFmt w:val="bullet"/>
      <w:lvlText w:val=""/>
      <w:lvlJc w:val="left"/>
      <w:pPr>
        <w:ind w:left="1055" w:hanging="4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ind w:left="1475" w:hanging="420"/>
      </w:pPr>
    </w:lvl>
    <w:lvl w:ilvl="2" w:tplc="0409001B" w:tentative="1">
      <w:start w:val="1"/>
      <w:numFmt w:val="lowerRoman"/>
      <w:lvlText w:val="%3."/>
      <w:lvlJc w:val="right"/>
      <w:pPr>
        <w:ind w:left="1895" w:hanging="420"/>
      </w:pPr>
    </w:lvl>
    <w:lvl w:ilvl="3" w:tplc="0409000F" w:tentative="1">
      <w:start w:val="1"/>
      <w:numFmt w:val="decimal"/>
      <w:lvlText w:val="%4."/>
      <w:lvlJc w:val="left"/>
      <w:pPr>
        <w:ind w:left="2315" w:hanging="420"/>
      </w:pPr>
    </w:lvl>
    <w:lvl w:ilvl="4" w:tplc="04090019" w:tentative="1">
      <w:start w:val="1"/>
      <w:numFmt w:val="lowerLetter"/>
      <w:lvlText w:val="%5)"/>
      <w:lvlJc w:val="left"/>
      <w:pPr>
        <w:ind w:left="2735" w:hanging="420"/>
      </w:pPr>
    </w:lvl>
    <w:lvl w:ilvl="5" w:tplc="0409001B" w:tentative="1">
      <w:start w:val="1"/>
      <w:numFmt w:val="lowerRoman"/>
      <w:lvlText w:val="%6."/>
      <w:lvlJc w:val="right"/>
      <w:pPr>
        <w:ind w:left="3155" w:hanging="420"/>
      </w:pPr>
    </w:lvl>
    <w:lvl w:ilvl="6" w:tplc="0409000F" w:tentative="1">
      <w:start w:val="1"/>
      <w:numFmt w:val="decimal"/>
      <w:lvlText w:val="%7."/>
      <w:lvlJc w:val="left"/>
      <w:pPr>
        <w:ind w:left="3575" w:hanging="420"/>
      </w:pPr>
    </w:lvl>
    <w:lvl w:ilvl="7" w:tplc="04090019" w:tentative="1">
      <w:start w:val="1"/>
      <w:numFmt w:val="lowerLetter"/>
      <w:lvlText w:val="%8)"/>
      <w:lvlJc w:val="left"/>
      <w:pPr>
        <w:ind w:left="3995" w:hanging="420"/>
      </w:pPr>
    </w:lvl>
    <w:lvl w:ilvl="8" w:tplc="0409001B" w:tentative="1">
      <w:start w:val="1"/>
      <w:numFmt w:val="lowerRoman"/>
      <w:lvlText w:val="%9."/>
      <w:lvlJc w:val="right"/>
      <w:pPr>
        <w:ind w:left="4415" w:hanging="420"/>
      </w:pPr>
    </w:lvl>
  </w:abstractNum>
  <w:abstractNum w:abstractNumId="2" w15:restartNumberingAfterBreak="0">
    <w:nsid w:val="15CC665A"/>
    <w:multiLevelType w:val="multilevel"/>
    <w:tmpl w:val="CA50F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827493"/>
    <w:multiLevelType w:val="hybridMultilevel"/>
    <w:tmpl w:val="6A465910"/>
    <w:lvl w:ilvl="0" w:tplc="FBBE3616">
      <w:start w:val="1"/>
      <w:numFmt w:val="decimal"/>
      <w:lvlText w:val="%1．"/>
      <w:lvlJc w:val="left"/>
      <w:pPr>
        <w:tabs>
          <w:tab w:val="num" w:pos="1199"/>
        </w:tabs>
        <w:ind w:left="1199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tabs>
          <w:tab w:val="num" w:pos="1679"/>
        </w:tabs>
        <w:ind w:left="1679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99"/>
        </w:tabs>
        <w:ind w:left="2099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19"/>
        </w:tabs>
        <w:ind w:left="2519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939"/>
        </w:tabs>
        <w:ind w:left="2939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59"/>
        </w:tabs>
        <w:ind w:left="3359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79"/>
        </w:tabs>
        <w:ind w:left="3779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199"/>
        </w:tabs>
        <w:ind w:left="4199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19"/>
        </w:tabs>
        <w:ind w:left="4619" w:hanging="420"/>
      </w:pPr>
    </w:lvl>
  </w:abstractNum>
  <w:abstractNum w:abstractNumId="4" w15:restartNumberingAfterBreak="0">
    <w:nsid w:val="227C26B1"/>
    <w:multiLevelType w:val="hybridMultilevel"/>
    <w:tmpl w:val="86FAA812"/>
    <w:lvl w:ilvl="0" w:tplc="04090019">
      <w:start w:val="1"/>
      <w:numFmt w:val="lowerLetter"/>
      <w:lvlText w:val="%1)"/>
      <w:lvlJc w:val="left"/>
      <w:pPr>
        <w:ind w:left="1055" w:hanging="420"/>
      </w:pPr>
    </w:lvl>
    <w:lvl w:ilvl="1" w:tplc="04090019" w:tentative="1">
      <w:start w:val="1"/>
      <w:numFmt w:val="lowerLetter"/>
      <w:lvlText w:val="%2)"/>
      <w:lvlJc w:val="left"/>
      <w:pPr>
        <w:ind w:left="1475" w:hanging="420"/>
      </w:pPr>
    </w:lvl>
    <w:lvl w:ilvl="2" w:tplc="0409001B" w:tentative="1">
      <w:start w:val="1"/>
      <w:numFmt w:val="lowerRoman"/>
      <w:lvlText w:val="%3."/>
      <w:lvlJc w:val="right"/>
      <w:pPr>
        <w:ind w:left="1895" w:hanging="420"/>
      </w:pPr>
    </w:lvl>
    <w:lvl w:ilvl="3" w:tplc="0409000F" w:tentative="1">
      <w:start w:val="1"/>
      <w:numFmt w:val="decimal"/>
      <w:lvlText w:val="%4."/>
      <w:lvlJc w:val="left"/>
      <w:pPr>
        <w:ind w:left="2315" w:hanging="420"/>
      </w:pPr>
    </w:lvl>
    <w:lvl w:ilvl="4" w:tplc="04090019" w:tentative="1">
      <w:start w:val="1"/>
      <w:numFmt w:val="lowerLetter"/>
      <w:lvlText w:val="%5)"/>
      <w:lvlJc w:val="left"/>
      <w:pPr>
        <w:ind w:left="2735" w:hanging="420"/>
      </w:pPr>
    </w:lvl>
    <w:lvl w:ilvl="5" w:tplc="0409001B" w:tentative="1">
      <w:start w:val="1"/>
      <w:numFmt w:val="lowerRoman"/>
      <w:lvlText w:val="%6."/>
      <w:lvlJc w:val="right"/>
      <w:pPr>
        <w:ind w:left="3155" w:hanging="420"/>
      </w:pPr>
    </w:lvl>
    <w:lvl w:ilvl="6" w:tplc="0409000F" w:tentative="1">
      <w:start w:val="1"/>
      <w:numFmt w:val="decimal"/>
      <w:lvlText w:val="%7."/>
      <w:lvlJc w:val="left"/>
      <w:pPr>
        <w:ind w:left="3575" w:hanging="420"/>
      </w:pPr>
    </w:lvl>
    <w:lvl w:ilvl="7" w:tplc="04090019" w:tentative="1">
      <w:start w:val="1"/>
      <w:numFmt w:val="lowerLetter"/>
      <w:lvlText w:val="%8)"/>
      <w:lvlJc w:val="left"/>
      <w:pPr>
        <w:ind w:left="3995" w:hanging="420"/>
      </w:pPr>
    </w:lvl>
    <w:lvl w:ilvl="8" w:tplc="0409001B" w:tentative="1">
      <w:start w:val="1"/>
      <w:numFmt w:val="lowerRoman"/>
      <w:lvlText w:val="%9."/>
      <w:lvlJc w:val="right"/>
      <w:pPr>
        <w:ind w:left="4415" w:hanging="420"/>
      </w:pPr>
    </w:lvl>
  </w:abstractNum>
  <w:abstractNum w:abstractNumId="5" w15:restartNumberingAfterBreak="0">
    <w:nsid w:val="22E021EB"/>
    <w:multiLevelType w:val="hybridMultilevel"/>
    <w:tmpl w:val="E98E7198"/>
    <w:lvl w:ilvl="0" w:tplc="69CC13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91369F6"/>
    <w:multiLevelType w:val="hybridMultilevel"/>
    <w:tmpl w:val="9B3AA63C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E802903"/>
    <w:multiLevelType w:val="hybridMultilevel"/>
    <w:tmpl w:val="3A4E20F0"/>
    <w:lvl w:ilvl="0" w:tplc="A02888A0">
      <w:start w:val="1"/>
      <w:numFmt w:val="decimal"/>
      <w:lvlText w:val="%1."/>
      <w:lvlJc w:val="left"/>
      <w:pPr>
        <w:ind w:left="119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79" w:hanging="420"/>
      </w:pPr>
    </w:lvl>
    <w:lvl w:ilvl="2" w:tplc="0409001B" w:tentative="1">
      <w:start w:val="1"/>
      <w:numFmt w:val="lowerRoman"/>
      <w:lvlText w:val="%3."/>
      <w:lvlJc w:val="right"/>
      <w:pPr>
        <w:ind w:left="2099" w:hanging="420"/>
      </w:pPr>
    </w:lvl>
    <w:lvl w:ilvl="3" w:tplc="0409000F" w:tentative="1">
      <w:start w:val="1"/>
      <w:numFmt w:val="decimal"/>
      <w:lvlText w:val="%4."/>
      <w:lvlJc w:val="left"/>
      <w:pPr>
        <w:ind w:left="2519" w:hanging="420"/>
      </w:pPr>
    </w:lvl>
    <w:lvl w:ilvl="4" w:tplc="04090019" w:tentative="1">
      <w:start w:val="1"/>
      <w:numFmt w:val="lowerLetter"/>
      <w:lvlText w:val="%5)"/>
      <w:lvlJc w:val="left"/>
      <w:pPr>
        <w:ind w:left="2939" w:hanging="420"/>
      </w:pPr>
    </w:lvl>
    <w:lvl w:ilvl="5" w:tplc="0409001B" w:tentative="1">
      <w:start w:val="1"/>
      <w:numFmt w:val="lowerRoman"/>
      <w:lvlText w:val="%6."/>
      <w:lvlJc w:val="right"/>
      <w:pPr>
        <w:ind w:left="3359" w:hanging="420"/>
      </w:pPr>
    </w:lvl>
    <w:lvl w:ilvl="6" w:tplc="0409000F" w:tentative="1">
      <w:start w:val="1"/>
      <w:numFmt w:val="decimal"/>
      <w:lvlText w:val="%7."/>
      <w:lvlJc w:val="left"/>
      <w:pPr>
        <w:ind w:left="3779" w:hanging="420"/>
      </w:pPr>
    </w:lvl>
    <w:lvl w:ilvl="7" w:tplc="04090019" w:tentative="1">
      <w:start w:val="1"/>
      <w:numFmt w:val="lowerLetter"/>
      <w:lvlText w:val="%8)"/>
      <w:lvlJc w:val="left"/>
      <w:pPr>
        <w:ind w:left="4199" w:hanging="420"/>
      </w:pPr>
    </w:lvl>
    <w:lvl w:ilvl="8" w:tplc="0409001B" w:tentative="1">
      <w:start w:val="1"/>
      <w:numFmt w:val="lowerRoman"/>
      <w:lvlText w:val="%9."/>
      <w:lvlJc w:val="right"/>
      <w:pPr>
        <w:ind w:left="4619" w:hanging="420"/>
      </w:pPr>
    </w:lvl>
  </w:abstractNum>
  <w:abstractNum w:abstractNumId="8" w15:restartNumberingAfterBreak="0">
    <w:nsid w:val="34137F59"/>
    <w:multiLevelType w:val="hybridMultilevel"/>
    <w:tmpl w:val="A9C0D7A4"/>
    <w:lvl w:ilvl="0" w:tplc="04090001">
      <w:start w:val="1"/>
      <w:numFmt w:val="bullet"/>
      <w:lvlText w:val=""/>
      <w:lvlJc w:val="left"/>
      <w:pPr>
        <w:ind w:left="105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7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9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3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5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7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10" w:hanging="420"/>
      </w:pPr>
      <w:rPr>
        <w:rFonts w:ascii="Wingdings" w:hAnsi="Wingdings" w:hint="default"/>
      </w:rPr>
    </w:lvl>
  </w:abstractNum>
  <w:abstractNum w:abstractNumId="9" w15:restartNumberingAfterBreak="0">
    <w:nsid w:val="367A2B0D"/>
    <w:multiLevelType w:val="hybridMultilevel"/>
    <w:tmpl w:val="824649B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36F92D7A"/>
    <w:multiLevelType w:val="hybridMultilevel"/>
    <w:tmpl w:val="DA021B3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3BD93B2E"/>
    <w:multiLevelType w:val="hybridMultilevel"/>
    <w:tmpl w:val="46A8FE14"/>
    <w:lvl w:ilvl="0" w:tplc="F0E8A160">
      <w:start w:val="1"/>
      <w:numFmt w:val="chineseCountingThousand"/>
      <w:pStyle w:val="Heading1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E657464"/>
    <w:multiLevelType w:val="multilevel"/>
    <w:tmpl w:val="E40C21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FA51BA"/>
    <w:multiLevelType w:val="hybridMultilevel"/>
    <w:tmpl w:val="86FAA812"/>
    <w:lvl w:ilvl="0" w:tplc="04090019">
      <w:start w:val="1"/>
      <w:numFmt w:val="lowerLetter"/>
      <w:lvlText w:val="%1)"/>
      <w:lvlJc w:val="left"/>
      <w:pPr>
        <w:ind w:left="1055" w:hanging="420"/>
      </w:pPr>
    </w:lvl>
    <w:lvl w:ilvl="1" w:tplc="04090019" w:tentative="1">
      <w:start w:val="1"/>
      <w:numFmt w:val="lowerLetter"/>
      <w:lvlText w:val="%2)"/>
      <w:lvlJc w:val="left"/>
      <w:pPr>
        <w:ind w:left="1475" w:hanging="420"/>
      </w:pPr>
    </w:lvl>
    <w:lvl w:ilvl="2" w:tplc="0409001B" w:tentative="1">
      <w:start w:val="1"/>
      <w:numFmt w:val="lowerRoman"/>
      <w:lvlText w:val="%3."/>
      <w:lvlJc w:val="right"/>
      <w:pPr>
        <w:ind w:left="1895" w:hanging="420"/>
      </w:pPr>
    </w:lvl>
    <w:lvl w:ilvl="3" w:tplc="0409000F" w:tentative="1">
      <w:start w:val="1"/>
      <w:numFmt w:val="decimal"/>
      <w:lvlText w:val="%4."/>
      <w:lvlJc w:val="left"/>
      <w:pPr>
        <w:ind w:left="2315" w:hanging="420"/>
      </w:pPr>
    </w:lvl>
    <w:lvl w:ilvl="4" w:tplc="04090019" w:tentative="1">
      <w:start w:val="1"/>
      <w:numFmt w:val="lowerLetter"/>
      <w:lvlText w:val="%5)"/>
      <w:lvlJc w:val="left"/>
      <w:pPr>
        <w:ind w:left="2735" w:hanging="420"/>
      </w:pPr>
    </w:lvl>
    <w:lvl w:ilvl="5" w:tplc="0409001B" w:tentative="1">
      <w:start w:val="1"/>
      <w:numFmt w:val="lowerRoman"/>
      <w:lvlText w:val="%6."/>
      <w:lvlJc w:val="right"/>
      <w:pPr>
        <w:ind w:left="3155" w:hanging="420"/>
      </w:pPr>
    </w:lvl>
    <w:lvl w:ilvl="6" w:tplc="0409000F" w:tentative="1">
      <w:start w:val="1"/>
      <w:numFmt w:val="decimal"/>
      <w:lvlText w:val="%7."/>
      <w:lvlJc w:val="left"/>
      <w:pPr>
        <w:ind w:left="3575" w:hanging="420"/>
      </w:pPr>
    </w:lvl>
    <w:lvl w:ilvl="7" w:tplc="04090019" w:tentative="1">
      <w:start w:val="1"/>
      <w:numFmt w:val="lowerLetter"/>
      <w:lvlText w:val="%8)"/>
      <w:lvlJc w:val="left"/>
      <w:pPr>
        <w:ind w:left="3995" w:hanging="420"/>
      </w:pPr>
    </w:lvl>
    <w:lvl w:ilvl="8" w:tplc="0409001B" w:tentative="1">
      <w:start w:val="1"/>
      <w:numFmt w:val="lowerRoman"/>
      <w:lvlText w:val="%9."/>
      <w:lvlJc w:val="right"/>
      <w:pPr>
        <w:ind w:left="4415" w:hanging="420"/>
      </w:pPr>
    </w:lvl>
  </w:abstractNum>
  <w:abstractNum w:abstractNumId="14" w15:restartNumberingAfterBreak="0">
    <w:nsid w:val="4D004C38"/>
    <w:multiLevelType w:val="hybridMultilevel"/>
    <w:tmpl w:val="8F50758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501A389A"/>
    <w:multiLevelType w:val="hybridMultilevel"/>
    <w:tmpl w:val="3822FC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57883C30"/>
    <w:multiLevelType w:val="hybridMultilevel"/>
    <w:tmpl w:val="84E8236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5CA20551"/>
    <w:multiLevelType w:val="hybridMultilevel"/>
    <w:tmpl w:val="00A4D74A"/>
    <w:lvl w:ilvl="0" w:tplc="A02888A0">
      <w:start w:val="1"/>
      <w:numFmt w:val="decimal"/>
      <w:lvlText w:val="%1."/>
      <w:lvlJc w:val="left"/>
      <w:pPr>
        <w:ind w:left="1199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79" w:hanging="420"/>
      </w:pPr>
    </w:lvl>
    <w:lvl w:ilvl="2" w:tplc="0409001B" w:tentative="1">
      <w:start w:val="1"/>
      <w:numFmt w:val="lowerRoman"/>
      <w:lvlText w:val="%3."/>
      <w:lvlJc w:val="right"/>
      <w:pPr>
        <w:ind w:left="2099" w:hanging="420"/>
      </w:pPr>
    </w:lvl>
    <w:lvl w:ilvl="3" w:tplc="0409000F" w:tentative="1">
      <w:start w:val="1"/>
      <w:numFmt w:val="decimal"/>
      <w:lvlText w:val="%4."/>
      <w:lvlJc w:val="left"/>
      <w:pPr>
        <w:ind w:left="2519" w:hanging="420"/>
      </w:pPr>
    </w:lvl>
    <w:lvl w:ilvl="4" w:tplc="04090019" w:tentative="1">
      <w:start w:val="1"/>
      <w:numFmt w:val="lowerLetter"/>
      <w:lvlText w:val="%5)"/>
      <w:lvlJc w:val="left"/>
      <w:pPr>
        <w:ind w:left="2939" w:hanging="420"/>
      </w:pPr>
    </w:lvl>
    <w:lvl w:ilvl="5" w:tplc="0409001B" w:tentative="1">
      <w:start w:val="1"/>
      <w:numFmt w:val="lowerRoman"/>
      <w:lvlText w:val="%6."/>
      <w:lvlJc w:val="right"/>
      <w:pPr>
        <w:ind w:left="3359" w:hanging="420"/>
      </w:pPr>
    </w:lvl>
    <w:lvl w:ilvl="6" w:tplc="0409000F" w:tentative="1">
      <w:start w:val="1"/>
      <w:numFmt w:val="decimal"/>
      <w:lvlText w:val="%7."/>
      <w:lvlJc w:val="left"/>
      <w:pPr>
        <w:ind w:left="3779" w:hanging="420"/>
      </w:pPr>
    </w:lvl>
    <w:lvl w:ilvl="7" w:tplc="04090019" w:tentative="1">
      <w:start w:val="1"/>
      <w:numFmt w:val="lowerLetter"/>
      <w:lvlText w:val="%8)"/>
      <w:lvlJc w:val="left"/>
      <w:pPr>
        <w:ind w:left="4199" w:hanging="420"/>
      </w:pPr>
    </w:lvl>
    <w:lvl w:ilvl="8" w:tplc="0409001B" w:tentative="1">
      <w:start w:val="1"/>
      <w:numFmt w:val="lowerRoman"/>
      <w:lvlText w:val="%9."/>
      <w:lvlJc w:val="right"/>
      <w:pPr>
        <w:ind w:left="4619" w:hanging="420"/>
      </w:pPr>
    </w:lvl>
  </w:abstractNum>
  <w:abstractNum w:abstractNumId="18" w15:restartNumberingAfterBreak="0">
    <w:nsid w:val="648A3E31"/>
    <w:multiLevelType w:val="hybridMultilevel"/>
    <w:tmpl w:val="4F90AA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52A3E13"/>
    <w:multiLevelType w:val="singleLevel"/>
    <w:tmpl w:val="0409000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0" w15:restartNumberingAfterBreak="0">
    <w:nsid w:val="668E274D"/>
    <w:multiLevelType w:val="hybridMultilevel"/>
    <w:tmpl w:val="E8164024"/>
    <w:lvl w:ilvl="0" w:tplc="0409000F">
      <w:start w:val="1"/>
      <w:numFmt w:val="decimal"/>
      <w:lvlText w:val="%1."/>
      <w:lvlJc w:val="left"/>
      <w:pPr>
        <w:ind w:left="1055" w:hanging="420"/>
      </w:pPr>
    </w:lvl>
    <w:lvl w:ilvl="1" w:tplc="04090019" w:tentative="1">
      <w:start w:val="1"/>
      <w:numFmt w:val="lowerLetter"/>
      <w:lvlText w:val="%2)"/>
      <w:lvlJc w:val="left"/>
      <w:pPr>
        <w:ind w:left="1475" w:hanging="420"/>
      </w:pPr>
    </w:lvl>
    <w:lvl w:ilvl="2" w:tplc="0409001B" w:tentative="1">
      <w:start w:val="1"/>
      <w:numFmt w:val="lowerRoman"/>
      <w:lvlText w:val="%3."/>
      <w:lvlJc w:val="right"/>
      <w:pPr>
        <w:ind w:left="1895" w:hanging="420"/>
      </w:pPr>
    </w:lvl>
    <w:lvl w:ilvl="3" w:tplc="0409000F" w:tentative="1">
      <w:start w:val="1"/>
      <w:numFmt w:val="decimal"/>
      <w:lvlText w:val="%4."/>
      <w:lvlJc w:val="left"/>
      <w:pPr>
        <w:ind w:left="2315" w:hanging="420"/>
      </w:pPr>
    </w:lvl>
    <w:lvl w:ilvl="4" w:tplc="04090019" w:tentative="1">
      <w:start w:val="1"/>
      <w:numFmt w:val="lowerLetter"/>
      <w:lvlText w:val="%5)"/>
      <w:lvlJc w:val="left"/>
      <w:pPr>
        <w:ind w:left="2735" w:hanging="420"/>
      </w:pPr>
    </w:lvl>
    <w:lvl w:ilvl="5" w:tplc="0409001B" w:tentative="1">
      <w:start w:val="1"/>
      <w:numFmt w:val="lowerRoman"/>
      <w:lvlText w:val="%6."/>
      <w:lvlJc w:val="right"/>
      <w:pPr>
        <w:ind w:left="3155" w:hanging="420"/>
      </w:pPr>
    </w:lvl>
    <w:lvl w:ilvl="6" w:tplc="0409000F" w:tentative="1">
      <w:start w:val="1"/>
      <w:numFmt w:val="decimal"/>
      <w:lvlText w:val="%7."/>
      <w:lvlJc w:val="left"/>
      <w:pPr>
        <w:ind w:left="3575" w:hanging="420"/>
      </w:pPr>
    </w:lvl>
    <w:lvl w:ilvl="7" w:tplc="04090019" w:tentative="1">
      <w:start w:val="1"/>
      <w:numFmt w:val="lowerLetter"/>
      <w:lvlText w:val="%8)"/>
      <w:lvlJc w:val="left"/>
      <w:pPr>
        <w:ind w:left="3995" w:hanging="420"/>
      </w:pPr>
    </w:lvl>
    <w:lvl w:ilvl="8" w:tplc="0409001B" w:tentative="1">
      <w:start w:val="1"/>
      <w:numFmt w:val="lowerRoman"/>
      <w:lvlText w:val="%9."/>
      <w:lvlJc w:val="right"/>
      <w:pPr>
        <w:ind w:left="4415" w:hanging="420"/>
      </w:pPr>
    </w:lvl>
  </w:abstractNum>
  <w:abstractNum w:abstractNumId="21" w15:restartNumberingAfterBreak="0">
    <w:nsid w:val="696D36AC"/>
    <w:multiLevelType w:val="multilevel"/>
    <w:tmpl w:val="506A4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330405F"/>
    <w:multiLevelType w:val="multilevel"/>
    <w:tmpl w:val="77602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4B21F8A"/>
    <w:multiLevelType w:val="hybridMultilevel"/>
    <w:tmpl w:val="567ADDDE"/>
    <w:lvl w:ilvl="0" w:tplc="04090001">
      <w:start w:val="1"/>
      <w:numFmt w:val="bullet"/>
      <w:lvlText w:val=""/>
      <w:lvlJc w:val="left"/>
      <w:pPr>
        <w:tabs>
          <w:tab w:val="num" w:pos="840"/>
        </w:tabs>
        <w:ind w:left="8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4" w15:restartNumberingAfterBreak="0">
    <w:nsid w:val="753131B2"/>
    <w:multiLevelType w:val="hybridMultilevel"/>
    <w:tmpl w:val="4768B22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5" w15:restartNumberingAfterBreak="0">
    <w:nsid w:val="758B1DB9"/>
    <w:multiLevelType w:val="hybridMultilevel"/>
    <w:tmpl w:val="D5861566"/>
    <w:lvl w:ilvl="0" w:tplc="04090013">
      <w:start w:val="1"/>
      <w:numFmt w:val="chineseCountingThousand"/>
      <w:lvlText w:val="%1、"/>
      <w:lvlJc w:val="left"/>
      <w:pPr>
        <w:tabs>
          <w:tab w:val="num" w:pos="420"/>
        </w:tabs>
        <w:ind w:left="420" w:hanging="420"/>
      </w:pPr>
    </w:lvl>
    <w:lvl w:ilvl="1" w:tplc="0409000F">
      <w:start w:val="1"/>
      <w:numFmt w:val="decimal"/>
      <w:lvlText w:val="%2."/>
      <w:lvlJc w:val="left"/>
      <w:pPr>
        <w:tabs>
          <w:tab w:val="num" w:pos="840"/>
        </w:tabs>
        <w:ind w:left="840" w:hanging="420"/>
      </w:pPr>
    </w:lvl>
    <w:lvl w:ilvl="2" w:tplc="0409001B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E3189228">
      <w:start w:val="1"/>
      <w:numFmt w:val="decimal"/>
      <w:lvlText w:val="%5．"/>
      <w:lvlJc w:val="left"/>
      <w:pPr>
        <w:tabs>
          <w:tab w:val="num" w:pos="2040"/>
        </w:tabs>
        <w:ind w:left="2040" w:hanging="360"/>
      </w:pPr>
      <w:rPr>
        <w:rFonts w:hint="default"/>
        <w:color w:val="auto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7B315904"/>
    <w:multiLevelType w:val="hybridMultilevel"/>
    <w:tmpl w:val="E8164024"/>
    <w:lvl w:ilvl="0" w:tplc="0409000F">
      <w:start w:val="1"/>
      <w:numFmt w:val="decimal"/>
      <w:lvlText w:val="%1."/>
      <w:lvlJc w:val="left"/>
      <w:pPr>
        <w:ind w:left="1055" w:hanging="420"/>
      </w:pPr>
    </w:lvl>
    <w:lvl w:ilvl="1" w:tplc="04090019" w:tentative="1">
      <w:start w:val="1"/>
      <w:numFmt w:val="lowerLetter"/>
      <w:lvlText w:val="%2)"/>
      <w:lvlJc w:val="left"/>
      <w:pPr>
        <w:ind w:left="1475" w:hanging="420"/>
      </w:pPr>
    </w:lvl>
    <w:lvl w:ilvl="2" w:tplc="0409001B" w:tentative="1">
      <w:start w:val="1"/>
      <w:numFmt w:val="lowerRoman"/>
      <w:lvlText w:val="%3."/>
      <w:lvlJc w:val="right"/>
      <w:pPr>
        <w:ind w:left="1895" w:hanging="420"/>
      </w:pPr>
    </w:lvl>
    <w:lvl w:ilvl="3" w:tplc="0409000F" w:tentative="1">
      <w:start w:val="1"/>
      <w:numFmt w:val="decimal"/>
      <w:lvlText w:val="%4."/>
      <w:lvlJc w:val="left"/>
      <w:pPr>
        <w:ind w:left="2315" w:hanging="420"/>
      </w:pPr>
    </w:lvl>
    <w:lvl w:ilvl="4" w:tplc="04090019" w:tentative="1">
      <w:start w:val="1"/>
      <w:numFmt w:val="lowerLetter"/>
      <w:lvlText w:val="%5)"/>
      <w:lvlJc w:val="left"/>
      <w:pPr>
        <w:ind w:left="2735" w:hanging="420"/>
      </w:pPr>
    </w:lvl>
    <w:lvl w:ilvl="5" w:tplc="0409001B" w:tentative="1">
      <w:start w:val="1"/>
      <w:numFmt w:val="lowerRoman"/>
      <w:lvlText w:val="%6."/>
      <w:lvlJc w:val="right"/>
      <w:pPr>
        <w:ind w:left="3155" w:hanging="420"/>
      </w:pPr>
    </w:lvl>
    <w:lvl w:ilvl="6" w:tplc="0409000F" w:tentative="1">
      <w:start w:val="1"/>
      <w:numFmt w:val="decimal"/>
      <w:lvlText w:val="%7."/>
      <w:lvlJc w:val="left"/>
      <w:pPr>
        <w:ind w:left="3575" w:hanging="420"/>
      </w:pPr>
    </w:lvl>
    <w:lvl w:ilvl="7" w:tplc="04090019" w:tentative="1">
      <w:start w:val="1"/>
      <w:numFmt w:val="lowerLetter"/>
      <w:lvlText w:val="%8)"/>
      <w:lvlJc w:val="left"/>
      <w:pPr>
        <w:ind w:left="3995" w:hanging="420"/>
      </w:pPr>
    </w:lvl>
    <w:lvl w:ilvl="8" w:tplc="0409001B" w:tentative="1">
      <w:start w:val="1"/>
      <w:numFmt w:val="lowerRoman"/>
      <w:lvlText w:val="%9."/>
      <w:lvlJc w:val="right"/>
      <w:pPr>
        <w:ind w:left="4415" w:hanging="420"/>
      </w:pPr>
    </w:lvl>
  </w:abstractNum>
  <w:num w:numId="1" w16cid:durableId="1588071707">
    <w:abstractNumId w:val="25"/>
  </w:num>
  <w:num w:numId="2" w16cid:durableId="903491595">
    <w:abstractNumId w:val="19"/>
  </w:num>
  <w:num w:numId="3" w16cid:durableId="168720230">
    <w:abstractNumId w:val="24"/>
  </w:num>
  <w:num w:numId="4" w16cid:durableId="831528800">
    <w:abstractNumId w:val="9"/>
  </w:num>
  <w:num w:numId="5" w16cid:durableId="329411779">
    <w:abstractNumId w:val="18"/>
  </w:num>
  <w:num w:numId="6" w16cid:durableId="718939077">
    <w:abstractNumId w:val="14"/>
  </w:num>
  <w:num w:numId="7" w16cid:durableId="1853840241">
    <w:abstractNumId w:val="15"/>
  </w:num>
  <w:num w:numId="8" w16cid:durableId="849374617">
    <w:abstractNumId w:val="3"/>
  </w:num>
  <w:num w:numId="9" w16cid:durableId="242956405">
    <w:abstractNumId w:val="10"/>
  </w:num>
  <w:num w:numId="10" w16cid:durableId="1990867943">
    <w:abstractNumId w:val="8"/>
  </w:num>
  <w:num w:numId="11" w16cid:durableId="833103525">
    <w:abstractNumId w:val="16"/>
  </w:num>
  <w:num w:numId="12" w16cid:durableId="1503204988">
    <w:abstractNumId w:val="23"/>
  </w:num>
  <w:num w:numId="13" w16cid:durableId="1145972997">
    <w:abstractNumId w:val="13"/>
  </w:num>
  <w:num w:numId="14" w16cid:durableId="1833567973">
    <w:abstractNumId w:val="20"/>
  </w:num>
  <w:num w:numId="15" w16cid:durableId="659579018">
    <w:abstractNumId w:val="4"/>
  </w:num>
  <w:num w:numId="16" w16cid:durableId="1078288763">
    <w:abstractNumId w:val="26"/>
  </w:num>
  <w:num w:numId="17" w16cid:durableId="153841617">
    <w:abstractNumId w:val="1"/>
  </w:num>
  <w:num w:numId="18" w16cid:durableId="2136174654">
    <w:abstractNumId w:val="11"/>
  </w:num>
  <w:num w:numId="19" w16cid:durableId="927424604">
    <w:abstractNumId w:val="6"/>
  </w:num>
  <w:num w:numId="20" w16cid:durableId="1202936727">
    <w:abstractNumId w:val="16"/>
  </w:num>
  <w:num w:numId="21" w16cid:durableId="997683642">
    <w:abstractNumId w:val="5"/>
  </w:num>
  <w:num w:numId="22" w16cid:durableId="1722484341">
    <w:abstractNumId w:val="7"/>
  </w:num>
  <w:num w:numId="23" w16cid:durableId="1014764906">
    <w:abstractNumId w:val="17"/>
  </w:num>
  <w:num w:numId="24" w16cid:durableId="214972290">
    <w:abstractNumId w:val="11"/>
  </w:num>
  <w:num w:numId="25" w16cid:durableId="1293513637">
    <w:abstractNumId w:val="11"/>
  </w:num>
  <w:num w:numId="26" w16cid:durableId="347216473">
    <w:abstractNumId w:val="11"/>
  </w:num>
  <w:num w:numId="27" w16cid:durableId="1542084535">
    <w:abstractNumId w:val="0"/>
  </w:num>
  <w:num w:numId="28" w16cid:durableId="206141765">
    <w:abstractNumId w:val="2"/>
  </w:num>
  <w:num w:numId="29" w16cid:durableId="926503914">
    <w:abstractNumId w:val="21"/>
  </w:num>
  <w:num w:numId="30" w16cid:durableId="954410789">
    <w:abstractNumId w:val="22"/>
  </w:num>
  <w:num w:numId="31" w16cid:durableId="163193959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sbQ0N7cwMDUztDBV0lEKTi0uzszPAykwrAUA798j5iwAAAA="/>
  </w:docVars>
  <w:rsids>
    <w:rsidRoot w:val="00ED337B"/>
    <w:rsid w:val="00000039"/>
    <w:rsid w:val="00000C63"/>
    <w:rsid w:val="00000D4B"/>
    <w:rsid w:val="00001B2D"/>
    <w:rsid w:val="00003DCB"/>
    <w:rsid w:val="00004A74"/>
    <w:rsid w:val="000058FA"/>
    <w:rsid w:val="0000632C"/>
    <w:rsid w:val="0000757C"/>
    <w:rsid w:val="00007BE6"/>
    <w:rsid w:val="00010162"/>
    <w:rsid w:val="00010424"/>
    <w:rsid w:val="00010D1C"/>
    <w:rsid w:val="00012C61"/>
    <w:rsid w:val="0001406F"/>
    <w:rsid w:val="0001413B"/>
    <w:rsid w:val="000141D4"/>
    <w:rsid w:val="0001650B"/>
    <w:rsid w:val="000169FD"/>
    <w:rsid w:val="00017DC8"/>
    <w:rsid w:val="00020C29"/>
    <w:rsid w:val="000218A1"/>
    <w:rsid w:val="00021ACA"/>
    <w:rsid w:val="00021F98"/>
    <w:rsid w:val="000234C3"/>
    <w:rsid w:val="000254F6"/>
    <w:rsid w:val="00025CC8"/>
    <w:rsid w:val="00030023"/>
    <w:rsid w:val="00034FE2"/>
    <w:rsid w:val="00035C5E"/>
    <w:rsid w:val="00037247"/>
    <w:rsid w:val="00040B74"/>
    <w:rsid w:val="00041287"/>
    <w:rsid w:val="000412E1"/>
    <w:rsid w:val="00046151"/>
    <w:rsid w:val="00046958"/>
    <w:rsid w:val="00047CB4"/>
    <w:rsid w:val="00047FA7"/>
    <w:rsid w:val="00052D96"/>
    <w:rsid w:val="00053B03"/>
    <w:rsid w:val="00053C05"/>
    <w:rsid w:val="00053E0B"/>
    <w:rsid w:val="00064007"/>
    <w:rsid w:val="000643DB"/>
    <w:rsid w:val="00065813"/>
    <w:rsid w:val="000714EA"/>
    <w:rsid w:val="000718D4"/>
    <w:rsid w:val="00071BA7"/>
    <w:rsid w:val="00074BF7"/>
    <w:rsid w:val="00076264"/>
    <w:rsid w:val="000772C3"/>
    <w:rsid w:val="00080213"/>
    <w:rsid w:val="000803B6"/>
    <w:rsid w:val="00080575"/>
    <w:rsid w:val="00081612"/>
    <w:rsid w:val="00084B1E"/>
    <w:rsid w:val="00084BB2"/>
    <w:rsid w:val="00084C1D"/>
    <w:rsid w:val="0008592E"/>
    <w:rsid w:val="0009230A"/>
    <w:rsid w:val="000926D4"/>
    <w:rsid w:val="00092898"/>
    <w:rsid w:val="00093571"/>
    <w:rsid w:val="00094461"/>
    <w:rsid w:val="00094D54"/>
    <w:rsid w:val="000A20BC"/>
    <w:rsid w:val="000A24EF"/>
    <w:rsid w:val="000A3E86"/>
    <w:rsid w:val="000A69F5"/>
    <w:rsid w:val="000B122D"/>
    <w:rsid w:val="000B1489"/>
    <w:rsid w:val="000B369C"/>
    <w:rsid w:val="000B5212"/>
    <w:rsid w:val="000B5F69"/>
    <w:rsid w:val="000B6043"/>
    <w:rsid w:val="000B6E79"/>
    <w:rsid w:val="000B7387"/>
    <w:rsid w:val="000B7866"/>
    <w:rsid w:val="000C0B3D"/>
    <w:rsid w:val="000D1377"/>
    <w:rsid w:val="000D1E54"/>
    <w:rsid w:val="000D3D42"/>
    <w:rsid w:val="000D404D"/>
    <w:rsid w:val="000D7141"/>
    <w:rsid w:val="000D78DC"/>
    <w:rsid w:val="000E25BC"/>
    <w:rsid w:val="000E3A27"/>
    <w:rsid w:val="000E4F70"/>
    <w:rsid w:val="000E56E9"/>
    <w:rsid w:val="000E65EC"/>
    <w:rsid w:val="000E68AF"/>
    <w:rsid w:val="000E7838"/>
    <w:rsid w:val="000F1643"/>
    <w:rsid w:val="000F1EF4"/>
    <w:rsid w:val="000F2939"/>
    <w:rsid w:val="000F47D8"/>
    <w:rsid w:val="001018DE"/>
    <w:rsid w:val="001029C2"/>
    <w:rsid w:val="00102B45"/>
    <w:rsid w:val="001043C5"/>
    <w:rsid w:val="0010454E"/>
    <w:rsid w:val="001048EF"/>
    <w:rsid w:val="00104D18"/>
    <w:rsid w:val="00105028"/>
    <w:rsid w:val="00105B2C"/>
    <w:rsid w:val="00106F86"/>
    <w:rsid w:val="0011207A"/>
    <w:rsid w:val="001141E0"/>
    <w:rsid w:val="0011525C"/>
    <w:rsid w:val="00115BF1"/>
    <w:rsid w:val="001176DE"/>
    <w:rsid w:val="00121017"/>
    <w:rsid w:val="00121E9E"/>
    <w:rsid w:val="00123FF7"/>
    <w:rsid w:val="001269CC"/>
    <w:rsid w:val="00126EFE"/>
    <w:rsid w:val="00130191"/>
    <w:rsid w:val="001329E7"/>
    <w:rsid w:val="001356AF"/>
    <w:rsid w:val="001357C8"/>
    <w:rsid w:val="00136511"/>
    <w:rsid w:val="0013691E"/>
    <w:rsid w:val="001413A8"/>
    <w:rsid w:val="001429F4"/>
    <w:rsid w:val="00143768"/>
    <w:rsid w:val="00146DF7"/>
    <w:rsid w:val="00147FE5"/>
    <w:rsid w:val="001518DA"/>
    <w:rsid w:val="00152EBE"/>
    <w:rsid w:val="0015304D"/>
    <w:rsid w:val="0015407E"/>
    <w:rsid w:val="00154A1A"/>
    <w:rsid w:val="0015518D"/>
    <w:rsid w:val="00156081"/>
    <w:rsid w:val="001574FB"/>
    <w:rsid w:val="00160A7B"/>
    <w:rsid w:val="00160CB8"/>
    <w:rsid w:val="00160D31"/>
    <w:rsid w:val="00161499"/>
    <w:rsid w:val="00162046"/>
    <w:rsid w:val="00163123"/>
    <w:rsid w:val="001639D6"/>
    <w:rsid w:val="00164619"/>
    <w:rsid w:val="001651AE"/>
    <w:rsid w:val="00165A19"/>
    <w:rsid w:val="00166FA8"/>
    <w:rsid w:val="001679E1"/>
    <w:rsid w:val="00171507"/>
    <w:rsid w:val="00172FCA"/>
    <w:rsid w:val="001738EF"/>
    <w:rsid w:val="00177969"/>
    <w:rsid w:val="00180998"/>
    <w:rsid w:val="001839DA"/>
    <w:rsid w:val="001860C8"/>
    <w:rsid w:val="0018727D"/>
    <w:rsid w:val="00191383"/>
    <w:rsid w:val="0019141B"/>
    <w:rsid w:val="001915D7"/>
    <w:rsid w:val="00192590"/>
    <w:rsid w:val="00192FF6"/>
    <w:rsid w:val="0019720D"/>
    <w:rsid w:val="001974F8"/>
    <w:rsid w:val="00197FE1"/>
    <w:rsid w:val="001A14A2"/>
    <w:rsid w:val="001A2564"/>
    <w:rsid w:val="001A2604"/>
    <w:rsid w:val="001A5F8A"/>
    <w:rsid w:val="001A6CFD"/>
    <w:rsid w:val="001B0C3F"/>
    <w:rsid w:val="001B2115"/>
    <w:rsid w:val="001B4BF3"/>
    <w:rsid w:val="001B5684"/>
    <w:rsid w:val="001B62F4"/>
    <w:rsid w:val="001B6734"/>
    <w:rsid w:val="001B7891"/>
    <w:rsid w:val="001B78FF"/>
    <w:rsid w:val="001C034B"/>
    <w:rsid w:val="001C0809"/>
    <w:rsid w:val="001C0B48"/>
    <w:rsid w:val="001C1162"/>
    <w:rsid w:val="001C1299"/>
    <w:rsid w:val="001C1BE9"/>
    <w:rsid w:val="001C1E2A"/>
    <w:rsid w:val="001C4D15"/>
    <w:rsid w:val="001C58FC"/>
    <w:rsid w:val="001C592D"/>
    <w:rsid w:val="001C64EB"/>
    <w:rsid w:val="001C6E81"/>
    <w:rsid w:val="001C6FE8"/>
    <w:rsid w:val="001C7888"/>
    <w:rsid w:val="001D040D"/>
    <w:rsid w:val="001D09C9"/>
    <w:rsid w:val="001D26BA"/>
    <w:rsid w:val="001D38A0"/>
    <w:rsid w:val="001D3D2F"/>
    <w:rsid w:val="001D4397"/>
    <w:rsid w:val="001D5AC4"/>
    <w:rsid w:val="001D625F"/>
    <w:rsid w:val="001D6E4A"/>
    <w:rsid w:val="001D7408"/>
    <w:rsid w:val="001E0EFA"/>
    <w:rsid w:val="001E261F"/>
    <w:rsid w:val="001E371C"/>
    <w:rsid w:val="001E53FA"/>
    <w:rsid w:val="001E550D"/>
    <w:rsid w:val="001E5CD7"/>
    <w:rsid w:val="001E73D9"/>
    <w:rsid w:val="001F02BA"/>
    <w:rsid w:val="001F0789"/>
    <w:rsid w:val="001F3C0B"/>
    <w:rsid w:val="001F72BD"/>
    <w:rsid w:val="001F79A7"/>
    <w:rsid w:val="00200C5F"/>
    <w:rsid w:val="002013A7"/>
    <w:rsid w:val="00201980"/>
    <w:rsid w:val="00204DB8"/>
    <w:rsid w:val="00205172"/>
    <w:rsid w:val="0020633B"/>
    <w:rsid w:val="002109CD"/>
    <w:rsid w:val="00210D2A"/>
    <w:rsid w:val="00211B50"/>
    <w:rsid w:val="00211EFE"/>
    <w:rsid w:val="002127B4"/>
    <w:rsid w:val="0021309E"/>
    <w:rsid w:val="00213982"/>
    <w:rsid w:val="00213FC3"/>
    <w:rsid w:val="002145DC"/>
    <w:rsid w:val="00216045"/>
    <w:rsid w:val="00220BAE"/>
    <w:rsid w:val="00221627"/>
    <w:rsid w:val="00222BFA"/>
    <w:rsid w:val="00222EBB"/>
    <w:rsid w:val="0022409D"/>
    <w:rsid w:val="002244DF"/>
    <w:rsid w:val="00225B1B"/>
    <w:rsid w:val="00225BB5"/>
    <w:rsid w:val="00225BBA"/>
    <w:rsid w:val="00226065"/>
    <w:rsid w:val="0022782B"/>
    <w:rsid w:val="00227AB8"/>
    <w:rsid w:val="00227B04"/>
    <w:rsid w:val="002303BA"/>
    <w:rsid w:val="002306A6"/>
    <w:rsid w:val="00230D45"/>
    <w:rsid w:val="0023222C"/>
    <w:rsid w:val="0023517D"/>
    <w:rsid w:val="00235B14"/>
    <w:rsid w:val="0023633E"/>
    <w:rsid w:val="00237FFA"/>
    <w:rsid w:val="00240D32"/>
    <w:rsid w:val="002411C8"/>
    <w:rsid w:val="00241CBA"/>
    <w:rsid w:val="00243EB1"/>
    <w:rsid w:val="00244875"/>
    <w:rsid w:val="00251315"/>
    <w:rsid w:val="0025275A"/>
    <w:rsid w:val="0025279D"/>
    <w:rsid w:val="00254C75"/>
    <w:rsid w:val="0025719B"/>
    <w:rsid w:val="00257DC7"/>
    <w:rsid w:val="00257FAB"/>
    <w:rsid w:val="00261D61"/>
    <w:rsid w:val="00262320"/>
    <w:rsid w:val="002627D9"/>
    <w:rsid w:val="00267F67"/>
    <w:rsid w:val="00267FC2"/>
    <w:rsid w:val="002701FA"/>
    <w:rsid w:val="002722BB"/>
    <w:rsid w:val="00273F8B"/>
    <w:rsid w:val="00274C02"/>
    <w:rsid w:val="00274C39"/>
    <w:rsid w:val="00275FC8"/>
    <w:rsid w:val="002762B1"/>
    <w:rsid w:val="00276F67"/>
    <w:rsid w:val="0028076F"/>
    <w:rsid w:val="00281806"/>
    <w:rsid w:val="00282919"/>
    <w:rsid w:val="002842E9"/>
    <w:rsid w:val="00285ED2"/>
    <w:rsid w:val="00290829"/>
    <w:rsid w:val="0029728F"/>
    <w:rsid w:val="002A0100"/>
    <w:rsid w:val="002A2102"/>
    <w:rsid w:val="002A2C1F"/>
    <w:rsid w:val="002A32B8"/>
    <w:rsid w:val="002A3F0D"/>
    <w:rsid w:val="002A6278"/>
    <w:rsid w:val="002A662D"/>
    <w:rsid w:val="002A6F5E"/>
    <w:rsid w:val="002B2136"/>
    <w:rsid w:val="002B2D55"/>
    <w:rsid w:val="002B32D9"/>
    <w:rsid w:val="002B3B2D"/>
    <w:rsid w:val="002B59A5"/>
    <w:rsid w:val="002B5BC4"/>
    <w:rsid w:val="002B7AFF"/>
    <w:rsid w:val="002C0590"/>
    <w:rsid w:val="002C06C2"/>
    <w:rsid w:val="002C2AA9"/>
    <w:rsid w:val="002C3745"/>
    <w:rsid w:val="002C4091"/>
    <w:rsid w:val="002C585F"/>
    <w:rsid w:val="002C5F31"/>
    <w:rsid w:val="002C62AC"/>
    <w:rsid w:val="002C64FE"/>
    <w:rsid w:val="002C6E93"/>
    <w:rsid w:val="002D13BE"/>
    <w:rsid w:val="002D190A"/>
    <w:rsid w:val="002D435E"/>
    <w:rsid w:val="002D6765"/>
    <w:rsid w:val="002D7A82"/>
    <w:rsid w:val="002E024C"/>
    <w:rsid w:val="002E1DA6"/>
    <w:rsid w:val="002E4FB9"/>
    <w:rsid w:val="002E53D6"/>
    <w:rsid w:val="002E5FB5"/>
    <w:rsid w:val="002E6941"/>
    <w:rsid w:val="002E7B35"/>
    <w:rsid w:val="002F0034"/>
    <w:rsid w:val="002F08F3"/>
    <w:rsid w:val="002F14C7"/>
    <w:rsid w:val="002F22E0"/>
    <w:rsid w:val="002F2712"/>
    <w:rsid w:val="002F3195"/>
    <w:rsid w:val="002F7347"/>
    <w:rsid w:val="002F795B"/>
    <w:rsid w:val="0030079E"/>
    <w:rsid w:val="003027D5"/>
    <w:rsid w:val="0030363A"/>
    <w:rsid w:val="0030476E"/>
    <w:rsid w:val="00307CD2"/>
    <w:rsid w:val="003132E3"/>
    <w:rsid w:val="003134D4"/>
    <w:rsid w:val="00313540"/>
    <w:rsid w:val="00314604"/>
    <w:rsid w:val="00314C5D"/>
    <w:rsid w:val="003173FD"/>
    <w:rsid w:val="00317410"/>
    <w:rsid w:val="00321B3C"/>
    <w:rsid w:val="00322278"/>
    <w:rsid w:val="003238D3"/>
    <w:rsid w:val="0033105F"/>
    <w:rsid w:val="003323F2"/>
    <w:rsid w:val="003325D9"/>
    <w:rsid w:val="00340096"/>
    <w:rsid w:val="00340D22"/>
    <w:rsid w:val="00340E76"/>
    <w:rsid w:val="00341395"/>
    <w:rsid w:val="00341436"/>
    <w:rsid w:val="00342932"/>
    <w:rsid w:val="003432A1"/>
    <w:rsid w:val="0034353A"/>
    <w:rsid w:val="00344BD6"/>
    <w:rsid w:val="0034575C"/>
    <w:rsid w:val="00346C01"/>
    <w:rsid w:val="003473F7"/>
    <w:rsid w:val="00347A41"/>
    <w:rsid w:val="0035180F"/>
    <w:rsid w:val="00351BA5"/>
    <w:rsid w:val="00352553"/>
    <w:rsid w:val="00353152"/>
    <w:rsid w:val="00355EAD"/>
    <w:rsid w:val="00356475"/>
    <w:rsid w:val="003607EA"/>
    <w:rsid w:val="00360816"/>
    <w:rsid w:val="003615F2"/>
    <w:rsid w:val="00361AD3"/>
    <w:rsid w:val="00361DDA"/>
    <w:rsid w:val="003630A2"/>
    <w:rsid w:val="003634C4"/>
    <w:rsid w:val="00366AFD"/>
    <w:rsid w:val="00371B98"/>
    <w:rsid w:val="00372925"/>
    <w:rsid w:val="00372F60"/>
    <w:rsid w:val="003743BF"/>
    <w:rsid w:val="00374672"/>
    <w:rsid w:val="003746C7"/>
    <w:rsid w:val="00376CCB"/>
    <w:rsid w:val="00380AF4"/>
    <w:rsid w:val="00380D62"/>
    <w:rsid w:val="00381601"/>
    <w:rsid w:val="00383160"/>
    <w:rsid w:val="0038455D"/>
    <w:rsid w:val="0038458A"/>
    <w:rsid w:val="003852FB"/>
    <w:rsid w:val="00385336"/>
    <w:rsid w:val="00386037"/>
    <w:rsid w:val="00387D7B"/>
    <w:rsid w:val="003916D9"/>
    <w:rsid w:val="0039185F"/>
    <w:rsid w:val="00391A94"/>
    <w:rsid w:val="00391BFA"/>
    <w:rsid w:val="003946F2"/>
    <w:rsid w:val="00394AC7"/>
    <w:rsid w:val="0039528E"/>
    <w:rsid w:val="003971CC"/>
    <w:rsid w:val="003A00BA"/>
    <w:rsid w:val="003A0267"/>
    <w:rsid w:val="003A1B00"/>
    <w:rsid w:val="003A43F7"/>
    <w:rsid w:val="003A4703"/>
    <w:rsid w:val="003A496E"/>
    <w:rsid w:val="003A52E6"/>
    <w:rsid w:val="003A56CF"/>
    <w:rsid w:val="003A69F8"/>
    <w:rsid w:val="003A7692"/>
    <w:rsid w:val="003B0561"/>
    <w:rsid w:val="003B2782"/>
    <w:rsid w:val="003B352F"/>
    <w:rsid w:val="003B3CD2"/>
    <w:rsid w:val="003B4659"/>
    <w:rsid w:val="003B4691"/>
    <w:rsid w:val="003B519E"/>
    <w:rsid w:val="003B7660"/>
    <w:rsid w:val="003C2C86"/>
    <w:rsid w:val="003C35F8"/>
    <w:rsid w:val="003C371E"/>
    <w:rsid w:val="003C39E6"/>
    <w:rsid w:val="003C452C"/>
    <w:rsid w:val="003C4E26"/>
    <w:rsid w:val="003C607E"/>
    <w:rsid w:val="003C60C7"/>
    <w:rsid w:val="003C6114"/>
    <w:rsid w:val="003C67F1"/>
    <w:rsid w:val="003D08A1"/>
    <w:rsid w:val="003D1AAA"/>
    <w:rsid w:val="003D1B73"/>
    <w:rsid w:val="003D403B"/>
    <w:rsid w:val="003D7973"/>
    <w:rsid w:val="003E128A"/>
    <w:rsid w:val="003E1FBA"/>
    <w:rsid w:val="003E375C"/>
    <w:rsid w:val="003E5615"/>
    <w:rsid w:val="003E618A"/>
    <w:rsid w:val="003E719F"/>
    <w:rsid w:val="003E783D"/>
    <w:rsid w:val="003F059C"/>
    <w:rsid w:val="003F501E"/>
    <w:rsid w:val="003F554C"/>
    <w:rsid w:val="003F74E0"/>
    <w:rsid w:val="00401144"/>
    <w:rsid w:val="00401621"/>
    <w:rsid w:val="00401CDB"/>
    <w:rsid w:val="00404D32"/>
    <w:rsid w:val="00405686"/>
    <w:rsid w:val="0041476F"/>
    <w:rsid w:val="00415FBD"/>
    <w:rsid w:val="00416682"/>
    <w:rsid w:val="00416F10"/>
    <w:rsid w:val="00422D70"/>
    <w:rsid w:val="00425C78"/>
    <w:rsid w:val="004268C9"/>
    <w:rsid w:val="0042762B"/>
    <w:rsid w:val="0043145F"/>
    <w:rsid w:val="00436433"/>
    <w:rsid w:val="00437845"/>
    <w:rsid w:val="00437BD0"/>
    <w:rsid w:val="00437FBA"/>
    <w:rsid w:val="00440C4F"/>
    <w:rsid w:val="0044123B"/>
    <w:rsid w:val="0044160C"/>
    <w:rsid w:val="00441B46"/>
    <w:rsid w:val="00441FA9"/>
    <w:rsid w:val="004435F6"/>
    <w:rsid w:val="004450B6"/>
    <w:rsid w:val="0044760A"/>
    <w:rsid w:val="00450E9F"/>
    <w:rsid w:val="004515C6"/>
    <w:rsid w:val="00451932"/>
    <w:rsid w:val="00451D2F"/>
    <w:rsid w:val="004524BD"/>
    <w:rsid w:val="00453966"/>
    <w:rsid w:val="004557F0"/>
    <w:rsid w:val="00465E8E"/>
    <w:rsid w:val="004660BC"/>
    <w:rsid w:val="00471D8E"/>
    <w:rsid w:val="00472287"/>
    <w:rsid w:val="00472B52"/>
    <w:rsid w:val="00472B64"/>
    <w:rsid w:val="00472BBC"/>
    <w:rsid w:val="004731D6"/>
    <w:rsid w:val="00473394"/>
    <w:rsid w:val="004801E7"/>
    <w:rsid w:val="004807B6"/>
    <w:rsid w:val="0048165D"/>
    <w:rsid w:val="00482BC1"/>
    <w:rsid w:val="00483737"/>
    <w:rsid w:val="0048564B"/>
    <w:rsid w:val="00485BD2"/>
    <w:rsid w:val="00486660"/>
    <w:rsid w:val="00487133"/>
    <w:rsid w:val="00490569"/>
    <w:rsid w:val="00490C1D"/>
    <w:rsid w:val="00494014"/>
    <w:rsid w:val="00494065"/>
    <w:rsid w:val="00494635"/>
    <w:rsid w:val="00494B6D"/>
    <w:rsid w:val="00496E75"/>
    <w:rsid w:val="00497B62"/>
    <w:rsid w:val="00497D5E"/>
    <w:rsid w:val="004A06A2"/>
    <w:rsid w:val="004A3133"/>
    <w:rsid w:val="004A472E"/>
    <w:rsid w:val="004A76C2"/>
    <w:rsid w:val="004A7710"/>
    <w:rsid w:val="004A7980"/>
    <w:rsid w:val="004B0B3B"/>
    <w:rsid w:val="004B5FB4"/>
    <w:rsid w:val="004C0154"/>
    <w:rsid w:val="004C28AE"/>
    <w:rsid w:val="004C2CE4"/>
    <w:rsid w:val="004C5067"/>
    <w:rsid w:val="004C7A93"/>
    <w:rsid w:val="004D1323"/>
    <w:rsid w:val="004D276D"/>
    <w:rsid w:val="004D30A0"/>
    <w:rsid w:val="004D32B9"/>
    <w:rsid w:val="004D3937"/>
    <w:rsid w:val="004D7106"/>
    <w:rsid w:val="004D75F0"/>
    <w:rsid w:val="004D7625"/>
    <w:rsid w:val="004E097F"/>
    <w:rsid w:val="004E2B76"/>
    <w:rsid w:val="004E332E"/>
    <w:rsid w:val="004E4FD9"/>
    <w:rsid w:val="004E5D4A"/>
    <w:rsid w:val="004F0EE7"/>
    <w:rsid w:val="004F133D"/>
    <w:rsid w:val="004F2221"/>
    <w:rsid w:val="004F2749"/>
    <w:rsid w:val="004F30B1"/>
    <w:rsid w:val="004F4050"/>
    <w:rsid w:val="004F4322"/>
    <w:rsid w:val="004F60C1"/>
    <w:rsid w:val="004F611C"/>
    <w:rsid w:val="004F6CDA"/>
    <w:rsid w:val="004F798A"/>
    <w:rsid w:val="005004D5"/>
    <w:rsid w:val="0050085B"/>
    <w:rsid w:val="00501996"/>
    <w:rsid w:val="00502F19"/>
    <w:rsid w:val="00503521"/>
    <w:rsid w:val="00505080"/>
    <w:rsid w:val="0051092D"/>
    <w:rsid w:val="00510E08"/>
    <w:rsid w:val="00513443"/>
    <w:rsid w:val="00513932"/>
    <w:rsid w:val="00513AED"/>
    <w:rsid w:val="00513EE9"/>
    <w:rsid w:val="005144A2"/>
    <w:rsid w:val="00515F27"/>
    <w:rsid w:val="0051605B"/>
    <w:rsid w:val="00517233"/>
    <w:rsid w:val="0051768B"/>
    <w:rsid w:val="00521E5B"/>
    <w:rsid w:val="0052301C"/>
    <w:rsid w:val="00523C50"/>
    <w:rsid w:val="00525482"/>
    <w:rsid w:val="00525A59"/>
    <w:rsid w:val="00525AE9"/>
    <w:rsid w:val="00526A73"/>
    <w:rsid w:val="00526F29"/>
    <w:rsid w:val="00527FBA"/>
    <w:rsid w:val="005305AD"/>
    <w:rsid w:val="00533EC6"/>
    <w:rsid w:val="00536A34"/>
    <w:rsid w:val="00536E19"/>
    <w:rsid w:val="00537207"/>
    <w:rsid w:val="00537E1C"/>
    <w:rsid w:val="00542334"/>
    <w:rsid w:val="00542CEE"/>
    <w:rsid w:val="00544C85"/>
    <w:rsid w:val="0054526A"/>
    <w:rsid w:val="00546CF2"/>
    <w:rsid w:val="00550F76"/>
    <w:rsid w:val="005513A7"/>
    <w:rsid w:val="00551EA4"/>
    <w:rsid w:val="0055212E"/>
    <w:rsid w:val="0055278E"/>
    <w:rsid w:val="005532F9"/>
    <w:rsid w:val="00553804"/>
    <w:rsid w:val="00553C92"/>
    <w:rsid w:val="005544E4"/>
    <w:rsid w:val="00554B3A"/>
    <w:rsid w:val="0055631E"/>
    <w:rsid w:val="00556FDB"/>
    <w:rsid w:val="00557030"/>
    <w:rsid w:val="00563681"/>
    <w:rsid w:val="0056454C"/>
    <w:rsid w:val="005648C1"/>
    <w:rsid w:val="00565CAB"/>
    <w:rsid w:val="00567561"/>
    <w:rsid w:val="005701DB"/>
    <w:rsid w:val="00570267"/>
    <w:rsid w:val="00573210"/>
    <w:rsid w:val="005732CE"/>
    <w:rsid w:val="00573B4E"/>
    <w:rsid w:val="00574977"/>
    <w:rsid w:val="005752CF"/>
    <w:rsid w:val="005763AF"/>
    <w:rsid w:val="00581120"/>
    <w:rsid w:val="005815E4"/>
    <w:rsid w:val="00581ACB"/>
    <w:rsid w:val="00583EA8"/>
    <w:rsid w:val="0058587F"/>
    <w:rsid w:val="0058595B"/>
    <w:rsid w:val="00586271"/>
    <w:rsid w:val="00590855"/>
    <w:rsid w:val="0059101D"/>
    <w:rsid w:val="00591750"/>
    <w:rsid w:val="00593375"/>
    <w:rsid w:val="00596EDD"/>
    <w:rsid w:val="00597A94"/>
    <w:rsid w:val="00597EEA"/>
    <w:rsid w:val="005A1816"/>
    <w:rsid w:val="005A47BD"/>
    <w:rsid w:val="005A48E4"/>
    <w:rsid w:val="005A5DFD"/>
    <w:rsid w:val="005B2531"/>
    <w:rsid w:val="005B2A1D"/>
    <w:rsid w:val="005B47C5"/>
    <w:rsid w:val="005B4A7F"/>
    <w:rsid w:val="005B566A"/>
    <w:rsid w:val="005B7879"/>
    <w:rsid w:val="005C4380"/>
    <w:rsid w:val="005C4439"/>
    <w:rsid w:val="005C4F51"/>
    <w:rsid w:val="005C5347"/>
    <w:rsid w:val="005C62D1"/>
    <w:rsid w:val="005C7637"/>
    <w:rsid w:val="005C7643"/>
    <w:rsid w:val="005D2B85"/>
    <w:rsid w:val="005D3677"/>
    <w:rsid w:val="005D3E09"/>
    <w:rsid w:val="005D4A8C"/>
    <w:rsid w:val="005D5543"/>
    <w:rsid w:val="005D702B"/>
    <w:rsid w:val="005E01AD"/>
    <w:rsid w:val="005E2001"/>
    <w:rsid w:val="005E2909"/>
    <w:rsid w:val="005E377C"/>
    <w:rsid w:val="005E6D63"/>
    <w:rsid w:val="005E7414"/>
    <w:rsid w:val="005F065C"/>
    <w:rsid w:val="005F06D2"/>
    <w:rsid w:val="005F0756"/>
    <w:rsid w:val="005F294C"/>
    <w:rsid w:val="005F2ABB"/>
    <w:rsid w:val="005F5238"/>
    <w:rsid w:val="00600B60"/>
    <w:rsid w:val="00601811"/>
    <w:rsid w:val="00601C87"/>
    <w:rsid w:val="00603224"/>
    <w:rsid w:val="006037D8"/>
    <w:rsid w:val="00604460"/>
    <w:rsid w:val="00604507"/>
    <w:rsid w:val="00605300"/>
    <w:rsid w:val="00605DC5"/>
    <w:rsid w:val="00605E41"/>
    <w:rsid w:val="00607DF4"/>
    <w:rsid w:val="00607E11"/>
    <w:rsid w:val="006121DC"/>
    <w:rsid w:val="00613A3B"/>
    <w:rsid w:val="00614CB7"/>
    <w:rsid w:val="00614FE4"/>
    <w:rsid w:val="00615EBE"/>
    <w:rsid w:val="00615FDB"/>
    <w:rsid w:val="00616482"/>
    <w:rsid w:val="00621659"/>
    <w:rsid w:val="00623284"/>
    <w:rsid w:val="00624515"/>
    <w:rsid w:val="00627CEF"/>
    <w:rsid w:val="00630DE1"/>
    <w:rsid w:val="006316DB"/>
    <w:rsid w:val="0063246A"/>
    <w:rsid w:val="00632E38"/>
    <w:rsid w:val="00632F2D"/>
    <w:rsid w:val="006336E0"/>
    <w:rsid w:val="00634037"/>
    <w:rsid w:val="0063440F"/>
    <w:rsid w:val="006349C5"/>
    <w:rsid w:val="0063574C"/>
    <w:rsid w:val="006362EA"/>
    <w:rsid w:val="00637538"/>
    <w:rsid w:val="00641BB8"/>
    <w:rsid w:val="00641BBE"/>
    <w:rsid w:val="00642AD1"/>
    <w:rsid w:val="00642E1D"/>
    <w:rsid w:val="0064398F"/>
    <w:rsid w:val="00644640"/>
    <w:rsid w:val="00645189"/>
    <w:rsid w:val="006511C1"/>
    <w:rsid w:val="00653D38"/>
    <w:rsid w:val="00653F1B"/>
    <w:rsid w:val="006545DA"/>
    <w:rsid w:val="00654B7D"/>
    <w:rsid w:val="00655CD9"/>
    <w:rsid w:val="00657C3B"/>
    <w:rsid w:val="006619EE"/>
    <w:rsid w:val="006657C1"/>
    <w:rsid w:val="00667DB0"/>
    <w:rsid w:val="00670846"/>
    <w:rsid w:val="006709DD"/>
    <w:rsid w:val="0067129B"/>
    <w:rsid w:val="00671D6D"/>
    <w:rsid w:val="00673B56"/>
    <w:rsid w:val="00674C70"/>
    <w:rsid w:val="006760B5"/>
    <w:rsid w:val="00676EB5"/>
    <w:rsid w:val="00676EE7"/>
    <w:rsid w:val="006829DA"/>
    <w:rsid w:val="00682C68"/>
    <w:rsid w:val="00684705"/>
    <w:rsid w:val="00684923"/>
    <w:rsid w:val="00684DD5"/>
    <w:rsid w:val="006861DA"/>
    <w:rsid w:val="0069002C"/>
    <w:rsid w:val="00692F38"/>
    <w:rsid w:val="0069404B"/>
    <w:rsid w:val="0069537C"/>
    <w:rsid w:val="00695734"/>
    <w:rsid w:val="006975CC"/>
    <w:rsid w:val="006A06A7"/>
    <w:rsid w:val="006A0764"/>
    <w:rsid w:val="006A189B"/>
    <w:rsid w:val="006A463F"/>
    <w:rsid w:val="006A48F6"/>
    <w:rsid w:val="006A5B27"/>
    <w:rsid w:val="006A7EE9"/>
    <w:rsid w:val="006B3F95"/>
    <w:rsid w:val="006B5EBE"/>
    <w:rsid w:val="006B68F8"/>
    <w:rsid w:val="006C074D"/>
    <w:rsid w:val="006C1A75"/>
    <w:rsid w:val="006C1E54"/>
    <w:rsid w:val="006C28BB"/>
    <w:rsid w:val="006C30E5"/>
    <w:rsid w:val="006C3259"/>
    <w:rsid w:val="006C35ED"/>
    <w:rsid w:val="006C4099"/>
    <w:rsid w:val="006C5FC7"/>
    <w:rsid w:val="006D10EC"/>
    <w:rsid w:val="006D2A32"/>
    <w:rsid w:val="006D304E"/>
    <w:rsid w:val="006D48D9"/>
    <w:rsid w:val="006D6165"/>
    <w:rsid w:val="006D67C6"/>
    <w:rsid w:val="006E0721"/>
    <w:rsid w:val="006E1443"/>
    <w:rsid w:val="006E2D69"/>
    <w:rsid w:val="006E3144"/>
    <w:rsid w:val="006E3316"/>
    <w:rsid w:val="006E45F4"/>
    <w:rsid w:val="006E4DA2"/>
    <w:rsid w:val="006E5359"/>
    <w:rsid w:val="006E54BA"/>
    <w:rsid w:val="006F0DF4"/>
    <w:rsid w:val="006F4478"/>
    <w:rsid w:val="006F75DF"/>
    <w:rsid w:val="007006EC"/>
    <w:rsid w:val="00701F7E"/>
    <w:rsid w:val="00702E66"/>
    <w:rsid w:val="007030ED"/>
    <w:rsid w:val="00705379"/>
    <w:rsid w:val="00711A94"/>
    <w:rsid w:val="00711D64"/>
    <w:rsid w:val="00712E6E"/>
    <w:rsid w:val="007136CD"/>
    <w:rsid w:val="00713ED3"/>
    <w:rsid w:val="00714647"/>
    <w:rsid w:val="00715B7D"/>
    <w:rsid w:val="00715F06"/>
    <w:rsid w:val="00717F79"/>
    <w:rsid w:val="007225BB"/>
    <w:rsid w:val="0072336A"/>
    <w:rsid w:val="00723A16"/>
    <w:rsid w:val="0073071C"/>
    <w:rsid w:val="00731666"/>
    <w:rsid w:val="00732DC1"/>
    <w:rsid w:val="00733437"/>
    <w:rsid w:val="007337FC"/>
    <w:rsid w:val="00735741"/>
    <w:rsid w:val="00735D02"/>
    <w:rsid w:val="00736895"/>
    <w:rsid w:val="00741956"/>
    <w:rsid w:val="00741AA0"/>
    <w:rsid w:val="00745FFE"/>
    <w:rsid w:val="00746507"/>
    <w:rsid w:val="00747DE9"/>
    <w:rsid w:val="00747FA4"/>
    <w:rsid w:val="00750350"/>
    <w:rsid w:val="007508C2"/>
    <w:rsid w:val="007514E0"/>
    <w:rsid w:val="007516DD"/>
    <w:rsid w:val="00754F92"/>
    <w:rsid w:val="00755BF9"/>
    <w:rsid w:val="007608FF"/>
    <w:rsid w:val="00760AC2"/>
    <w:rsid w:val="0076149E"/>
    <w:rsid w:val="00764DF2"/>
    <w:rsid w:val="00764EF5"/>
    <w:rsid w:val="00766666"/>
    <w:rsid w:val="00766C61"/>
    <w:rsid w:val="00772688"/>
    <w:rsid w:val="00772A93"/>
    <w:rsid w:val="00774F14"/>
    <w:rsid w:val="00775AC0"/>
    <w:rsid w:val="00780C25"/>
    <w:rsid w:val="007818F0"/>
    <w:rsid w:val="00781AEC"/>
    <w:rsid w:val="00782439"/>
    <w:rsid w:val="00782696"/>
    <w:rsid w:val="00786954"/>
    <w:rsid w:val="00787373"/>
    <w:rsid w:val="0079062E"/>
    <w:rsid w:val="007917A2"/>
    <w:rsid w:val="00793212"/>
    <w:rsid w:val="00793EA5"/>
    <w:rsid w:val="00795DD9"/>
    <w:rsid w:val="00796D35"/>
    <w:rsid w:val="007A11D2"/>
    <w:rsid w:val="007A2083"/>
    <w:rsid w:val="007A21C2"/>
    <w:rsid w:val="007A30E7"/>
    <w:rsid w:val="007A3648"/>
    <w:rsid w:val="007A6146"/>
    <w:rsid w:val="007A6226"/>
    <w:rsid w:val="007A650F"/>
    <w:rsid w:val="007B07D5"/>
    <w:rsid w:val="007B1FBF"/>
    <w:rsid w:val="007B2B09"/>
    <w:rsid w:val="007B41BF"/>
    <w:rsid w:val="007B5586"/>
    <w:rsid w:val="007B68A8"/>
    <w:rsid w:val="007C064F"/>
    <w:rsid w:val="007C13E0"/>
    <w:rsid w:val="007D0A8D"/>
    <w:rsid w:val="007D4DF9"/>
    <w:rsid w:val="007D51E7"/>
    <w:rsid w:val="007D6707"/>
    <w:rsid w:val="007E1278"/>
    <w:rsid w:val="007E2A81"/>
    <w:rsid w:val="007E2F61"/>
    <w:rsid w:val="007E4E85"/>
    <w:rsid w:val="007F2350"/>
    <w:rsid w:val="007F68A5"/>
    <w:rsid w:val="007F7185"/>
    <w:rsid w:val="0080121C"/>
    <w:rsid w:val="00801E64"/>
    <w:rsid w:val="00802F06"/>
    <w:rsid w:val="0080313B"/>
    <w:rsid w:val="00803FC9"/>
    <w:rsid w:val="00805A84"/>
    <w:rsid w:val="00807E67"/>
    <w:rsid w:val="00811012"/>
    <w:rsid w:val="0081240F"/>
    <w:rsid w:val="00814AAA"/>
    <w:rsid w:val="0081664E"/>
    <w:rsid w:val="00816C3E"/>
    <w:rsid w:val="00816D4D"/>
    <w:rsid w:val="0081741D"/>
    <w:rsid w:val="008213BC"/>
    <w:rsid w:val="00824D16"/>
    <w:rsid w:val="0082665B"/>
    <w:rsid w:val="00827F58"/>
    <w:rsid w:val="00830DF6"/>
    <w:rsid w:val="00832981"/>
    <w:rsid w:val="00833291"/>
    <w:rsid w:val="00834141"/>
    <w:rsid w:val="00835618"/>
    <w:rsid w:val="00836255"/>
    <w:rsid w:val="0083677A"/>
    <w:rsid w:val="00836D89"/>
    <w:rsid w:val="00836E42"/>
    <w:rsid w:val="00836F71"/>
    <w:rsid w:val="00840171"/>
    <w:rsid w:val="00844589"/>
    <w:rsid w:val="00844966"/>
    <w:rsid w:val="008460F0"/>
    <w:rsid w:val="0084763B"/>
    <w:rsid w:val="00850912"/>
    <w:rsid w:val="008517A1"/>
    <w:rsid w:val="00851EE5"/>
    <w:rsid w:val="00853EB9"/>
    <w:rsid w:val="00861329"/>
    <w:rsid w:val="00861DAF"/>
    <w:rsid w:val="008643DA"/>
    <w:rsid w:val="00865049"/>
    <w:rsid w:val="00865F2E"/>
    <w:rsid w:val="0086743C"/>
    <w:rsid w:val="00870DF5"/>
    <w:rsid w:val="00872AC5"/>
    <w:rsid w:val="00872E57"/>
    <w:rsid w:val="0087509F"/>
    <w:rsid w:val="008764A2"/>
    <w:rsid w:val="008772C3"/>
    <w:rsid w:val="0087795E"/>
    <w:rsid w:val="00880341"/>
    <w:rsid w:val="00882005"/>
    <w:rsid w:val="00885580"/>
    <w:rsid w:val="008858FC"/>
    <w:rsid w:val="00886044"/>
    <w:rsid w:val="00886A03"/>
    <w:rsid w:val="00886EE6"/>
    <w:rsid w:val="00891BF1"/>
    <w:rsid w:val="008929FA"/>
    <w:rsid w:val="008A012A"/>
    <w:rsid w:val="008A0ECA"/>
    <w:rsid w:val="008A2FC0"/>
    <w:rsid w:val="008A3401"/>
    <w:rsid w:val="008A4F52"/>
    <w:rsid w:val="008A65C8"/>
    <w:rsid w:val="008A7B02"/>
    <w:rsid w:val="008A7C06"/>
    <w:rsid w:val="008B0379"/>
    <w:rsid w:val="008B05F5"/>
    <w:rsid w:val="008B14A6"/>
    <w:rsid w:val="008B1C4F"/>
    <w:rsid w:val="008B2BA0"/>
    <w:rsid w:val="008B4CBD"/>
    <w:rsid w:val="008B4E36"/>
    <w:rsid w:val="008B58A6"/>
    <w:rsid w:val="008B5A24"/>
    <w:rsid w:val="008C0DF7"/>
    <w:rsid w:val="008C1E12"/>
    <w:rsid w:val="008C2CA6"/>
    <w:rsid w:val="008C33DD"/>
    <w:rsid w:val="008C399A"/>
    <w:rsid w:val="008C5B8B"/>
    <w:rsid w:val="008D0FB2"/>
    <w:rsid w:val="008D130D"/>
    <w:rsid w:val="008D2E24"/>
    <w:rsid w:val="008D4F9C"/>
    <w:rsid w:val="008D5C5C"/>
    <w:rsid w:val="008D5CA6"/>
    <w:rsid w:val="008D5E05"/>
    <w:rsid w:val="008D5E80"/>
    <w:rsid w:val="008D634C"/>
    <w:rsid w:val="008D68E2"/>
    <w:rsid w:val="008D7ADD"/>
    <w:rsid w:val="008E3424"/>
    <w:rsid w:val="008E3DC4"/>
    <w:rsid w:val="008E552C"/>
    <w:rsid w:val="008E6C45"/>
    <w:rsid w:val="008E6D17"/>
    <w:rsid w:val="008F1391"/>
    <w:rsid w:val="008F202B"/>
    <w:rsid w:val="008F24F4"/>
    <w:rsid w:val="008F2E3B"/>
    <w:rsid w:val="008F3383"/>
    <w:rsid w:val="008F4231"/>
    <w:rsid w:val="008F4239"/>
    <w:rsid w:val="008F49E8"/>
    <w:rsid w:val="008F4F29"/>
    <w:rsid w:val="008F5486"/>
    <w:rsid w:val="008F6F68"/>
    <w:rsid w:val="009001CD"/>
    <w:rsid w:val="00900EBA"/>
    <w:rsid w:val="00903D39"/>
    <w:rsid w:val="00903DC0"/>
    <w:rsid w:val="00905877"/>
    <w:rsid w:val="00905B2D"/>
    <w:rsid w:val="009064EB"/>
    <w:rsid w:val="00907127"/>
    <w:rsid w:val="00907DF6"/>
    <w:rsid w:val="00910913"/>
    <w:rsid w:val="00910C5C"/>
    <w:rsid w:val="00911088"/>
    <w:rsid w:val="00911564"/>
    <w:rsid w:val="009122F4"/>
    <w:rsid w:val="009149D0"/>
    <w:rsid w:val="009149F0"/>
    <w:rsid w:val="00914BDB"/>
    <w:rsid w:val="009154A7"/>
    <w:rsid w:val="0091590F"/>
    <w:rsid w:val="009169E4"/>
    <w:rsid w:val="00916D92"/>
    <w:rsid w:val="00917C49"/>
    <w:rsid w:val="00922F99"/>
    <w:rsid w:val="009230D8"/>
    <w:rsid w:val="0092384A"/>
    <w:rsid w:val="00924ECF"/>
    <w:rsid w:val="009260A4"/>
    <w:rsid w:val="009268B7"/>
    <w:rsid w:val="00932570"/>
    <w:rsid w:val="0093276E"/>
    <w:rsid w:val="00932AC2"/>
    <w:rsid w:val="009350CB"/>
    <w:rsid w:val="0093531B"/>
    <w:rsid w:val="009411F5"/>
    <w:rsid w:val="00941681"/>
    <w:rsid w:val="00941775"/>
    <w:rsid w:val="00941AB0"/>
    <w:rsid w:val="00941BAB"/>
    <w:rsid w:val="00943551"/>
    <w:rsid w:val="00944AD3"/>
    <w:rsid w:val="0094543C"/>
    <w:rsid w:val="00946B9D"/>
    <w:rsid w:val="00950684"/>
    <w:rsid w:val="00953359"/>
    <w:rsid w:val="00953768"/>
    <w:rsid w:val="00953E58"/>
    <w:rsid w:val="00954EAE"/>
    <w:rsid w:val="0095506D"/>
    <w:rsid w:val="00955F96"/>
    <w:rsid w:val="00957166"/>
    <w:rsid w:val="00957932"/>
    <w:rsid w:val="00957B80"/>
    <w:rsid w:val="009608D5"/>
    <w:rsid w:val="00962729"/>
    <w:rsid w:val="00962A77"/>
    <w:rsid w:val="009638CE"/>
    <w:rsid w:val="00963F9F"/>
    <w:rsid w:val="00967F34"/>
    <w:rsid w:val="00971573"/>
    <w:rsid w:val="009724DC"/>
    <w:rsid w:val="00972687"/>
    <w:rsid w:val="00972DB8"/>
    <w:rsid w:val="00973D19"/>
    <w:rsid w:val="0097481E"/>
    <w:rsid w:val="00975183"/>
    <w:rsid w:val="00975C50"/>
    <w:rsid w:val="00976548"/>
    <w:rsid w:val="009770F8"/>
    <w:rsid w:val="0097759B"/>
    <w:rsid w:val="009779B7"/>
    <w:rsid w:val="00981084"/>
    <w:rsid w:val="0098486F"/>
    <w:rsid w:val="00986757"/>
    <w:rsid w:val="00986941"/>
    <w:rsid w:val="00987D5C"/>
    <w:rsid w:val="00991236"/>
    <w:rsid w:val="0099229E"/>
    <w:rsid w:val="00992CD7"/>
    <w:rsid w:val="009954D2"/>
    <w:rsid w:val="00996DC9"/>
    <w:rsid w:val="0099790D"/>
    <w:rsid w:val="009A001C"/>
    <w:rsid w:val="009A06AB"/>
    <w:rsid w:val="009A1568"/>
    <w:rsid w:val="009A1B65"/>
    <w:rsid w:val="009A223B"/>
    <w:rsid w:val="009A5867"/>
    <w:rsid w:val="009A7A3A"/>
    <w:rsid w:val="009A7F1D"/>
    <w:rsid w:val="009B13AB"/>
    <w:rsid w:val="009B13D7"/>
    <w:rsid w:val="009B20DA"/>
    <w:rsid w:val="009B2C0D"/>
    <w:rsid w:val="009B49F0"/>
    <w:rsid w:val="009B6819"/>
    <w:rsid w:val="009B7B50"/>
    <w:rsid w:val="009B7D00"/>
    <w:rsid w:val="009C06ED"/>
    <w:rsid w:val="009C11B7"/>
    <w:rsid w:val="009C141B"/>
    <w:rsid w:val="009C15F2"/>
    <w:rsid w:val="009C4850"/>
    <w:rsid w:val="009C6968"/>
    <w:rsid w:val="009C79FA"/>
    <w:rsid w:val="009D079B"/>
    <w:rsid w:val="009D1F75"/>
    <w:rsid w:val="009D33D2"/>
    <w:rsid w:val="009D4053"/>
    <w:rsid w:val="009D4190"/>
    <w:rsid w:val="009D4DE2"/>
    <w:rsid w:val="009D5E29"/>
    <w:rsid w:val="009D6F17"/>
    <w:rsid w:val="009D76E2"/>
    <w:rsid w:val="009E41C4"/>
    <w:rsid w:val="009E421C"/>
    <w:rsid w:val="009E4A32"/>
    <w:rsid w:val="009E64B2"/>
    <w:rsid w:val="009E6E26"/>
    <w:rsid w:val="009E710C"/>
    <w:rsid w:val="009E7E90"/>
    <w:rsid w:val="009F0CD5"/>
    <w:rsid w:val="009F13B8"/>
    <w:rsid w:val="009F1662"/>
    <w:rsid w:val="009F3ADF"/>
    <w:rsid w:val="009F6632"/>
    <w:rsid w:val="00A00040"/>
    <w:rsid w:val="00A0106D"/>
    <w:rsid w:val="00A01224"/>
    <w:rsid w:val="00A01D1F"/>
    <w:rsid w:val="00A04BD8"/>
    <w:rsid w:val="00A04C25"/>
    <w:rsid w:val="00A057A7"/>
    <w:rsid w:val="00A05AC5"/>
    <w:rsid w:val="00A0635D"/>
    <w:rsid w:val="00A066F7"/>
    <w:rsid w:val="00A06D88"/>
    <w:rsid w:val="00A1139B"/>
    <w:rsid w:val="00A13140"/>
    <w:rsid w:val="00A14131"/>
    <w:rsid w:val="00A157A4"/>
    <w:rsid w:val="00A15C67"/>
    <w:rsid w:val="00A17F84"/>
    <w:rsid w:val="00A208C8"/>
    <w:rsid w:val="00A21339"/>
    <w:rsid w:val="00A25257"/>
    <w:rsid w:val="00A27573"/>
    <w:rsid w:val="00A32D54"/>
    <w:rsid w:val="00A33940"/>
    <w:rsid w:val="00A33B17"/>
    <w:rsid w:val="00A3408F"/>
    <w:rsid w:val="00A34D87"/>
    <w:rsid w:val="00A35841"/>
    <w:rsid w:val="00A37259"/>
    <w:rsid w:val="00A37668"/>
    <w:rsid w:val="00A40768"/>
    <w:rsid w:val="00A45190"/>
    <w:rsid w:val="00A45BA8"/>
    <w:rsid w:val="00A47950"/>
    <w:rsid w:val="00A54B98"/>
    <w:rsid w:val="00A60D24"/>
    <w:rsid w:val="00A61500"/>
    <w:rsid w:val="00A61E15"/>
    <w:rsid w:val="00A62122"/>
    <w:rsid w:val="00A653B8"/>
    <w:rsid w:val="00A66E47"/>
    <w:rsid w:val="00A715C9"/>
    <w:rsid w:val="00A74054"/>
    <w:rsid w:val="00A74601"/>
    <w:rsid w:val="00A756C4"/>
    <w:rsid w:val="00A75BC2"/>
    <w:rsid w:val="00A77E6C"/>
    <w:rsid w:val="00A81099"/>
    <w:rsid w:val="00A8236C"/>
    <w:rsid w:val="00A82AA9"/>
    <w:rsid w:val="00A82AAF"/>
    <w:rsid w:val="00A82ECC"/>
    <w:rsid w:val="00A83D18"/>
    <w:rsid w:val="00A85AEC"/>
    <w:rsid w:val="00A86CF7"/>
    <w:rsid w:val="00A87691"/>
    <w:rsid w:val="00A87CE7"/>
    <w:rsid w:val="00A905C8"/>
    <w:rsid w:val="00A920F2"/>
    <w:rsid w:val="00A9230B"/>
    <w:rsid w:val="00A923CD"/>
    <w:rsid w:val="00A92889"/>
    <w:rsid w:val="00A935A5"/>
    <w:rsid w:val="00A9399A"/>
    <w:rsid w:val="00A93A46"/>
    <w:rsid w:val="00A94E49"/>
    <w:rsid w:val="00A95D02"/>
    <w:rsid w:val="00A96526"/>
    <w:rsid w:val="00A97354"/>
    <w:rsid w:val="00A97D34"/>
    <w:rsid w:val="00AA14C0"/>
    <w:rsid w:val="00AA1B6F"/>
    <w:rsid w:val="00AA1DE6"/>
    <w:rsid w:val="00AA60BB"/>
    <w:rsid w:val="00AA6CEA"/>
    <w:rsid w:val="00AA787A"/>
    <w:rsid w:val="00AA7949"/>
    <w:rsid w:val="00AB00D0"/>
    <w:rsid w:val="00AB2146"/>
    <w:rsid w:val="00AB25B0"/>
    <w:rsid w:val="00AB4420"/>
    <w:rsid w:val="00AC06F4"/>
    <w:rsid w:val="00AC6B97"/>
    <w:rsid w:val="00AC6C35"/>
    <w:rsid w:val="00AC75AD"/>
    <w:rsid w:val="00AD0099"/>
    <w:rsid w:val="00AD05B6"/>
    <w:rsid w:val="00AD0688"/>
    <w:rsid w:val="00AD2043"/>
    <w:rsid w:val="00AD3E8A"/>
    <w:rsid w:val="00AD4249"/>
    <w:rsid w:val="00AD4B23"/>
    <w:rsid w:val="00AD5A69"/>
    <w:rsid w:val="00AD5CCC"/>
    <w:rsid w:val="00AD6931"/>
    <w:rsid w:val="00AD7D38"/>
    <w:rsid w:val="00AE14CF"/>
    <w:rsid w:val="00AE1A67"/>
    <w:rsid w:val="00AE1D3F"/>
    <w:rsid w:val="00AE325F"/>
    <w:rsid w:val="00AE4E82"/>
    <w:rsid w:val="00AF377D"/>
    <w:rsid w:val="00AF51F2"/>
    <w:rsid w:val="00AF5441"/>
    <w:rsid w:val="00AF75A5"/>
    <w:rsid w:val="00AF7648"/>
    <w:rsid w:val="00AF7A1F"/>
    <w:rsid w:val="00B035C2"/>
    <w:rsid w:val="00B03EAA"/>
    <w:rsid w:val="00B0740C"/>
    <w:rsid w:val="00B100D6"/>
    <w:rsid w:val="00B12267"/>
    <w:rsid w:val="00B14BC4"/>
    <w:rsid w:val="00B15674"/>
    <w:rsid w:val="00B15D48"/>
    <w:rsid w:val="00B16663"/>
    <w:rsid w:val="00B16D8C"/>
    <w:rsid w:val="00B17B1B"/>
    <w:rsid w:val="00B207D1"/>
    <w:rsid w:val="00B23489"/>
    <w:rsid w:val="00B236A4"/>
    <w:rsid w:val="00B23ED1"/>
    <w:rsid w:val="00B279EC"/>
    <w:rsid w:val="00B31E2F"/>
    <w:rsid w:val="00B31ED8"/>
    <w:rsid w:val="00B34667"/>
    <w:rsid w:val="00B37B41"/>
    <w:rsid w:val="00B4239B"/>
    <w:rsid w:val="00B42A8C"/>
    <w:rsid w:val="00B44755"/>
    <w:rsid w:val="00B455F5"/>
    <w:rsid w:val="00B46ECA"/>
    <w:rsid w:val="00B4794B"/>
    <w:rsid w:val="00B50D07"/>
    <w:rsid w:val="00B510D1"/>
    <w:rsid w:val="00B511C1"/>
    <w:rsid w:val="00B524A5"/>
    <w:rsid w:val="00B56D57"/>
    <w:rsid w:val="00B57D4B"/>
    <w:rsid w:val="00B57E75"/>
    <w:rsid w:val="00B62DDC"/>
    <w:rsid w:val="00B6426E"/>
    <w:rsid w:val="00B642CE"/>
    <w:rsid w:val="00B6442E"/>
    <w:rsid w:val="00B64BEB"/>
    <w:rsid w:val="00B65120"/>
    <w:rsid w:val="00B65400"/>
    <w:rsid w:val="00B6554B"/>
    <w:rsid w:val="00B66476"/>
    <w:rsid w:val="00B67C79"/>
    <w:rsid w:val="00B703C2"/>
    <w:rsid w:val="00B71EBF"/>
    <w:rsid w:val="00B72B42"/>
    <w:rsid w:val="00B75613"/>
    <w:rsid w:val="00B75EEA"/>
    <w:rsid w:val="00B76A00"/>
    <w:rsid w:val="00B80475"/>
    <w:rsid w:val="00B83412"/>
    <w:rsid w:val="00B8371A"/>
    <w:rsid w:val="00B848ED"/>
    <w:rsid w:val="00B86E7D"/>
    <w:rsid w:val="00B9030F"/>
    <w:rsid w:val="00B91494"/>
    <w:rsid w:val="00B92664"/>
    <w:rsid w:val="00B94A33"/>
    <w:rsid w:val="00B94CE7"/>
    <w:rsid w:val="00B97104"/>
    <w:rsid w:val="00BA126E"/>
    <w:rsid w:val="00BA14D4"/>
    <w:rsid w:val="00BA1D86"/>
    <w:rsid w:val="00BA2097"/>
    <w:rsid w:val="00BA20F7"/>
    <w:rsid w:val="00BA2EFA"/>
    <w:rsid w:val="00BA3071"/>
    <w:rsid w:val="00BB31F6"/>
    <w:rsid w:val="00BB422C"/>
    <w:rsid w:val="00BB58E6"/>
    <w:rsid w:val="00BB6BF3"/>
    <w:rsid w:val="00BB707A"/>
    <w:rsid w:val="00BC1535"/>
    <w:rsid w:val="00BC33CD"/>
    <w:rsid w:val="00BC46C5"/>
    <w:rsid w:val="00BC5B8A"/>
    <w:rsid w:val="00BC5BC7"/>
    <w:rsid w:val="00BC5F2D"/>
    <w:rsid w:val="00BC6749"/>
    <w:rsid w:val="00BD2912"/>
    <w:rsid w:val="00BD3093"/>
    <w:rsid w:val="00BD7337"/>
    <w:rsid w:val="00BE109F"/>
    <w:rsid w:val="00BE3F17"/>
    <w:rsid w:val="00BE6644"/>
    <w:rsid w:val="00BE6FDE"/>
    <w:rsid w:val="00BE7508"/>
    <w:rsid w:val="00BF0093"/>
    <w:rsid w:val="00BF2993"/>
    <w:rsid w:val="00BF4752"/>
    <w:rsid w:val="00BF6F7F"/>
    <w:rsid w:val="00C00685"/>
    <w:rsid w:val="00C05094"/>
    <w:rsid w:val="00C0586A"/>
    <w:rsid w:val="00C05BD5"/>
    <w:rsid w:val="00C102A3"/>
    <w:rsid w:val="00C1172D"/>
    <w:rsid w:val="00C11C4E"/>
    <w:rsid w:val="00C1308C"/>
    <w:rsid w:val="00C14970"/>
    <w:rsid w:val="00C16394"/>
    <w:rsid w:val="00C1796D"/>
    <w:rsid w:val="00C17A83"/>
    <w:rsid w:val="00C21C17"/>
    <w:rsid w:val="00C26008"/>
    <w:rsid w:val="00C271EC"/>
    <w:rsid w:val="00C276CC"/>
    <w:rsid w:val="00C30C66"/>
    <w:rsid w:val="00C34546"/>
    <w:rsid w:val="00C347A7"/>
    <w:rsid w:val="00C35114"/>
    <w:rsid w:val="00C35406"/>
    <w:rsid w:val="00C35FCE"/>
    <w:rsid w:val="00C370AC"/>
    <w:rsid w:val="00C3723C"/>
    <w:rsid w:val="00C4113E"/>
    <w:rsid w:val="00C41227"/>
    <w:rsid w:val="00C43C17"/>
    <w:rsid w:val="00C45192"/>
    <w:rsid w:val="00C47578"/>
    <w:rsid w:val="00C47983"/>
    <w:rsid w:val="00C50189"/>
    <w:rsid w:val="00C5068E"/>
    <w:rsid w:val="00C50B7E"/>
    <w:rsid w:val="00C52AA5"/>
    <w:rsid w:val="00C52EDE"/>
    <w:rsid w:val="00C546DA"/>
    <w:rsid w:val="00C54F32"/>
    <w:rsid w:val="00C55C8A"/>
    <w:rsid w:val="00C55D0D"/>
    <w:rsid w:val="00C56B59"/>
    <w:rsid w:val="00C60589"/>
    <w:rsid w:val="00C60B4D"/>
    <w:rsid w:val="00C6125B"/>
    <w:rsid w:val="00C622C6"/>
    <w:rsid w:val="00C64AD8"/>
    <w:rsid w:val="00C721AC"/>
    <w:rsid w:val="00C72BDB"/>
    <w:rsid w:val="00C73F7C"/>
    <w:rsid w:val="00C74BA0"/>
    <w:rsid w:val="00C75416"/>
    <w:rsid w:val="00C77362"/>
    <w:rsid w:val="00C779E4"/>
    <w:rsid w:val="00C77BBB"/>
    <w:rsid w:val="00C82F59"/>
    <w:rsid w:val="00C84C14"/>
    <w:rsid w:val="00C85027"/>
    <w:rsid w:val="00C85573"/>
    <w:rsid w:val="00C85C63"/>
    <w:rsid w:val="00C870B7"/>
    <w:rsid w:val="00C8790E"/>
    <w:rsid w:val="00C87F28"/>
    <w:rsid w:val="00C94022"/>
    <w:rsid w:val="00C9498B"/>
    <w:rsid w:val="00C962F6"/>
    <w:rsid w:val="00C968A3"/>
    <w:rsid w:val="00CA0971"/>
    <w:rsid w:val="00CA0F73"/>
    <w:rsid w:val="00CB0241"/>
    <w:rsid w:val="00CB0E33"/>
    <w:rsid w:val="00CB189D"/>
    <w:rsid w:val="00CB2689"/>
    <w:rsid w:val="00CB50ED"/>
    <w:rsid w:val="00CB547A"/>
    <w:rsid w:val="00CB65DB"/>
    <w:rsid w:val="00CB723C"/>
    <w:rsid w:val="00CB7783"/>
    <w:rsid w:val="00CC0A8B"/>
    <w:rsid w:val="00CC0F58"/>
    <w:rsid w:val="00CC2F06"/>
    <w:rsid w:val="00CC4891"/>
    <w:rsid w:val="00CC50BB"/>
    <w:rsid w:val="00CC512D"/>
    <w:rsid w:val="00CC55C6"/>
    <w:rsid w:val="00CC5614"/>
    <w:rsid w:val="00CC61FF"/>
    <w:rsid w:val="00CC6FBC"/>
    <w:rsid w:val="00CC6FEE"/>
    <w:rsid w:val="00CC7452"/>
    <w:rsid w:val="00CD112A"/>
    <w:rsid w:val="00CD2268"/>
    <w:rsid w:val="00CD368C"/>
    <w:rsid w:val="00CD516D"/>
    <w:rsid w:val="00CD572B"/>
    <w:rsid w:val="00CD6891"/>
    <w:rsid w:val="00CD6EE0"/>
    <w:rsid w:val="00CD7687"/>
    <w:rsid w:val="00CE079F"/>
    <w:rsid w:val="00CE1142"/>
    <w:rsid w:val="00CE157C"/>
    <w:rsid w:val="00CE2854"/>
    <w:rsid w:val="00CE2A2D"/>
    <w:rsid w:val="00CE2F4E"/>
    <w:rsid w:val="00CE339A"/>
    <w:rsid w:val="00CE3F5A"/>
    <w:rsid w:val="00CE4E50"/>
    <w:rsid w:val="00CE52F6"/>
    <w:rsid w:val="00CE5918"/>
    <w:rsid w:val="00CE6542"/>
    <w:rsid w:val="00CE76EE"/>
    <w:rsid w:val="00CE7FF4"/>
    <w:rsid w:val="00CF07C2"/>
    <w:rsid w:val="00CF0E41"/>
    <w:rsid w:val="00CF1178"/>
    <w:rsid w:val="00CF163C"/>
    <w:rsid w:val="00CF5B37"/>
    <w:rsid w:val="00CF7D48"/>
    <w:rsid w:val="00D03F99"/>
    <w:rsid w:val="00D040A1"/>
    <w:rsid w:val="00D04B98"/>
    <w:rsid w:val="00D140EE"/>
    <w:rsid w:val="00D16E1B"/>
    <w:rsid w:val="00D2027C"/>
    <w:rsid w:val="00D207F7"/>
    <w:rsid w:val="00D21BE9"/>
    <w:rsid w:val="00D2352F"/>
    <w:rsid w:val="00D24DB8"/>
    <w:rsid w:val="00D25EF6"/>
    <w:rsid w:val="00D263D4"/>
    <w:rsid w:val="00D276E9"/>
    <w:rsid w:val="00D3047B"/>
    <w:rsid w:val="00D30D59"/>
    <w:rsid w:val="00D34693"/>
    <w:rsid w:val="00D35AD1"/>
    <w:rsid w:val="00D41B4A"/>
    <w:rsid w:val="00D442B0"/>
    <w:rsid w:val="00D475F5"/>
    <w:rsid w:val="00D52B49"/>
    <w:rsid w:val="00D53754"/>
    <w:rsid w:val="00D53DFC"/>
    <w:rsid w:val="00D542F0"/>
    <w:rsid w:val="00D600F7"/>
    <w:rsid w:val="00D60D6D"/>
    <w:rsid w:val="00D6505F"/>
    <w:rsid w:val="00D71FFB"/>
    <w:rsid w:val="00D722E4"/>
    <w:rsid w:val="00D7437E"/>
    <w:rsid w:val="00D74755"/>
    <w:rsid w:val="00D748AA"/>
    <w:rsid w:val="00D752C5"/>
    <w:rsid w:val="00D75ABA"/>
    <w:rsid w:val="00D769A0"/>
    <w:rsid w:val="00D76BF1"/>
    <w:rsid w:val="00D806BA"/>
    <w:rsid w:val="00D80C9D"/>
    <w:rsid w:val="00D81536"/>
    <w:rsid w:val="00D817CE"/>
    <w:rsid w:val="00D83DF6"/>
    <w:rsid w:val="00D83EA6"/>
    <w:rsid w:val="00D842BF"/>
    <w:rsid w:val="00D864E9"/>
    <w:rsid w:val="00D864F0"/>
    <w:rsid w:val="00D91460"/>
    <w:rsid w:val="00D92976"/>
    <w:rsid w:val="00D93F91"/>
    <w:rsid w:val="00D94B27"/>
    <w:rsid w:val="00D954AD"/>
    <w:rsid w:val="00D95AFA"/>
    <w:rsid w:val="00D95EA2"/>
    <w:rsid w:val="00D96033"/>
    <w:rsid w:val="00DA1BF9"/>
    <w:rsid w:val="00DA2604"/>
    <w:rsid w:val="00DA3B16"/>
    <w:rsid w:val="00DA40A3"/>
    <w:rsid w:val="00DB039E"/>
    <w:rsid w:val="00DB1B48"/>
    <w:rsid w:val="00DB27F1"/>
    <w:rsid w:val="00DB2E43"/>
    <w:rsid w:val="00DB790C"/>
    <w:rsid w:val="00DC2BCD"/>
    <w:rsid w:val="00DC568D"/>
    <w:rsid w:val="00DC5BA3"/>
    <w:rsid w:val="00DC70C8"/>
    <w:rsid w:val="00DD1482"/>
    <w:rsid w:val="00DD1D93"/>
    <w:rsid w:val="00DD20E9"/>
    <w:rsid w:val="00DD305E"/>
    <w:rsid w:val="00DD3A9A"/>
    <w:rsid w:val="00DD5276"/>
    <w:rsid w:val="00DD5B0B"/>
    <w:rsid w:val="00DD6F63"/>
    <w:rsid w:val="00DD75EB"/>
    <w:rsid w:val="00DE1B45"/>
    <w:rsid w:val="00DE25D6"/>
    <w:rsid w:val="00DE2955"/>
    <w:rsid w:val="00DE407D"/>
    <w:rsid w:val="00DE463F"/>
    <w:rsid w:val="00DE705E"/>
    <w:rsid w:val="00DE7490"/>
    <w:rsid w:val="00DE7C06"/>
    <w:rsid w:val="00DF1608"/>
    <w:rsid w:val="00DF161F"/>
    <w:rsid w:val="00DF2A13"/>
    <w:rsid w:val="00DF60D7"/>
    <w:rsid w:val="00DF6A25"/>
    <w:rsid w:val="00E000AE"/>
    <w:rsid w:val="00E02028"/>
    <w:rsid w:val="00E03B81"/>
    <w:rsid w:val="00E045E7"/>
    <w:rsid w:val="00E048A7"/>
    <w:rsid w:val="00E070C7"/>
    <w:rsid w:val="00E1513D"/>
    <w:rsid w:val="00E21360"/>
    <w:rsid w:val="00E23BCE"/>
    <w:rsid w:val="00E23FD1"/>
    <w:rsid w:val="00E24700"/>
    <w:rsid w:val="00E249AD"/>
    <w:rsid w:val="00E24CF3"/>
    <w:rsid w:val="00E30EC9"/>
    <w:rsid w:val="00E323DC"/>
    <w:rsid w:val="00E34DD6"/>
    <w:rsid w:val="00E36E2D"/>
    <w:rsid w:val="00E41A27"/>
    <w:rsid w:val="00E42384"/>
    <w:rsid w:val="00E42E18"/>
    <w:rsid w:val="00E44DED"/>
    <w:rsid w:val="00E46573"/>
    <w:rsid w:val="00E46915"/>
    <w:rsid w:val="00E47651"/>
    <w:rsid w:val="00E4797D"/>
    <w:rsid w:val="00E51917"/>
    <w:rsid w:val="00E53299"/>
    <w:rsid w:val="00E54BE8"/>
    <w:rsid w:val="00E55E56"/>
    <w:rsid w:val="00E56016"/>
    <w:rsid w:val="00E61C56"/>
    <w:rsid w:val="00E62631"/>
    <w:rsid w:val="00E6329F"/>
    <w:rsid w:val="00E632E8"/>
    <w:rsid w:val="00E65A28"/>
    <w:rsid w:val="00E66782"/>
    <w:rsid w:val="00E66EC6"/>
    <w:rsid w:val="00E708BF"/>
    <w:rsid w:val="00E72411"/>
    <w:rsid w:val="00E72A74"/>
    <w:rsid w:val="00E754B6"/>
    <w:rsid w:val="00E77050"/>
    <w:rsid w:val="00E802A8"/>
    <w:rsid w:val="00E8075F"/>
    <w:rsid w:val="00E80AB2"/>
    <w:rsid w:val="00E81470"/>
    <w:rsid w:val="00E82397"/>
    <w:rsid w:val="00E82C6C"/>
    <w:rsid w:val="00E82D0F"/>
    <w:rsid w:val="00E84FDF"/>
    <w:rsid w:val="00E85801"/>
    <w:rsid w:val="00E86245"/>
    <w:rsid w:val="00E869C5"/>
    <w:rsid w:val="00E90510"/>
    <w:rsid w:val="00E9080E"/>
    <w:rsid w:val="00E91A55"/>
    <w:rsid w:val="00E91B75"/>
    <w:rsid w:val="00E9303A"/>
    <w:rsid w:val="00E947A3"/>
    <w:rsid w:val="00E9660C"/>
    <w:rsid w:val="00E97047"/>
    <w:rsid w:val="00EA00EA"/>
    <w:rsid w:val="00EA02B0"/>
    <w:rsid w:val="00EA184E"/>
    <w:rsid w:val="00EA21E7"/>
    <w:rsid w:val="00EA31F0"/>
    <w:rsid w:val="00EA4377"/>
    <w:rsid w:val="00EA4D23"/>
    <w:rsid w:val="00EA584D"/>
    <w:rsid w:val="00EA5B74"/>
    <w:rsid w:val="00EA7953"/>
    <w:rsid w:val="00EB0025"/>
    <w:rsid w:val="00EB0390"/>
    <w:rsid w:val="00EB0DB0"/>
    <w:rsid w:val="00EB2216"/>
    <w:rsid w:val="00EB32D7"/>
    <w:rsid w:val="00EB3E2A"/>
    <w:rsid w:val="00EB5AA5"/>
    <w:rsid w:val="00EB5B94"/>
    <w:rsid w:val="00EB5DE6"/>
    <w:rsid w:val="00EB6CEC"/>
    <w:rsid w:val="00EB75A8"/>
    <w:rsid w:val="00EB7FF0"/>
    <w:rsid w:val="00EB7FFB"/>
    <w:rsid w:val="00EC1208"/>
    <w:rsid w:val="00EC1704"/>
    <w:rsid w:val="00EC3A1F"/>
    <w:rsid w:val="00EC42AA"/>
    <w:rsid w:val="00EC54E2"/>
    <w:rsid w:val="00EC6D01"/>
    <w:rsid w:val="00ED2316"/>
    <w:rsid w:val="00ED337B"/>
    <w:rsid w:val="00ED3EDA"/>
    <w:rsid w:val="00ED5448"/>
    <w:rsid w:val="00ED7893"/>
    <w:rsid w:val="00ED7976"/>
    <w:rsid w:val="00ED7DD3"/>
    <w:rsid w:val="00ED7E3C"/>
    <w:rsid w:val="00EE0F85"/>
    <w:rsid w:val="00EE18F2"/>
    <w:rsid w:val="00EE218D"/>
    <w:rsid w:val="00EE334E"/>
    <w:rsid w:val="00EE4369"/>
    <w:rsid w:val="00EE4C00"/>
    <w:rsid w:val="00EE694D"/>
    <w:rsid w:val="00EF06E4"/>
    <w:rsid w:val="00EF0B93"/>
    <w:rsid w:val="00EF0CD0"/>
    <w:rsid w:val="00EF1711"/>
    <w:rsid w:val="00EF35A0"/>
    <w:rsid w:val="00EF6477"/>
    <w:rsid w:val="00EF788F"/>
    <w:rsid w:val="00F02042"/>
    <w:rsid w:val="00F03335"/>
    <w:rsid w:val="00F035A7"/>
    <w:rsid w:val="00F0524D"/>
    <w:rsid w:val="00F05D07"/>
    <w:rsid w:val="00F11B30"/>
    <w:rsid w:val="00F132BD"/>
    <w:rsid w:val="00F13645"/>
    <w:rsid w:val="00F14145"/>
    <w:rsid w:val="00F1518E"/>
    <w:rsid w:val="00F176B5"/>
    <w:rsid w:val="00F1789A"/>
    <w:rsid w:val="00F17E09"/>
    <w:rsid w:val="00F21C96"/>
    <w:rsid w:val="00F23235"/>
    <w:rsid w:val="00F23517"/>
    <w:rsid w:val="00F235FB"/>
    <w:rsid w:val="00F2370D"/>
    <w:rsid w:val="00F24B80"/>
    <w:rsid w:val="00F30D0C"/>
    <w:rsid w:val="00F32727"/>
    <w:rsid w:val="00F32932"/>
    <w:rsid w:val="00F339EA"/>
    <w:rsid w:val="00F341CF"/>
    <w:rsid w:val="00F35250"/>
    <w:rsid w:val="00F36A75"/>
    <w:rsid w:val="00F40090"/>
    <w:rsid w:val="00F4093B"/>
    <w:rsid w:val="00F44FC8"/>
    <w:rsid w:val="00F45363"/>
    <w:rsid w:val="00F46D88"/>
    <w:rsid w:val="00F47BF3"/>
    <w:rsid w:val="00F51A75"/>
    <w:rsid w:val="00F5459C"/>
    <w:rsid w:val="00F54A71"/>
    <w:rsid w:val="00F564D4"/>
    <w:rsid w:val="00F56657"/>
    <w:rsid w:val="00F60077"/>
    <w:rsid w:val="00F62D51"/>
    <w:rsid w:val="00F632A6"/>
    <w:rsid w:val="00F65569"/>
    <w:rsid w:val="00F65666"/>
    <w:rsid w:val="00F658FC"/>
    <w:rsid w:val="00F65DD2"/>
    <w:rsid w:val="00F660E3"/>
    <w:rsid w:val="00F71448"/>
    <w:rsid w:val="00F73415"/>
    <w:rsid w:val="00F73685"/>
    <w:rsid w:val="00F74162"/>
    <w:rsid w:val="00F741D8"/>
    <w:rsid w:val="00F7437E"/>
    <w:rsid w:val="00F76154"/>
    <w:rsid w:val="00F76920"/>
    <w:rsid w:val="00F8021B"/>
    <w:rsid w:val="00F80DA1"/>
    <w:rsid w:val="00F80E67"/>
    <w:rsid w:val="00F829DE"/>
    <w:rsid w:val="00F84F0A"/>
    <w:rsid w:val="00F8714F"/>
    <w:rsid w:val="00F90051"/>
    <w:rsid w:val="00F90860"/>
    <w:rsid w:val="00F91012"/>
    <w:rsid w:val="00F91C35"/>
    <w:rsid w:val="00F91E05"/>
    <w:rsid w:val="00F92610"/>
    <w:rsid w:val="00F926F4"/>
    <w:rsid w:val="00F92A3F"/>
    <w:rsid w:val="00F92D5D"/>
    <w:rsid w:val="00F94DEA"/>
    <w:rsid w:val="00F9689F"/>
    <w:rsid w:val="00FA0615"/>
    <w:rsid w:val="00FA1DB6"/>
    <w:rsid w:val="00FA2568"/>
    <w:rsid w:val="00FA402E"/>
    <w:rsid w:val="00FA429B"/>
    <w:rsid w:val="00FA63A1"/>
    <w:rsid w:val="00FA7FE9"/>
    <w:rsid w:val="00FB0036"/>
    <w:rsid w:val="00FB49FE"/>
    <w:rsid w:val="00FB4BD1"/>
    <w:rsid w:val="00FB51EE"/>
    <w:rsid w:val="00FB545A"/>
    <w:rsid w:val="00FB64EC"/>
    <w:rsid w:val="00FB7529"/>
    <w:rsid w:val="00FC0218"/>
    <w:rsid w:val="00FC08CE"/>
    <w:rsid w:val="00FC1540"/>
    <w:rsid w:val="00FC193F"/>
    <w:rsid w:val="00FC2900"/>
    <w:rsid w:val="00FC30FC"/>
    <w:rsid w:val="00FC3EF0"/>
    <w:rsid w:val="00FC4D7C"/>
    <w:rsid w:val="00FC5001"/>
    <w:rsid w:val="00FC5A14"/>
    <w:rsid w:val="00FC6063"/>
    <w:rsid w:val="00FC63FC"/>
    <w:rsid w:val="00FC6946"/>
    <w:rsid w:val="00FD11BC"/>
    <w:rsid w:val="00FD2C2C"/>
    <w:rsid w:val="00FD2FF0"/>
    <w:rsid w:val="00FD436A"/>
    <w:rsid w:val="00FD4DF2"/>
    <w:rsid w:val="00FD54AE"/>
    <w:rsid w:val="00FD61AD"/>
    <w:rsid w:val="00FD6459"/>
    <w:rsid w:val="00FD6467"/>
    <w:rsid w:val="00FD7ABF"/>
    <w:rsid w:val="00FD7F29"/>
    <w:rsid w:val="00FE33A8"/>
    <w:rsid w:val="00FE58E3"/>
    <w:rsid w:val="00FE5D0E"/>
    <w:rsid w:val="00FE760C"/>
    <w:rsid w:val="00FF03AA"/>
    <w:rsid w:val="00FF0BD9"/>
    <w:rsid w:val="00FF157B"/>
    <w:rsid w:val="00FF232A"/>
    <w:rsid w:val="00FF49C8"/>
    <w:rsid w:val="00FF7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  <o:rules v:ext="edit">
        <o:r id="V:Rule1" type="connector" idref="#_x0000_s2054">
          <o:proxy end="" idref="#Rectangle 24" connectloc="1"/>
        </o:r>
        <o:r id="V:Rule2" type="connector" idref="#AutoShape 26"/>
      </o:rules>
    </o:shapelayout>
  </w:shapeDefaults>
  <w:decimalSymbol w:val="."/>
  <w:listSeparator w:val=","/>
  <w14:docId w14:val="55E71900"/>
  <w15:docId w15:val="{70CB88FE-010F-42A2-BB97-3EEB90A5C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37B"/>
    <w:pPr>
      <w:widowControl w:val="0"/>
      <w:jc w:val="both"/>
    </w:pPr>
    <w:rPr>
      <w:rFonts w:ascii="Times New Roman" w:eastAsia="SimSun" w:hAnsi="Times New Roman" w:cs="Times New Roman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5631E"/>
    <w:pPr>
      <w:keepNext/>
      <w:keepLines/>
      <w:numPr>
        <w:numId w:val="18"/>
      </w:numPr>
      <w:spacing w:line="360" w:lineRule="auto"/>
      <w:outlineLvl w:val="0"/>
    </w:pPr>
    <w:rPr>
      <w:b/>
      <w:bCs/>
      <w:kern w:val="44"/>
      <w:sz w:val="2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3B0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33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ED337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ED33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ED337B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337B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337B"/>
    <w:rPr>
      <w:rFonts w:ascii="Times New Roman" w:eastAsia="SimSu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5631E"/>
    <w:rPr>
      <w:rFonts w:ascii="Times New Roman" w:eastAsia="SimSun" w:hAnsi="Times New Roman" w:cs="Times New Roman"/>
      <w:b/>
      <w:bCs/>
      <w:kern w:val="44"/>
      <w:sz w:val="24"/>
      <w:szCs w:val="44"/>
    </w:rPr>
  </w:style>
  <w:style w:type="paragraph" w:styleId="ListParagraph">
    <w:name w:val="List Paragraph"/>
    <w:basedOn w:val="Normal"/>
    <w:uiPriority w:val="34"/>
    <w:qFormat/>
    <w:rsid w:val="0055631E"/>
    <w:pPr>
      <w:ind w:firstLineChars="200" w:firstLine="420"/>
    </w:pPr>
  </w:style>
  <w:style w:type="character" w:styleId="Hyperlink">
    <w:name w:val="Hyperlink"/>
    <w:basedOn w:val="DefaultParagraphFont"/>
    <w:unhideWhenUsed/>
    <w:qFormat/>
    <w:rsid w:val="00F36A75"/>
    <w:rPr>
      <w:color w:val="0000FF"/>
      <w:u w:val="single"/>
    </w:rPr>
  </w:style>
  <w:style w:type="paragraph" w:customStyle="1" w:styleId="1">
    <w:name w:val="列出段落1"/>
    <w:basedOn w:val="Normal"/>
    <w:qFormat/>
    <w:rsid w:val="006B68F8"/>
    <w:pPr>
      <w:suppressAutoHyphens/>
      <w:ind w:firstLine="420"/>
    </w:pPr>
    <w:rPr>
      <w:rFonts w:ascii="Calibri" w:hAnsi="Calibri" w:cs="font315"/>
      <w:color w:val="00000A"/>
      <w:kern w:val="1"/>
      <w:szCs w:val="22"/>
    </w:rPr>
  </w:style>
  <w:style w:type="character" w:customStyle="1" w:styleId="10">
    <w:name w:val="未处理的提及1"/>
    <w:basedOn w:val="DefaultParagraphFont"/>
    <w:uiPriority w:val="99"/>
    <w:semiHidden/>
    <w:unhideWhenUsed/>
    <w:rsid w:val="0080313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313B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26A73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6A73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26A73"/>
    <w:rPr>
      <w:rFonts w:ascii="Times New Roman" w:eastAsia="SimSun" w:hAnsi="Times New Roman" w:cs="Times New Roman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6A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26A73"/>
    <w:rPr>
      <w:rFonts w:ascii="Times New Roman" w:eastAsia="SimSun" w:hAnsi="Times New Roman" w:cs="Times New Roman"/>
      <w:b/>
      <w:bCs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93212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07626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95EA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hAnsi="SimSun" w:cs="SimSun"/>
      <w:kern w:val="0"/>
      <w:sz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95EA2"/>
    <w:rPr>
      <w:rFonts w:ascii="SimSun" w:eastAsia="SimSun" w:hAnsi="SimSun" w:cs="SimSun"/>
      <w:kern w:val="0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D95EA2"/>
    <w:rPr>
      <w:rFonts w:ascii="SimSun" w:eastAsia="SimSun" w:hAnsi="SimSun" w:cs="SimSun"/>
      <w:sz w:val="24"/>
      <w:szCs w:val="24"/>
    </w:rPr>
  </w:style>
  <w:style w:type="character" w:customStyle="1" w:styleId="keyword">
    <w:name w:val="keyword"/>
    <w:basedOn w:val="DefaultParagraphFont"/>
    <w:rsid w:val="006E54BA"/>
  </w:style>
  <w:style w:type="character" w:customStyle="1" w:styleId="Heading2Char">
    <w:name w:val="Heading 2 Char"/>
    <w:basedOn w:val="DefaultParagraphFont"/>
    <w:link w:val="Heading2"/>
    <w:uiPriority w:val="9"/>
    <w:rsid w:val="00053B03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p">
    <w:name w:val="p"/>
    <w:basedOn w:val="Normal"/>
    <w:rsid w:val="00053B03"/>
    <w:pPr>
      <w:widowControl/>
      <w:spacing w:before="100" w:beforeAutospacing="1" w:after="100" w:afterAutospacing="1"/>
      <w:jc w:val="left"/>
    </w:pPr>
    <w:rPr>
      <w:rFonts w:ascii="SimSun" w:hAnsi="SimSun" w:cs="SimSun"/>
      <w:kern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6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3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22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4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1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7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69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85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0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7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7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6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4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4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51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04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2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3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5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9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2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9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3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3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4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0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32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7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1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96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9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19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3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6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9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70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40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3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6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7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0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0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1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48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4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3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7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8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9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55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40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88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8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1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00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18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4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5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5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0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6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4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4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7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8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69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68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yperlink" Target="https://studio.iot.aliyun.com/" TargetMode="External"/><Relationship Id="rId39" Type="http://schemas.openxmlformats.org/officeDocument/2006/relationships/image" Target="media/image22.png"/><Relationship Id="rId21" Type="http://schemas.openxmlformats.org/officeDocument/2006/relationships/image" Target="media/image13.png"/><Relationship Id="rId34" Type="http://schemas.openxmlformats.org/officeDocument/2006/relationships/hyperlink" Target="https://files.alicdn.com/tpsservice/88413c66e471bec826257781969d1bc7.zip?spm=a2c4g.11186623.2.21.374c58001Hmxut&amp;file=88413c66e471bec826257781969d1bc7.zip" TargetMode="External"/><Relationship Id="rId42" Type="http://schemas.openxmlformats.org/officeDocument/2006/relationships/image" Target="media/image25.png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iot.aliyun.com/products/iotstudio&#65289;&#36134;&#21495;&#27880;&#20876;" TargetMode="External"/><Relationship Id="rId32" Type="http://schemas.openxmlformats.org/officeDocument/2006/relationships/hyperlink" Target="https://yq.aliyun.com/articles/592279" TargetMode="External"/><Relationship Id="rId37" Type="http://schemas.openxmlformats.org/officeDocument/2006/relationships/hyperlink" Target="https://iot.aliyun.com/products/iotstudio" TargetMode="External"/><Relationship Id="rId40" Type="http://schemas.openxmlformats.org/officeDocument/2006/relationships/image" Target="media/image23.emf"/><Relationship Id="rId45" Type="http://schemas.openxmlformats.org/officeDocument/2006/relationships/hyperlink" Target="https://help.aliyun.com/document_detail/96243.ht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7.png"/><Relationship Id="rId36" Type="http://schemas.openxmlformats.org/officeDocument/2006/relationships/hyperlink" Target="https://linklab.tinylink.cn/static/tutorial/tutorial06.html?time=1634648133494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0.png"/><Relationship Id="rId44" Type="http://schemas.openxmlformats.org/officeDocument/2006/relationships/hyperlink" Target="https://help.aliyun.com/document_detail/69579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linklab.tinylink.cn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hyperlink" Target="https://help.aliyun.com/document_detail/147356.htm?spm=a2c4g.11186623.0.0.15f9f24atHd9Nv" TargetMode="External"/><Relationship Id="rId43" Type="http://schemas.openxmlformats.org/officeDocument/2006/relationships/image" Target="media/image26.png"/><Relationship Id="rId48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iot.console.aliyun.com/product" TargetMode="External"/><Relationship Id="rId33" Type="http://schemas.openxmlformats.org/officeDocument/2006/relationships/hyperlink" Target="https://linklab.tinylink.cn/static/tutorial/tutorial06.html?time=1634648133494" TargetMode="External"/><Relationship Id="rId38" Type="http://schemas.openxmlformats.org/officeDocument/2006/relationships/image" Target="media/image21.png"/><Relationship Id="rId46" Type="http://schemas.openxmlformats.org/officeDocument/2006/relationships/image" Target="media/image27.png"/><Relationship Id="rId20" Type="http://schemas.openxmlformats.org/officeDocument/2006/relationships/image" Target="media/image12.png"/><Relationship Id="rId41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A0D23E-4F37-4C07-A6E2-93D8D255D4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43</TotalTime>
  <Pages>16</Pages>
  <Words>1972</Words>
  <Characters>11245</Characters>
  <Application>Microsoft Office Word</Application>
  <DocSecurity>0</DocSecurity>
  <Lines>93</Lines>
  <Paragraphs>26</Paragraphs>
  <ScaleCrop>false</ScaleCrop>
  <Company/>
  <LinksUpToDate>false</LinksUpToDate>
  <CharactersWithSpaces>1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炬乙 林</cp:lastModifiedBy>
  <cp:revision>5951</cp:revision>
  <cp:lastPrinted>2021-10-27T02:50:00Z</cp:lastPrinted>
  <dcterms:created xsi:type="dcterms:W3CDTF">2018-05-30T06:07:00Z</dcterms:created>
  <dcterms:modified xsi:type="dcterms:W3CDTF">2023-06-18T10:17:00Z</dcterms:modified>
</cp:coreProperties>
</file>